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chart7.xml" ContentType="application/vnd.openxmlformats-officedocument.drawingml.chart+xml"/>
  <Override PartName="/word/charts/chart8.xml" ContentType="application/vnd.openxmlformats-officedocument.drawingml.chart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chart12.xml" ContentType="application/vnd.openxmlformats-officedocument.drawingml.chart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11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101" w:type="dxa"/>
        </w:tblCellMar>
        <w:tblLook w:val="04A0" w:firstRow="1" w:lastRow="0" w:firstColumn="1" w:lastColumn="0" w:noHBand="0" w:noVBand="1"/>
      </w:tblPr>
      <w:tblGrid>
        <w:gridCol w:w="6464"/>
        <w:gridCol w:w="556"/>
        <w:gridCol w:w="4090"/>
      </w:tblGrid>
      <w:tr w:rsidR="00BE2367" w:rsidRPr="004E19E1" w:rsidTr="001F388F">
        <w:trPr>
          <w:trHeight w:val="1881"/>
        </w:trPr>
        <w:tc>
          <w:tcPr>
            <w:tcW w:w="6464" w:type="dxa"/>
          </w:tcPr>
          <w:p w:rsidR="00045D81" w:rsidRPr="003456CD" w:rsidRDefault="00782C1B" w:rsidP="00C20148">
            <w:pPr>
              <w:rPr>
                <w:rFonts w:ascii="Open Sans" w:eastAsia="Tahoma" w:hAnsi="Open Sans" w:cs="Open Sans"/>
                <w:b/>
                <w:color w:val="0084B4" w:themeColor="accent1"/>
                <w:sz w:val="40"/>
                <w:szCs w:val="40"/>
              </w:rPr>
            </w:pPr>
            <w:proofErr w:type="spellStart"/>
            <w:r>
              <w:rPr>
                <w:rFonts w:ascii="Open Sans" w:hAnsi="Open Sans" w:cs="Open Sans"/>
                <w:b/>
                <w:sz w:val="40"/>
                <w:szCs w:val="40"/>
                <w:lang w:val="en-US"/>
              </w:rPr>
              <w:t>Ranganathan</w:t>
            </w:r>
            <w:proofErr w:type="spellEnd"/>
            <w:r>
              <w:rPr>
                <w:rFonts w:ascii="Open Sans" w:hAnsi="Open Sans" w:cs="Open Sans"/>
                <w:b/>
                <w:sz w:val="40"/>
                <w:szCs w:val="40"/>
                <w:lang w:val="en-US"/>
              </w:rPr>
              <w:t>. P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2"/>
              <w:gridCol w:w="188"/>
              <w:gridCol w:w="106"/>
              <w:gridCol w:w="171"/>
              <w:gridCol w:w="5594"/>
              <w:gridCol w:w="90"/>
            </w:tblGrid>
            <w:tr w:rsidR="002C324A" w:rsidRPr="004E19E1" w:rsidTr="0002044B">
              <w:trPr>
                <w:trHeight w:val="53"/>
              </w:trPr>
              <w:tc>
                <w:tcPr>
                  <w:tcW w:w="212" w:type="dxa"/>
                </w:tcPr>
                <w:p w:rsidR="00BE2367" w:rsidRPr="004E19E1" w:rsidRDefault="00BF23FF" w:rsidP="00B16B90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  <w:r>
                    <w:rPr>
                      <w:rFonts w:ascii="Open Sans" w:hAnsi="Open Sans" w:cs="Open Sans"/>
                      <w:noProof/>
                      <w:sz w:val="18"/>
                      <w:lang w:eastAsia="en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5648" behindDoc="0" locked="0" layoutInCell="1" allowOverlap="1">
                            <wp:simplePos x="0" y="0"/>
                            <wp:positionH relativeFrom="column">
                              <wp:posOffset>87630</wp:posOffset>
                            </wp:positionH>
                            <wp:positionV relativeFrom="paragraph">
                              <wp:posOffset>18415</wp:posOffset>
                            </wp:positionV>
                            <wp:extent cx="123190" cy="106045"/>
                            <wp:effectExtent l="0" t="0" r="0" b="8255"/>
                            <wp:wrapNone/>
                            <wp:docPr id="22" name="Isosceles Triangle 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23190" cy="106045"/>
                                    </a:xfrm>
                                    <a:prstGeom prst="triangle">
                                      <a:avLst/>
                                    </a:prstGeom>
                                    <a:solidFill>
                                      <a:schemeClr val="accent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id="_x0000_t5" coordsize="21600,21600" o:spt="5" adj="10800" path="m@0,l,21600r21600,xe">
                            <v:stroke joinstyle="miter"/>
                            <v:formulas>
                              <v:f eqn="val #0"/>
                              <v:f eqn="prod #0 1 2"/>
                              <v:f eqn="sum @1 10800 0"/>
                            </v:formulas>
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<v:handles>
                              <v:h position="#0,topLeft" xrange="0,21600"/>
                            </v:handles>
                          </v:shapetype>
                          <v:shape id="Isosceles Triangle 4" o:spid="_x0000_s1026" type="#_x0000_t5" style="position:absolute;margin-left:6.9pt;margin-top:1.45pt;width:9.7pt;height:8.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" fillcolor="#0084b4 [3204]" stroked="f" strokeweight="1pt">
                            <v:path arrowok="t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188" w:type="dxa"/>
                </w:tcPr>
                <w:p w:rsidR="00BE2367" w:rsidRPr="004E19E1" w:rsidRDefault="00BE2367" w:rsidP="00B16B90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106" w:type="dxa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color w:val="FFFFFF" w:themeColor="background1"/>
                      <w:sz w:val="12"/>
                    </w:rPr>
                  </w:pPr>
                </w:p>
              </w:tc>
              <w:tc>
                <w:tcPr>
                  <w:tcW w:w="5855" w:type="dxa"/>
                  <w:gridSpan w:val="3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color w:val="FFFFFF" w:themeColor="background1"/>
                      <w:sz w:val="12"/>
                    </w:rPr>
                  </w:pPr>
                </w:p>
              </w:tc>
            </w:tr>
            <w:tr w:rsidR="009B060B" w:rsidRPr="004E19E1" w:rsidTr="0002044B">
              <w:trPr>
                <w:trHeight w:val="134"/>
              </w:trPr>
              <w:tc>
                <w:tcPr>
                  <w:tcW w:w="212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88" w:type="dxa"/>
                  <w:shd w:val="clear" w:color="auto" w:fill="0084B4" w:themeFill="accent1"/>
                </w:tcPr>
                <w:p w:rsidR="004A3562" w:rsidRPr="004E19E1" w:rsidRDefault="004A3562" w:rsidP="00AA078B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06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171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5592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  <w:tc>
                <w:tcPr>
                  <w:tcW w:w="90" w:type="dxa"/>
                  <w:shd w:val="clear" w:color="auto" w:fill="0084B4" w:themeFill="accent1"/>
                </w:tcPr>
                <w:p w:rsidR="004A3562" w:rsidRPr="004E19E1" w:rsidRDefault="004A3562" w:rsidP="00B16B90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</w:tr>
            <w:tr w:rsidR="004A3562" w:rsidRPr="004E19E1" w:rsidTr="0002044B">
              <w:trPr>
                <w:trHeight w:val="1014"/>
              </w:trPr>
              <w:tc>
                <w:tcPr>
                  <w:tcW w:w="212" w:type="dxa"/>
                  <w:shd w:val="clear" w:color="auto" w:fill="0084B4" w:themeFill="accent1"/>
                </w:tcPr>
                <w:p w:rsidR="004A3562" w:rsidRPr="004E19E1" w:rsidRDefault="004A3562" w:rsidP="00C132DE">
                  <w:pPr>
                    <w:rPr>
                      <w:rFonts w:ascii="Open Sans" w:hAnsi="Open Sans" w:cs="Open Sans"/>
                      <w:b/>
                      <w:color w:val="FFFFFF" w:themeColor="background1"/>
                      <w:sz w:val="20"/>
                      <w:szCs w:val="20"/>
                    </w:rPr>
                  </w:pPr>
                  <w:bookmarkStart w:id="0" w:name="_Hlk499720759"/>
                </w:p>
              </w:tc>
              <w:tc>
                <w:tcPr>
                  <w:tcW w:w="6059" w:type="dxa"/>
                  <w:gridSpan w:val="4"/>
                  <w:shd w:val="clear" w:color="auto" w:fill="0084B4" w:themeFill="accent1"/>
                </w:tcPr>
                <w:p w:rsidR="00B42C03" w:rsidRPr="00FA3A96" w:rsidRDefault="001A1BBF" w:rsidP="001A1BBF">
                  <w:pPr>
                    <w:pStyle w:val="BlockText"/>
                    <w:tabs>
                      <w:tab w:val="right" w:pos="9360"/>
                    </w:tabs>
                    <w:spacing w:after="120"/>
                    <w:ind w:left="0" w:right="216"/>
                    <w:jc w:val="both"/>
                    <w:rPr>
                      <w:rFonts w:ascii="Open Sans" w:hAnsi="Open Sans" w:cs="Open Sans"/>
                      <w:b/>
                      <w:color w:val="FFFFFF" w:themeColor="background1"/>
                      <w:szCs w:val="22"/>
                    </w:rPr>
                  </w:pPr>
                  <w:r w:rsidRPr="001A1BBF">
                    <w:rPr>
                      <w:rFonts w:ascii="Open Sans" w:hAnsi="Open Sans" w:cs="Open Sans"/>
                      <w:b/>
                      <w:color w:val="FFFFFF" w:themeColor="background1"/>
                      <w:szCs w:val="22"/>
                    </w:rPr>
                    <w:t>10</w:t>
                  </w:r>
                  <w:r w:rsidR="00FD5110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>+</w:t>
                  </w:r>
                  <w:r w:rsidR="00FA3A96" w:rsidRPr="00FA3A96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 years experienced</w:t>
                  </w:r>
                  <w:r w:rsidR="00FA3A96" w:rsidRPr="00FA3A96">
                    <w:rPr>
                      <w:rFonts w:ascii="Open Sans" w:hAnsi="Open Sans" w:cs="Open Sans"/>
                      <w:b/>
                      <w:color w:val="FFFFFF" w:themeColor="background1"/>
                      <w:szCs w:val="22"/>
                    </w:rPr>
                    <w:t xml:space="preserve"> </w:t>
                  </w:r>
                  <w:r>
                    <w:rPr>
                      <w:rFonts w:ascii="Open Sans" w:hAnsi="Open Sans" w:cs="Open Sans"/>
                      <w:b/>
                      <w:color w:val="FFFFFF" w:themeColor="background1"/>
                      <w:szCs w:val="22"/>
                    </w:rPr>
                    <w:t>FINANCE PROFESSIONAL</w:t>
                  </w:r>
                  <w:r w:rsidR="007014E2" w:rsidRPr="00FA3A96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 </w:t>
                  </w:r>
                  <w:r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well versed in </w:t>
                  </w:r>
                  <w:r w:rsidRPr="00782C1B">
                    <w:rPr>
                      <w:rFonts w:ascii="Open Sans" w:hAnsi="Open Sans" w:cs="Open Sans"/>
                      <w:b/>
                      <w:color w:val="FFFFFF" w:themeColor="background1"/>
                      <w:szCs w:val="22"/>
                    </w:rPr>
                    <w:t>VAT, Tally ERP and Excel</w:t>
                  </w:r>
                  <w:r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 </w:t>
                  </w:r>
                  <w:r w:rsidR="00FA3A96" w:rsidRPr="00FA3A96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>with</w:t>
                  </w:r>
                  <w:r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 proven expertise in </w:t>
                  </w:r>
                  <w:r w:rsidRPr="00782C1B">
                    <w:rPr>
                      <w:rFonts w:ascii="Open Sans" w:hAnsi="Open Sans" w:cs="Open Sans"/>
                      <w:b/>
                      <w:color w:val="FFFFFF" w:themeColor="background1"/>
                      <w:szCs w:val="22"/>
                    </w:rPr>
                    <w:t>Month end closing procedures, Financial process improvement, Cash flow enhancement</w:t>
                  </w:r>
                  <w:r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 resulting in improved operational efficiency and bottom line profitability for the organisati</w:t>
                  </w:r>
                  <w:r w:rsidR="001C5D5C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>ons worked with. Adept in Stake</w:t>
                  </w:r>
                  <w:r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holders communication, </w:t>
                  </w:r>
                  <w:r w:rsidRPr="00782C1B">
                    <w:rPr>
                      <w:rFonts w:ascii="Open Sans" w:hAnsi="Open Sans" w:cs="Open Sans"/>
                      <w:b/>
                      <w:color w:val="FFFFFF" w:themeColor="background1"/>
                      <w:szCs w:val="22"/>
                    </w:rPr>
                    <w:t>Financial planning, Tax returns filing</w:t>
                  </w:r>
                  <w:r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 adherent to legal procedures thereby enhancing </w:t>
                  </w:r>
                  <w:r w:rsidRPr="001A1BBF"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>corporate</w:t>
                  </w:r>
                  <w:r>
                    <w:rPr>
                      <w:rFonts w:ascii="Open Sans" w:hAnsi="Open Sans" w:cs="Open Sans"/>
                      <w:color w:val="FFFFFF" w:themeColor="background1"/>
                      <w:szCs w:val="22"/>
                    </w:rPr>
                    <w:t xml:space="preserve"> brand image of the employer.</w:t>
                  </w:r>
                </w:p>
              </w:tc>
              <w:tc>
                <w:tcPr>
                  <w:tcW w:w="90" w:type="dxa"/>
                  <w:shd w:val="clear" w:color="auto" w:fill="0084B4" w:themeFill="accent1"/>
                </w:tcPr>
                <w:p w:rsidR="004A3562" w:rsidRPr="004E19E1" w:rsidRDefault="004A3562" w:rsidP="00B16B90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</w:tr>
            <w:bookmarkEnd w:id="0"/>
            <w:tr w:rsidR="002C324A" w:rsidRPr="004E19E1" w:rsidTr="0002044B">
              <w:trPr>
                <w:trHeight w:val="287"/>
              </w:trPr>
              <w:tc>
                <w:tcPr>
                  <w:tcW w:w="212" w:type="dxa"/>
                  <w:shd w:val="clear" w:color="auto" w:fill="auto"/>
                </w:tcPr>
                <w:p w:rsidR="00BE2367" w:rsidRPr="004E19E1" w:rsidRDefault="00BE2367" w:rsidP="00B16B90">
                  <w:pPr>
                    <w:jc w:val="center"/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188" w:type="dxa"/>
                  <w:shd w:val="clear" w:color="auto" w:fill="auto"/>
                </w:tcPr>
                <w:p w:rsidR="00BE2367" w:rsidRPr="004E19E1" w:rsidRDefault="00BE2367" w:rsidP="00B16B90">
                  <w:pPr>
                    <w:jc w:val="center"/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106" w:type="dxa"/>
                  <w:shd w:val="clear" w:color="auto" w:fill="auto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171" w:type="dxa"/>
                  <w:shd w:val="clear" w:color="auto" w:fill="auto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5592" w:type="dxa"/>
                  <w:shd w:val="clear" w:color="auto" w:fill="auto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  <w:tc>
                <w:tcPr>
                  <w:tcW w:w="90" w:type="dxa"/>
                  <w:shd w:val="clear" w:color="auto" w:fill="auto"/>
                </w:tcPr>
                <w:p w:rsidR="00BE2367" w:rsidRPr="004E19E1" w:rsidRDefault="00BE2367" w:rsidP="00B16B90">
                  <w:pPr>
                    <w:rPr>
                      <w:rFonts w:ascii="Open Sans" w:hAnsi="Open Sans" w:cs="Open Sans"/>
                      <w:sz w:val="12"/>
                      <w:szCs w:val="12"/>
                    </w:rPr>
                  </w:pPr>
                </w:p>
              </w:tc>
            </w:tr>
          </w:tbl>
          <w:p w:rsidR="00BE2367" w:rsidRPr="004E19E1" w:rsidRDefault="000B50B1" w:rsidP="00B16B90">
            <w:pPr>
              <w:rPr>
                <w:rFonts w:ascii="Open Sans" w:hAnsi="Open Sans" w:cs="Open Sans"/>
                <w:caps/>
                <w:color w:val="0084B4" w:themeColor="accent1"/>
              </w:rPr>
            </w:pP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  <w:sz w:val="32"/>
                </w:rPr>
                <w:alias w:val="Experience:"/>
                <w:tag w:val="Experience:"/>
                <w:id w:val="-1915542303"/>
                <w:placeholder>
                  <w:docPart w:val="56D2140542DA4AAD8C10F50A550E7117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EndPr/>
              <w:sdtContent>
                <w:r w:rsidR="00BE2367" w:rsidRPr="004E19E1">
                  <w:rPr>
                    <w:rFonts w:ascii="Open Sans" w:hAnsi="Open Sans" w:cs="Open Sans"/>
                    <w:b/>
                    <w:caps/>
                    <w:color w:val="0084B4" w:themeColor="accent1"/>
                    <w:sz w:val="32"/>
                  </w:rPr>
                  <w:t>Experience</w:t>
                </w:r>
              </w:sdtContent>
            </w:sdt>
          </w:p>
          <w:tbl>
            <w:tblPr>
              <w:tblStyle w:val="TableGrid"/>
              <w:tblW w:w="63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4"/>
              <w:gridCol w:w="183"/>
              <w:gridCol w:w="99"/>
              <w:gridCol w:w="164"/>
              <w:gridCol w:w="5710"/>
              <w:gridCol w:w="20"/>
            </w:tblGrid>
            <w:tr w:rsidR="00FE2D93" w:rsidRPr="004E19E1" w:rsidTr="0002044B">
              <w:trPr>
                <w:trHeight w:val="69"/>
              </w:trPr>
              <w:tc>
                <w:tcPr>
                  <w:tcW w:w="397" w:type="dxa"/>
                  <w:gridSpan w:val="2"/>
                  <w:shd w:val="clear" w:color="auto" w:fill="0084B4" w:themeFill="accent1"/>
                  <w:vAlign w:val="center"/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</w:rPr>
                  </w:pPr>
                </w:p>
              </w:tc>
              <w:tc>
                <w:tcPr>
                  <w:tcW w:w="99" w:type="dxa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5894" w:type="dxa"/>
                  <w:gridSpan w:val="3"/>
                </w:tcPr>
                <w:p w:rsidR="00B052F5" w:rsidRPr="00FE2370" w:rsidRDefault="00C534CD" w:rsidP="00B052F5">
                  <w:pPr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M/s. SAIRAM EXPORTS</w:t>
                  </w:r>
                </w:p>
                <w:p w:rsidR="00BE2367" w:rsidRPr="00737A71" w:rsidRDefault="00C534CD" w:rsidP="00C534CD">
                  <w:pPr>
                    <w:rPr>
                      <w:rFonts w:ascii="Open Sans" w:hAnsi="Open Sans" w:cs="Open Sans"/>
                      <w:b/>
                      <w:color w:val="0070C0"/>
                    </w:rPr>
                  </w:pP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GM - Finance</w:t>
                  </w:r>
                  <w:r w:rsidR="00754FD8" w:rsidRPr="00754FD8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E30D0C"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(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Jan 2012 – Jan 2019</w:t>
                  </w:r>
                  <w:r w:rsidR="00E30D0C"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)</w:t>
                  </w:r>
                </w:p>
              </w:tc>
            </w:tr>
            <w:tr w:rsidR="00FE2D93" w:rsidRPr="004E19E1" w:rsidTr="0002044B">
              <w:trPr>
                <w:trHeight w:val="53"/>
              </w:trPr>
              <w:tc>
                <w:tcPr>
                  <w:tcW w:w="214" w:type="dxa"/>
                  <w:tcBorders>
                    <w:righ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183" w:type="dxa"/>
                  <w:tcBorders>
                    <w:lef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99" w:type="dxa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5894" w:type="dxa"/>
                  <w:gridSpan w:val="3"/>
                </w:tcPr>
                <w:p w:rsidR="00BE2367" w:rsidRPr="004E19E1" w:rsidRDefault="00BF23FF" w:rsidP="00061F2E">
                  <w:pPr>
                    <w:rPr>
                      <w:rFonts w:ascii="Open Sans" w:hAnsi="Open Sans" w:cs="Open Sans"/>
                      <w:sz w:val="12"/>
                    </w:rPr>
                  </w:pPr>
                  <w:r>
                    <w:rPr>
                      <w:rFonts w:ascii="Open Sans" w:hAnsi="Open Sans" w:cs="Open Sans"/>
                      <w:noProof/>
                      <w:sz w:val="18"/>
                      <w:lang w:eastAsia="en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6432" behindDoc="0" locked="0" layoutInCell="1" allowOverlap="1">
                            <wp:simplePos x="0" y="0"/>
                            <wp:positionH relativeFrom="column">
                              <wp:posOffset>66040</wp:posOffset>
                            </wp:positionH>
                            <wp:positionV relativeFrom="paragraph">
                              <wp:posOffset>18415</wp:posOffset>
                            </wp:positionV>
                            <wp:extent cx="123190" cy="106045"/>
                            <wp:effectExtent l="0" t="0" r="0" b="8255"/>
                            <wp:wrapNone/>
                            <wp:docPr id="21" name="Isosceles Triangl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23190" cy="106045"/>
                                    </a:xfrm>
                                    <a:prstGeom prst="triangle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Isosceles Triangle 1" o:spid="_x0000_s1026" type="#_x0000_t5" style="position:absolute;margin-left:5.2pt;margin-top:1.45pt;width:9.7pt;height:8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" fillcolor="#d8d8d8 [2732]" stroked="f" strokeweight="1pt">
                            <v:path arrowok="t"/>
                          </v:shape>
                        </w:pict>
                      </mc:Fallback>
                    </mc:AlternateContent>
                  </w:r>
                </w:p>
              </w:tc>
            </w:tr>
            <w:tr w:rsidR="00FE2D93" w:rsidRPr="004E19E1" w:rsidTr="00AA3630">
              <w:trPr>
                <w:trHeight w:val="134"/>
              </w:trPr>
              <w:tc>
                <w:tcPr>
                  <w:tcW w:w="214" w:type="dxa"/>
                  <w:vMerge w:val="restart"/>
                  <w:tcBorders>
                    <w:righ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183" w:type="dxa"/>
                  <w:vMerge w:val="restart"/>
                  <w:tcBorders>
                    <w:lef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99" w:type="dxa"/>
                  <w:vMerge w:val="restart"/>
                  <w:shd w:val="clear" w:color="auto" w:fill="auto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164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  <w:tc>
                <w:tcPr>
                  <w:tcW w:w="5710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  <w:tc>
                <w:tcPr>
                  <w:tcW w:w="20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</w:tr>
            <w:tr w:rsidR="00FE2D93" w:rsidRPr="004E19E1" w:rsidTr="00AA3630">
              <w:trPr>
                <w:trHeight w:val="609"/>
              </w:trPr>
              <w:tc>
                <w:tcPr>
                  <w:tcW w:w="214" w:type="dxa"/>
                  <w:vMerge/>
                  <w:tcBorders>
                    <w:righ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183" w:type="dxa"/>
                  <w:vMerge/>
                  <w:tcBorders>
                    <w:left w:val="single" w:sz="12" w:space="0" w:color="BFBFBF" w:themeColor="background1" w:themeShade="BF"/>
                  </w:tcBorders>
                </w:tcPr>
                <w:p w:rsidR="00BE2367" w:rsidRPr="004E19E1" w:rsidRDefault="00BE2367" w:rsidP="00DC54E1">
                  <w:pPr>
                    <w:jc w:val="center"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99" w:type="dxa"/>
                  <w:vMerge/>
                  <w:shd w:val="clear" w:color="auto" w:fill="auto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164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5710" w:type="dxa"/>
                  <w:shd w:val="clear" w:color="auto" w:fill="D9D9D9" w:themeFill="background1" w:themeFillShade="D9"/>
                </w:tcPr>
                <w:p w:rsidR="001A1BBF" w:rsidRPr="001A1BBF" w:rsidRDefault="001A1BBF" w:rsidP="001A1BBF">
                  <w:pPr>
                    <w:ind w:right="70"/>
                    <w:rPr>
                      <w:rFonts w:ascii="Open Sans" w:hAnsi="Open Sans" w:cs="Open Sans"/>
                      <w:b/>
                      <w:color w:val="0070C0"/>
                    </w:rPr>
                  </w:pPr>
                  <w:r w:rsidRPr="001A1BBF">
                    <w:rPr>
                      <w:rFonts w:ascii="Open Sans" w:hAnsi="Open Sans" w:cs="Open Sans"/>
                      <w:b/>
                      <w:color w:val="0070C0"/>
                    </w:rPr>
                    <w:t>ACHIEVEMENTS</w:t>
                  </w:r>
                </w:p>
                <w:p w:rsidR="00C534CD" w:rsidRPr="00FB1C6D" w:rsidRDefault="001A1BBF" w:rsidP="00051ED6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  <w:b/>
                    </w:rPr>
                  </w:pPr>
                  <w:r>
                    <w:rPr>
                      <w:rFonts w:ascii="Open Sans" w:hAnsi="Open Sans" w:cs="Open Sans"/>
                    </w:rPr>
                    <w:t>Effectively communicated with external stake</w:t>
                  </w:r>
                  <w:r w:rsidR="00C534CD">
                    <w:rPr>
                      <w:rFonts w:ascii="Open Sans" w:hAnsi="Open Sans" w:cs="Open Sans"/>
                    </w:rPr>
                    <w:t xml:space="preserve"> holders and </w:t>
                  </w:r>
                  <w:r w:rsidR="00C534CD" w:rsidRPr="00FB1C6D">
                    <w:rPr>
                      <w:rFonts w:ascii="Open Sans" w:hAnsi="Open Sans" w:cs="Open Sans"/>
                      <w:b/>
                    </w:rPr>
                    <w:t>improved cash flow</w:t>
                  </w:r>
                  <w:r w:rsidR="00C534CD">
                    <w:rPr>
                      <w:rFonts w:ascii="Open Sans" w:hAnsi="Open Sans" w:cs="Open Sans"/>
                    </w:rPr>
                    <w:t xml:space="preserve"> </w:t>
                  </w:r>
                  <w:r>
                    <w:rPr>
                      <w:rFonts w:ascii="Open Sans" w:hAnsi="Open Sans" w:cs="Open Sans"/>
                    </w:rPr>
                    <w:t>thereby enabling organisation in achieving</w:t>
                  </w:r>
                  <w:r w:rsidR="00C534CD">
                    <w:rPr>
                      <w:rFonts w:ascii="Open Sans" w:hAnsi="Open Sans" w:cs="Open Sans"/>
                    </w:rPr>
                    <w:t xml:space="preserve"> </w:t>
                  </w:r>
                  <w:r w:rsidR="00C534CD" w:rsidRPr="00FB1C6D">
                    <w:rPr>
                      <w:rFonts w:ascii="Open Sans" w:hAnsi="Open Sans" w:cs="Open Sans"/>
                      <w:b/>
                    </w:rPr>
                    <w:t>sustained organisational objectives.</w:t>
                  </w:r>
                </w:p>
                <w:p w:rsidR="00C534CD" w:rsidRDefault="00C534CD" w:rsidP="00051ED6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>
                    <w:rPr>
                      <w:rFonts w:ascii="Open Sans" w:hAnsi="Open Sans" w:cs="Open Sans"/>
                    </w:rPr>
                    <w:t xml:space="preserve">Proactive </w:t>
                  </w:r>
                  <w:r w:rsidRPr="00FB1C6D">
                    <w:rPr>
                      <w:rFonts w:ascii="Open Sans" w:hAnsi="Open Sans" w:cs="Open Sans"/>
                      <w:b/>
                    </w:rPr>
                    <w:t>financial planning and implementation</w:t>
                  </w:r>
                  <w:r>
                    <w:rPr>
                      <w:rFonts w:ascii="Open Sans" w:hAnsi="Open Sans" w:cs="Open Sans"/>
                    </w:rPr>
                    <w:t xml:space="preserve"> during organisational expansion resulting in stream lined cash flow and improved </w:t>
                  </w:r>
                  <w:r w:rsidRPr="00FB1C6D">
                    <w:rPr>
                      <w:rFonts w:ascii="Open Sans" w:hAnsi="Open Sans" w:cs="Open Sans"/>
                      <w:b/>
                    </w:rPr>
                    <w:t>operational efficiency</w:t>
                  </w:r>
                  <w:r>
                    <w:rPr>
                      <w:rFonts w:ascii="Open Sans" w:hAnsi="Open Sans" w:cs="Open Sans"/>
                    </w:rPr>
                    <w:t>.</w:t>
                  </w:r>
                </w:p>
                <w:p w:rsidR="00C534CD" w:rsidRDefault="00C534CD" w:rsidP="00051ED6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FB1C6D">
                    <w:rPr>
                      <w:rFonts w:ascii="Open Sans" w:hAnsi="Open Sans" w:cs="Open Sans"/>
                      <w:b/>
                    </w:rPr>
                    <w:t>Analysing business process and timely filling of tax returns</w:t>
                  </w:r>
                  <w:r>
                    <w:rPr>
                      <w:rFonts w:ascii="Open Sans" w:hAnsi="Open Sans" w:cs="Open Sans"/>
                    </w:rPr>
                    <w:t xml:space="preserve"> saving governmental penalties thereby </w:t>
                  </w:r>
                  <w:r w:rsidRPr="00FB1C6D">
                    <w:rPr>
                      <w:rFonts w:ascii="Open Sans" w:hAnsi="Open Sans" w:cs="Open Sans"/>
                      <w:b/>
                    </w:rPr>
                    <w:t>protecting corporate brand image</w:t>
                  </w:r>
                  <w:r>
                    <w:rPr>
                      <w:rFonts w:ascii="Open Sans" w:hAnsi="Open Sans" w:cs="Open Sans"/>
                    </w:rPr>
                    <w:t xml:space="preserve"> and winning new clients, and enhanced cash flow.</w:t>
                  </w:r>
                </w:p>
                <w:p w:rsidR="00D23E3B" w:rsidRDefault="00D23E3B" w:rsidP="00D23E3B">
                  <w:pPr>
                    <w:ind w:right="70"/>
                    <w:rPr>
                      <w:rFonts w:ascii="Open Sans" w:hAnsi="Open Sans" w:cs="Open Sans"/>
                    </w:rPr>
                  </w:pPr>
                </w:p>
                <w:p w:rsidR="001A1BBF" w:rsidRPr="00D23E3B" w:rsidRDefault="00D23E3B" w:rsidP="00D23E3B">
                  <w:pPr>
                    <w:ind w:right="70"/>
                    <w:rPr>
                      <w:rFonts w:ascii="Open Sans" w:hAnsi="Open Sans" w:cs="Open Sans"/>
                      <w:b/>
                      <w:color w:val="0070C0"/>
                    </w:rPr>
                  </w:pPr>
                  <w:r w:rsidRPr="00D23E3B">
                    <w:rPr>
                      <w:rFonts w:ascii="Open Sans" w:hAnsi="Open Sans" w:cs="Open Sans"/>
                      <w:b/>
                      <w:color w:val="0070C0"/>
                    </w:rPr>
                    <w:t xml:space="preserve">DUTIES AND RESPONSIBILITIES </w:t>
                  </w:r>
                </w:p>
                <w:p w:rsidR="007166EB" w:rsidRPr="00707736" w:rsidRDefault="007166EB" w:rsidP="00FB1C6D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EE5DC6">
                    <w:rPr>
                      <w:rFonts w:ascii="Open Sans" w:hAnsi="Open Sans" w:cs="Open Sans"/>
                    </w:rPr>
                    <w:t>Day to day financial operations with regard to financial accounting</w:t>
                  </w:r>
                  <w:r w:rsidR="00EE5DC6">
                    <w:rPr>
                      <w:rFonts w:ascii="Open Sans" w:hAnsi="Open Sans" w:cs="Open Sans"/>
                    </w:rPr>
                    <w:t>,</w:t>
                  </w:r>
                  <w:r w:rsidRPr="00EE5DC6">
                    <w:rPr>
                      <w:rFonts w:ascii="Open Sans" w:hAnsi="Open Sans" w:cs="Open Sans"/>
                    </w:rPr>
                    <w:t xml:space="preserve"> </w:t>
                  </w:r>
                  <w:r w:rsidR="00EE5DC6">
                    <w:rPr>
                      <w:rFonts w:ascii="Open Sans" w:hAnsi="Open Sans" w:cs="Open Sans"/>
                      <w:b/>
                    </w:rPr>
                    <w:t xml:space="preserve">general ledger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and revenue accounting.</w:t>
                  </w:r>
                </w:p>
                <w:p w:rsidR="00707736" w:rsidRPr="00707736" w:rsidRDefault="00707736" w:rsidP="00FB1C6D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EE5DC6">
                    <w:rPr>
                      <w:rFonts w:ascii="Open Sans" w:hAnsi="Open Sans" w:cs="Open Sans"/>
                    </w:rPr>
                    <w:t xml:space="preserve">Prepared, examined, </w:t>
                  </w:r>
                  <w:proofErr w:type="spellStart"/>
                  <w:r w:rsidRPr="00EE5DC6">
                    <w:rPr>
                      <w:rFonts w:ascii="Open Sans" w:hAnsi="Open Sans" w:cs="Open Sans"/>
                    </w:rPr>
                    <w:t>analyzed</w:t>
                  </w:r>
                  <w:proofErr w:type="spellEnd"/>
                  <w:r w:rsidRPr="00EE5DC6">
                    <w:rPr>
                      <w:rFonts w:ascii="Open Sans" w:hAnsi="Open Sans" w:cs="Open Sans"/>
                    </w:rPr>
                    <w:t xml:space="preserve"> records,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financial statements and other reports</w:t>
                  </w:r>
                  <w:r w:rsidRPr="00EE5DC6">
                    <w:rPr>
                      <w:rFonts w:ascii="Open Sans" w:hAnsi="Open Sans" w:cs="Open Sans"/>
                    </w:rPr>
                    <w:t>.</w:t>
                  </w:r>
                </w:p>
                <w:p w:rsidR="007166EB" w:rsidRPr="00EE5DC6" w:rsidRDefault="007166EB" w:rsidP="00FB1C6D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EE5DC6">
                    <w:rPr>
                      <w:rFonts w:ascii="Open Sans" w:hAnsi="Open Sans" w:cs="Open Sans"/>
                      <w:b/>
                    </w:rPr>
                    <w:t>Debtor and creditor reconciliations</w:t>
                  </w:r>
                  <w:r w:rsidR="004B00AF">
                    <w:rPr>
                      <w:rFonts w:ascii="Open Sans" w:hAnsi="Open Sans" w:cs="Open Sans"/>
                    </w:rPr>
                    <w:t xml:space="preserve">, limit controlling and </w:t>
                  </w:r>
                  <w:r w:rsidR="004B00AF" w:rsidRPr="00206FE3">
                    <w:rPr>
                      <w:rFonts w:ascii="Open Sans" w:hAnsi="Open Sans" w:cs="Open Sans"/>
                      <w:b/>
                    </w:rPr>
                    <w:t>following up for payments</w:t>
                  </w:r>
                  <w:r w:rsidR="004B00AF">
                    <w:rPr>
                      <w:rFonts w:ascii="Open Sans" w:hAnsi="Open Sans" w:cs="Open Sans"/>
                    </w:rPr>
                    <w:t>.</w:t>
                  </w:r>
                </w:p>
                <w:p w:rsidR="007166EB" w:rsidRPr="00EE5DC6" w:rsidRDefault="007166EB" w:rsidP="00FB1C6D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EE5DC6">
                    <w:rPr>
                      <w:rFonts w:ascii="Open Sans" w:hAnsi="Open Sans" w:cs="Open Sans"/>
                    </w:rPr>
                    <w:t xml:space="preserve">Preparation of various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reports for managers</w:t>
                  </w:r>
                  <w:r w:rsidRPr="00EE5DC6">
                    <w:rPr>
                      <w:rFonts w:ascii="Open Sans" w:hAnsi="Open Sans" w:cs="Open Sans"/>
                    </w:rPr>
                    <w:t>.</w:t>
                  </w:r>
                </w:p>
                <w:p w:rsidR="007166EB" w:rsidRPr="00EE5DC6" w:rsidRDefault="007166EB" w:rsidP="00FB1C6D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EE5DC6">
                    <w:rPr>
                      <w:rFonts w:ascii="Open Sans" w:hAnsi="Open Sans" w:cs="Open Sans"/>
                    </w:rPr>
                    <w:t>Inputting, matching, batching and coding of Invoices.</w:t>
                  </w:r>
                </w:p>
                <w:p w:rsidR="007166EB" w:rsidRPr="00EE5DC6" w:rsidRDefault="007166EB" w:rsidP="00FB1C6D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  <w:b/>
                    </w:rPr>
                  </w:pPr>
                  <w:r w:rsidRPr="00EE5DC6">
                    <w:rPr>
                      <w:rFonts w:ascii="Open Sans" w:hAnsi="Open Sans" w:cs="Open Sans"/>
                    </w:rPr>
                    <w:t xml:space="preserve">Responsible for financial accounts including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budgets and cash -flow.</w:t>
                  </w:r>
                </w:p>
                <w:p w:rsidR="007166EB" w:rsidRPr="00EE5DC6" w:rsidRDefault="007166EB" w:rsidP="00FB1C6D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EE5DC6">
                    <w:rPr>
                      <w:rFonts w:ascii="Open Sans" w:hAnsi="Open Sans" w:cs="Open Sans"/>
                    </w:rPr>
                    <w:t xml:space="preserve">Review all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petty cash</w:t>
                  </w:r>
                  <w:r w:rsidRPr="00EE5DC6">
                    <w:rPr>
                      <w:rFonts w:ascii="Open Sans" w:hAnsi="Open Sans" w:cs="Open Sans"/>
                    </w:rPr>
                    <w:t xml:space="preserve"> reimbursements for proper documentation.</w:t>
                  </w:r>
                </w:p>
                <w:p w:rsidR="007166EB" w:rsidRPr="00EE5DC6" w:rsidRDefault="007166EB" w:rsidP="00FB1C6D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EE5DC6">
                    <w:rPr>
                      <w:rFonts w:ascii="Open Sans" w:hAnsi="Open Sans" w:cs="Open Sans"/>
                    </w:rPr>
                    <w:t xml:space="preserve">Responsible for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sales analysis and evaluation of costs</w:t>
                  </w:r>
                  <w:r w:rsidRPr="00EE5DC6">
                    <w:rPr>
                      <w:rFonts w:ascii="Open Sans" w:hAnsi="Open Sans" w:cs="Open Sans"/>
                    </w:rPr>
                    <w:t xml:space="preserve">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and margins.</w:t>
                  </w:r>
                </w:p>
                <w:p w:rsidR="007166EB" w:rsidRPr="00EE5DC6" w:rsidRDefault="007166EB" w:rsidP="00FB1C6D">
                  <w:pPr>
                    <w:pStyle w:val="ListParagraph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ind w:left="420"/>
                    <w:rPr>
                      <w:rFonts w:ascii="Open Sans" w:hAnsi="Open Sans" w:cs="Open Sans"/>
                      <w:b/>
                      <w:lang w:val="en-US"/>
                    </w:rPr>
                  </w:pPr>
                  <w:r w:rsidRPr="00EE5DC6">
                    <w:rPr>
                      <w:rFonts w:ascii="Open Sans" w:hAnsi="Open Sans" w:cs="Open Sans"/>
                    </w:rPr>
                    <w:t xml:space="preserve">Review and confirm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payroll related calculations</w:t>
                  </w:r>
                  <w:r w:rsidRPr="00EE5DC6">
                    <w:rPr>
                      <w:rFonts w:ascii="Open Sans" w:hAnsi="Open Sans" w:cs="Open Sans"/>
                    </w:rPr>
                    <w:t xml:space="preserve"> including deduction, staff benefits etc.</w:t>
                  </w:r>
                </w:p>
                <w:p w:rsidR="0042025B" w:rsidRPr="00EE5DC6" w:rsidRDefault="0042025B" w:rsidP="00FB1C6D">
                  <w:pPr>
                    <w:pStyle w:val="ListParagraph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ind w:left="420"/>
                    <w:rPr>
                      <w:rFonts w:ascii="Open Sans" w:hAnsi="Open Sans" w:cs="Open Sans"/>
                      <w:b/>
                      <w:lang w:val="en-US"/>
                    </w:rPr>
                  </w:pPr>
                  <w:r w:rsidRPr="00EE5DC6">
                    <w:rPr>
                      <w:rFonts w:ascii="Open Sans" w:hAnsi="Open Sans" w:cs="Open Sans"/>
                      <w:lang w:val="en-US"/>
                    </w:rPr>
                    <w:t xml:space="preserve">Prepare </w:t>
                  </w:r>
                  <w:r w:rsidRPr="00EE5DC6">
                    <w:rPr>
                      <w:rFonts w:ascii="Open Sans" w:hAnsi="Open Sans" w:cs="Open Sans"/>
                      <w:b/>
                      <w:lang w:val="en-US"/>
                    </w:rPr>
                    <w:t>aging report</w:t>
                  </w:r>
                  <w:r w:rsidRPr="00EE5DC6">
                    <w:rPr>
                      <w:rFonts w:ascii="Open Sans" w:hAnsi="Open Sans" w:cs="Open Sans"/>
                      <w:lang w:val="en-US"/>
                    </w:rPr>
                    <w:t xml:space="preserve"> and analyses the </w:t>
                  </w:r>
                  <w:r w:rsidRPr="00EE5DC6">
                    <w:rPr>
                      <w:rFonts w:ascii="Open Sans" w:hAnsi="Open Sans" w:cs="Open Sans"/>
                      <w:b/>
                      <w:lang w:val="en-US"/>
                    </w:rPr>
                    <w:t>credit limit</w:t>
                  </w:r>
                  <w:r w:rsidRPr="00EE5DC6">
                    <w:rPr>
                      <w:rFonts w:ascii="Open Sans" w:hAnsi="Open Sans" w:cs="Open Sans"/>
                      <w:lang w:val="en-US"/>
                    </w:rPr>
                    <w:t>.</w:t>
                  </w:r>
                </w:p>
                <w:p w:rsidR="00194281" w:rsidRPr="00EE5DC6" w:rsidRDefault="00194281" w:rsidP="00FB1C6D">
                  <w:pPr>
                    <w:pStyle w:val="ListParagraph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ind w:left="420"/>
                    <w:rPr>
                      <w:rFonts w:ascii="Open Sans" w:hAnsi="Open Sans" w:cs="Open Sans"/>
                      <w:b/>
                      <w:lang w:val="en-US"/>
                    </w:rPr>
                  </w:pPr>
                  <w:r w:rsidRPr="00EE5DC6">
                    <w:rPr>
                      <w:rFonts w:ascii="Open Sans" w:hAnsi="Open Sans" w:cs="Open Sans"/>
                      <w:lang w:val="en-US"/>
                    </w:rPr>
                    <w:t xml:space="preserve">Maintaining contact with clients to ensure </w:t>
                  </w:r>
                  <w:r w:rsidRPr="00EE5DC6">
                    <w:rPr>
                      <w:rFonts w:ascii="Open Sans" w:hAnsi="Open Sans" w:cs="Open Sans"/>
                      <w:b/>
                      <w:lang w:val="en-US"/>
                    </w:rPr>
                    <w:t>invoices is clear for payment.</w:t>
                  </w:r>
                </w:p>
                <w:p w:rsidR="0042025B" w:rsidRPr="00EE5DC6" w:rsidRDefault="0042025B" w:rsidP="00FB1C6D">
                  <w:pPr>
                    <w:pStyle w:val="ListParagraph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ind w:left="420"/>
                    <w:rPr>
                      <w:rFonts w:ascii="Open Sans" w:hAnsi="Open Sans" w:cs="Open Sans"/>
                      <w:b/>
                      <w:lang w:val="en-US"/>
                    </w:rPr>
                  </w:pPr>
                  <w:r w:rsidRPr="00EE5DC6">
                    <w:rPr>
                      <w:rFonts w:ascii="Open Sans" w:hAnsi="Open Sans" w:cs="Open Sans"/>
                      <w:lang w:val="en-US"/>
                    </w:rPr>
                    <w:t>Checking and approval of</w:t>
                  </w:r>
                  <w:r w:rsidRPr="00EE5DC6">
                    <w:rPr>
                      <w:rFonts w:ascii="Open Sans" w:hAnsi="Open Sans" w:cs="Open Sans"/>
                      <w:b/>
                      <w:lang w:val="en-US"/>
                    </w:rPr>
                    <w:t xml:space="preserve"> </w:t>
                  </w:r>
                  <w:r w:rsidR="00206FE3">
                    <w:rPr>
                      <w:rFonts w:ascii="Open Sans" w:hAnsi="Open Sans" w:cs="Open Sans"/>
                      <w:b/>
                      <w:lang w:val="en-US"/>
                    </w:rPr>
                    <w:t>receipts and payments.</w:t>
                  </w:r>
                </w:p>
                <w:p w:rsidR="00194281" w:rsidRPr="00EE5DC6" w:rsidRDefault="00194281" w:rsidP="00FB1C6D">
                  <w:pPr>
                    <w:pStyle w:val="ListParagraph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ind w:left="420"/>
                    <w:rPr>
                      <w:rFonts w:ascii="Open Sans" w:hAnsi="Open Sans" w:cs="Open Sans"/>
                      <w:lang w:val="en-US"/>
                    </w:rPr>
                  </w:pPr>
                  <w:r w:rsidRPr="00EE5DC6">
                    <w:rPr>
                      <w:rFonts w:ascii="Open Sans" w:hAnsi="Open Sans" w:cs="Open Sans"/>
                      <w:lang w:val="en-US"/>
                    </w:rPr>
                    <w:t>Resolving queries both internally and externally.</w:t>
                  </w:r>
                </w:p>
                <w:p w:rsidR="008D0907" w:rsidRPr="00EE5DC6" w:rsidRDefault="008D0907" w:rsidP="00FB1C6D">
                  <w:pPr>
                    <w:pStyle w:val="ListParagraph"/>
                    <w:numPr>
                      <w:ilvl w:val="0"/>
                      <w:numId w:val="5"/>
                    </w:numPr>
                    <w:autoSpaceDE w:val="0"/>
                    <w:autoSpaceDN w:val="0"/>
                    <w:adjustRightInd w:val="0"/>
                    <w:ind w:left="420"/>
                    <w:rPr>
                      <w:rFonts w:ascii="Open Sans" w:hAnsi="Open Sans" w:cs="Open Sans"/>
                      <w:lang w:val="en-US"/>
                    </w:rPr>
                  </w:pPr>
                  <w:r w:rsidRPr="00EE5DC6">
                    <w:rPr>
                      <w:rFonts w:ascii="Open Sans" w:hAnsi="Open Sans" w:cs="Open Sans"/>
                      <w:b/>
                      <w:lang w:val="en-US"/>
                    </w:rPr>
                    <w:lastRenderedPageBreak/>
                    <w:t>Bad debt</w:t>
                  </w:r>
                  <w:r w:rsidRPr="00EE5DC6">
                    <w:rPr>
                      <w:rFonts w:ascii="Open Sans" w:hAnsi="Open Sans" w:cs="Open Sans"/>
                      <w:lang w:val="en-US"/>
                    </w:rPr>
                    <w:t xml:space="preserve"> follow up and </w:t>
                  </w:r>
                  <w:r w:rsidRPr="00EE5DC6">
                    <w:rPr>
                      <w:rFonts w:ascii="Open Sans" w:hAnsi="Open Sans" w:cs="Open Sans"/>
                      <w:b/>
                      <w:lang w:val="en-US"/>
                    </w:rPr>
                    <w:t>recovering</w:t>
                  </w:r>
                  <w:r w:rsidRPr="00EE5DC6">
                    <w:rPr>
                      <w:rFonts w:ascii="Open Sans" w:hAnsi="Open Sans" w:cs="Open Sans"/>
                      <w:lang w:val="en-US"/>
                    </w:rPr>
                    <w:t>.</w:t>
                  </w:r>
                </w:p>
                <w:p w:rsidR="009C7BCF" w:rsidRPr="00EE5DC6" w:rsidRDefault="00194281" w:rsidP="00FB1C6D">
                  <w:pPr>
                    <w:pStyle w:val="ListParagraph"/>
                    <w:numPr>
                      <w:ilvl w:val="0"/>
                      <w:numId w:val="4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 w:rsidRPr="00EE5DC6">
                    <w:rPr>
                      <w:rFonts w:ascii="Open Sans" w:hAnsi="Open Sans" w:cs="Open Sans"/>
                      <w:lang w:val="en-US"/>
                    </w:rPr>
                    <w:t xml:space="preserve">Providing </w:t>
                  </w:r>
                  <w:r w:rsidRPr="00EE5DC6">
                    <w:rPr>
                      <w:rFonts w:ascii="Open Sans" w:hAnsi="Open Sans" w:cs="Open Sans"/>
                      <w:b/>
                      <w:lang w:val="en-US"/>
                    </w:rPr>
                    <w:t>accounts information</w:t>
                  </w:r>
                  <w:r w:rsidRPr="00EE5DC6">
                    <w:rPr>
                      <w:rFonts w:ascii="Open Sans" w:hAnsi="Open Sans" w:cs="Open Sans"/>
                      <w:lang w:val="en-US"/>
                    </w:rPr>
                    <w:t xml:space="preserve"> to internal departments.</w:t>
                  </w:r>
                  <w:r w:rsidRPr="00EE5DC6">
                    <w:rPr>
                      <w:rFonts w:ascii="Open Sans" w:hAnsi="Open Sans" w:cs="Open Sans"/>
                    </w:rPr>
                    <w:t xml:space="preserve"> </w:t>
                  </w:r>
                </w:p>
                <w:p w:rsidR="00EE5DC6" w:rsidRPr="00EE5DC6" w:rsidRDefault="00EE5DC6" w:rsidP="00FB1C6D">
                  <w:pPr>
                    <w:pStyle w:val="ListParagraph"/>
                    <w:numPr>
                      <w:ilvl w:val="0"/>
                      <w:numId w:val="4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 w:rsidRPr="00EE5DC6">
                    <w:rPr>
                      <w:rFonts w:ascii="Open Sans" w:hAnsi="Open Sans" w:cs="Open Sans"/>
                    </w:rPr>
                    <w:t xml:space="preserve">Avoids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legal challenges</w:t>
                  </w:r>
                  <w:r w:rsidRPr="00EE5DC6">
                    <w:rPr>
                      <w:rFonts w:ascii="Open Sans" w:hAnsi="Open Sans" w:cs="Open Sans"/>
                    </w:rPr>
                    <w:t xml:space="preserve"> by complying with legal requirements.</w:t>
                  </w:r>
                </w:p>
                <w:p w:rsidR="00EE5DC6" w:rsidRPr="00051ED6" w:rsidRDefault="00EE5DC6" w:rsidP="00FB1C6D">
                  <w:pPr>
                    <w:pStyle w:val="ListParagraph"/>
                    <w:numPr>
                      <w:ilvl w:val="0"/>
                      <w:numId w:val="4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 w:rsidRPr="00EE5DC6">
                    <w:rPr>
                      <w:rFonts w:ascii="Open Sans" w:hAnsi="Open Sans" w:cs="Open Sans"/>
                    </w:rPr>
                    <w:t xml:space="preserve">Preparing </w:t>
                  </w:r>
                  <w:r w:rsidRPr="00EE5DC6">
                    <w:rPr>
                      <w:rFonts w:ascii="Open Sans" w:hAnsi="Open Sans" w:cs="Open Sans"/>
                      <w:b/>
                    </w:rPr>
                    <w:t>Bank reconciliations</w:t>
                  </w:r>
                  <w:r w:rsidRPr="00EE5DC6">
                    <w:rPr>
                      <w:rFonts w:ascii="Open Sans" w:hAnsi="Open Sans" w:cs="Open Sans"/>
                    </w:rPr>
                    <w:t xml:space="preserve"> for bank accounts and </w:t>
                  </w:r>
                  <w:r w:rsidRPr="00051ED6">
                    <w:rPr>
                      <w:rFonts w:ascii="Open Sans" w:hAnsi="Open Sans" w:cs="Open Sans"/>
                    </w:rPr>
                    <w:t>cash position report on monthly basis.</w:t>
                  </w:r>
                </w:p>
                <w:p w:rsidR="00051ED6" w:rsidRPr="00FB1C6D" w:rsidRDefault="00051ED6" w:rsidP="00FB1C6D">
                  <w:pPr>
                    <w:pStyle w:val="ListParagraph"/>
                    <w:numPr>
                      <w:ilvl w:val="0"/>
                      <w:numId w:val="4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 w:rsidRPr="00051ED6">
                    <w:rPr>
                      <w:rFonts w:ascii="Open Sans" w:hAnsi="Open Sans" w:cs="Open Sans"/>
                    </w:rPr>
                    <w:t xml:space="preserve">Completes external audit and </w:t>
                  </w:r>
                  <w:r w:rsidRPr="00FB1C6D">
                    <w:rPr>
                      <w:rFonts w:ascii="Open Sans" w:hAnsi="Open Sans" w:cs="Open Sans"/>
                      <w:b/>
                    </w:rPr>
                    <w:t>providing information for auditors.</w:t>
                  </w:r>
                </w:p>
                <w:p w:rsidR="00EE5DC6" w:rsidRPr="00051ED6" w:rsidRDefault="00B80BCB" w:rsidP="00FB1C6D">
                  <w:pPr>
                    <w:pStyle w:val="ListParagraph"/>
                    <w:numPr>
                      <w:ilvl w:val="0"/>
                      <w:numId w:val="4"/>
                    </w:numPr>
                    <w:ind w:left="420"/>
                    <w:rPr>
                      <w:rFonts w:ascii="Open Sans" w:hAnsi="Open Sans" w:cs="Open Sans"/>
                      <w:b/>
                    </w:rPr>
                  </w:pPr>
                  <w:r>
                    <w:rPr>
                      <w:rFonts w:ascii="Open Sans" w:hAnsi="Open Sans" w:cs="Open Sans"/>
                    </w:rPr>
                    <w:t>Interco</w:t>
                  </w:r>
                  <w:r w:rsidRPr="00051ED6">
                    <w:rPr>
                      <w:rFonts w:ascii="Open Sans" w:hAnsi="Open Sans" w:cs="Open Sans"/>
                    </w:rPr>
                    <w:t>mpany</w:t>
                  </w:r>
                  <w:r w:rsidR="00051ED6" w:rsidRPr="00051ED6">
                    <w:rPr>
                      <w:rFonts w:ascii="Open Sans" w:hAnsi="Open Sans" w:cs="Open Sans"/>
                    </w:rPr>
                    <w:t xml:space="preserve"> </w:t>
                  </w:r>
                  <w:r w:rsidR="00051ED6">
                    <w:rPr>
                      <w:rFonts w:ascii="Open Sans" w:hAnsi="Open Sans" w:cs="Open Sans"/>
                    </w:rPr>
                    <w:t>&amp;</w:t>
                  </w:r>
                  <w:r w:rsidR="00051ED6" w:rsidRPr="00051ED6">
                    <w:rPr>
                      <w:rFonts w:ascii="Open Sans" w:hAnsi="Open Sans" w:cs="Open Sans"/>
                    </w:rPr>
                    <w:t xml:space="preserve"> subsidiary company</w:t>
                  </w:r>
                  <w:r w:rsidR="00051ED6">
                    <w:rPr>
                      <w:rFonts w:ascii="Open Sans" w:hAnsi="Open Sans" w:cs="Open Sans"/>
                    </w:rPr>
                    <w:t xml:space="preserve"> </w:t>
                  </w:r>
                  <w:r w:rsidR="00051ED6" w:rsidRPr="00051ED6">
                    <w:rPr>
                      <w:rFonts w:ascii="Open Sans" w:hAnsi="Open Sans" w:cs="Open Sans"/>
                    </w:rPr>
                    <w:t>reconciliations.</w:t>
                  </w:r>
                </w:p>
              </w:tc>
              <w:tc>
                <w:tcPr>
                  <w:tcW w:w="20" w:type="dxa"/>
                  <w:shd w:val="clear" w:color="auto" w:fill="D9D9D9" w:themeFill="background1" w:themeFillShade="D9"/>
                </w:tcPr>
                <w:p w:rsidR="00BE2367" w:rsidRPr="004E19E1" w:rsidRDefault="00BE2367" w:rsidP="00061F2E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</w:tr>
          </w:tbl>
          <w:p w:rsidR="00D23E3B" w:rsidRDefault="00D23E3B" w:rsidP="002B58E3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tbl>
            <w:tblPr>
              <w:tblStyle w:val="TableGrid"/>
              <w:tblW w:w="63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4"/>
              <w:gridCol w:w="183"/>
              <w:gridCol w:w="99"/>
              <w:gridCol w:w="164"/>
              <w:gridCol w:w="5710"/>
              <w:gridCol w:w="20"/>
            </w:tblGrid>
            <w:tr w:rsidR="00D23E3B" w:rsidRPr="004E19E1" w:rsidTr="005545F2">
              <w:trPr>
                <w:trHeight w:val="69"/>
              </w:trPr>
              <w:tc>
                <w:tcPr>
                  <w:tcW w:w="397" w:type="dxa"/>
                  <w:gridSpan w:val="2"/>
                  <w:shd w:val="clear" w:color="auto" w:fill="0084B4" w:themeFill="accent1"/>
                  <w:vAlign w:val="center"/>
                </w:tcPr>
                <w:p w:rsidR="00D23E3B" w:rsidRPr="004E19E1" w:rsidRDefault="00D23E3B" w:rsidP="005545F2">
                  <w:pPr>
                    <w:jc w:val="center"/>
                    <w:rPr>
                      <w:rFonts w:ascii="Open Sans" w:hAnsi="Open Sans" w:cs="Open Sans"/>
                    </w:rPr>
                  </w:pPr>
                </w:p>
              </w:tc>
              <w:tc>
                <w:tcPr>
                  <w:tcW w:w="99" w:type="dxa"/>
                </w:tcPr>
                <w:p w:rsidR="00D23E3B" w:rsidRPr="004E19E1" w:rsidRDefault="00D23E3B" w:rsidP="005545F2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5894" w:type="dxa"/>
                  <w:gridSpan w:val="3"/>
                </w:tcPr>
                <w:p w:rsidR="00D23E3B" w:rsidRPr="00FE2370" w:rsidRDefault="00D23E3B" w:rsidP="005545F2">
                  <w:pPr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M/s. </w:t>
                  </w:r>
                  <w:proofErr w:type="spellStart"/>
                  <w:r w:rsidR="00C62641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Kovai</w:t>
                  </w:r>
                  <w:proofErr w:type="spellEnd"/>
                  <w:r w:rsidR="00C62641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Medical Center a</w:t>
                  </w:r>
                  <w:r w:rsidR="00C62641" w:rsidRPr="00C62641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nd Hospita</w:t>
                  </w:r>
                  <w:r w:rsidR="000B50B1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l</w:t>
                  </w:r>
                  <w:r w:rsidR="00C62641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Ltd.</w:t>
                  </w:r>
                </w:p>
                <w:p w:rsidR="00D23E3B" w:rsidRDefault="00C62641" w:rsidP="00C62641">
                  <w:pP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 w:rsidRPr="00C6264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Deputy Manager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D23E3B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- Finance</w:t>
                  </w:r>
                  <w:r w:rsidR="00D23E3B" w:rsidRPr="00754FD8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="00D23E3B"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(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Oct 2008 – Dec 2011</w:t>
                  </w:r>
                  <w:r w:rsidR="00D23E3B"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)</w:t>
                  </w:r>
                </w:p>
                <w:p w:rsidR="00C62641" w:rsidRDefault="00C62641" w:rsidP="00C62641">
                  <w:pP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C62641" w:rsidRPr="00FE2370" w:rsidRDefault="00C62641" w:rsidP="00C62641">
                  <w:pPr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M/s. </w:t>
                  </w:r>
                  <w:r w:rsidRPr="00C62641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Ashwin Industries Private </w:t>
                  </w:r>
                  <w:r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Ltd.</w:t>
                  </w:r>
                </w:p>
                <w:p w:rsidR="00C62641" w:rsidRPr="00737A71" w:rsidRDefault="00C62641" w:rsidP="00C62641">
                  <w:pPr>
                    <w:rPr>
                      <w:rFonts w:ascii="Open Sans" w:hAnsi="Open Sans" w:cs="Open Sans"/>
                      <w:b/>
                      <w:color w:val="0070C0"/>
                    </w:rPr>
                  </w:pP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Accounts Manager</w:t>
                  </w:r>
                  <w:r w:rsidRPr="00754FD8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 xml:space="preserve"> </w:t>
                  </w:r>
                  <w:r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(</w:t>
                  </w:r>
                  <w: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Jan 2003 – Oct 2008</w:t>
                  </w:r>
                  <w:r w:rsidRPr="00737A71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)</w:t>
                  </w:r>
                </w:p>
              </w:tc>
            </w:tr>
            <w:tr w:rsidR="00D23E3B" w:rsidRPr="004E19E1" w:rsidTr="005545F2">
              <w:trPr>
                <w:trHeight w:val="53"/>
              </w:trPr>
              <w:tc>
                <w:tcPr>
                  <w:tcW w:w="214" w:type="dxa"/>
                  <w:tcBorders>
                    <w:right w:val="single" w:sz="12" w:space="0" w:color="BFBFBF" w:themeColor="background1" w:themeShade="BF"/>
                  </w:tcBorders>
                </w:tcPr>
                <w:p w:rsidR="00D23E3B" w:rsidRPr="004E19E1" w:rsidRDefault="00D23E3B" w:rsidP="005545F2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183" w:type="dxa"/>
                  <w:tcBorders>
                    <w:left w:val="single" w:sz="12" w:space="0" w:color="BFBFBF" w:themeColor="background1" w:themeShade="BF"/>
                  </w:tcBorders>
                </w:tcPr>
                <w:p w:rsidR="00D23E3B" w:rsidRPr="004E19E1" w:rsidRDefault="00D23E3B" w:rsidP="005545F2">
                  <w:pPr>
                    <w:jc w:val="center"/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99" w:type="dxa"/>
                </w:tcPr>
                <w:p w:rsidR="00D23E3B" w:rsidRPr="004E19E1" w:rsidRDefault="00D23E3B" w:rsidP="005545F2">
                  <w:pPr>
                    <w:rPr>
                      <w:rFonts w:ascii="Open Sans" w:hAnsi="Open Sans" w:cs="Open Sans"/>
                      <w:sz w:val="12"/>
                    </w:rPr>
                  </w:pPr>
                </w:p>
              </w:tc>
              <w:tc>
                <w:tcPr>
                  <w:tcW w:w="5894" w:type="dxa"/>
                  <w:gridSpan w:val="3"/>
                </w:tcPr>
                <w:p w:rsidR="00D23E3B" w:rsidRPr="004E19E1" w:rsidRDefault="00BF23FF" w:rsidP="005545F2">
                  <w:pPr>
                    <w:rPr>
                      <w:rFonts w:ascii="Open Sans" w:hAnsi="Open Sans" w:cs="Open Sans"/>
                      <w:sz w:val="12"/>
                    </w:rPr>
                  </w:pPr>
                  <w:r>
                    <w:rPr>
                      <w:rFonts w:ascii="Open Sans" w:hAnsi="Open Sans" w:cs="Open Sans"/>
                      <w:noProof/>
                      <w:sz w:val="18"/>
                      <w:lang w:eastAsia="en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41184" behindDoc="0" locked="0" layoutInCell="1" allowOverlap="1">
                            <wp:simplePos x="0" y="0"/>
                            <wp:positionH relativeFrom="column">
                              <wp:posOffset>66040</wp:posOffset>
                            </wp:positionH>
                            <wp:positionV relativeFrom="paragraph">
                              <wp:posOffset>18415</wp:posOffset>
                            </wp:positionV>
                            <wp:extent cx="123190" cy="106045"/>
                            <wp:effectExtent l="0" t="0" r="0" b="8255"/>
                            <wp:wrapNone/>
                            <wp:docPr id="20" name="Isosceles Triangle 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123190" cy="106045"/>
                                    </a:xfrm>
                                    <a:prstGeom prst="triangle">
                                      <a:avLst/>
                                    </a:prstGeom>
                                    <a:solidFill>
                                      <a:schemeClr val="bg1">
                                        <a:lumMod val="8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Isosceles Triangle 1" o:spid="_x0000_s1026" type="#_x0000_t5" style="position:absolute;margin-left:5.2pt;margin-top:1.45pt;width:9.7pt;height:8.3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" fillcolor="#d8d8d8 [2732]" stroked="f" strokeweight="1pt">
                            <v:path arrowok="t"/>
                          </v:shape>
                        </w:pict>
                      </mc:Fallback>
                    </mc:AlternateContent>
                  </w:r>
                </w:p>
              </w:tc>
            </w:tr>
            <w:tr w:rsidR="00D23E3B" w:rsidRPr="004E19E1" w:rsidTr="005545F2">
              <w:trPr>
                <w:trHeight w:val="134"/>
              </w:trPr>
              <w:tc>
                <w:tcPr>
                  <w:tcW w:w="214" w:type="dxa"/>
                  <w:vMerge w:val="restart"/>
                  <w:tcBorders>
                    <w:right w:val="single" w:sz="12" w:space="0" w:color="BFBFBF" w:themeColor="background1" w:themeShade="BF"/>
                  </w:tcBorders>
                </w:tcPr>
                <w:p w:rsidR="00D23E3B" w:rsidRPr="004E19E1" w:rsidRDefault="00D23E3B" w:rsidP="005545F2">
                  <w:pPr>
                    <w:jc w:val="center"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183" w:type="dxa"/>
                  <w:vMerge w:val="restart"/>
                  <w:tcBorders>
                    <w:left w:val="single" w:sz="12" w:space="0" w:color="BFBFBF" w:themeColor="background1" w:themeShade="BF"/>
                  </w:tcBorders>
                </w:tcPr>
                <w:p w:rsidR="00D23E3B" w:rsidRPr="004E19E1" w:rsidRDefault="00D23E3B" w:rsidP="005545F2">
                  <w:pPr>
                    <w:jc w:val="center"/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99" w:type="dxa"/>
                  <w:vMerge w:val="restart"/>
                  <w:shd w:val="clear" w:color="auto" w:fill="auto"/>
                </w:tcPr>
                <w:p w:rsidR="00D23E3B" w:rsidRPr="004E19E1" w:rsidRDefault="00D23E3B" w:rsidP="005545F2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164" w:type="dxa"/>
                  <w:shd w:val="clear" w:color="auto" w:fill="D9D9D9" w:themeFill="background1" w:themeFillShade="D9"/>
                </w:tcPr>
                <w:p w:rsidR="00D23E3B" w:rsidRPr="004E19E1" w:rsidRDefault="00D23E3B" w:rsidP="005545F2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  <w:tc>
                <w:tcPr>
                  <w:tcW w:w="5710" w:type="dxa"/>
                  <w:shd w:val="clear" w:color="auto" w:fill="D9D9D9" w:themeFill="background1" w:themeFillShade="D9"/>
                </w:tcPr>
                <w:p w:rsidR="00D23E3B" w:rsidRPr="004E19E1" w:rsidRDefault="00D23E3B" w:rsidP="005545F2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  <w:tc>
                <w:tcPr>
                  <w:tcW w:w="20" w:type="dxa"/>
                  <w:shd w:val="clear" w:color="auto" w:fill="D9D9D9" w:themeFill="background1" w:themeFillShade="D9"/>
                </w:tcPr>
                <w:p w:rsidR="00D23E3B" w:rsidRPr="004E19E1" w:rsidRDefault="00D23E3B" w:rsidP="005545F2">
                  <w:pPr>
                    <w:rPr>
                      <w:rFonts w:ascii="Open Sans" w:hAnsi="Open Sans" w:cs="Open Sans"/>
                      <w:sz w:val="10"/>
                      <w:szCs w:val="10"/>
                    </w:rPr>
                  </w:pPr>
                </w:p>
              </w:tc>
            </w:tr>
            <w:tr w:rsidR="00D23E3B" w:rsidRPr="004E19E1" w:rsidTr="005545F2">
              <w:trPr>
                <w:trHeight w:val="609"/>
              </w:trPr>
              <w:tc>
                <w:tcPr>
                  <w:tcW w:w="214" w:type="dxa"/>
                  <w:vMerge/>
                  <w:tcBorders>
                    <w:right w:val="single" w:sz="12" w:space="0" w:color="BFBFBF" w:themeColor="background1" w:themeShade="BF"/>
                  </w:tcBorders>
                </w:tcPr>
                <w:p w:rsidR="00D23E3B" w:rsidRPr="004E19E1" w:rsidRDefault="00D23E3B" w:rsidP="005545F2">
                  <w:pPr>
                    <w:jc w:val="center"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183" w:type="dxa"/>
                  <w:vMerge/>
                  <w:tcBorders>
                    <w:left w:val="single" w:sz="12" w:space="0" w:color="BFBFBF" w:themeColor="background1" w:themeShade="BF"/>
                  </w:tcBorders>
                </w:tcPr>
                <w:p w:rsidR="00D23E3B" w:rsidRPr="004E19E1" w:rsidRDefault="00D23E3B" w:rsidP="005545F2">
                  <w:pPr>
                    <w:jc w:val="center"/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99" w:type="dxa"/>
                  <w:vMerge/>
                  <w:shd w:val="clear" w:color="auto" w:fill="auto"/>
                </w:tcPr>
                <w:p w:rsidR="00D23E3B" w:rsidRPr="004E19E1" w:rsidRDefault="00D23E3B" w:rsidP="005545F2">
                  <w:pPr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164" w:type="dxa"/>
                  <w:shd w:val="clear" w:color="auto" w:fill="D9D9D9" w:themeFill="background1" w:themeFillShade="D9"/>
                </w:tcPr>
                <w:p w:rsidR="00D23E3B" w:rsidRPr="004E19E1" w:rsidRDefault="00D23E3B" w:rsidP="005545F2">
                  <w:pPr>
                    <w:rPr>
                      <w:rFonts w:ascii="Open Sans" w:hAnsi="Open Sans" w:cs="Open Sans"/>
                      <w:sz w:val="18"/>
                      <w:szCs w:val="20"/>
                    </w:rPr>
                  </w:pPr>
                </w:p>
              </w:tc>
              <w:tc>
                <w:tcPr>
                  <w:tcW w:w="5710" w:type="dxa"/>
                  <w:shd w:val="clear" w:color="auto" w:fill="D9D9D9" w:themeFill="background1" w:themeFillShade="D9"/>
                </w:tcPr>
                <w:p w:rsidR="00D23E3B" w:rsidRPr="001A1BBF" w:rsidRDefault="00D23E3B" w:rsidP="005545F2">
                  <w:pPr>
                    <w:ind w:right="70"/>
                    <w:rPr>
                      <w:rFonts w:ascii="Open Sans" w:hAnsi="Open Sans" w:cs="Open Sans"/>
                      <w:b/>
                      <w:color w:val="0070C0"/>
                    </w:rPr>
                  </w:pPr>
                  <w:r w:rsidRPr="001A1BBF">
                    <w:rPr>
                      <w:rFonts w:ascii="Open Sans" w:hAnsi="Open Sans" w:cs="Open Sans"/>
                      <w:b/>
                      <w:color w:val="0070C0"/>
                    </w:rPr>
                    <w:t>ACHIEVEMENTS</w:t>
                  </w:r>
                  <w:r w:rsidR="00FB1C6D">
                    <w:rPr>
                      <w:rFonts w:ascii="Open Sans" w:hAnsi="Open Sans" w:cs="Open Sans"/>
                      <w:b/>
                      <w:color w:val="0070C0"/>
                    </w:rPr>
                    <w:t xml:space="preserve">, </w:t>
                  </w:r>
                  <w:r w:rsidR="00FB1C6D" w:rsidRPr="00D23E3B">
                    <w:rPr>
                      <w:rFonts w:ascii="Open Sans" w:hAnsi="Open Sans" w:cs="Open Sans"/>
                      <w:b/>
                      <w:color w:val="0070C0"/>
                    </w:rPr>
                    <w:t xml:space="preserve">DUTIES AND RESPONSIBILITIES </w:t>
                  </w:r>
                </w:p>
                <w:p w:rsidR="00D23E3B" w:rsidRDefault="00D23E3B" w:rsidP="005545F2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FB1C6D">
                    <w:rPr>
                      <w:rFonts w:ascii="Open Sans" w:hAnsi="Open Sans" w:cs="Open Sans"/>
                      <w:b/>
                    </w:rPr>
                    <w:t>S</w:t>
                  </w:r>
                  <w:r w:rsidR="00C62641" w:rsidRPr="00FB1C6D">
                    <w:rPr>
                      <w:rFonts w:ascii="Open Sans" w:hAnsi="Open Sans" w:cs="Open Sans"/>
                      <w:b/>
                    </w:rPr>
                    <w:t>aved penalty cost</w:t>
                  </w:r>
                  <w:r w:rsidR="00C62641">
                    <w:rPr>
                      <w:rFonts w:ascii="Open Sans" w:hAnsi="Open Sans" w:cs="Open Sans"/>
                    </w:rPr>
                    <w:t xml:space="preserve"> approximately 2 million rupees using effective </w:t>
                  </w:r>
                  <w:r w:rsidR="00C62641" w:rsidRPr="00FB1C6D">
                    <w:rPr>
                      <w:rFonts w:ascii="Open Sans" w:hAnsi="Open Sans" w:cs="Open Sans"/>
                      <w:b/>
                    </w:rPr>
                    <w:t xml:space="preserve">negotiation strategies with legal </w:t>
                  </w:r>
                  <w:proofErr w:type="gramStart"/>
                  <w:r w:rsidR="00C62641" w:rsidRPr="00FB1C6D">
                    <w:rPr>
                      <w:rFonts w:ascii="Open Sans" w:hAnsi="Open Sans" w:cs="Open Sans"/>
                      <w:b/>
                    </w:rPr>
                    <w:t>departments</w:t>
                  </w:r>
                  <w:proofErr w:type="gramEnd"/>
                  <w:r w:rsidR="00C62641">
                    <w:rPr>
                      <w:rFonts w:ascii="Open Sans" w:hAnsi="Open Sans" w:cs="Open Sans"/>
                    </w:rPr>
                    <w:t xml:space="preserve"> adherent to legal standards and procedures.</w:t>
                  </w:r>
                </w:p>
                <w:p w:rsidR="00C62641" w:rsidRDefault="00C62641" w:rsidP="005545F2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FB1C6D">
                    <w:rPr>
                      <w:rFonts w:ascii="Open Sans" w:hAnsi="Open Sans" w:cs="Open Sans"/>
                      <w:b/>
                    </w:rPr>
                    <w:t>Restructured ERP and MIS procedures</w:t>
                  </w:r>
                  <w:r>
                    <w:rPr>
                      <w:rFonts w:ascii="Open Sans" w:hAnsi="Open Sans" w:cs="Open Sans"/>
                    </w:rPr>
                    <w:t xml:space="preserve"> and implemented new ERP system resulting in improved responsiveness to customers resulting in </w:t>
                  </w:r>
                  <w:r w:rsidRPr="00FB1C6D">
                    <w:rPr>
                      <w:rFonts w:ascii="Open Sans" w:hAnsi="Open Sans" w:cs="Open Sans"/>
                      <w:b/>
                    </w:rPr>
                    <w:t>enhanced customer satisfaction and retention.</w:t>
                  </w:r>
                </w:p>
                <w:p w:rsidR="00D23E3B" w:rsidRPr="00FB1C6D" w:rsidRDefault="00C62641" w:rsidP="00FB1C6D">
                  <w:pPr>
                    <w:pStyle w:val="ListParagraph"/>
                    <w:numPr>
                      <w:ilvl w:val="0"/>
                      <w:numId w:val="8"/>
                    </w:numPr>
                    <w:ind w:left="420" w:right="70"/>
                    <w:rPr>
                      <w:rFonts w:ascii="Open Sans" w:hAnsi="Open Sans" w:cs="Open Sans"/>
                    </w:rPr>
                  </w:pPr>
                  <w:r w:rsidRPr="00FB1C6D">
                    <w:rPr>
                      <w:rFonts w:ascii="Open Sans" w:hAnsi="Open Sans" w:cs="Open Sans"/>
                      <w:b/>
                    </w:rPr>
                    <w:t>Implemented effective cost cutting procedures</w:t>
                  </w:r>
                  <w:r>
                    <w:rPr>
                      <w:rFonts w:ascii="Open Sans" w:hAnsi="Open Sans" w:cs="Open Sans"/>
                    </w:rPr>
                    <w:t xml:space="preserve"> based on industry oriented </w:t>
                  </w:r>
                  <w:r w:rsidRPr="00FB1C6D">
                    <w:rPr>
                      <w:rFonts w:ascii="Open Sans" w:hAnsi="Open Sans" w:cs="Open Sans"/>
                      <w:b/>
                    </w:rPr>
                    <w:t>variance analysis</w:t>
                  </w:r>
                  <w:r>
                    <w:rPr>
                      <w:rFonts w:ascii="Open Sans" w:hAnsi="Open Sans" w:cs="Open Sans"/>
                    </w:rPr>
                    <w:t xml:space="preserve"> resulting in improved operational </w:t>
                  </w:r>
                  <w:r w:rsidRPr="00C62641">
                    <w:rPr>
                      <w:rFonts w:ascii="Open Sans" w:hAnsi="Open Sans" w:cs="Open Sans"/>
                    </w:rPr>
                    <w:t>efficiency</w:t>
                  </w:r>
                  <w:r>
                    <w:rPr>
                      <w:rFonts w:ascii="Open Sans" w:hAnsi="Open Sans" w:cs="Open Sans"/>
                    </w:rPr>
                    <w:t>.</w:t>
                  </w:r>
                </w:p>
              </w:tc>
              <w:tc>
                <w:tcPr>
                  <w:tcW w:w="20" w:type="dxa"/>
                  <w:shd w:val="clear" w:color="auto" w:fill="D9D9D9" w:themeFill="background1" w:themeFillShade="D9"/>
                </w:tcPr>
                <w:p w:rsidR="00D23E3B" w:rsidRPr="004E19E1" w:rsidRDefault="00D23E3B" w:rsidP="005545F2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</w:tr>
          </w:tbl>
          <w:p w:rsidR="00D23E3B" w:rsidRDefault="00D23E3B" w:rsidP="002B58E3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2B58E3" w:rsidRPr="004E19E1" w:rsidRDefault="000F0025" w:rsidP="002B58E3">
            <w:pPr>
              <w:rPr>
                <w:rFonts w:ascii="Open Sans" w:hAnsi="Open Sans" w:cs="Open Sans"/>
                <w:caps/>
                <w:color w:val="0084B4" w:themeColor="accent1"/>
              </w:rPr>
            </w:pPr>
            <w:r w:rsidRPr="000F0025"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  <w:t>previous experience</w:t>
            </w:r>
          </w:p>
          <w:tbl>
            <w:tblPr>
              <w:tblStyle w:val="TableGrid"/>
              <w:tblW w:w="639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97"/>
              <w:gridCol w:w="99"/>
              <w:gridCol w:w="5894"/>
            </w:tblGrid>
            <w:tr w:rsidR="002B58E3" w:rsidRPr="004E19E1" w:rsidTr="00C97D7E">
              <w:trPr>
                <w:trHeight w:val="69"/>
              </w:trPr>
              <w:tc>
                <w:tcPr>
                  <w:tcW w:w="397" w:type="dxa"/>
                  <w:shd w:val="clear" w:color="auto" w:fill="0084B4" w:themeFill="accent1"/>
                </w:tcPr>
                <w:p w:rsidR="002B58E3" w:rsidRPr="004E19E1" w:rsidRDefault="002B58E3" w:rsidP="00C97D7E">
                  <w:pPr>
                    <w:jc w:val="center"/>
                    <w:rPr>
                      <w:rFonts w:ascii="Open Sans" w:hAnsi="Open Sans" w:cs="Open Sans"/>
                    </w:rPr>
                  </w:pPr>
                </w:p>
              </w:tc>
              <w:tc>
                <w:tcPr>
                  <w:tcW w:w="99" w:type="dxa"/>
                </w:tcPr>
                <w:p w:rsidR="002B58E3" w:rsidRPr="004E19E1" w:rsidRDefault="002B58E3" w:rsidP="00C97D7E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5894" w:type="dxa"/>
                  <w:vAlign w:val="bottom"/>
                </w:tcPr>
                <w:p w:rsidR="002B58E3" w:rsidRPr="00960357" w:rsidRDefault="00C62641" w:rsidP="00C97D7E">
                  <w:pPr>
                    <w:rPr>
                      <w:rFonts w:ascii="Open Sans" w:eastAsia="Arial Unicode MS" w:hAnsi="Open Sans" w:cs="Open Sans"/>
                      <w:b/>
                      <w:lang w:val="en-GB"/>
                    </w:rPr>
                  </w:pPr>
                  <w:proofErr w:type="spellStart"/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Sasi</w:t>
                  </w:r>
                  <w:proofErr w:type="spellEnd"/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Advertising </w:t>
                  </w:r>
                  <w:proofErr w:type="spellStart"/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Pvt</w:t>
                  </w:r>
                  <w:proofErr w:type="spellEnd"/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Ltd.</w:t>
                  </w:r>
                </w:p>
                <w:p w:rsidR="002B58E3" w:rsidRPr="00960357" w:rsidRDefault="00C62641" w:rsidP="00B052F5">
                  <w:pP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 w:rsidRPr="00960357">
                    <w:rPr>
                      <w:rFonts w:ascii="Open Sans" w:hAnsi="Open Sans" w:cs="Open Sans"/>
                      <w:b/>
                      <w:bCs/>
                      <w:color w:val="0070C0"/>
                      <w:lang w:val="en-US"/>
                    </w:rPr>
                    <w:t>System Manager</w:t>
                  </w:r>
                  <w:r w:rsidR="002B58E3" w:rsidRPr="00960357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(</w:t>
                  </w:r>
                  <w:r w:rsidRPr="00960357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Feb 2001 – Jan 2003</w:t>
                  </w:r>
                  <w:r w:rsidR="00B052F5" w:rsidRPr="00960357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)</w:t>
                  </w:r>
                </w:p>
                <w:p w:rsidR="00841166" w:rsidRPr="00960357" w:rsidRDefault="00841166" w:rsidP="00B052F5">
                  <w:pP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</w:p>
                <w:p w:rsidR="00C62641" w:rsidRPr="00960357" w:rsidRDefault="00C62641" w:rsidP="00841166">
                  <w:pPr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proofErr w:type="spellStart"/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Revathi</w:t>
                  </w:r>
                  <w:proofErr w:type="spellEnd"/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Engineering Company</w:t>
                  </w:r>
                </w:p>
                <w:p w:rsidR="00932784" w:rsidRPr="00960357" w:rsidRDefault="00960357" w:rsidP="00960357">
                  <w:pPr>
                    <w:rPr>
                      <w:rFonts w:ascii="Open Sans" w:hAnsi="Open Sans" w:cs="Open Sans"/>
                      <w:b/>
                      <w:color w:val="0070C0"/>
                      <w:sz w:val="20"/>
                      <w:szCs w:val="20"/>
                      <w:lang w:val="en-US"/>
                    </w:rPr>
                  </w:pPr>
                  <w:r w:rsidRPr="00960357">
                    <w:rPr>
                      <w:rFonts w:ascii="Open Sans" w:hAnsi="Open Sans" w:cs="Open Sans"/>
                      <w:b/>
                      <w:bCs/>
                      <w:color w:val="0070C0"/>
                      <w:sz w:val="20"/>
                      <w:szCs w:val="20"/>
                      <w:lang w:val="en-US"/>
                    </w:rPr>
                    <w:t>Executive Accounts and A</w:t>
                  </w:r>
                  <w:r w:rsidR="00C62641" w:rsidRPr="00960357">
                    <w:rPr>
                      <w:rFonts w:ascii="Open Sans" w:hAnsi="Open Sans" w:cs="Open Sans"/>
                      <w:b/>
                      <w:bCs/>
                      <w:color w:val="0070C0"/>
                      <w:sz w:val="20"/>
                      <w:szCs w:val="20"/>
                      <w:lang w:val="en-US"/>
                    </w:rPr>
                    <w:t>dmi</w:t>
                  </w:r>
                  <w:r w:rsidRPr="00960357">
                    <w:rPr>
                      <w:rFonts w:ascii="Open Sans" w:hAnsi="Open Sans" w:cs="Open Sans"/>
                      <w:b/>
                      <w:bCs/>
                      <w:color w:val="0070C0"/>
                      <w:sz w:val="20"/>
                      <w:szCs w:val="20"/>
                      <w:lang w:val="en-US"/>
                    </w:rPr>
                    <w:t xml:space="preserve">n. </w:t>
                  </w:r>
                  <w:r w:rsidR="00841166" w:rsidRPr="00960357">
                    <w:rPr>
                      <w:rFonts w:ascii="Open Sans" w:hAnsi="Open Sans" w:cs="Open Sans"/>
                      <w:b/>
                      <w:color w:val="0070C0"/>
                      <w:sz w:val="20"/>
                      <w:szCs w:val="20"/>
                      <w:lang w:val="en-US"/>
                    </w:rPr>
                    <w:t>(</w:t>
                  </w:r>
                  <w:r w:rsidRPr="00960357">
                    <w:rPr>
                      <w:rFonts w:ascii="Open Sans" w:hAnsi="Open Sans" w:cs="Open Sans"/>
                      <w:b/>
                      <w:color w:val="0070C0"/>
                      <w:sz w:val="20"/>
                      <w:szCs w:val="20"/>
                      <w:lang w:val="en-US"/>
                    </w:rPr>
                    <w:t>Jul 1996 – Feb 2001</w:t>
                  </w:r>
                  <w:r w:rsidR="00841166" w:rsidRPr="00960357">
                    <w:rPr>
                      <w:rFonts w:ascii="Open Sans" w:hAnsi="Open Sans" w:cs="Open Sans"/>
                      <w:b/>
                      <w:color w:val="0070C0"/>
                      <w:sz w:val="20"/>
                      <w:szCs w:val="20"/>
                      <w:lang w:val="en-US"/>
                    </w:rPr>
                    <w:t>)</w:t>
                  </w:r>
                </w:p>
                <w:p w:rsidR="00960357" w:rsidRPr="00960357" w:rsidRDefault="00960357" w:rsidP="00960357">
                  <w:pP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bookmarkStart w:id="1" w:name="_GoBack"/>
                  <w:bookmarkEnd w:id="1"/>
                </w:p>
                <w:p w:rsidR="00960357" w:rsidRPr="00960357" w:rsidRDefault="00960357" w:rsidP="00960357">
                  <w:pPr>
                    <w:rPr>
                      <w:rFonts w:ascii="Open Sans" w:hAnsi="Open Sans" w:cs="Open Sans"/>
                      <w:b/>
                      <w:bCs/>
                      <w:lang w:val="en-US"/>
                    </w:rPr>
                  </w:pPr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C</w:t>
                  </w:r>
                  <w:r w:rsidR="000B50B1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A</w:t>
                  </w:r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</w:t>
                  </w:r>
                  <w:proofErr w:type="spellStart"/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>Vankatesan</w:t>
                  </w:r>
                  <w:proofErr w:type="spellEnd"/>
                  <w:r w:rsidRPr="00960357">
                    <w:rPr>
                      <w:rFonts w:ascii="Open Sans" w:hAnsi="Open Sans" w:cs="Open Sans"/>
                      <w:b/>
                      <w:bCs/>
                      <w:lang w:val="en-US"/>
                    </w:rPr>
                    <w:t xml:space="preserve"> and Company</w:t>
                  </w:r>
                </w:p>
                <w:p w:rsidR="00960357" w:rsidRPr="00960357" w:rsidRDefault="00960357" w:rsidP="00960357">
                  <w:pPr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</w:pPr>
                  <w:r w:rsidRPr="00960357">
                    <w:rPr>
                      <w:rFonts w:ascii="Open Sans" w:hAnsi="Open Sans" w:cs="Open Sans"/>
                      <w:b/>
                      <w:bCs/>
                      <w:color w:val="0070C0"/>
                      <w:lang w:val="en-US"/>
                    </w:rPr>
                    <w:t xml:space="preserve">Audit Assistant </w:t>
                  </w:r>
                  <w:r w:rsidRPr="00960357">
                    <w:rPr>
                      <w:rFonts w:ascii="Open Sans" w:hAnsi="Open Sans" w:cs="Open Sans"/>
                      <w:b/>
                      <w:color w:val="0070C0"/>
                      <w:lang w:val="en-US"/>
                    </w:rPr>
                    <w:t>(May 1992 – Jul 1996)</w:t>
                  </w:r>
                </w:p>
              </w:tc>
            </w:tr>
          </w:tbl>
          <w:p w:rsidR="003108C4" w:rsidRPr="001F388F" w:rsidRDefault="003108C4" w:rsidP="003108C4">
            <w:pPr>
              <w:rPr>
                <w:rFonts w:ascii="Open Sans" w:hAnsi="Open Sans" w:cs="Open Sans"/>
              </w:rPr>
            </w:pPr>
          </w:p>
        </w:tc>
        <w:tc>
          <w:tcPr>
            <w:tcW w:w="556" w:type="dxa"/>
          </w:tcPr>
          <w:p w:rsidR="00BE2367" w:rsidRPr="004E19E1" w:rsidRDefault="00BF23FF" w:rsidP="00B16B90">
            <w:pPr>
              <w:rPr>
                <w:rFonts w:ascii="Open Sans" w:hAnsi="Open Sans" w:cs="Open Sans"/>
                <w:sz w:val="20"/>
              </w:rPr>
            </w:pPr>
            <w:r>
              <w:rPr>
                <w:rFonts w:ascii="Open Sans" w:hAnsi="Open Sans" w:cs="Open Sans"/>
                <w:noProof/>
                <w:sz w:val="20"/>
                <w:lang w:eastAsia="en-IN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18304" behindDoc="0" locked="1" layoutInCell="1" allowOverlap="1">
                      <wp:simplePos x="0" y="0"/>
                      <wp:positionH relativeFrom="page">
                        <wp:posOffset>371475</wp:posOffset>
                      </wp:positionH>
                      <wp:positionV relativeFrom="page">
                        <wp:posOffset>3084830</wp:posOffset>
                      </wp:positionV>
                      <wp:extent cx="181610" cy="176530"/>
                      <wp:effectExtent l="0" t="0" r="8890" b="0"/>
                      <wp:wrapNone/>
                      <wp:docPr id="30" name="شكل حر 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>
                              <a:xfrm>
                                <a:off x="0" y="0"/>
                                <a:ext cx="181610" cy="176530"/>
                              </a:xfrm>
                              <a:custGeom>
                                <a:avLst/>
                                <a:gdLst>
                                  <a:gd name="connsiteX0" fmla="*/ 4569989 w 6075934"/>
                                  <a:gd name="connsiteY0" fmla="*/ 0 h 5947594"/>
                                  <a:gd name="connsiteX1" fmla="*/ 5156171 w 6075934"/>
                                  <a:gd name="connsiteY1" fmla="*/ 118345 h 5947594"/>
                                  <a:gd name="connsiteX2" fmla="*/ 5174531 w 6075934"/>
                                  <a:gd name="connsiteY2" fmla="*/ 127189 h 5947594"/>
                                  <a:gd name="connsiteX3" fmla="*/ 4154905 w 6075934"/>
                                  <a:gd name="connsiteY3" fmla="*/ 1086836 h 5947594"/>
                                  <a:gd name="connsiteX4" fmla="*/ 4973053 w 6075934"/>
                                  <a:gd name="connsiteY4" fmla="*/ 1921026 h 5947594"/>
                                  <a:gd name="connsiteX5" fmla="*/ 5980822 w 6075934"/>
                                  <a:gd name="connsiteY5" fmla="*/ 983240 h 5947594"/>
                                  <a:gd name="connsiteX6" fmla="*/ 6008230 w 6075934"/>
                                  <a:gd name="connsiteY6" fmla="*/ 1058123 h 5947594"/>
                                  <a:gd name="connsiteX7" fmla="*/ 6075934 w 6075934"/>
                                  <a:gd name="connsiteY7" fmla="*/ 1505945 h 5947594"/>
                                  <a:gd name="connsiteX8" fmla="*/ 4569989 w 6075934"/>
                                  <a:gd name="connsiteY8" fmla="*/ 3011890 h 5947594"/>
                                  <a:gd name="connsiteX9" fmla="*/ 3852167 w 6075934"/>
                                  <a:gd name="connsiteY9" fmla="*/ 2830131 h 5947594"/>
                                  <a:gd name="connsiteX10" fmla="*/ 3834220 w 6075934"/>
                                  <a:gd name="connsiteY10" fmla="*/ 2819228 h 5947594"/>
                                  <a:gd name="connsiteX11" fmla="*/ 3818021 w 6075934"/>
                                  <a:gd name="connsiteY11" fmla="*/ 2835426 h 5947594"/>
                                  <a:gd name="connsiteX12" fmla="*/ 3416968 w 6075934"/>
                                  <a:gd name="connsiteY12" fmla="*/ 3268563 h 5947594"/>
                                  <a:gd name="connsiteX13" fmla="*/ 3689684 w 6075934"/>
                                  <a:gd name="connsiteY13" fmla="*/ 3573363 h 5947594"/>
                                  <a:gd name="connsiteX14" fmla="*/ 3818021 w 6075934"/>
                                  <a:gd name="connsiteY14" fmla="*/ 3445026 h 5947594"/>
                                  <a:gd name="connsiteX15" fmla="*/ 3914274 w 6075934"/>
                                  <a:gd name="connsiteY15" fmla="*/ 3364815 h 5947594"/>
                                  <a:gd name="connsiteX16" fmla="*/ 3962400 w 6075934"/>
                                  <a:gd name="connsiteY16" fmla="*/ 3348773 h 5947594"/>
                                  <a:gd name="connsiteX17" fmla="*/ 4042611 w 6075934"/>
                                  <a:gd name="connsiteY17" fmla="*/ 3348773 h 5947594"/>
                                  <a:gd name="connsiteX18" fmla="*/ 4122821 w 6075934"/>
                                  <a:gd name="connsiteY18" fmla="*/ 3348773 h 5947594"/>
                                  <a:gd name="connsiteX19" fmla="*/ 5694947 w 6075934"/>
                                  <a:gd name="connsiteY19" fmla="*/ 4904858 h 5947594"/>
                                  <a:gd name="connsiteX20" fmla="*/ 5727032 w 6075934"/>
                                  <a:gd name="connsiteY20" fmla="*/ 4969026 h 5947594"/>
                                  <a:gd name="connsiteX21" fmla="*/ 5727032 w 6075934"/>
                                  <a:gd name="connsiteY21" fmla="*/ 5017152 h 5947594"/>
                                  <a:gd name="connsiteX22" fmla="*/ 5710989 w 6075934"/>
                                  <a:gd name="connsiteY22" fmla="*/ 5145489 h 5947594"/>
                                  <a:gd name="connsiteX23" fmla="*/ 4957011 w 6075934"/>
                                  <a:gd name="connsiteY23" fmla="*/ 5883426 h 5947594"/>
                                  <a:gd name="connsiteX24" fmla="*/ 4892842 w 6075934"/>
                                  <a:gd name="connsiteY24" fmla="*/ 5915510 h 5947594"/>
                                  <a:gd name="connsiteX25" fmla="*/ 4828674 w 6075934"/>
                                  <a:gd name="connsiteY25" fmla="*/ 5915510 h 5947594"/>
                                  <a:gd name="connsiteX26" fmla="*/ 4764505 w 6075934"/>
                                  <a:gd name="connsiteY26" fmla="*/ 5899468 h 5947594"/>
                                  <a:gd name="connsiteX27" fmla="*/ 4700337 w 6075934"/>
                                  <a:gd name="connsiteY27" fmla="*/ 5867384 h 5947594"/>
                                  <a:gd name="connsiteX28" fmla="*/ 3208421 w 6075934"/>
                                  <a:gd name="connsiteY28" fmla="*/ 4359426 h 5947594"/>
                                  <a:gd name="connsiteX29" fmla="*/ 3176337 w 6075934"/>
                                  <a:gd name="connsiteY29" fmla="*/ 4279215 h 5947594"/>
                                  <a:gd name="connsiteX30" fmla="*/ 3160295 w 6075934"/>
                                  <a:gd name="connsiteY30" fmla="*/ 4215047 h 5947594"/>
                                  <a:gd name="connsiteX31" fmla="*/ 3176337 w 6075934"/>
                                  <a:gd name="connsiteY31" fmla="*/ 4118794 h 5947594"/>
                                  <a:gd name="connsiteX32" fmla="*/ 3400926 w 6075934"/>
                                  <a:gd name="connsiteY32" fmla="*/ 3894205 h 5947594"/>
                                  <a:gd name="connsiteX33" fmla="*/ 3096126 w 6075934"/>
                                  <a:gd name="connsiteY33" fmla="*/ 3605447 h 5947594"/>
                                  <a:gd name="connsiteX34" fmla="*/ 1042737 w 6075934"/>
                                  <a:gd name="connsiteY34" fmla="*/ 5835300 h 5947594"/>
                                  <a:gd name="connsiteX35" fmla="*/ 930442 w 6075934"/>
                                  <a:gd name="connsiteY35" fmla="*/ 5899468 h 5947594"/>
                                  <a:gd name="connsiteX36" fmla="*/ 786063 w 6075934"/>
                                  <a:gd name="connsiteY36" fmla="*/ 5931552 h 5947594"/>
                                  <a:gd name="connsiteX37" fmla="*/ 689811 w 6075934"/>
                                  <a:gd name="connsiteY37" fmla="*/ 5947594 h 5947594"/>
                                  <a:gd name="connsiteX38" fmla="*/ 561474 w 6075934"/>
                                  <a:gd name="connsiteY38" fmla="*/ 5883426 h 5947594"/>
                                  <a:gd name="connsiteX39" fmla="*/ 417095 w 6075934"/>
                                  <a:gd name="connsiteY39" fmla="*/ 5771131 h 5947594"/>
                                  <a:gd name="connsiteX40" fmla="*/ 144379 w 6075934"/>
                                  <a:gd name="connsiteY40" fmla="*/ 5434247 h 5947594"/>
                                  <a:gd name="connsiteX41" fmla="*/ 128337 w 6075934"/>
                                  <a:gd name="connsiteY41" fmla="*/ 5273826 h 5947594"/>
                                  <a:gd name="connsiteX42" fmla="*/ 144379 w 6075934"/>
                                  <a:gd name="connsiteY42" fmla="*/ 5177573 h 5947594"/>
                                  <a:gd name="connsiteX43" fmla="*/ 176463 w 6075934"/>
                                  <a:gd name="connsiteY43" fmla="*/ 5065279 h 5947594"/>
                                  <a:gd name="connsiteX44" fmla="*/ 224589 w 6075934"/>
                                  <a:gd name="connsiteY44" fmla="*/ 5017152 h 5947594"/>
                                  <a:gd name="connsiteX45" fmla="*/ 673768 w 6075934"/>
                                  <a:gd name="connsiteY45" fmla="*/ 4664226 h 5947594"/>
                                  <a:gd name="connsiteX46" fmla="*/ 2550695 w 6075934"/>
                                  <a:gd name="connsiteY46" fmla="*/ 3076058 h 5947594"/>
                                  <a:gd name="connsiteX47" fmla="*/ 1042737 w 6075934"/>
                                  <a:gd name="connsiteY47" fmla="*/ 1536015 h 5947594"/>
                                  <a:gd name="connsiteX48" fmla="*/ 561474 w 6075934"/>
                                  <a:gd name="connsiteY48" fmla="*/ 1568100 h 5947594"/>
                                  <a:gd name="connsiteX49" fmla="*/ 0 w 6075934"/>
                                  <a:gd name="connsiteY49" fmla="*/ 685784 h 5947594"/>
                                  <a:gd name="connsiteX50" fmla="*/ 449179 w 6075934"/>
                                  <a:gd name="connsiteY50" fmla="*/ 268689 h 5947594"/>
                                  <a:gd name="connsiteX51" fmla="*/ 1363579 w 6075934"/>
                                  <a:gd name="connsiteY51" fmla="*/ 830163 h 5947594"/>
                                  <a:gd name="connsiteX52" fmla="*/ 1347537 w 6075934"/>
                                  <a:gd name="connsiteY52" fmla="*/ 1279342 h 5947594"/>
                                  <a:gd name="connsiteX53" fmla="*/ 2887579 w 6075934"/>
                                  <a:gd name="connsiteY53" fmla="*/ 2787300 h 5947594"/>
                                  <a:gd name="connsiteX54" fmla="*/ 3372496 w 6075934"/>
                                  <a:gd name="connsiteY54" fmla="*/ 2416482 h 5947594"/>
                                  <a:gd name="connsiteX55" fmla="*/ 3321236 w 6075934"/>
                                  <a:gd name="connsiteY55" fmla="*/ 2347933 h 5947594"/>
                                  <a:gd name="connsiteX56" fmla="*/ 3064044 w 6075934"/>
                                  <a:gd name="connsiteY56" fmla="*/ 1505945 h 5947594"/>
                                  <a:gd name="connsiteX57" fmla="*/ 4569989 w 6075934"/>
                                  <a:gd name="connsiteY57" fmla="*/ 0 h 594759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</a:cxnLst>
                                <a:rect l="l" t="t" r="r" b="b"/>
                                <a:pathLst>
                                  <a:path w="6075934" h="5947594">
                                    <a:moveTo>
                                      <a:pt x="4569989" y="0"/>
                                    </a:moveTo>
                                    <a:cubicBezTo>
                                      <a:pt x="4777917" y="0"/>
                                      <a:pt x="4976002" y="42140"/>
                                      <a:pt x="5156171" y="118345"/>
                                    </a:cubicBezTo>
                                    <a:lnTo>
                                      <a:pt x="5174531" y="127189"/>
                                    </a:lnTo>
                                    <a:lnTo>
                                      <a:pt x="4154905" y="1086836"/>
                                    </a:lnTo>
                                    <a:lnTo>
                                      <a:pt x="4973053" y="1921026"/>
                                    </a:lnTo>
                                    <a:lnTo>
                                      <a:pt x="5980822" y="983240"/>
                                    </a:lnTo>
                                    <a:lnTo>
                                      <a:pt x="6008230" y="1058123"/>
                                    </a:lnTo>
                                    <a:cubicBezTo>
                                      <a:pt x="6052230" y="1199590"/>
                                      <a:pt x="6075934" y="1349999"/>
                                      <a:pt x="6075934" y="1505945"/>
                                    </a:cubicBezTo>
                                    <a:cubicBezTo>
                                      <a:pt x="6075934" y="2337655"/>
                                      <a:pt x="5401699" y="3011890"/>
                                      <a:pt x="4569989" y="3011890"/>
                                    </a:cubicBezTo>
                                    <a:cubicBezTo>
                                      <a:pt x="4310080" y="3011890"/>
                                      <a:pt x="4065549" y="2946047"/>
                                      <a:pt x="3852167" y="2830131"/>
                                    </a:cubicBezTo>
                                    <a:lnTo>
                                      <a:pt x="3834220" y="2819228"/>
                                    </a:lnTo>
                                    <a:lnTo>
                                      <a:pt x="3818021" y="2835426"/>
                                    </a:lnTo>
                                    <a:lnTo>
                                      <a:pt x="3416968" y="3268563"/>
                                    </a:lnTo>
                                    <a:lnTo>
                                      <a:pt x="3689684" y="3573363"/>
                                    </a:lnTo>
                                    <a:lnTo>
                                      <a:pt x="3818021" y="3445026"/>
                                    </a:lnTo>
                                    <a:lnTo>
                                      <a:pt x="3914274" y="3364815"/>
                                    </a:lnTo>
                                    <a:lnTo>
                                      <a:pt x="3962400" y="3348773"/>
                                    </a:lnTo>
                                    <a:lnTo>
                                      <a:pt x="4042611" y="3348773"/>
                                    </a:lnTo>
                                    <a:lnTo>
                                      <a:pt x="4122821" y="3348773"/>
                                    </a:lnTo>
                                    <a:lnTo>
                                      <a:pt x="5694947" y="4904858"/>
                                    </a:lnTo>
                                    <a:lnTo>
                                      <a:pt x="5727032" y="4969026"/>
                                    </a:lnTo>
                                    <a:lnTo>
                                      <a:pt x="5727032" y="5017152"/>
                                    </a:lnTo>
                                    <a:lnTo>
                                      <a:pt x="5710989" y="5145489"/>
                                    </a:lnTo>
                                    <a:lnTo>
                                      <a:pt x="4957011" y="5883426"/>
                                    </a:lnTo>
                                    <a:lnTo>
                                      <a:pt x="4892842" y="5915510"/>
                                    </a:lnTo>
                                    <a:lnTo>
                                      <a:pt x="4828674" y="5915510"/>
                                    </a:lnTo>
                                    <a:lnTo>
                                      <a:pt x="4764505" y="5899468"/>
                                    </a:lnTo>
                                    <a:lnTo>
                                      <a:pt x="4700337" y="5867384"/>
                                    </a:lnTo>
                                    <a:lnTo>
                                      <a:pt x="3208421" y="4359426"/>
                                    </a:lnTo>
                                    <a:lnTo>
                                      <a:pt x="3176337" y="4279215"/>
                                    </a:lnTo>
                                    <a:lnTo>
                                      <a:pt x="3160295" y="4215047"/>
                                    </a:lnTo>
                                    <a:lnTo>
                                      <a:pt x="3176337" y="4118794"/>
                                    </a:lnTo>
                                    <a:lnTo>
                                      <a:pt x="3400926" y="3894205"/>
                                    </a:lnTo>
                                    <a:lnTo>
                                      <a:pt x="3096126" y="3605447"/>
                                    </a:lnTo>
                                    <a:lnTo>
                                      <a:pt x="1042737" y="5835300"/>
                                    </a:lnTo>
                                    <a:lnTo>
                                      <a:pt x="930442" y="5899468"/>
                                    </a:lnTo>
                                    <a:lnTo>
                                      <a:pt x="786063" y="5931552"/>
                                    </a:lnTo>
                                    <a:lnTo>
                                      <a:pt x="689811" y="5947594"/>
                                    </a:lnTo>
                                    <a:lnTo>
                                      <a:pt x="561474" y="5883426"/>
                                    </a:lnTo>
                                    <a:lnTo>
                                      <a:pt x="417095" y="5771131"/>
                                    </a:lnTo>
                                    <a:lnTo>
                                      <a:pt x="144379" y="5434247"/>
                                    </a:lnTo>
                                    <a:lnTo>
                                      <a:pt x="128337" y="5273826"/>
                                    </a:lnTo>
                                    <a:lnTo>
                                      <a:pt x="144379" y="5177573"/>
                                    </a:lnTo>
                                    <a:lnTo>
                                      <a:pt x="176463" y="5065279"/>
                                    </a:lnTo>
                                    <a:lnTo>
                                      <a:pt x="224589" y="5017152"/>
                                    </a:lnTo>
                                    <a:lnTo>
                                      <a:pt x="673768" y="4664226"/>
                                    </a:lnTo>
                                    <a:lnTo>
                                      <a:pt x="2550695" y="3076058"/>
                                    </a:lnTo>
                                    <a:lnTo>
                                      <a:pt x="1042737" y="1536015"/>
                                    </a:lnTo>
                                    <a:lnTo>
                                      <a:pt x="561474" y="1568100"/>
                                    </a:lnTo>
                                    <a:lnTo>
                                      <a:pt x="0" y="685784"/>
                                    </a:lnTo>
                                    <a:lnTo>
                                      <a:pt x="449179" y="268689"/>
                                    </a:lnTo>
                                    <a:lnTo>
                                      <a:pt x="1363579" y="830163"/>
                                    </a:lnTo>
                                    <a:lnTo>
                                      <a:pt x="1347537" y="1279342"/>
                                    </a:lnTo>
                                    <a:lnTo>
                                      <a:pt x="2887579" y="2787300"/>
                                    </a:lnTo>
                                    <a:lnTo>
                                      <a:pt x="3372496" y="2416482"/>
                                    </a:lnTo>
                                    <a:lnTo>
                                      <a:pt x="3321236" y="2347933"/>
                                    </a:lnTo>
                                    <a:cubicBezTo>
                                      <a:pt x="3158859" y="2107583"/>
                                      <a:pt x="3064044" y="1817836"/>
                                      <a:pt x="3064044" y="1505945"/>
                                    </a:cubicBezTo>
                                    <a:cubicBezTo>
                                      <a:pt x="3064044" y="674235"/>
                                      <a:pt x="3738279" y="0"/>
                                      <a:pt x="4569989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شكل حر 9" o:spid="_x0000_s1026" style="position:absolute;margin-left:29.25pt;margin-top:242.9pt;width:14.3pt;height:13.9pt;z-index:25161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6075934,59475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" path="m4569989,v207928,,406013,42140,586182,118345l5174531,127189,4154905,1086836r818148,834190l5980822,983240r27408,74883c6052230,1199590,6075934,1349999,6075934,1505945v,831710,-674235,1505945,-1505945,1505945c4310080,3011890,4065549,2946047,3852167,2830131r-17947,-10903l3818021,2835426r-401053,433137l3689684,3573363r128337,-128337l3914274,3364815r48126,-16042l4042611,3348773r80210,l5694947,4904858r32085,64168l5727032,5017152r-16043,128337l4957011,5883426r-64169,32084l4828674,5915510r-64169,-16042l4700337,5867384,3208421,4359426r-32084,-80211l3160295,4215047r16042,-96253l3400926,3894205,3096126,3605447,1042737,5835300r-112295,64168l786063,5931552r-96252,16042l561474,5883426,417095,5771131,144379,5434247,128337,5273826r16042,-96253l176463,5065279r48126,-48127l673768,4664226,2550695,3076058,1042737,1536015r-481263,32085l,685784,449179,268689r914400,561474l1347537,1279342,2887579,2787300r484917,-370818l3321236,2347933c3158859,2107583,3064044,1817836,3064044,1505945,3064044,674235,3738279,,4569989,xe" fillcolor="#0084b4 [3204]" stroked="f" strokeweight="1pt">
                      <v:stroke joinstyle="miter"/>
                      <v:path arrowok="t" o:connecttype="custom" o:connectlocs="136597,0;154118,3513;154667,3775;124190,32258;148645,57018;178767,29183;179586,31406;181610,44698;136597,89396;115141,84001;114605,83677;114121,84158;102133,97014;110285,106061;114121,102252;116998,99871;118436,99395;120834,99395;123231,99395;170222,145581;171181,147485;171181,148914;170702,152723;148165,174625;146247,175578;144329,175578;142411,175102;140493,174149;95900,129392;94941,127011;94461,125106;94941,122250;101654,115584;92543,107013;31167,173197;27811,175102;23495,176054;20618,176530;16782,174625;12467,171292;4315,161293;3836,156532;4315,153675;5274,150342;6713,148914;20139,138438;76240,91300;31167,45590;16782,46543;0,20355;13426,7975;40757,24640;40278,37972;86310,82730;100804,71723;99272,69689;91584,44698;136597,0" o:connectangles="0,0,0,0,0,0,0,0,0,0,0,0,0,0,0,0,0,0,0,0,0,0,0,0,0,0,0,0,0,0,0,0,0,0,0,0,0,0,0,0,0,0,0,0,0,0,0,0,0,0,0,0,0,0,0,0,0,0"/>
                      <o:lock v:ext="edit" aspectratio="t"/>
                      <w10:wrap anchorx="page"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4090" w:type="dxa"/>
          </w:tcPr>
          <w:p w:rsidR="00663F24" w:rsidRPr="004E19E1" w:rsidRDefault="00BF23FF" w:rsidP="00BE2367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  <w:r>
              <w:rPr>
                <w:rFonts w:ascii="Open Sans" w:hAnsi="Open Sans" w:cs="Open Sans"/>
                <w:b/>
                <w:caps/>
                <w:noProof/>
                <w:color w:val="0084B4" w:themeColor="accent1"/>
                <w:sz w:val="32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>
                      <wp:simplePos x="0" y="0"/>
                      <wp:positionH relativeFrom="column">
                        <wp:posOffset>62230</wp:posOffset>
                      </wp:positionH>
                      <wp:positionV relativeFrom="paragraph">
                        <wp:posOffset>60325</wp:posOffset>
                      </wp:positionV>
                      <wp:extent cx="1069340" cy="1393190"/>
                      <wp:effectExtent l="0" t="3175" r="1905" b="3810"/>
                      <wp:wrapNone/>
                      <wp:docPr id="19" name="Rectangle 20" descr="IMG-20190218-WA01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9340" cy="139319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7"/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0" o:spid="_x0000_s1026" alt="IMG-20190218-WA0126" style="position:absolute;margin-left:4.9pt;margin-top:4.75pt;width:84.2pt;height:109.7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" stroked="f">
                      <v:fill r:id="rId8" o:title="IMG-20190218-WA0126" recolor="t" rotate="t" type="frame"/>
                    </v:rect>
                  </w:pict>
                </mc:Fallback>
              </mc:AlternateContent>
            </w:r>
          </w:p>
          <w:p w:rsidR="00663F24" w:rsidRPr="004E19E1" w:rsidRDefault="00663F24" w:rsidP="00BE2367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663F24" w:rsidRPr="004E19E1" w:rsidRDefault="00663F24" w:rsidP="00BE2367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663F24" w:rsidRPr="004E19E1" w:rsidRDefault="00663F24" w:rsidP="00BE2367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313A2E" w:rsidRPr="004E19E1" w:rsidRDefault="00313A2E" w:rsidP="003F10F8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</w:p>
          <w:p w:rsidR="00C83251" w:rsidRPr="004E19E1" w:rsidRDefault="00C83251" w:rsidP="003F10F8">
            <w:pP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</w:pPr>
          </w:p>
          <w:p w:rsidR="001C5A07" w:rsidRPr="004E19E1" w:rsidRDefault="00BF23FF" w:rsidP="001C5A07">
            <w:pPr>
              <w:rPr>
                <w:rFonts w:ascii="Open Sans" w:hAnsi="Open Sans" w:cs="Open Sans"/>
                <w:sz w:val="6"/>
              </w:rPr>
            </w:pPr>
            <w:r>
              <w:rPr>
                <w:rFonts w:ascii="Open Sans" w:hAnsi="Open Sans" w:cs="Open Sans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01920" behindDoc="0" locked="1" layoutInCell="1" allowOverlap="1">
                      <wp:simplePos x="0" y="0"/>
                      <wp:positionH relativeFrom="page">
                        <wp:posOffset>46990</wp:posOffset>
                      </wp:positionH>
                      <wp:positionV relativeFrom="page">
                        <wp:posOffset>1711960</wp:posOffset>
                      </wp:positionV>
                      <wp:extent cx="118745" cy="179705"/>
                      <wp:effectExtent l="8890" t="6985" r="5715" b="3810"/>
                      <wp:wrapNone/>
                      <wp:docPr id="18" name="شكل حر 7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0" y="0"/>
                                <a:ext cx="118745" cy="179705"/>
                              </a:xfrm>
                              <a:custGeom>
                                <a:avLst/>
                                <a:gdLst>
                                  <a:gd name="T0" fmla="*/ 59059 w 2647950"/>
                                  <a:gd name="T1" fmla="*/ 31857 h 3976070"/>
                                  <a:gd name="T2" fmla="*/ 34826 w 2647950"/>
                                  <a:gd name="T3" fmla="*/ 56281 h 3976070"/>
                                  <a:gd name="T4" fmla="*/ 59059 w 2647950"/>
                                  <a:gd name="T5" fmla="*/ 80704 h 3976070"/>
                                  <a:gd name="T6" fmla="*/ 83292 w 2647950"/>
                                  <a:gd name="T7" fmla="*/ 56281 h 3976070"/>
                                  <a:gd name="T8" fmla="*/ 59059 w 2647950"/>
                                  <a:gd name="T9" fmla="*/ 31857 h 3976070"/>
                                  <a:gd name="T10" fmla="*/ 59373 w 2647950"/>
                                  <a:gd name="T11" fmla="*/ 0 h 3976070"/>
                                  <a:gd name="T12" fmla="*/ 118745 w 2647950"/>
                                  <a:gd name="T13" fmla="*/ 59839 h 3976070"/>
                                  <a:gd name="T14" fmla="*/ 108605 w 2647950"/>
                                  <a:gd name="T15" fmla="*/ 93296 h 3976070"/>
                                  <a:gd name="T16" fmla="*/ 105767 w 2647950"/>
                                  <a:gd name="T17" fmla="*/ 97121 h 3976070"/>
                                  <a:gd name="T18" fmla="*/ 59855 w 2647950"/>
                                  <a:gd name="T19" fmla="*/ 179705 h 3976070"/>
                                  <a:gd name="T20" fmla="*/ 12276 w 2647950"/>
                                  <a:gd name="T21" fmla="*/ 96175 h 3976070"/>
                                  <a:gd name="T22" fmla="*/ 10140 w 2647950"/>
                                  <a:gd name="T23" fmla="*/ 93296 h 3976070"/>
                                  <a:gd name="T24" fmla="*/ 0 w 2647950"/>
                                  <a:gd name="T25" fmla="*/ 59839 h 3976070"/>
                                  <a:gd name="T26" fmla="*/ 59373 w 2647950"/>
                                  <a:gd name="T27" fmla="*/ 0 h 3976070"/>
                                  <a:gd name="T28" fmla="*/ 0 60000 65536"/>
                                  <a:gd name="T29" fmla="*/ 0 60000 65536"/>
                                  <a:gd name="T30" fmla="*/ 0 60000 65536"/>
                                  <a:gd name="T31" fmla="*/ 0 60000 65536"/>
                                  <a:gd name="T32" fmla="*/ 0 60000 65536"/>
                                  <a:gd name="T33" fmla="*/ 0 60000 65536"/>
                                  <a:gd name="T34" fmla="*/ 0 60000 65536"/>
                                  <a:gd name="T35" fmla="*/ 0 60000 65536"/>
                                  <a:gd name="T36" fmla="*/ 0 60000 65536"/>
                                  <a:gd name="T37" fmla="*/ 0 60000 65536"/>
                                  <a:gd name="T38" fmla="*/ 0 60000 65536"/>
                                  <a:gd name="T39" fmla="*/ 0 60000 65536"/>
                                  <a:gd name="T40" fmla="*/ 0 60000 65536"/>
                                  <a:gd name="T41" fmla="*/ 0 60000 65536"/>
                                </a:gdLst>
                                <a:ahLst/>
                                <a:cxnLst>
                                  <a:cxn ang="T28">
                                    <a:pos x="T0" y="T1"/>
                                  </a:cxn>
                                  <a:cxn ang="T29">
                                    <a:pos x="T2" y="T3"/>
                                  </a:cxn>
                                  <a:cxn ang="T30">
                                    <a:pos x="T4" y="T5"/>
                                  </a:cxn>
                                  <a:cxn ang="T31">
                                    <a:pos x="T6" y="T7"/>
                                  </a:cxn>
                                  <a:cxn ang="T32">
                                    <a:pos x="T8" y="T9"/>
                                  </a:cxn>
                                  <a:cxn ang="T33">
                                    <a:pos x="T10" y="T11"/>
                                  </a:cxn>
                                  <a:cxn ang="T34">
                                    <a:pos x="T12" y="T13"/>
                                  </a:cxn>
                                  <a:cxn ang="T35">
                                    <a:pos x="T14" y="T15"/>
                                  </a:cxn>
                                  <a:cxn ang="T36">
                                    <a:pos x="T16" y="T17"/>
                                  </a:cxn>
                                  <a:cxn ang="T37">
                                    <a:pos x="T18" y="T19"/>
                                  </a:cxn>
                                  <a:cxn ang="T38">
                                    <a:pos x="T20" y="T21"/>
                                  </a:cxn>
                                  <a:cxn ang="T39">
                                    <a:pos x="T22" y="T23"/>
                                  </a:cxn>
                                  <a:cxn ang="T40">
                                    <a:pos x="T24" y="T25"/>
                                  </a:cxn>
                                  <a:cxn ang="T41">
                                    <a:pos x="T26" y="T27"/>
                                  </a:cxn>
                                </a:cxnLst>
                                <a:rect l="0" t="0" r="r" b="b"/>
                                <a:pathLst>
                                  <a:path w="2647950" h="3976070">
                                    <a:moveTo>
                                      <a:pt x="1316986" y="704850"/>
                                    </a:moveTo>
                                    <a:cubicBezTo>
                                      <a:pt x="1018537" y="704850"/>
                                      <a:pt x="776597" y="946790"/>
                                      <a:pt x="776597" y="1245239"/>
                                    </a:cubicBezTo>
                                    <a:cubicBezTo>
                                      <a:pt x="776597" y="1543688"/>
                                      <a:pt x="1018537" y="1785628"/>
                                      <a:pt x="1316986" y="1785628"/>
                                    </a:cubicBezTo>
                                    <a:cubicBezTo>
                                      <a:pt x="1615435" y="1785628"/>
                                      <a:pt x="1857375" y="1543688"/>
                                      <a:pt x="1857375" y="1245239"/>
                                    </a:cubicBezTo>
                                    <a:cubicBezTo>
                                      <a:pt x="1857375" y="946790"/>
                                      <a:pt x="1615435" y="704850"/>
                                      <a:pt x="1316986" y="704850"/>
                                    </a:cubicBezTo>
                                    <a:close/>
                                    <a:moveTo>
                                      <a:pt x="1323975" y="0"/>
                                    </a:moveTo>
                                    <a:cubicBezTo>
                                      <a:pt x="2055186" y="0"/>
                                      <a:pt x="2647950" y="592764"/>
                                      <a:pt x="2647950" y="1323975"/>
                                    </a:cubicBezTo>
                                    <a:cubicBezTo>
                                      <a:pt x="2647950" y="1598179"/>
                                      <a:pt x="2564593" y="1852914"/>
                                      <a:pt x="2421836" y="2064222"/>
                                    </a:cubicBezTo>
                                    <a:lnTo>
                                      <a:pt x="2358543" y="2148863"/>
                                    </a:lnTo>
                                    <a:lnTo>
                                      <a:pt x="1334733" y="3976070"/>
                                    </a:lnTo>
                                    <a:lnTo>
                                      <a:pt x="273757" y="2127934"/>
                                    </a:lnTo>
                                    <a:lnTo>
                                      <a:pt x="226114" y="2064222"/>
                                    </a:lnTo>
                                    <a:cubicBezTo>
                                      <a:pt x="83358" y="1852914"/>
                                      <a:pt x="0" y="1598179"/>
                                      <a:pt x="0" y="1323975"/>
                                    </a:cubicBezTo>
                                    <a:cubicBezTo>
                                      <a:pt x="0" y="592764"/>
                                      <a:pt x="592764" y="0"/>
                                      <a:pt x="1323975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7937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شكل حر 78" o:spid="_x0000_s1026" style="position:absolute;margin-left:3.7pt;margin-top:134.8pt;width:9.35pt;height:14.15pt;z-index:251601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2647950,3976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" path="m1316986,704850v-298449,,-540389,241940,-540389,540389c776597,1543688,1018537,1785628,1316986,1785628v298449,,540389,-241940,540389,-540389c1857375,946790,1615435,704850,1316986,704850xm1323975,v731211,,1323975,592764,1323975,1323975c2647950,1598179,2564593,1852914,2421836,2064222r-63293,84641l1334733,3976070,273757,2127934r-47643,-63712c83358,1852914,,1598179,,1323975,,592764,592764,,1323975,xe" fillcolor="#0084b4 [3204]" stroked="f" strokeweight="6.25pt">
                      <v:stroke joinstyle="miter"/>
                      <v:path arrowok="t" o:connecttype="custom" o:connectlocs="2648,1440;1562,2544;2648,3648;3735,2544;2648,1440;2663,0;5325,2705;4870,4217;4743,4390;2684,8122;551,4347;455,4217;0,2705;2663,0" o:connectangles="0,0,0,0,0,0,0,0,0,0,0,0,0,0"/>
                      <o:lock v:ext="edit" aspectratio="t"/>
                      <w10:wrap anchorx="page" anchory="page"/>
                      <w10:anchorlock/>
                    </v:shape>
                  </w:pict>
                </mc:Fallback>
              </mc:AlternateContent>
            </w:r>
          </w:p>
          <w:p w:rsidR="008924BA" w:rsidRPr="00DE5E09" w:rsidRDefault="00206FE3" w:rsidP="00040B19">
            <w:pPr>
              <w:spacing w:line="360" w:lineRule="auto"/>
              <w:rPr>
                <w:rFonts w:ascii="Open Sans" w:hAnsi="Open Sans" w:cs="Open Sans"/>
                <w:sz w:val="24"/>
                <w:szCs w:val="24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  <w:sz w:val="24"/>
                <w:szCs w:val="24"/>
              </w:rPr>
              <w:t xml:space="preserve"> </w:t>
            </w:r>
            <w:r w:rsidR="00313A2E" w:rsidRPr="00DE5E09">
              <w:rPr>
                <w:rFonts w:ascii="Open Sans" w:hAnsi="Open Sans" w:cs="Open Sans"/>
                <w:b/>
                <w:caps/>
                <w:color w:val="0084B4" w:themeColor="accent1"/>
                <w:sz w:val="24"/>
                <w:szCs w:val="24"/>
              </w:rPr>
              <w:t>Get In Touch</w:t>
            </w:r>
          </w:p>
          <w:p w:rsidR="0063684D" w:rsidRPr="00790CF8" w:rsidRDefault="00D641F0" w:rsidP="00F87367">
            <w:pPr>
              <w:pStyle w:val="PlainText"/>
              <w:spacing w:line="360" w:lineRule="auto"/>
              <w:ind w:left="270" w:firstLine="0"/>
              <w:jc w:val="left"/>
              <w:rPr>
                <w:rFonts w:ascii="Open Sans" w:hAnsi="Open Sans" w:cs="Open Sans"/>
                <w:noProof/>
                <w:sz w:val="24"/>
                <w:lang w:val="en-IN" w:eastAsia="en-IN"/>
              </w:rPr>
            </w:pPr>
            <w:r>
              <w:rPr>
                <w:rFonts w:ascii="Open Sans" w:hAnsi="Open Sans" w:cs="Open Sans"/>
              </w:rPr>
              <w:t xml:space="preserve">   </w:t>
            </w:r>
            <w:r w:rsidR="00A05D92" w:rsidRPr="00790CF8">
              <w:rPr>
                <w:rFonts w:ascii="Open Sans" w:hAnsi="Open Sans" w:cs="Open Sans"/>
                <w:sz w:val="24"/>
              </w:rPr>
              <w:t>Dubai</w:t>
            </w:r>
            <w:r w:rsidR="00DE5E09" w:rsidRPr="00790CF8">
              <w:rPr>
                <w:rFonts w:ascii="Open Sans" w:hAnsi="Open Sans" w:cs="Open Sans"/>
                <w:sz w:val="24"/>
              </w:rPr>
              <w:t xml:space="preserve">, </w:t>
            </w:r>
            <w:r w:rsidR="008924BA" w:rsidRPr="00790CF8">
              <w:rPr>
                <w:rFonts w:ascii="Open Sans" w:hAnsi="Open Sans" w:cs="Open Sans"/>
                <w:sz w:val="24"/>
              </w:rPr>
              <w:t>UAE</w:t>
            </w:r>
            <w:r w:rsidR="00BF23FF">
              <w:rPr>
                <w:rFonts w:ascii="Open Sans" w:hAnsi="Open Sans" w:cs="Open Sans"/>
                <w:noProof/>
                <w:sz w:val="24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593728" behindDoc="0" locked="1" layoutInCell="1" allowOverlap="1">
                      <wp:simplePos x="0" y="0"/>
                      <wp:positionH relativeFrom="page">
                        <wp:posOffset>52070</wp:posOffset>
                      </wp:positionH>
                      <wp:positionV relativeFrom="page">
                        <wp:posOffset>1998980</wp:posOffset>
                      </wp:positionV>
                      <wp:extent cx="114300" cy="179705"/>
                      <wp:effectExtent l="4445" t="8255" r="5080" b="2540"/>
                      <wp:wrapNone/>
                      <wp:docPr id="17" name="شكل حر 3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0" y="0"/>
                                <a:ext cx="114300" cy="179705"/>
                              </a:xfrm>
                              <a:custGeom>
                                <a:avLst/>
                                <a:gdLst>
                                  <a:gd name="T0" fmla="*/ 57150 w 481012"/>
                                  <a:gd name="T1" fmla="*/ 156045 h 758285"/>
                                  <a:gd name="T2" fmla="*/ 47551 w 481012"/>
                                  <a:gd name="T3" fmla="*/ 165618 h 758285"/>
                                  <a:gd name="T4" fmla="*/ 57150 w 481012"/>
                                  <a:gd name="T5" fmla="*/ 175191 h 758285"/>
                                  <a:gd name="T6" fmla="*/ 66749 w 481012"/>
                                  <a:gd name="T7" fmla="*/ 165618 h 758285"/>
                                  <a:gd name="T8" fmla="*/ 57150 w 481012"/>
                                  <a:gd name="T9" fmla="*/ 156045 h 758285"/>
                                  <a:gd name="T10" fmla="*/ 10751 w 481012"/>
                                  <a:gd name="T11" fmla="*/ 19294 h 758285"/>
                                  <a:gd name="T12" fmla="*/ 10751 w 481012"/>
                                  <a:gd name="T13" fmla="*/ 147418 h 758285"/>
                                  <a:gd name="T14" fmla="*/ 104115 w 481012"/>
                                  <a:gd name="T15" fmla="*/ 147418 h 758285"/>
                                  <a:gd name="T16" fmla="*/ 104115 w 481012"/>
                                  <a:gd name="T17" fmla="*/ 19294 h 758285"/>
                                  <a:gd name="T18" fmla="*/ 46976 w 481012"/>
                                  <a:gd name="T19" fmla="*/ 5358 h 758285"/>
                                  <a:gd name="T20" fmla="*/ 45550 w 481012"/>
                                  <a:gd name="T21" fmla="*/ 6780 h 758285"/>
                                  <a:gd name="T22" fmla="*/ 45550 w 481012"/>
                                  <a:gd name="T23" fmla="*/ 12468 h 758285"/>
                                  <a:gd name="T24" fmla="*/ 46976 w 481012"/>
                                  <a:gd name="T25" fmla="*/ 13890 h 758285"/>
                                  <a:gd name="T26" fmla="*/ 67324 w 481012"/>
                                  <a:gd name="T27" fmla="*/ 13890 h 758285"/>
                                  <a:gd name="T28" fmla="*/ 68749 w 481012"/>
                                  <a:gd name="T29" fmla="*/ 12468 h 758285"/>
                                  <a:gd name="T30" fmla="*/ 68749 w 481012"/>
                                  <a:gd name="T31" fmla="*/ 6780 h 758285"/>
                                  <a:gd name="T32" fmla="*/ 67324 w 481012"/>
                                  <a:gd name="T33" fmla="*/ 5358 h 758285"/>
                                  <a:gd name="T34" fmla="*/ 19050 w 481012"/>
                                  <a:gd name="T35" fmla="*/ 0 h 758285"/>
                                  <a:gd name="T36" fmla="*/ 95250 w 481012"/>
                                  <a:gd name="T37" fmla="*/ 0 h 758285"/>
                                  <a:gd name="T38" fmla="*/ 114300 w 481012"/>
                                  <a:gd name="T39" fmla="*/ 18999 h 758285"/>
                                  <a:gd name="T40" fmla="*/ 114300 w 481012"/>
                                  <a:gd name="T41" fmla="*/ 160706 h 758285"/>
                                  <a:gd name="T42" fmla="*/ 95250 w 481012"/>
                                  <a:gd name="T43" fmla="*/ 179705 h 758285"/>
                                  <a:gd name="T44" fmla="*/ 19050 w 481012"/>
                                  <a:gd name="T45" fmla="*/ 179705 h 758285"/>
                                  <a:gd name="T46" fmla="*/ 0 w 481012"/>
                                  <a:gd name="T47" fmla="*/ 160706 h 758285"/>
                                  <a:gd name="T48" fmla="*/ 0 w 481012"/>
                                  <a:gd name="T49" fmla="*/ 18999 h 758285"/>
                                  <a:gd name="T50" fmla="*/ 19050 w 481012"/>
                                  <a:gd name="T51" fmla="*/ 0 h 758285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</a:gdLst>
                                <a:ahLst/>
                                <a:cxnLst>
                                  <a:cxn ang="T52">
                                    <a:pos x="T0" y="T1"/>
                                  </a:cxn>
                                  <a:cxn ang="T53">
                                    <a:pos x="T2" y="T3"/>
                                  </a:cxn>
                                  <a:cxn ang="T54">
                                    <a:pos x="T4" y="T5"/>
                                  </a:cxn>
                                  <a:cxn ang="T55">
                                    <a:pos x="T6" y="T7"/>
                                  </a:cxn>
                                  <a:cxn ang="T56">
                                    <a:pos x="T8" y="T9"/>
                                  </a:cxn>
                                  <a:cxn ang="T57">
                                    <a:pos x="T10" y="T11"/>
                                  </a:cxn>
                                  <a:cxn ang="T58">
                                    <a:pos x="T12" y="T13"/>
                                  </a:cxn>
                                  <a:cxn ang="T59">
                                    <a:pos x="T14" y="T15"/>
                                  </a:cxn>
                                  <a:cxn ang="T60">
                                    <a:pos x="T16" y="T17"/>
                                  </a:cxn>
                                  <a:cxn ang="T61">
                                    <a:pos x="T18" y="T19"/>
                                  </a:cxn>
                                  <a:cxn ang="T62">
                                    <a:pos x="T20" y="T21"/>
                                  </a:cxn>
                                  <a:cxn ang="T63">
                                    <a:pos x="T22" y="T23"/>
                                  </a:cxn>
                                  <a:cxn ang="T64">
                                    <a:pos x="T24" y="T25"/>
                                  </a:cxn>
                                  <a:cxn ang="T65">
                                    <a:pos x="T26" y="T27"/>
                                  </a:cxn>
                                  <a:cxn ang="T66">
                                    <a:pos x="T28" y="T29"/>
                                  </a:cxn>
                                  <a:cxn ang="T67">
                                    <a:pos x="T30" y="T31"/>
                                  </a:cxn>
                                  <a:cxn ang="T68">
                                    <a:pos x="T32" y="T33"/>
                                  </a:cxn>
                                  <a:cxn ang="T69">
                                    <a:pos x="T34" y="T35"/>
                                  </a:cxn>
                                  <a:cxn ang="T70">
                                    <a:pos x="T36" y="T37"/>
                                  </a:cxn>
                                  <a:cxn ang="T71">
                                    <a:pos x="T38" y="T39"/>
                                  </a:cxn>
                                  <a:cxn ang="T72">
                                    <a:pos x="T40" y="T41"/>
                                  </a:cxn>
                                  <a:cxn ang="T73">
                                    <a:pos x="T42" y="T43"/>
                                  </a:cxn>
                                  <a:cxn ang="T74">
                                    <a:pos x="T44" y="T45"/>
                                  </a:cxn>
                                  <a:cxn ang="T75">
                                    <a:pos x="T46" y="T47"/>
                                  </a:cxn>
                                  <a:cxn ang="T76">
                                    <a:pos x="T48" y="T49"/>
                                  </a:cxn>
                                  <a:cxn ang="T77">
                                    <a:pos x="T50" y="T51"/>
                                  </a:cxn>
                                </a:cxnLst>
                                <a:rect l="0" t="0" r="r" b="b"/>
                                <a:pathLst>
                                  <a:path w="481012" h="758285">
                                    <a:moveTo>
                                      <a:pt x="240506" y="658450"/>
                                    </a:moveTo>
                                    <a:cubicBezTo>
                                      <a:pt x="218197" y="658450"/>
                                      <a:pt x="200112" y="676535"/>
                                      <a:pt x="200112" y="698844"/>
                                    </a:cubicBezTo>
                                    <a:cubicBezTo>
                                      <a:pt x="200112" y="721153"/>
                                      <a:pt x="218197" y="739238"/>
                                      <a:pt x="240506" y="739238"/>
                                    </a:cubicBezTo>
                                    <a:cubicBezTo>
                                      <a:pt x="262815" y="739238"/>
                                      <a:pt x="280900" y="721153"/>
                                      <a:pt x="280900" y="698844"/>
                                    </a:cubicBezTo>
                                    <a:cubicBezTo>
                                      <a:pt x="280900" y="676535"/>
                                      <a:pt x="262815" y="658450"/>
                                      <a:pt x="240506" y="658450"/>
                                    </a:cubicBezTo>
                                    <a:close/>
                                    <a:moveTo>
                                      <a:pt x="45243" y="81413"/>
                                    </a:moveTo>
                                    <a:lnTo>
                                      <a:pt x="45243" y="622045"/>
                                    </a:lnTo>
                                    <a:lnTo>
                                      <a:pt x="438149" y="622045"/>
                                    </a:lnTo>
                                    <a:lnTo>
                                      <a:pt x="438149" y="81413"/>
                                    </a:lnTo>
                                    <a:lnTo>
                                      <a:pt x="45243" y="81413"/>
                                    </a:lnTo>
                                    <a:close/>
                                    <a:moveTo>
                                      <a:pt x="197689" y="22609"/>
                                    </a:moveTo>
                                    <a:cubicBezTo>
                                      <a:pt x="194375" y="22609"/>
                                      <a:pt x="191689" y="25295"/>
                                      <a:pt x="191689" y="28609"/>
                                    </a:cubicBezTo>
                                    <a:lnTo>
                                      <a:pt x="191689" y="52609"/>
                                    </a:lnTo>
                                    <a:cubicBezTo>
                                      <a:pt x="191689" y="55923"/>
                                      <a:pt x="194375" y="58609"/>
                                      <a:pt x="197689" y="58609"/>
                                    </a:cubicBezTo>
                                    <a:lnTo>
                                      <a:pt x="283320" y="58609"/>
                                    </a:lnTo>
                                    <a:cubicBezTo>
                                      <a:pt x="286634" y="58609"/>
                                      <a:pt x="289320" y="55923"/>
                                      <a:pt x="289320" y="52609"/>
                                    </a:cubicBezTo>
                                    <a:lnTo>
                                      <a:pt x="289320" y="28609"/>
                                    </a:lnTo>
                                    <a:cubicBezTo>
                                      <a:pt x="289320" y="25295"/>
                                      <a:pt x="286634" y="22609"/>
                                      <a:pt x="283320" y="22609"/>
                                    </a:cubicBezTo>
                                    <a:lnTo>
                                      <a:pt x="197689" y="22609"/>
                                    </a:lnTo>
                                    <a:close/>
                                    <a:moveTo>
                                      <a:pt x="80169" y="0"/>
                                    </a:moveTo>
                                    <a:lnTo>
                                      <a:pt x="400843" y="0"/>
                                    </a:lnTo>
                                    <a:cubicBezTo>
                                      <a:pt x="445119" y="0"/>
                                      <a:pt x="481012" y="35893"/>
                                      <a:pt x="481012" y="80169"/>
                                    </a:cubicBezTo>
                                    <a:lnTo>
                                      <a:pt x="481012" y="678116"/>
                                    </a:lnTo>
                                    <a:cubicBezTo>
                                      <a:pt x="481012" y="722392"/>
                                      <a:pt x="445119" y="758285"/>
                                      <a:pt x="400843" y="758285"/>
                                    </a:cubicBezTo>
                                    <a:lnTo>
                                      <a:pt x="80169" y="758285"/>
                                    </a:lnTo>
                                    <a:cubicBezTo>
                                      <a:pt x="35893" y="758285"/>
                                      <a:pt x="0" y="722392"/>
                                      <a:pt x="0" y="678116"/>
                                    </a:cubicBezTo>
                                    <a:lnTo>
                                      <a:pt x="0" y="80169"/>
                                    </a:lnTo>
                                    <a:cubicBezTo>
                                      <a:pt x="0" y="35893"/>
                                      <a:pt x="35893" y="0"/>
                                      <a:pt x="80169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شكل حر 32" o:spid="_x0000_s1026" style="position:absolute;margin-left:4.1pt;margin-top:157.4pt;width:9pt;height:14.15pt;z-index:251593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481012,758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" path="m240506,658450v-22309,,-40394,18085,-40394,40394c200112,721153,218197,739238,240506,739238v22309,,40394,-18085,40394,-40394c280900,676535,262815,658450,240506,658450xm45243,81413r,540632l438149,622045r,-540632l45243,81413xm197689,22609v-3314,,-6000,2686,-6000,6000l191689,52609v,3314,2686,6000,6000,6000l283320,58609v3314,,6000,-2686,6000,-6000l289320,28609v,-3314,-2686,-6000,-6000,-6000l197689,22609xm80169,l400843,v44276,,80169,35893,80169,80169l481012,678116v,44276,-35893,80169,-80169,80169l80169,758285c35893,758285,,722392,,678116l,80169c,35893,35893,,80169,xe" fillcolor="#0084b4 [3204]" stroked="f" strokeweight="1pt">
                      <v:stroke joinstyle="miter"/>
                      <v:path arrowok="t" o:connecttype="custom" o:connectlocs="13580,36981;11299,39250;13580,41518;15861,39250;13580,36981;2555,4572;2555,34936;24740,34936;24740,4572;11163,1270;10824,1607;10824,2955;11163,3292;15998,3292;16336,2955;16336,1607;15998,1270;4527,0;22634,0;27160,4503;27160,38086;22634,42588;4527,42588;0,38086;0,4503;4527,0" o:connectangles="0,0,0,0,0,0,0,0,0,0,0,0,0,0,0,0,0,0,0,0,0,0,0,0,0,0"/>
                      <o:lock v:ext="edit" aspectratio="t"/>
                      <w10:wrap anchorx="page" anchory="page"/>
                      <w10:anchorlock/>
                    </v:shape>
                  </w:pict>
                </mc:Fallback>
              </mc:AlternateContent>
            </w:r>
          </w:p>
          <w:p w:rsidR="00790CF8" w:rsidRPr="00790CF8" w:rsidRDefault="00F87367" w:rsidP="00725D6D">
            <w:pPr>
              <w:spacing w:line="276" w:lineRule="auto"/>
              <w:ind w:left="270"/>
              <w:rPr>
                <w:rFonts w:ascii="Open Sans" w:hAnsi="Open Sans" w:cs="Open Sans"/>
                <w:sz w:val="24"/>
                <w:szCs w:val="24"/>
                <w:lang w:val="en-US"/>
              </w:rPr>
            </w:pPr>
            <w:r>
              <w:rPr>
                <w:rFonts w:ascii="Open Sans" w:hAnsi="Open Sans" w:cs="Open Sans"/>
                <w:sz w:val="24"/>
                <w:szCs w:val="24"/>
              </w:rPr>
              <w:t xml:space="preserve">  </w:t>
            </w:r>
            <w:r w:rsidR="00790CF8" w:rsidRPr="00790CF8">
              <w:rPr>
                <w:rFonts w:ascii="Open Sans" w:hAnsi="Open Sans" w:cs="Open Sans"/>
                <w:sz w:val="24"/>
                <w:szCs w:val="24"/>
                <w:lang w:val="en-US"/>
              </w:rPr>
              <w:t>+971</w:t>
            </w:r>
            <w:r w:rsidR="00D87932">
              <w:rPr>
                <w:rFonts w:ascii="Open Sans" w:hAnsi="Open Sans" w:cs="Open Sans"/>
                <w:sz w:val="24"/>
                <w:szCs w:val="24"/>
                <w:lang w:val="en-US"/>
              </w:rPr>
              <w:t>524898145</w:t>
            </w:r>
          </w:p>
          <w:p w:rsidR="004C15D6" w:rsidRPr="004C15D6" w:rsidRDefault="00790CF8" w:rsidP="00725D6D">
            <w:pPr>
              <w:spacing w:line="480" w:lineRule="auto"/>
              <w:rPr>
                <w:rFonts w:ascii="Open Sans" w:hAnsi="Open Sans" w:cs="Open Sans"/>
                <w:lang w:val="en-US"/>
              </w:rPr>
            </w:pPr>
            <w:r w:rsidRPr="00790CF8">
              <w:rPr>
                <w:rFonts w:ascii="Open Sans" w:hAnsi="Open Sans" w:cs="Open Sans"/>
                <w:sz w:val="24"/>
                <w:szCs w:val="24"/>
                <w:lang w:val="en-US"/>
              </w:rPr>
              <w:t xml:space="preserve">      </w:t>
            </w:r>
            <w:r w:rsidR="004C15D6">
              <w:rPr>
                <w:rFonts w:ascii="Open Sans" w:hAnsi="Open Sans" w:cs="Open Sans"/>
                <w:lang w:val="en-US"/>
              </w:rPr>
              <w:fldChar w:fldCharType="begin"/>
            </w:r>
            <w:r w:rsidR="004C15D6">
              <w:rPr>
                <w:rFonts w:ascii="Open Sans" w:hAnsi="Open Sans" w:cs="Open Sans"/>
                <w:lang w:val="en-US"/>
              </w:rPr>
              <w:instrText xml:space="preserve"> HYPERLINK "mailto:</w:instrText>
            </w:r>
            <w:r w:rsidR="004C15D6" w:rsidRPr="004C15D6">
              <w:rPr>
                <w:rFonts w:ascii="Open Sans" w:hAnsi="Open Sans" w:cs="Open Sans"/>
                <w:lang w:val="en-US"/>
              </w:rPr>
              <w:instrText>saleemranganath@gmail.com</w:instrText>
            </w:r>
          </w:p>
          <w:p w:rsidR="004C15D6" w:rsidRPr="00BE6DA5" w:rsidRDefault="004C15D6" w:rsidP="00725D6D">
            <w:pPr>
              <w:spacing w:line="480" w:lineRule="auto"/>
              <w:rPr>
                <w:rStyle w:val="Hyperlink"/>
                <w:rFonts w:ascii="Open Sans" w:hAnsi="Open Sans" w:cs="Open Sans"/>
                <w:lang w:val="en-US"/>
              </w:rPr>
            </w:pPr>
            <w:r>
              <w:rPr>
                <w:rFonts w:ascii="Open Sans" w:hAnsi="Open Sans" w:cs="Open Sans"/>
                <w:lang w:val="en-US"/>
              </w:rPr>
              <w:instrText xml:space="preserve">" </w:instrText>
            </w:r>
            <w:r>
              <w:rPr>
                <w:rFonts w:ascii="Open Sans" w:hAnsi="Open Sans" w:cs="Open Sans"/>
                <w:lang w:val="en-US"/>
              </w:rPr>
              <w:fldChar w:fldCharType="separate"/>
            </w:r>
            <w:r w:rsidRPr="00BE6DA5">
              <w:rPr>
                <w:rStyle w:val="Hyperlink"/>
                <w:rFonts w:ascii="Open Sans" w:hAnsi="Open Sans" w:cs="Open Sans"/>
                <w:lang w:val="en-US"/>
              </w:rPr>
              <w:t>saleemranganath@gmail.com</w:t>
            </w:r>
          </w:p>
          <w:p w:rsidR="007166EB" w:rsidRPr="009548AE" w:rsidRDefault="004C15D6" w:rsidP="009548AE">
            <w:pPr>
              <w:rPr>
                <w:rFonts w:ascii="Open Sans" w:hAnsi="Open Sans" w:cs="Open Sans"/>
                <w:lang w:val="en-US"/>
              </w:rPr>
            </w:pPr>
            <w:r>
              <w:rPr>
                <w:rFonts w:ascii="Open Sans" w:hAnsi="Open Sans" w:cs="Open Sans"/>
                <w:lang w:val="en-US"/>
              </w:rPr>
              <w:fldChar w:fldCharType="end"/>
            </w:r>
            <w:r w:rsidR="007166EB" w:rsidRPr="009548AE">
              <w:rPr>
                <w:rFonts w:ascii="Open Sans" w:hAnsi="Open Sans" w:cs="Open Sans"/>
                <w:b/>
                <w:noProof/>
              </w:rPr>
              <w:t>Nationality</w:t>
            </w:r>
            <w:r w:rsidR="007166EB" w:rsidRPr="009548AE">
              <w:rPr>
                <w:rFonts w:ascii="Open Sans" w:hAnsi="Open Sans" w:cs="Open Sans"/>
                <w:noProof/>
              </w:rPr>
              <w:t xml:space="preserve">: </w:t>
            </w:r>
            <w:r w:rsidR="007166EB" w:rsidRPr="009548AE">
              <w:rPr>
                <w:rFonts w:ascii="Open Sans" w:hAnsi="Open Sans" w:cs="Open Sans"/>
                <w:color w:val="000000"/>
              </w:rPr>
              <w:t>Indian</w:t>
            </w:r>
          </w:p>
          <w:p w:rsidR="007166EB" w:rsidRPr="009548AE" w:rsidRDefault="007166EB" w:rsidP="009548AE">
            <w:pPr>
              <w:rPr>
                <w:rFonts w:ascii="Open Sans" w:hAnsi="Open Sans" w:cs="Open Sans"/>
              </w:rPr>
            </w:pPr>
            <w:r w:rsidRPr="009548AE">
              <w:rPr>
                <w:rFonts w:ascii="Open Sans" w:hAnsi="Open Sans" w:cs="Open Sans"/>
                <w:b/>
              </w:rPr>
              <w:t xml:space="preserve">Visa </w:t>
            </w:r>
            <w:r w:rsidRPr="009548AE">
              <w:rPr>
                <w:rFonts w:ascii="Open Sans" w:hAnsi="Open Sans" w:cs="Open Sans"/>
                <w:b/>
                <w:noProof/>
              </w:rPr>
              <w:t>Status</w:t>
            </w:r>
            <w:r w:rsidRPr="009548AE">
              <w:rPr>
                <w:rFonts w:ascii="Open Sans" w:hAnsi="Open Sans" w:cs="Open Sans"/>
                <w:noProof/>
              </w:rPr>
              <w:t>:</w:t>
            </w:r>
            <w:r w:rsidRPr="009548AE">
              <w:rPr>
                <w:rFonts w:ascii="Open Sans" w:hAnsi="Open Sans" w:cs="Open Sans"/>
              </w:rPr>
              <w:t xml:space="preserve"> </w:t>
            </w:r>
            <w:r w:rsidR="00F87367" w:rsidRPr="009548AE">
              <w:rPr>
                <w:rFonts w:ascii="Open Sans" w:hAnsi="Open Sans" w:cs="Open Sans"/>
              </w:rPr>
              <w:t>Visit Visa</w:t>
            </w:r>
          </w:p>
          <w:p w:rsidR="00C83251" w:rsidRPr="00790CF8" w:rsidRDefault="00BF23FF" w:rsidP="007D522E">
            <w:pPr>
              <w:spacing w:line="276" w:lineRule="auto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  <w:noProof/>
                <w:sz w:val="24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10112" behindDoc="0" locked="1" layoutInCell="1" allowOverlap="1">
                      <wp:simplePos x="0" y="0"/>
                      <wp:positionH relativeFrom="page">
                        <wp:posOffset>1905</wp:posOffset>
                      </wp:positionH>
                      <wp:positionV relativeFrom="page">
                        <wp:posOffset>2245360</wp:posOffset>
                      </wp:positionV>
                      <wp:extent cx="201930" cy="143510"/>
                      <wp:effectExtent l="1905" t="6985" r="5715" b="1905"/>
                      <wp:wrapNone/>
                      <wp:docPr id="16" name="شكل حر 8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0" y="0"/>
                                <a:ext cx="201930" cy="143510"/>
                              </a:xfrm>
                              <a:custGeom>
                                <a:avLst/>
                                <a:gdLst>
                                  <a:gd name="T0" fmla="*/ 79982 w 8372474"/>
                                  <a:gd name="T1" fmla="*/ 84727 h 5981701"/>
                                  <a:gd name="T2" fmla="*/ 31524 w 8372474"/>
                                  <a:gd name="T3" fmla="*/ 132860 h 5981701"/>
                                  <a:gd name="T4" fmla="*/ 169677 w 8372474"/>
                                  <a:gd name="T5" fmla="*/ 132792 h 5981701"/>
                                  <a:gd name="T6" fmla="*/ 122150 w 8372474"/>
                                  <a:gd name="T7" fmla="*/ 85377 h 5981701"/>
                                  <a:gd name="T8" fmla="*/ 104135 w 8372474"/>
                                  <a:gd name="T9" fmla="*/ 103320 h 5981701"/>
                                  <a:gd name="T10" fmla="*/ 98673 w 8372474"/>
                                  <a:gd name="T11" fmla="*/ 103377 h 5981701"/>
                                  <a:gd name="T12" fmla="*/ 190228 w 8372474"/>
                                  <a:gd name="T13" fmla="*/ 17673 h 5981701"/>
                                  <a:gd name="T14" fmla="*/ 129750 w 8372474"/>
                                  <a:gd name="T15" fmla="*/ 77817 h 5981701"/>
                                  <a:gd name="T16" fmla="*/ 184869 w 8372474"/>
                                  <a:gd name="T17" fmla="*/ 132613 h 5981701"/>
                                  <a:gd name="T18" fmla="*/ 190149 w 8372474"/>
                                  <a:gd name="T19" fmla="*/ 121848 h 5981701"/>
                                  <a:gd name="T20" fmla="*/ 190228 w 8372474"/>
                                  <a:gd name="T21" fmla="*/ 17673 h 5981701"/>
                                  <a:gd name="T22" fmla="*/ 11932 w 8372474"/>
                                  <a:gd name="T23" fmla="*/ 17102 h 5981701"/>
                                  <a:gd name="T24" fmla="*/ 12010 w 8372474"/>
                                  <a:gd name="T25" fmla="*/ 121277 h 5981701"/>
                                  <a:gd name="T26" fmla="*/ 17290 w 8372474"/>
                                  <a:gd name="T27" fmla="*/ 132042 h 5981701"/>
                                  <a:gd name="T28" fmla="*/ 72397 w 8372474"/>
                                  <a:gd name="T29" fmla="*/ 77246 h 5981701"/>
                                  <a:gd name="T30" fmla="*/ 21250 w 8372474"/>
                                  <a:gd name="T31" fmla="*/ 11324 h 5981701"/>
                                  <a:gd name="T32" fmla="*/ 98093 w 8372474"/>
                                  <a:gd name="T33" fmla="*/ 87707 h 5981701"/>
                                  <a:gd name="T34" fmla="*/ 101597 w 8372474"/>
                                  <a:gd name="T35" fmla="*/ 89478 h 5981701"/>
                                  <a:gd name="T36" fmla="*/ 104870 w 8372474"/>
                                  <a:gd name="T37" fmla="*/ 87364 h 5981701"/>
                                  <a:gd name="T38" fmla="*/ 181369 w 8372474"/>
                                  <a:gd name="T39" fmla="*/ 11324 h 5981701"/>
                                  <a:gd name="T40" fmla="*/ 21521 w 8372474"/>
                                  <a:gd name="T41" fmla="*/ 0 h 5981701"/>
                                  <a:gd name="T42" fmla="*/ 180409 w 8372474"/>
                                  <a:gd name="T43" fmla="*/ 0 h 5981701"/>
                                  <a:gd name="T44" fmla="*/ 201930 w 8372474"/>
                                  <a:gd name="T45" fmla="*/ 21407 h 5981701"/>
                                  <a:gd name="T46" fmla="*/ 201930 w 8372474"/>
                                  <a:gd name="T47" fmla="*/ 122103 h 5981701"/>
                                  <a:gd name="T48" fmla="*/ 180409 w 8372474"/>
                                  <a:gd name="T49" fmla="*/ 143510 h 5981701"/>
                                  <a:gd name="T50" fmla="*/ 21521 w 8372474"/>
                                  <a:gd name="T51" fmla="*/ 143510 h 5981701"/>
                                  <a:gd name="T52" fmla="*/ 0 w 8372474"/>
                                  <a:gd name="T53" fmla="*/ 122103 h 5981701"/>
                                  <a:gd name="T54" fmla="*/ 0 w 8372474"/>
                                  <a:gd name="T55" fmla="*/ 21407 h 5981701"/>
                                  <a:gd name="T56" fmla="*/ 21521 w 8372474"/>
                                  <a:gd name="T57" fmla="*/ 0 h 5981701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</a:gdLst>
                                <a:ahLst/>
                                <a:cxnLst>
                                  <a:cxn ang="T58">
                                    <a:pos x="T0" y="T1"/>
                                  </a:cxn>
                                  <a:cxn ang="T59">
                                    <a:pos x="T2" y="T3"/>
                                  </a:cxn>
                                  <a:cxn ang="T60">
                                    <a:pos x="T4" y="T5"/>
                                  </a:cxn>
                                  <a:cxn ang="T61">
                                    <a:pos x="T6" y="T7"/>
                                  </a:cxn>
                                  <a:cxn ang="T62">
                                    <a:pos x="T8" y="T9"/>
                                  </a:cxn>
                                  <a:cxn ang="T63">
                                    <a:pos x="T10" y="T11"/>
                                  </a:cxn>
                                  <a:cxn ang="T64">
                                    <a:pos x="T12" y="T13"/>
                                  </a:cxn>
                                  <a:cxn ang="T65">
                                    <a:pos x="T14" y="T15"/>
                                  </a:cxn>
                                  <a:cxn ang="T66">
                                    <a:pos x="T16" y="T17"/>
                                  </a:cxn>
                                  <a:cxn ang="T67">
                                    <a:pos x="T18" y="T19"/>
                                  </a:cxn>
                                  <a:cxn ang="T68">
                                    <a:pos x="T20" y="T21"/>
                                  </a:cxn>
                                  <a:cxn ang="T69">
                                    <a:pos x="T22" y="T23"/>
                                  </a:cxn>
                                  <a:cxn ang="T70">
                                    <a:pos x="T24" y="T25"/>
                                  </a:cxn>
                                  <a:cxn ang="T71">
                                    <a:pos x="T26" y="T27"/>
                                  </a:cxn>
                                  <a:cxn ang="T72">
                                    <a:pos x="T28" y="T29"/>
                                  </a:cxn>
                                  <a:cxn ang="T73">
                                    <a:pos x="T30" y="T31"/>
                                  </a:cxn>
                                  <a:cxn ang="T74">
                                    <a:pos x="T32" y="T33"/>
                                  </a:cxn>
                                  <a:cxn ang="T75">
                                    <a:pos x="T34" y="T35"/>
                                  </a:cxn>
                                  <a:cxn ang="T76">
                                    <a:pos x="T36" y="T37"/>
                                  </a:cxn>
                                  <a:cxn ang="T77">
                                    <a:pos x="T38" y="T39"/>
                                  </a:cxn>
                                  <a:cxn ang="T78">
                                    <a:pos x="T40" y="T41"/>
                                  </a:cxn>
                                  <a:cxn ang="T79">
                                    <a:pos x="T42" y="T43"/>
                                  </a:cxn>
                                  <a:cxn ang="T80">
                                    <a:pos x="T44" y="T45"/>
                                  </a:cxn>
                                  <a:cxn ang="T81">
                                    <a:pos x="T46" y="T47"/>
                                  </a:cxn>
                                  <a:cxn ang="T82">
                                    <a:pos x="T48" y="T49"/>
                                  </a:cxn>
                                  <a:cxn ang="T83">
                                    <a:pos x="T50" y="T51"/>
                                  </a:cxn>
                                  <a:cxn ang="T84">
                                    <a:pos x="T52" y="T53"/>
                                  </a:cxn>
                                  <a:cxn ang="T85">
                                    <a:pos x="T54" y="T55"/>
                                  </a:cxn>
                                  <a:cxn ang="T86">
                                    <a:pos x="T56" y="T57"/>
                                  </a:cxn>
                                </a:cxnLst>
                                <a:rect l="0" t="0" r="r" b="b"/>
                                <a:pathLst>
                                  <a:path w="8372474" h="5981701">
                                    <a:moveTo>
                                      <a:pt x="3316236" y="3531540"/>
                                    </a:moveTo>
                                    <a:lnTo>
                                      <a:pt x="1307076" y="5537782"/>
                                    </a:lnTo>
                                    <a:lnTo>
                                      <a:pt x="7035211" y="5534939"/>
                                    </a:lnTo>
                                    <a:lnTo>
                                      <a:pt x="5064612" y="3558654"/>
                                    </a:lnTo>
                                    <a:lnTo>
                                      <a:pt x="4317667" y="4306522"/>
                                    </a:lnTo>
                                    <a:cubicBezTo>
                                      <a:pt x="4246947" y="4383516"/>
                                      <a:pt x="4152413" y="4365259"/>
                                      <a:pt x="4091217" y="4308903"/>
                                    </a:cubicBezTo>
                                    <a:lnTo>
                                      <a:pt x="3316236" y="3531540"/>
                                    </a:lnTo>
                                    <a:close/>
                                    <a:moveTo>
                                      <a:pt x="7887285" y="736631"/>
                                    </a:moveTo>
                                    <a:lnTo>
                                      <a:pt x="5379748" y="3243523"/>
                                    </a:lnTo>
                                    <a:lnTo>
                                      <a:pt x="7665088" y="5527516"/>
                                    </a:lnTo>
                                    <a:cubicBezTo>
                                      <a:pt x="7783318" y="5489862"/>
                                      <a:pt x="7896785" y="5392677"/>
                                      <a:pt x="7884020" y="5078798"/>
                                    </a:cubicBezTo>
                                    <a:cubicBezTo>
                                      <a:pt x="7877170" y="3582196"/>
                                      <a:pt x="7894135" y="2233232"/>
                                      <a:pt x="7887285" y="736631"/>
                                    </a:cubicBezTo>
                                    <a:close/>
                                    <a:moveTo>
                                      <a:pt x="494711" y="712818"/>
                                    </a:moveTo>
                                    <a:cubicBezTo>
                                      <a:pt x="487861" y="2209420"/>
                                      <a:pt x="504824" y="3558384"/>
                                      <a:pt x="497974" y="5054986"/>
                                    </a:cubicBezTo>
                                    <a:cubicBezTo>
                                      <a:pt x="485212" y="5368865"/>
                                      <a:pt x="598656" y="5466050"/>
                                      <a:pt x="716862" y="5503704"/>
                                    </a:cubicBezTo>
                                    <a:lnTo>
                                      <a:pt x="3001739" y="3219711"/>
                                    </a:lnTo>
                                    <a:lnTo>
                                      <a:pt x="494711" y="712818"/>
                                    </a:lnTo>
                                    <a:close/>
                                    <a:moveTo>
                                      <a:pt x="881060" y="472017"/>
                                    </a:moveTo>
                                    <a:lnTo>
                                      <a:pt x="4067173" y="3655748"/>
                                    </a:lnTo>
                                    <a:cubicBezTo>
                                      <a:pt x="4101304" y="3685117"/>
                                      <a:pt x="4099716" y="3719248"/>
                                      <a:pt x="4212429" y="3729567"/>
                                    </a:cubicBezTo>
                                    <a:cubicBezTo>
                                      <a:pt x="4298154" y="3712104"/>
                                      <a:pt x="4312442" y="3685118"/>
                                      <a:pt x="4348161" y="3641461"/>
                                    </a:cubicBezTo>
                                    <a:lnTo>
                                      <a:pt x="7519985" y="472017"/>
                                    </a:lnTo>
                                    <a:lnTo>
                                      <a:pt x="881060" y="472017"/>
                                    </a:lnTo>
                                    <a:close/>
                                    <a:moveTo>
                                      <a:pt x="892290" y="0"/>
                                    </a:moveTo>
                                    <a:lnTo>
                                      <a:pt x="7480184" y="0"/>
                                    </a:lnTo>
                                    <a:cubicBezTo>
                                      <a:pt x="7972982" y="0"/>
                                      <a:pt x="8372474" y="399492"/>
                                      <a:pt x="8372474" y="892290"/>
                                    </a:cubicBezTo>
                                    <a:lnTo>
                                      <a:pt x="8372474" y="5089411"/>
                                    </a:lnTo>
                                    <a:cubicBezTo>
                                      <a:pt x="8372474" y="5582209"/>
                                      <a:pt x="7972982" y="5981701"/>
                                      <a:pt x="7480184" y="5981701"/>
                                    </a:cubicBezTo>
                                    <a:lnTo>
                                      <a:pt x="892290" y="5981701"/>
                                    </a:lnTo>
                                    <a:cubicBezTo>
                                      <a:pt x="399492" y="5981701"/>
                                      <a:pt x="0" y="5582209"/>
                                      <a:pt x="0" y="5089411"/>
                                    </a:cubicBezTo>
                                    <a:lnTo>
                                      <a:pt x="0" y="892290"/>
                                    </a:lnTo>
                                    <a:cubicBezTo>
                                      <a:pt x="0" y="399492"/>
                                      <a:pt x="399492" y="0"/>
                                      <a:pt x="892290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شكل حر 85" o:spid="_x0000_s1026" style="position:absolute;margin-left:.15pt;margin-top:176.8pt;width:15.9pt;height:11.3pt;z-index:251610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8372474,5981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" path="m3316236,3531540l1307076,5537782r5728135,-2843l5064612,3558654r-746945,747868c4246947,4383516,4152413,4365259,4091217,4308903l3316236,3531540xm7887285,736631l5379748,3243523,7665088,5527516v118230,-37654,231697,-134839,218932,-448718c7877170,3582196,7894135,2233232,7887285,736631xm494711,712818v-6850,1496602,10113,2845566,3263,4342168c485212,5368865,598656,5466050,716862,5503704l3001739,3219711,494711,712818xm881060,472017l4067173,3655748v34131,29369,32543,63500,145256,73819c4298154,3712104,4312442,3685118,4348161,3641461l7519985,472017r-6638925,xm892290,l7480184,v492798,,892290,399492,892290,892290l8372474,5089411v,492798,-399492,892290,-892290,892290l892290,5981701c399492,5981701,,5582209,,5089411l,892290c,399492,399492,,892290,xe" fillcolor="#0084b4 [3204]" stroked="f" strokeweight="1pt">
                      <v:stroke joinstyle="miter"/>
                      <v:path arrowok="t" o:connecttype="custom" o:connectlocs="1929,2033;760,3188;4092,3186;2946,2048;2512,2479;2380,2480;4588,424;3129,1867;4459,3182;4586,2923;4588,424;288,410;290,2910;417,3168;1746,1853;513,272;2366,2104;2450,2147;2529,2096;4374,272;519,0;4351,0;4870,514;4870,2929;4351,3443;519,3443;0,2929;0,514;519,0" o:connectangles="0,0,0,0,0,0,0,0,0,0,0,0,0,0,0,0,0,0,0,0,0,0,0,0,0,0,0,0,0"/>
                      <o:lock v:ext="edit" aspectratio="t"/>
                      <w10:wrap anchorx="page" anchory="page"/>
                      <w10:anchorlock/>
                    </v:shape>
                  </w:pict>
                </mc:Fallback>
              </mc:AlternateContent>
            </w:r>
          </w:p>
          <w:p w:rsidR="00BE2367" w:rsidRPr="004E19E1" w:rsidRDefault="009548AE" w:rsidP="00765061">
            <w:pPr>
              <w:spacing w:line="276" w:lineRule="auto"/>
              <w:rPr>
                <w:rFonts w:ascii="Open Sans" w:hAnsi="Open Sans" w:cs="Open Sans"/>
                <w:b/>
                <w:caps/>
                <w:color w:val="0084B4" w:themeColor="accent1"/>
                <w:sz w:val="24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</w:rPr>
              <w:t xml:space="preserve">    </w:t>
            </w:r>
            <w:r w:rsidR="00B04DAA">
              <w:rPr>
                <w:rFonts w:ascii="Open Sans" w:hAnsi="Open Sans" w:cs="Open Sans"/>
                <w:b/>
                <w:caps/>
                <w:color w:val="0084B4" w:themeColor="accent1"/>
              </w:rPr>
              <w:t xml:space="preserve"> </w:t>
            </w: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</w:rPr>
                <w:alias w:val="Skills:"/>
                <w:tag w:val="Skills:"/>
                <w:id w:val="-1955627215"/>
                <w:placeholder>
                  <w:docPart w:val="B72464BD47F64DA3AB91793E389D53E4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EndPr>
                <w:rPr>
                  <w:sz w:val="24"/>
                </w:rPr>
              </w:sdtEndPr>
              <w:sdtContent>
                <w:r w:rsidR="00BE2367" w:rsidRPr="00DA3ECD">
                  <w:rPr>
                    <w:rFonts w:ascii="Open Sans" w:hAnsi="Open Sans" w:cs="Open Sans"/>
                    <w:b/>
                    <w:caps/>
                    <w:color w:val="0084B4" w:themeColor="accent1"/>
                  </w:rPr>
                  <w:t>Professional skills</w:t>
                </w:r>
              </w:sdtContent>
            </w:sdt>
          </w:p>
          <w:p w:rsidR="0004272F" w:rsidRPr="001D4E05" w:rsidRDefault="001D4E05" w:rsidP="0017545B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ACCOUNTS FINALISATION</w:t>
            </w: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2C324A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7" name="Chart 7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  <w:p w:rsidR="002C324A" w:rsidRPr="001D4E05" w:rsidRDefault="001D4E05" w:rsidP="0017545B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CASH FLOW STATEMENT</w:t>
            </w: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2C324A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12" name="Chart 1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  <w:p w:rsidR="0004272F" w:rsidRPr="001D4E05" w:rsidRDefault="001D4E05" w:rsidP="0017545B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1D4E05">
              <w:rPr>
                <w:rFonts w:ascii="Open Sans" w:hAnsi="Open Sans" w:cs="Open Sans"/>
                <w:b/>
                <w:sz w:val="21"/>
                <w:szCs w:val="21"/>
              </w:rPr>
              <w:t>PAYABLES AND RECEIVABLES</w:t>
            </w:r>
            <w:r w:rsidRPr="001D4E05">
              <w:rPr>
                <w:rFonts w:ascii="Open Sans" w:hAnsi="Open Sans" w:cs="Open Sans"/>
                <w:b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2C324A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13" name="Chart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  <w:p w:rsidR="0004272F" w:rsidRPr="001D4E05" w:rsidRDefault="00630B0A" w:rsidP="0017545B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VAT AND</w:t>
            </w:r>
            <w:r w:rsidRPr="00630B0A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 xml:space="preserve"> TAXATION</w:t>
            </w:r>
            <w:r w:rsidR="002C324A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14" name="Chart 1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:rsidR="0004272F" w:rsidRPr="001D4E05" w:rsidRDefault="001D4E05" w:rsidP="0017545B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BANK RECONCILIATION</w:t>
            </w:r>
            <w:r w:rsidR="009548AE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 xml:space="preserve"> / LC</w:t>
            </w: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2C324A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15" name="Chart 1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  <w:p w:rsidR="000A1EF7" w:rsidRPr="001D4E05" w:rsidRDefault="001D4E05" w:rsidP="000A1EF7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 w:rsidRPr="001D4E05">
              <w:rPr>
                <w:rFonts w:ascii="Open Sans" w:hAnsi="Open Sans" w:cs="Open Sans"/>
                <w:b/>
                <w:sz w:val="21"/>
                <w:szCs w:val="21"/>
              </w:rPr>
              <w:t>PAYROLL AND INVENTORY</w:t>
            </w:r>
          </w:p>
          <w:p w:rsidR="00CC5072" w:rsidRPr="001D4E05" w:rsidRDefault="0016065C" w:rsidP="0017545B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31" name="Chart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:rsidR="00A21960" w:rsidRPr="001D4E05" w:rsidRDefault="001D4E05" w:rsidP="0017545B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 w:rsidRPr="001D4E05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  <w:t xml:space="preserve">CASH AND PETTY CASH </w:t>
            </w:r>
            <w:r w:rsidR="00A21960" w:rsidRPr="001D4E05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1" name="Chart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  <w:p w:rsidR="005D3697" w:rsidRPr="001D4E05" w:rsidRDefault="001D4E05" w:rsidP="0017545B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 w:rsidRPr="001D4E05">
              <w:rPr>
                <w:rFonts w:ascii="Open Sans" w:hAnsi="Open Sans" w:cs="Open Sans"/>
                <w:b/>
                <w:sz w:val="21"/>
                <w:szCs w:val="21"/>
              </w:rPr>
              <w:t>MONTH END CLOSING</w:t>
            </w:r>
            <w:r w:rsidR="00B93DE8" w:rsidRPr="001D4E05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3" name="Chart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  <w:p w:rsidR="001F388F" w:rsidRPr="001D4E05" w:rsidRDefault="001D4E05" w:rsidP="001F388F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PREPARING REPORTS</w:t>
            </w:r>
            <w:r w:rsidR="009548AE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 xml:space="preserve"> / MIS</w:t>
            </w: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1F388F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2" name="Chart 1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  <w:p w:rsidR="001F388F" w:rsidRPr="001D4E05" w:rsidRDefault="001D4E05" w:rsidP="001F388F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1"/>
                <w:szCs w:val="21"/>
              </w:rPr>
            </w:pP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PRODUCT COSTIN</w:t>
            </w:r>
            <w:r w:rsidR="00CC185E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G</w:t>
            </w:r>
            <w:r w:rsidR="00CC185E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val="en-US"/>
              </w:rPr>
              <w:t xml:space="preserve"> </w:t>
            </w:r>
            <w:r w:rsidR="001F388F" w:rsidRPr="001D4E05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4" name="Chart 1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  <w:p w:rsidR="001F388F" w:rsidRPr="002C742B" w:rsidRDefault="001D4E05" w:rsidP="001F388F">
            <w:pPr>
              <w:spacing w:line="276" w:lineRule="auto"/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</w:pP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FINANCIAL DOCUMENTS</w:t>
            </w:r>
            <w:r w:rsidRPr="001D4E05"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  <w:shd w:val="clear" w:color="auto" w:fill="BFBFBF" w:themeFill="background1" w:themeFillShade="BF"/>
              </w:rPr>
              <w:t xml:space="preserve"> </w:t>
            </w:r>
            <w:r w:rsidR="001F388F" w:rsidRPr="002C742B">
              <w:rPr>
                <w:rFonts w:ascii="Open Sans" w:hAnsi="Open Sans" w:cs="Open Sans"/>
                <w:noProof/>
                <w:color w:val="000000" w:themeColor="text1"/>
                <w:sz w:val="21"/>
                <w:szCs w:val="21"/>
                <w:shd w:val="clear" w:color="auto" w:fill="BFBFBF" w:themeFill="background1" w:themeFillShade="BF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5" name="Chart 1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  <w:p w:rsidR="00886BE8" w:rsidRPr="001D4E05" w:rsidRDefault="00CC185E" w:rsidP="00886BE8">
            <w:pPr>
              <w:spacing w:line="276" w:lineRule="auto"/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</w:pPr>
            <w:r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  <w:t>FINANCIAL PLANNING</w:t>
            </w:r>
            <w:r>
              <w:rPr>
                <w:rFonts w:ascii="Open Sans" w:hAnsi="Open Sans" w:cs="Open Sans"/>
                <w:b/>
                <w:color w:val="000000" w:themeColor="text1"/>
                <w:sz w:val="21"/>
                <w:szCs w:val="21"/>
              </w:rPr>
              <w:t>/AUDITING</w:t>
            </w:r>
            <w:r w:rsidRPr="001D4E05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val="en-US"/>
              </w:rPr>
              <w:t xml:space="preserve"> </w:t>
            </w:r>
            <w:r w:rsidR="00886BE8" w:rsidRPr="001D4E05">
              <w:rPr>
                <w:rFonts w:ascii="Open Sans" w:hAnsi="Open Sans" w:cs="Open Sans"/>
                <w:b/>
                <w:noProof/>
                <w:color w:val="000000" w:themeColor="text1"/>
                <w:sz w:val="21"/>
                <w:szCs w:val="21"/>
                <w:lang w:eastAsia="en-IN"/>
              </w:rPr>
              <w:drawing>
                <wp:inline distT="0" distB="0" distL="0" distR="0">
                  <wp:extent cx="1989455" cy="172529"/>
                  <wp:effectExtent l="0" t="0" r="0" b="0"/>
                  <wp:docPr id="6" name="Chart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  <w:p w:rsidR="00512B94" w:rsidRPr="004E19E1" w:rsidRDefault="00BF23FF" w:rsidP="00EF0852">
            <w:pPr>
              <w:spacing w:line="276" w:lineRule="auto"/>
              <w:rPr>
                <w:rFonts w:ascii="Open Sans" w:eastAsia="Times New Roman" w:hAnsi="Open Sans" w:cs="Open Sans"/>
                <w:lang w:val="en-US" w:eastAsia="en-IN"/>
              </w:rPr>
            </w:pPr>
            <w:r>
              <w:rPr>
                <w:rFonts w:ascii="Open Sans" w:hAnsi="Open Sans" w:cs="Open Sans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33664" behindDoc="0" locked="1" layoutInCell="1" allowOverlap="1">
                      <wp:simplePos x="0" y="0"/>
                      <wp:positionH relativeFrom="page">
                        <wp:posOffset>22860</wp:posOffset>
                      </wp:positionH>
                      <wp:positionV relativeFrom="page">
                        <wp:posOffset>8006080</wp:posOffset>
                      </wp:positionV>
                      <wp:extent cx="251460" cy="251460"/>
                      <wp:effectExtent l="3810" t="5080" r="1905" b="635"/>
                      <wp:wrapNone/>
                      <wp:docPr id="11" name="AutoShap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0" y="0"/>
                                <a:ext cx="251460" cy="25146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0" t="0" r="r" b="b"/>
                                <a:pathLst>
                                  <a:path w="6065422" h="6076309">
                                    <a:moveTo>
                                      <a:pt x="2861083" y="4568796"/>
                                    </a:moveTo>
                                    <a:lnTo>
                                      <a:pt x="2864232" y="4569114"/>
                                    </a:lnTo>
                                    <a:lnTo>
                                      <a:pt x="3200641" y="4569115"/>
                                    </a:lnTo>
                                    <a:lnTo>
                                      <a:pt x="3203800" y="4568796"/>
                                    </a:lnTo>
                                    <a:cubicBezTo>
                                      <a:pt x="3227021" y="4568796"/>
                                      <a:pt x="3246394" y="4585267"/>
                                      <a:pt x="3250875" y="4607164"/>
                                    </a:cubicBezTo>
                                    <a:lnTo>
                                      <a:pt x="3251109" y="4609481"/>
                                    </a:lnTo>
                                    <a:lnTo>
                                      <a:pt x="3334458" y="5020719"/>
                                    </a:lnTo>
                                    <a:lnTo>
                                      <a:pt x="3334482" y="5020719"/>
                                    </a:lnTo>
                                    <a:lnTo>
                                      <a:pt x="3334464" y="5020751"/>
                                    </a:lnTo>
                                    <a:lnTo>
                                      <a:pt x="3334485" y="5020854"/>
                                    </a:lnTo>
                                    <a:lnTo>
                                      <a:pt x="3334409" y="5020854"/>
                                    </a:lnTo>
                                    <a:lnTo>
                                      <a:pt x="3031933" y="5585322"/>
                                    </a:lnTo>
                                    <a:lnTo>
                                      <a:pt x="2729602" y="5021126"/>
                                    </a:lnTo>
                                    <a:lnTo>
                                      <a:pt x="2729388" y="5021126"/>
                                    </a:lnTo>
                                    <a:lnTo>
                                      <a:pt x="2729447" y="5020837"/>
                                    </a:lnTo>
                                    <a:lnTo>
                                      <a:pt x="2729384" y="5020719"/>
                                    </a:lnTo>
                                    <a:lnTo>
                                      <a:pt x="2729471" y="5020719"/>
                                    </a:lnTo>
                                    <a:lnTo>
                                      <a:pt x="2813403" y="4613165"/>
                                    </a:lnTo>
                                    <a:lnTo>
                                      <a:pt x="2814008" y="4607164"/>
                                    </a:lnTo>
                                    <a:cubicBezTo>
                                      <a:pt x="2818488" y="4585267"/>
                                      <a:pt x="2837862" y="4568796"/>
                                      <a:pt x="2861083" y="4568796"/>
                                    </a:cubicBezTo>
                                    <a:close/>
                                    <a:moveTo>
                                      <a:pt x="2783420" y="3965571"/>
                                    </a:moveTo>
                                    <a:lnTo>
                                      <a:pt x="2785806" y="3965573"/>
                                    </a:lnTo>
                                    <a:lnTo>
                                      <a:pt x="2785823" y="3965571"/>
                                    </a:lnTo>
                                    <a:lnTo>
                                      <a:pt x="2785841" y="3965573"/>
                                    </a:lnTo>
                                    <a:lnTo>
                                      <a:pt x="3274500" y="3965929"/>
                                    </a:lnTo>
                                    <a:lnTo>
                                      <a:pt x="3278044" y="3965571"/>
                                    </a:lnTo>
                                    <a:cubicBezTo>
                                      <a:pt x="3304759" y="3965571"/>
                                      <a:pt x="3326415" y="3987228"/>
                                      <a:pt x="3326415" y="4013942"/>
                                    </a:cubicBezTo>
                                    <a:lnTo>
                                      <a:pt x="3325984" y="4018216"/>
                                    </a:lnTo>
                                    <a:lnTo>
                                      <a:pt x="3326141" y="4018398"/>
                                    </a:lnTo>
                                    <a:lnTo>
                                      <a:pt x="3325760" y="4020441"/>
                                    </a:lnTo>
                                    <a:lnTo>
                                      <a:pt x="3325432" y="4023691"/>
                                    </a:lnTo>
                                    <a:lnTo>
                                      <a:pt x="3324736" y="4025935"/>
                                    </a:lnTo>
                                    <a:lnTo>
                                      <a:pt x="3254059" y="4405066"/>
                                    </a:lnTo>
                                    <a:lnTo>
                                      <a:pt x="3253450" y="4411108"/>
                                    </a:lnTo>
                                    <a:cubicBezTo>
                                      <a:pt x="3248940" y="4433150"/>
                                      <a:pt x="3229437" y="4449730"/>
                                      <a:pt x="3206062" y="4449730"/>
                                    </a:cubicBezTo>
                                    <a:lnTo>
                                      <a:pt x="3202892" y="4449411"/>
                                    </a:lnTo>
                                    <a:lnTo>
                                      <a:pt x="2864246" y="4449410"/>
                                    </a:lnTo>
                                    <a:lnTo>
                                      <a:pt x="2861066" y="4449730"/>
                                    </a:lnTo>
                                    <a:cubicBezTo>
                                      <a:pt x="2837691" y="4449730"/>
                                      <a:pt x="2818188" y="4433150"/>
                                      <a:pt x="2813678" y="4411108"/>
                                    </a:cubicBezTo>
                                    <a:lnTo>
                                      <a:pt x="2813443" y="4408774"/>
                                    </a:lnTo>
                                    <a:lnTo>
                                      <a:pt x="2739287" y="4026437"/>
                                    </a:lnTo>
                                    <a:lnTo>
                                      <a:pt x="2738435" y="4023691"/>
                                    </a:lnTo>
                                    <a:lnTo>
                                      <a:pt x="2738089" y="4020257"/>
                                    </a:lnTo>
                                    <a:lnTo>
                                      <a:pt x="2737452" y="4016975"/>
                                    </a:lnTo>
                                    <a:lnTo>
                                      <a:pt x="2737727" y="4016668"/>
                                    </a:lnTo>
                                    <a:lnTo>
                                      <a:pt x="2737452" y="4013942"/>
                                    </a:lnTo>
                                    <a:cubicBezTo>
                                      <a:pt x="2737452" y="3990567"/>
                                      <a:pt x="2754033" y="3971064"/>
                                      <a:pt x="2776075" y="3966554"/>
                                    </a:cubicBezTo>
                                    <a:lnTo>
                                      <a:pt x="2783182" y="3965838"/>
                                    </a:lnTo>
                                    <a:lnTo>
                                      <a:pt x="2783420" y="3965571"/>
                                    </a:lnTo>
                                    <a:close/>
                                    <a:moveTo>
                                      <a:pt x="2006798" y="3340252"/>
                                    </a:moveTo>
                                    <a:cubicBezTo>
                                      <a:pt x="2284799" y="4594717"/>
                                      <a:pt x="2630496" y="5162494"/>
                                      <a:pt x="2834793" y="5556742"/>
                                    </a:cubicBezTo>
                                    <a:cubicBezTo>
                                      <a:pt x="2917707" y="5703768"/>
                                      <a:pt x="2983157" y="5809311"/>
                                      <a:pt x="3019025" y="5830525"/>
                                    </a:cubicBezTo>
                                    <a:lnTo>
                                      <a:pt x="3031814" y="5834122"/>
                                    </a:lnTo>
                                    <a:lnTo>
                                      <a:pt x="3044610" y="5830525"/>
                                    </a:lnTo>
                                    <a:cubicBezTo>
                                      <a:pt x="3080500" y="5809311"/>
                                      <a:pt x="3145988" y="5703768"/>
                                      <a:pt x="3228951" y="5556742"/>
                                    </a:cubicBezTo>
                                    <a:cubicBezTo>
                                      <a:pt x="3433369" y="5162494"/>
                                      <a:pt x="3779271" y="4594717"/>
                                      <a:pt x="4057437" y="3340252"/>
                                    </a:cubicBezTo>
                                    <a:cubicBezTo>
                                      <a:pt x="4405911" y="3477797"/>
                                      <a:pt x="4828076" y="3630424"/>
                                      <a:pt x="5100474" y="3790194"/>
                                    </a:cubicBezTo>
                                    <a:cubicBezTo>
                                      <a:pt x="5372872" y="3949964"/>
                                      <a:pt x="5541758" y="4090837"/>
                                      <a:pt x="5691828" y="4298875"/>
                                    </a:cubicBezTo>
                                    <a:cubicBezTo>
                                      <a:pt x="5841898" y="4506913"/>
                                      <a:pt x="5958327" y="4834240"/>
                                      <a:pt x="6000893" y="5038423"/>
                                    </a:cubicBezTo>
                                    <a:cubicBezTo>
                                      <a:pt x="6043459" y="5242606"/>
                                      <a:pt x="6057093" y="5372290"/>
                                      <a:pt x="6061594" y="5495397"/>
                                    </a:cubicBezTo>
                                    <a:cubicBezTo>
                                      <a:pt x="6066094" y="5618504"/>
                                      <a:pt x="6093307" y="5628558"/>
                                      <a:pt x="5899233" y="5705627"/>
                                    </a:cubicBezTo>
                                    <a:cubicBezTo>
                                      <a:pt x="5705159" y="5782696"/>
                                      <a:pt x="5223730" y="5908449"/>
                                      <a:pt x="4897154" y="5957812"/>
                                    </a:cubicBezTo>
                                    <a:cubicBezTo>
                                      <a:pt x="4570578" y="6007175"/>
                                      <a:pt x="4275318" y="6025715"/>
                                      <a:pt x="3996963" y="6044671"/>
                                    </a:cubicBezTo>
                                    <a:cubicBezTo>
                                      <a:pt x="3718608" y="6063627"/>
                                      <a:pt x="3321365" y="6068654"/>
                                      <a:pt x="3227023" y="6071546"/>
                                    </a:cubicBezTo>
                                    <a:lnTo>
                                      <a:pt x="3033004" y="6076252"/>
                                    </a:lnTo>
                                    <a:lnTo>
                                      <a:pt x="3033004" y="6076309"/>
                                    </a:lnTo>
                                    <a:lnTo>
                                      <a:pt x="3031814" y="6076280"/>
                                    </a:lnTo>
                                    <a:lnTo>
                                      <a:pt x="3030623" y="6076309"/>
                                    </a:lnTo>
                                    <a:lnTo>
                                      <a:pt x="3030623" y="6076251"/>
                                    </a:lnTo>
                                    <a:lnTo>
                                      <a:pt x="2836720" y="6071546"/>
                                    </a:lnTo>
                                    <a:cubicBezTo>
                                      <a:pt x="2742434" y="6068654"/>
                                      <a:pt x="2345426" y="6063627"/>
                                      <a:pt x="2067236" y="6044671"/>
                                    </a:cubicBezTo>
                                    <a:cubicBezTo>
                                      <a:pt x="1789046" y="6025715"/>
                                      <a:pt x="1493961" y="6007175"/>
                                      <a:pt x="1167578" y="5957812"/>
                                    </a:cubicBezTo>
                                    <a:cubicBezTo>
                                      <a:pt x="841195" y="5908449"/>
                                      <a:pt x="360051" y="5782696"/>
                                      <a:pt x="166092" y="5705627"/>
                                    </a:cubicBezTo>
                                    <a:cubicBezTo>
                                      <a:pt x="-27867" y="5628558"/>
                                      <a:pt x="-671" y="5618504"/>
                                      <a:pt x="3827" y="5495397"/>
                                    </a:cubicBezTo>
                                    <a:cubicBezTo>
                                      <a:pt x="8325" y="5372290"/>
                                      <a:pt x="21951" y="5242606"/>
                                      <a:pt x="64492" y="5038423"/>
                                    </a:cubicBezTo>
                                    <a:cubicBezTo>
                                      <a:pt x="107033" y="4834240"/>
                                      <a:pt x="223393" y="4506913"/>
                                      <a:pt x="373374" y="4298875"/>
                                    </a:cubicBezTo>
                                    <a:cubicBezTo>
                                      <a:pt x="523355" y="4090837"/>
                                      <a:pt x="692141" y="3949964"/>
                                      <a:pt x="964378" y="3790194"/>
                                    </a:cubicBezTo>
                                    <a:cubicBezTo>
                                      <a:pt x="1236615" y="3630424"/>
                                      <a:pt x="1658530" y="3477797"/>
                                      <a:pt x="2006798" y="3340252"/>
                                    </a:cubicBezTo>
                                    <a:close/>
                                    <a:moveTo>
                                      <a:pt x="2912830" y="2065"/>
                                    </a:moveTo>
                                    <a:cubicBezTo>
                                      <a:pt x="3196311" y="-12179"/>
                                      <a:pt x="3471355" y="48920"/>
                                      <a:pt x="3679259" y="134196"/>
                                    </a:cubicBezTo>
                                    <a:cubicBezTo>
                                      <a:pt x="3963387" y="251977"/>
                                      <a:pt x="4012648" y="422273"/>
                                      <a:pt x="4077317" y="632738"/>
                                    </a:cubicBezTo>
                                    <a:cubicBezTo>
                                      <a:pt x="4339795" y="917848"/>
                                      <a:pt x="4301012" y="1223797"/>
                                      <a:pt x="4287471" y="1576135"/>
                                    </a:cubicBezTo>
                                    <a:cubicBezTo>
                                      <a:pt x="4579974" y="1753057"/>
                                      <a:pt x="4331015" y="2484004"/>
                                      <a:pt x="4066982" y="2698248"/>
                                    </a:cubicBezTo>
                                    <a:cubicBezTo>
                                      <a:pt x="3862665" y="3367827"/>
                                      <a:pt x="3410179" y="3616142"/>
                                      <a:pt x="3035447" y="3615520"/>
                                    </a:cubicBezTo>
                                    <a:cubicBezTo>
                                      <a:pt x="2660715" y="3614898"/>
                                      <a:pt x="2216313" y="3370220"/>
                                      <a:pt x="1997738" y="2694516"/>
                                    </a:cubicBezTo>
                                    <a:cubicBezTo>
                                      <a:pt x="1767966" y="2433091"/>
                                      <a:pt x="1696815" y="2243177"/>
                                      <a:pt x="1660545" y="2054436"/>
                                    </a:cubicBezTo>
                                    <a:cubicBezTo>
                                      <a:pt x="1624275" y="1865695"/>
                                      <a:pt x="1644658" y="1671713"/>
                                      <a:pt x="1780120" y="1562067"/>
                                    </a:cubicBezTo>
                                    <a:cubicBezTo>
                                      <a:pt x="1758828" y="944836"/>
                                      <a:pt x="1791031" y="421555"/>
                                      <a:pt x="2406133" y="120129"/>
                                    </a:cubicBezTo>
                                    <a:cubicBezTo>
                                      <a:pt x="2569616" y="46283"/>
                                      <a:pt x="2742742" y="10612"/>
                                      <a:pt x="2912830" y="206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5" o:spid="_x0000_s1026" style="position:absolute;margin-left:1.8pt;margin-top:630.4pt;width:19.8pt;height:19.8pt;z-index:251633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6065422,6076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" path="m2861083,4568796r3149,318l3200641,4569115r3159,-319c3227021,4568796,3246394,4585267,3250875,4607164r234,2317l3334458,5020719r24,l3334464,5020751r21,103l3334409,5020854r-302476,564468l2729602,5021126r-214,l2729447,5020837r-63,-118l2729471,5020719r83932,-407554l2814008,4607164v4480,-21897,23854,-38368,47075,-38368xm2783420,3965571r2386,2l2785823,3965571r18,2l3274500,3965929r3544,-358c3304759,3965571,3326415,3987228,3326415,4013942r-431,4274l3326141,4018398r-381,2043l3325432,4023691r-696,2244l3254059,4405066r-609,6042c3248940,4433150,3229437,4449730,3206062,4449730r-3170,-319l2864246,4449410r-3180,320c2837691,4449730,2818188,4433150,2813678,4411108r-235,-2334l2739287,4026437r-852,-2746l2738089,4020257r-637,-3282l2737727,4016668r-275,-2726c2737452,3990567,2754033,3971064,2776075,3966554r7107,-716l2783420,3965571xm2006798,3340252v278001,1254465,623698,1822242,827995,2216490c2917707,5703768,2983157,5809311,3019025,5830525r12789,3597l3044610,5830525v35890,-21214,101378,-126757,184341,-273783c3433369,5162494,3779271,4594717,4057437,3340252v348474,137545,770639,290172,1043037,449942c5372872,3949964,5541758,4090837,5691828,4298875v150070,208038,266499,535365,309065,739548c6043459,5242606,6057093,5372290,6061594,5495397v4500,123107,31713,133161,-162361,210230c5705159,5782696,5223730,5908449,4897154,5957812v-326576,49363,-621836,67903,-900191,86859c3718608,6063627,3321365,6068654,3227023,6071546r-194019,4706l3033004,6076309r-1190,-29l3030623,6076309r,-58l2836720,6071546v-94286,-2892,-491294,-7919,-769484,-26875c1789046,6025715,1493961,6007175,1167578,5957812,841195,5908449,360051,5782696,166092,5705627,-27867,5628558,-671,5618504,3827,5495397,8325,5372290,21951,5242606,64492,5038423v42541,-204183,158901,-531510,308882,-739548c523355,4090837,692141,3949964,964378,3790194v272237,-159770,694152,-312397,1042420,-449942xm2912830,2065v283481,-14244,558525,46855,766429,132131c3963387,251977,4012648,422273,4077317,632738v262478,285110,223695,591059,210154,943397c4579974,1753057,4331015,2484004,4066982,2698248v-204317,669579,-656803,917894,-1031535,917272c2660715,3614898,2216313,3370220,1997738,2694516,1767966,2433091,1696815,2243177,1660545,2054436v-36270,-188741,-15887,-382723,119575,-492369c1758828,944836,1791031,421555,2406133,120129,2569616,46283,2742742,10612,2912830,2065xe" fillcolor="#0084b4 [3204]" stroked="f" strokeweight="1pt">
                      <v:stroke joinstyle="miter"/>
                      <v:path arrowok="t"/>
                      <o:lock v:ext="edit" aspectratio="t"/>
                      <w10:wrap anchorx="page" anchory="page"/>
                      <w10:anchorlock/>
                    </v:shape>
                  </w:pict>
                </mc:Fallback>
              </mc:AlternateContent>
            </w:r>
          </w:p>
          <w:p w:rsidR="005E3486" w:rsidRPr="00680CBC" w:rsidRDefault="00886BE8" w:rsidP="00575325">
            <w:pPr>
              <w:spacing w:line="276" w:lineRule="auto"/>
              <w:rPr>
                <w:rFonts w:ascii="Open Sans" w:hAnsi="Open Sans" w:cs="Open Sans"/>
                <w:b/>
                <w:sz w:val="18"/>
                <w:szCs w:val="20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  <w:t xml:space="preserve">      </w:t>
            </w:r>
            <w:r w:rsidR="00956A55" w:rsidRPr="004E19E1">
              <w:rPr>
                <w:rFonts w:ascii="Open Sans" w:hAnsi="Open Sans" w:cs="Open Sans"/>
                <w:b/>
                <w:caps/>
                <w:color w:val="0084B4" w:themeColor="accent1"/>
                <w:sz w:val="28"/>
              </w:rPr>
              <w:t>Personal info</w:t>
            </w:r>
          </w:p>
          <w:p w:rsidR="00050E51" w:rsidRPr="002E7A3B" w:rsidRDefault="00050E51" w:rsidP="00486F27">
            <w:pPr>
              <w:spacing w:line="276" w:lineRule="auto"/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</w:rPr>
              <w:t>Gender</w:t>
            </w:r>
            <w:r w:rsidR="00A623EC" w:rsidRPr="002E7A3B">
              <w:rPr>
                <w:rFonts w:ascii="Open Sans" w:hAnsi="Open Sans" w:cs="Open Sans"/>
              </w:rPr>
              <w:t xml:space="preserve"> : M</w:t>
            </w:r>
            <w:r w:rsidRPr="002E7A3B">
              <w:rPr>
                <w:rFonts w:ascii="Open Sans" w:hAnsi="Open Sans" w:cs="Open Sans"/>
              </w:rPr>
              <w:t>ale</w:t>
            </w:r>
          </w:p>
          <w:p w:rsidR="0002044B" w:rsidRPr="002E7A3B" w:rsidRDefault="0002044B" w:rsidP="00486F27">
            <w:pPr>
              <w:spacing w:line="276" w:lineRule="auto"/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color w:val="000000"/>
                <w:spacing w:val="-6"/>
                <w:w w:val="105"/>
              </w:rPr>
              <w:t>Marital Status</w:t>
            </w:r>
            <w:r w:rsidRPr="002E7A3B">
              <w:rPr>
                <w:rFonts w:ascii="Open Sans" w:hAnsi="Open Sans" w:cs="Open Sans"/>
                <w:color w:val="000000"/>
                <w:spacing w:val="-6"/>
                <w:w w:val="105"/>
              </w:rPr>
              <w:t>:</w:t>
            </w:r>
            <w:r w:rsidR="002E7A3B" w:rsidRPr="002E7A3B">
              <w:rPr>
                <w:rFonts w:ascii="Open Sans" w:hAnsi="Open Sans" w:cs="Open Sans"/>
                <w:color w:val="000000"/>
              </w:rPr>
              <w:t xml:space="preserve"> Married</w:t>
            </w:r>
          </w:p>
          <w:p w:rsidR="00486F27" w:rsidRPr="002E7A3B" w:rsidRDefault="00486F27" w:rsidP="00486F27">
            <w:pPr>
              <w:spacing w:line="276" w:lineRule="auto"/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noProof/>
              </w:rPr>
              <w:t>Languages</w:t>
            </w:r>
            <w:r w:rsidRPr="002E7A3B">
              <w:rPr>
                <w:rFonts w:ascii="Open Sans" w:hAnsi="Open Sans" w:cs="Open Sans"/>
                <w:noProof/>
              </w:rPr>
              <w:t>:</w:t>
            </w:r>
            <w:r w:rsidR="00575325" w:rsidRPr="002E7A3B">
              <w:rPr>
                <w:rFonts w:ascii="Open Sans" w:hAnsi="Open Sans" w:cs="Open Sans"/>
              </w:rPr>
              <w:t xml:space="preserve"> English and</w:t>
            </w:r>
            <w:r w:rsidR="007166EB">
              <w:rPr>
                <w:rFonts w:ascii="Open Sans" w:hAnsi="Open Sans" w:cs="Open Sans"/>
              </w:rPr>
              <w:t xml:space="preserve"> </w:t>
            </w:r>
            <w:r w:rsidR="00886BE8">
              <w:rPr>
                <w:rFonts w:ascii="Open Sans" w:hAnsi="Open Sans" w:cs="Open Sans"/>
              </w:rPr>
              <w:t>Tamil.</w:t>
            </w:r>
          </w:p>
          <w:p w:rsidR="00036546" w:rsidRDefault="00843D62" w:rsidP="00036546">
            <w:pPr>
              <w:spacing w:line="276" w:lineRule="auto"/>
              <w:rPr>
                <w:rFonts w:ascii="Open Sans" w:hAnsi="Open Sans" w:cs="Open Sans"/>
              </w:rPr>
            </w:pPr>
            <w:r w:rsidRPr="002E7A3B">
              <w:rPr>
                <w:rFonts w:ascii="Open Sans" w:hAnsi="Open Sans" w:cs="Open Sans"/>
                <w:b/>
                <w:noProof/>
              </w:rPr>
              <w:t>DOB</w:t>
            </w:r>
            <w:r w:rsidR="00680CBC" w:rsidRPr="002E7A3B">
              <w:rPr>
                <w:rFonts w:ascii="Open Sans" w:hAnsi="Open Sans" w:cs="Open Sans"/>
                <w:b/>
                <w:noProof/>
              </w:rPr>
              <w:t xml:space="preserve"> </w:t>
            </w:r>
            <w:r w:rsidRPr="002E7A3B">
              <w:rPr>
                <w:rFonts w:ascii="Open Sans" w:hAnsi="Open Sans" w:cs="Open Sans"/>
                <w:noProof/>
              </w:rPr>
              <w:t>:</w:t>
            </w:r>
            <w:r w:rsidR="00D869D1" w:rsidRPr="002E7A3B">
              <w:rPr>
                <w:rFonts w:ascii="Open Sans" w:hAnsi="Open Sans" w:cs="Open Sans"/>
                <w:noProof/>
              </w:rPr>
              <w:t xml:space="preserve"> </w:t>
            </w:r>
            <w:r w:rsidR="00886BE8">
              <w:rPr>
                <w:rFonts w:ascii="Open Sans" w:hAnsi="Open Sans" w:cs="Open Sans"/>
              </w:rPr>
              <w:t>07</w:t>
            </w:r>
            <w:r w:rsidR="00886BE8" w:rsidRPr="00886BE8">
              <w:rPr>
                <w:rFonts w:ascii="Open Sans" w:hAnsi="Open Sans" w:cs="Open Sans"/>
                <w:vertAlign w:val="superscript"/>
              </w:rPr>
              <w:t>th</w:t>
            </w:r>
            <w:r w:rsidR="00886BE8">
              <w:rPr>
                <w:rFonts w:ascii="Open Sans" w:hAnsi="Open Sans" w:cs="Open Sans"/>
              </w:rPr>
              <w:t xml:space="preserve"> May 197</w:t>
            </w:r>
            <w:r w:rsidR="002E7A3B" w:rsidRPr="002E7A3B">
              <w:rPr>
                <w:rFonts w:ascii="Open Sans" w:hAnsi="Open Sans" w:cs="Open Sans"/>
              </w:rPr>
              <w:t>0</w:t>
            </w:r>
          </w:p>
          <w:p w:rsidR="00297BAF" w:rsidRPr="002E7A3B" w:rsidRDefault="00297BAF" w:rsidP="00036546">
            <w:pPr>
              <w:spacing w:line="276" w:lineRule="auto"/>
              <w:rPr>
                <w:rFonts w:ascii="Open Sans" w:hAnsi="Open Sans" w:cs="Open Sans"/>
              </w:rPr>
            </w:pPr>
          </w:p>
          <w:p w:rsidR="009548AE" w:rsidRDefault="009548AE" w:rsidP="001F388F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</w:p>
          <w:p w:rsidR="001F388F" w:rsidRPr="004E19E1" w:rsidRDefault="000B50B1" w:rsidP="001F388F">
            <w:pP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</w:pPr>
            <w:sdt>
              <w:sdtPr>
                <w:rPr>
                  <w:rFonts w:ascii="Open Sans" w:hAnsi="Open Sans" w:cs="Open Sans"/>
                  <w:b/>
                  <w:caps/>
                  <w:color w:val="0084B4" w:themeColor="accent1"/>
                  <w:sz w:val="32"/>
                </w:rPr>
                <w:alias w:val="Education:"/>
                <w:tag w:val="Education:"/>
                <w:id w:val="30160106"/>
                <w:placeholder>
                  <w:docPart w:val="A1BC29547C31400195663F3DE04AEFDB"/>
                </w:placeholder>
                <w:temporary/>
                <w:showingPlcHdr/>
                <w:dataBinding w:prefixMappings="xmlns:ns0='http://schemas.microsoft.com/office/2006/coverPageProps' " w:xpath="/ns0:CoverPageProperties[1]/ns0:CompanyPhone[1]" w:storeItemID="{55AF091B-3C7A-41E3-B477-F2FDAA23CFDA}"/>
                <w:text w:multiLine="1"/>
              </w:sdtPr>
              <w:sdtEndPr/>
              <w:sdtContent>
                <w:r w:rsidR="001F388F" w:rsidRPr="004E19E1">
                  <w:rPr>
                    <w:rFonts w:ascii="Open Sans" w:hAnsi="Open Sans" w:cs="Open Sans"/>
                    <w:b/>
                    <w:caps/>
                    <w:color w:val="0084B4" w:themeColor="accent1"/>
                  </w:rPr>
                  <w:t>EDUCATION</w:t>
                </w:r>
              </w:sdtContent>
            </w:sdt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2"/>
              <w:gridCol w:w="90"/>
              <w:gridCol w:w="3534"/>
            </w:tblGrid>
            <w:tr w:rsidR="001F388F" w:rsidRPr="004E19E1" w:rsidTr="00535104">
              <w:trPr>
                <w:trHeight w:val="52"/>
              </w:trPr>
              <w:tc>
                <w:tcPr>
                  <w:tcW w:w="362" w:type="dxa"/>
                  <w:shd w:val="clear" w:color="auto" w:fill="0084B4" w:themeFill="accent1"/>
                  <w:vAlign w:val="center"/>
                </w:tcPr>
                <w:p w:rsidR="001F388F" w:rsidRPr="004E19E1" w:rsidRDefault="00BF23FF" w:rsidP="00535104">
                  <w:pPr>
                    <w:jc w:val="center"/>
                    <w:rPr>
                      <w:rFonts w:ascii="Open Sans" w:hAnsi="Open Sans" w:cs="Open Sans"/>
                    </w:rPr>
                  </w:pPr>
                  <w:r>
                    <w:rPr>
                      <w:rFonts w:ascii="Open Sans" w:hAnsi="Open Sans" w:cs="Open Sans"/>
                      <w:noProof/>
                      <w:lang w:eastAsia="en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39136" behindDoc="0" locked="1" layoutInCell="1" allowOverlap="1">
                            <wp:simplePos x="0" y="0"/>
                            <wp:positionH relativeFrom="page">
                              <wp:posOffset>-20320</wp:posOffset>
                            </wp:positionH>
                            <wp:positionV relativeFrom="page">
                              <wp:posOffset>43815</wp:posOffset>
                            </wp:positionV>
                            <wp:extent cx="229870" cy="178435"/>
                            <wp:effectExtent l="8255" t="5715" r="0" b="6350"/>
                            <wp:wrapNone/>
                            <wp:docPr id="10" name="AutoShap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/>
                                  </wps:cNvSpPr>
                                  <wps:spPr bwMode="auto">
                                    <a:xfrm>
                                      <a:off x="0" y="0"/>
                                      <a:ext cx="229870" cy="178435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r" b="b"/>
                                      <a:pathLst>
                                        <a:path w="5888492" h="4052631">
                                          <a:moveTo>
                                            <a:pt x="4825350" y="1784731"/>
                                          </a:moveTo>
                                          <a:lnTo>
                                            <a:pt x="4825350" y="2702447"/>
                                          </a:lnTo>
                                          <a:lnTo>
                                            <a:pt x="4813165" y="2724859"/>
                                          </a:lnTo>
                                          <a:cubicBezTo>
                                            <a:pt x="4774507" y="2788669"/>
                                            <a:pt x="4727192" y="2850421"/>
                                            <a:pt x="4661844" y="2906988"/>
                                          </a:cubicBezTo>
                                          <a:lnTo>
                                            <a:pt x="4559555" y="2980105"/>
                                          </a:lnTo>
                                          <a:lnTo>
                                            <a:pt x="4439826" y="3043661"/>
                                          </a:lnTo>
                                          <a:cubicBezTo>
                                            <a:pt x="4046330" y="3230900"/>
                                            <a:pt x="3550122" y="3342574"/>
                                            <a:pt x="3010837" y="3342574"/>
                                          </a:cubicBezTo>
                                          <a:cubicBezTo>
                                            <a:pt x="2381672" y="3342574"/>
                                            <a:pt x="1811139" y="3190573"/>
                                            <a:pt x="1393937" y="2943911"/>
                                          </a:cubicBezTo>
                                          <a:lnTo>
                                            <a:pt x="1259867" y="2855655"/>
                                          </a:lnTo>
                                          <a:lnTo>
                                            <a:pt x="1263691" y="2852499"/>
                                          </a:lnTo>
                                          <a:cubicBezTo>
                                            <a:pt x="1347138" y="2769053"/>
                                            <a:pt x="1398751" y="2653772"/>
                                            <a:pt x="1398751" y="2526436"/>
                                          </a:cubicBezTo>
                                          <a:cubicBezTo>
                                            <a:pt x="1398751" y="2367267"/>
                                            <a:pt x="1318106" y="2226933"/>
                                            <a:pt x="1195446" y="2144066"/>
                                          </a:cubicBezTo>
                                          <a:lnTo>
                                            <a:pt x="1180158" y="2135768"/>
                                          </a:lnTo>
                                          <a:lnTo>
                                            <a:pt x="1180158" y="2055081"/>
                                          </a:lnTo>
                                          <a:lnTo>
                                            <a:pt x="1225926" y="1826242"/>
                                          </a:lnTo>
                                          <a:lnTo>
                                            <a:pt x="2949218" y="2388949"/>
                                          </a:lnTo>
                                          <a:cubicBezTo>
                                            <a:pt x="2996110" y="2400855"/>
                                            <a:pt x="3043003" y="2403237"/>
                                            <a:pt x="3089895" y="2388949"/>
                                          </a:cubicBezTo>
                                          <a:lnTo>
                                            <a:pt x="4825350" y="1784731"/>
                                          </a:lnTo>
                                          <a:close/>
                                          <a:moveTo>
                                            <a:pt x="3008520" y="0"/>
                                          </a:moveTo>
                                          <a:cubicBezTo>
                                            <a:pt x="3015444" y="0"/>
                                            <a:pt x="3022204" y="702"/>
                                            <a:pt x="3028733" y="2038"/>
                                          </a:cubicBezTo>
                                          <a:lnTo>
                                            <a:pt x="3040912" y="5818"/>
                                          </a:lnTo>
                                          <a:lnTo>
                                            <a:pt x="3043113" y="5747"/>
                                          </a:lnTo>
                                          <a:lnTo>
                                            <a:pt x="5806420" y="945986"/>
                                          </a:lnTo>
                                          <a:lnTo>
                                            <a:pt x="5806424" y="946370"/>
                                          </a:lnTo>
                                          <a:lnTo>
                                            <a:pt x="5824318" y="951924"/>
                                          </a:lnTo>
                                          <a:cubicBezTo>
                                            <a:pt x="5862032" y="967875"/>
                                            <a:pt x="5888492" y="1005218"/>
                                            <a:pt x="5888492" y="1048741"/>
                                          </a:cubicBezTo>
                                          <a:cubicBezTo>
                                            <a:pt x="5888492" y="1092264"/>
                                            <a:pt x="5862032" y="1129606"/>
                                            <a:pt x="5824318" y="1145557"/>
                                          </a:cubicBezTo>
                                          <a:lnTo>
                                            <a:pt x="5808548" y="1150453"/>
                                          </a:lnTo>
                                          <a:lnTo>
                                            <a:pt x="5808553" y="1150939"/>
                                          </a:lnTo>
                                          <a:cubicBezTo>
                                            <a:pt x="4895348" y="1461092"/>
                                            <a:pt x="3518891" y="1924017"/>
                                            <a:pt x="3045194" y="2077686"/>
                                          </a:cubicBezTo>
                                          <a:lnTo>
                                            <a:pt x="3043699" y="2077680"/>
                                          </a:lnTo>
                                          <a:lnTo>
                                            <a:pt x="3028734" y="2082326"/>
                                          </a:lnTo>
                                          <a:cubicBezTo>
                                            <a:pt x="3022205" y="2083662"/>
                                            <a:pt x="3015445" y="2084363"/>
                                            <a:pt x="3008521" y="2084363"/>
                                          </a:cubicBezTo>
                                          <a:cubicBezTo>
                                            <a:pt x="3001597" y="2084363"/>
                                            <a:pt x="2994836" y="2083662"/>
                                            <a:pt x="2988307" y="2082326"/>
                                          </a:cubicBezTo>
                                          <a:lnTo>
                                            <a:pt x="2972452" y="2077404"/>
                                          </a:lnTo>
                                          <a:lnTo>
                                            <a:pt x="2972309" y="2077403"/>
                                          </a:lnTo>
                                          <a:lnTo>
                                            <a:pt x="2970366" y="2076756"/>
                                          </a:lnTo>
                                          <a:lnTo>
                                            <a:pt x="2969480" y="2076482"/>
                                          </a:lnTo>
                                          <a:lnTo>
                                            <a:pt x="2969385" y="2076430"/>
                                          </a:lnTo>
                                          <a:lnTo>
                                            <a:pt x="1444777" y="1568783"/>
                                          </a:lnTo>
                                          <a:lnTo>
                                            <a:pt x="2505701" y="1179838"/>
                                          </a:lnTo>
                                          <a:lnTo>
                                            <a:pt x="3032924" y="991857"/>
                                          </a:lnTo>
                                          <a:cubicBezTo>
                                            <a:pt x="3119045" y="961151"/>
                                            <a:pt x="3165685" y="870990"/>
                                            <a:pt x="3137096" y="790479"/>
                                          </a:cubicBezTo>
                                          <a:lnTo>
                                            <a:pt x="3137097" y="790478"/>
                                          </a:lnTo>
                                          <a:cubicBezTo>
                                            <a:pt x="3115654" y="730096"/>
                                            <a:pt x="3057987" y="692288"/>
                                            <a:pt x="2994159" y="690113"/>
                                          </a:cubicBezTo>
                                          <a:cubicBezTo>
                                            <a:pt x="2972884" y="689388"/>
                                            <a:pt x="2950925" y="692622"/>
                                            <a:pt x="2929395" y="700299"/>
                                          </a:cubicBezTo>
                                          <a:lnTo>
                                            <a:pt x="2725675" y="772936"/>
                                          </a:lnTo>
                                          <a:lnTo>
                                            <a:pt x="1385868" y="1298106"/>
                                          </a:lnTo>
                                          <a:lnTo>
                                            <a:pt x="1274847" y="1353134"/>
                                          </a:lnTo>
                                          <a:cubicBezTo>
                                            <a:pt x="1230424" y="1377726"/>
                                            <a:pt x="1192229" y="1402303"/>
                                            <a:pt x="1159126" y="1426894"/>
                                          </a:cubicBezTo>
                                          <a:lnTo>
                                            <a:pt x="1124599" y="1456828"/>
                                          </a:lnTo>
                                          <a:lnTo>
                                            <a:pt x="1124887" y="1458797"/>
                                          </a:lnTo>
                                          <a:cubicBezTo>
                                            <a:pt x="913353" y="1569526"/>
                                            <a:pt x="847472" y="2044187"/>
                                            <a:pt x="827231" y="2154122"/>
                                          </a:cubicBezTo>
                                          <a:lnTo>
                                            <a:pt x="821903" y="2159956"/>
                                          </a:lnTo>
                                          <a:lnTo>
                                            <a:pt x="858692" y="2179924"/>
                                          </a:lnTo>
                                          <a:cubicBezTo>
                                            <a:pt x="935969" y="2232131"/>
                                            <a:pt x="986776" y="2320543"/>
                                            <a:pt x="986776" y="2420822"/>
                                          </a:cubicBezTo>
                                          <a:cubicBezTo>
                                            <a:pt x="986776" y="2521101"/>
                                            <a:pt x="935969" y="2609513"/>
                                            <a:pt x="858692" y="2661720"/>
                                          </a:cubicBezTo>
                                          <a:lnTo>
                                            <a:pt x="852590" y="2665032"/>
                                          </a:lnTo>
                                          <a:lnTo>
                                            <a:pt x="875927" y="2805563"/>
                                          </a:lnTo>
                                          <a:cubicBezTo>
                                            <a:pt x="985982" y="3531744"/>
                                            <a:pt x="865414" y="3832528"/>
                                            <a:pt x="483678" y="4052631"/>
                                          </a:cubicBezTo>
                                          <a:cubicBezTo>
                                            <a:pt x="330690" y="3987316"/>
                                            <a:pt x="150047" y="3897288"/>
                                            <a:pt x="0" y="3798434"/>
                                          </a:cubicBezTo>
                                          <a:cubicBezTo>
                                            <a:pt x="248680" y="3594548"/>
                                            <a:pt x="480691" y="3259114"/>
                                            <a:pt x="556488" y="2839435"/>
                                          </a:cubicBezTo>
                                          <a:lnTo>
                                            <a:pt x="575383" y="2684272"/>
                                          </a:lnTo>
                                          <a:lnTo>
                                            <a:pt x="533835" y="2661720"/>
                                          </a:lnTo>
                                          <a:cubicBezTo>
                                            <a:pt x="456558" y="2609513"/>
                                            <a:pt x="405750" y="2521101"/>
                                            <a:pt x="405750" y="2420822"/>
                                          </a:cubicBezTo>
                                          <a:cubicBezTo>
                                            <a:pt x="405750" y="2300488"/>
                                            <a:pt x="478913" y="2197241"/>
                                            <a:pt x="583182" y="2153139"/>
                                          </a:cubicBezTo>
                                          <a:lnTo>
                                            <a:pt x="603393" y="2146865"/>
                                          </a:lnTo>
                                          <a:lnTo>
                                            <a:pt x="603550" y="1954461"/>
                                          </a:lnTo>
                                          <a:cubicBezTo>
                                            <a:pt x="620802" y="1763578"/>
                                            <a:pt x="687808" y="1581075"/>
                                            <a:pt x="790771" y="1438247"/>
                                          </a:cubicBezTo>
                                          <a:lnTo>
                                            <a:pt x="846569" y="1369600"/>
                                          </a:lnTo>
                                          <a:lnTo>
                                            <a:pt x="176216" y="1146393"/>
                                          </a:lnTo>
                                          <a:lnTo>
                                            <a:pt x="176217" y="1146364"/>
                                          </a:lnTo>
                                          <a:lnTo>
                                            <a:pt x="173620" y="1145557"/>
                                          </a:lnTo>
                                          <a:cubicBezTo>
                                            <a:pt x="135906" y="1129606"/>
                                            <a:pt x="109445" y="1092264"/>
                                            <a:pt x="109445" y="1048741"/>
                                          </a:cubicBezTo>
                                          <a:cubicBezTo>
                                            <a:pt x="109445" y="1005218"/>
                                            <a:pt x="135906" y="967875"/>
                                            <a:pt x="173620" y="951924"/>
                                          </a:cubicBezTo>
                                          <a:lnTo>
                                            <a:pt x="186395" y="947958"/>
                                          </a:lnTo>
                                          <a:lnTo>
                                            <a:pt x="186417" y="947282"/>
                                          </a:lnTo>
                                          <a:lnTo>
                                            <a:pt x="2967567" y="8920"/>
                                          </a:lnTo>
                                          <a:lnTo>
                                            <a:pt x="2969480" y="7882"/>
                                          </a:lnTo>
                                          <a:cubicBezTo>
                                            <a:pt x="2981479" y="2807"/>
                                            <a:pt x="2994672" y="0"/>
                                            <a:pt x="300852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12700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AutoShape 26" o:spid="_x0000_s1026" style="position:absolute;margin-left:-1.6pt;margin-top:3.45pt;width:18.1pt;height:14.05pt;z-index:25173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5888492,4052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" path="m4825350,1784731r,917716l4813165,2724859v-38658,63810,-85973,125562,-151321,182129l4559555,2980105r-119729,63556c4046330,3230900,3550122,3342574,3010837,3342574v-629165,,-1199698,-152001,-1616900,-398663l1259867,2855655r3824,-3156c1347138,2769053,1398751,2653772,1398751,2526436v,-159169,-80645,-299503,-203305,-382370l1180158,2135768r,-80687l1225926,1826242r1723292,562707c2996110,2400855,3043003,2403237,3089895,2388949l4825350,1784731xm3008520,v6924,,13684,702,20213,2038l3040912,5818r2201,-71l5806420,945986r4,384l5824318,951924v37714,15951,64174,53294,64174,96817c5888492,1092264,5862032,1129606,5824318,1145557r-15770,4896l5808553,1150939v-913205,310153,-2289662,773078,-2763359,926747l3043699,2077680r-14965,4646c3022205,2083662,3015445,2084363,3008521,2084363v-6924,,-13685,-701,-20214,-2037l2972452,2077404r-143,-1l2970366,2076756r-886,-274l2969385,2076430,1444777,1568783,2505701,1179838,3032924,991857v86121,-30706,132761,-120867,104172,-201378l3137097,790478v-21443,-60382,-79110,-98190,-142938,-100365c2972884,689388,2950925,692622,2929395,700299r-203720,72637l1385868,1298106r-111021,55028c1230424,1377726,1192229,1402303,1159126,1426894r-34527,29934l1124887,1458797c913353,1569526,847472,2044187,827231,2154122r-5328,5834l858692,2179924v77277,52207,128084,140619,128084,240898c986776,2521101,935969,2609513,858692,2661720r-6102,3312l875927,2805563c985982,3531744,865414,3832528,483678,4052631,330690,3987316,150047,3897288,,3798434,248680,3594548,480691,3259114,556488,2839435r18895,-155163l533835,2661720c456558,2609513,405750,2521101,405750,2420822v,-120334,73163,-223581,177432,-267683l603393,2146865r157,-192404c620802,1763578,687808,1581075,790771,1438247r55798,-68647l176216,1146393r1,-29l173620,1145557v-37714,-15951,-64175,-53293,-64175,-96816c109445,1005218,135906,967875,173620,951924r12775,-3966l186417,947282,2967567,8920r1913,-1038c2981479,2807,2994672,,3008520,xe" fillcolor="white [3212]" stroked="f" strokeweight="1pt">
                            <v:stroke joinstyle="miter"/>
                            <v:path arrowok="t"/>
                            <o:lock v:ext="edit" aspectratio="t"/>
                            <w10:wrap anchorx="page" anchory="page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ascii="Open Sans" w:hAnsi="Open Sans" w:cs="Open Sans"/>
                      <w:noProof/>
                      <w:lang w:eastAsia="en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38112" behindDoc="0" locked="1" layoutInCell="1" allowOverlap="1">
                            <wp:simplePos x="0" y="0"/>
                            <wp:positionH relativeFrom="page">
                              <wp:posOffset>-19685</wp:posOffset>
                            </wp:positionH>
                            <wp:positionV relativeFrom="page">
                              <wp:posOffset>591820</wp:posOffset>
                            </wp:positionV>
                            <wp:extent cx="229870" cy="178435"/>
                            <wp:effectExtent l="8890" t="1270" r="8890" b="1270"/>
                            <wp:wrapNone/>
                            <wp:docPr id="9" name="شكل حر 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/>
                                  </wps:cNvSpPr>
                                  <wps:spPr bwMode="auto">
                                    <a:xfrm>
                                      <a:off x="0" y="0"/>
                                      <a:ext cx="229870" cy="178435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r" b="b"/>
                                      <a:pathLst>
                                        <a:path w="5888492" h="4052631">
                                          <a:moveTo>
                                            <a:pt x="4825350" y="1784731"/>
                                          </a:moveTo>
                                          <a:lnTo>
                                            <a:pt x="4825350" y="2702447"/>
                                          </a:lnTo>
                                          <a:lnTo>
                                            <a:pt x="4813165" y="2724859"/>
                                          </a:lnTo>
                                          <a:cubicBezTo>
                                            <a:pt x="4774507" y="2788669"/>
                                            <a:pt x="4727192" y="2850421"/>
                                            <a:pt x="4661844" y="2906988"/>
                                          </a:cubicBezTo>
                                          <a:lnTo>
                                            <a:pt x="4559555" y="2980105"/>
                                          </a:lnTo>
                                          <a:lnTo>
                                            <a:pt x="4439826" y="3043661"/>
                                          </a:lnTo>
                                          <a:cubicBezTo>
                                            <a:pt x="4046330" y="3230900"/>
                                            <a:pt x="3550122" y="3342574"/>
                                            <a:pt x="3010837" y="3342574"/>
                                          </a:cubicBezTo>
                                          <a:cubicBezTo>
                                            <a:pt x="2381672" y="3342574"/>
                                            <a:pt x="1811139" y="3190573"/>
                                            <a:pt x="1393937" y="2943911"/>
                                          </a:cubicBezTo>
                                          <a:lnTo>
                                            <a:pt x="1259867" y="2855655"/>
                                          </a:lnTo>
                                          <a:lnTo>
                                            <a:pt x="1263691" y="2852499"/>
                                          </a:lnTo>
                                          <a:cubicBezTo>
                                            <a:pt x="1347138" y="2769053"/>
                                            <a:pt x="1398751" y="2653772"/>
                                            <a:pt x="1398751" y="2526436"/>
                                          </a:cubicBezTo>
                                          <a:cubicBezTo>
                                            <a:pt x="1398751" y="2367267"/>
                                            <a:pt x="1318106" y="2226933"/>
                                            <a:pt x="1195446" y="2144066"/>
                                          </a:cubicBezTo>
                                          <a:lnTo>
                                            <a:pt x="1180158" y="2135768"/>
                                          </a:lnTo>
                                          <a:lnTo>
                                            <a:pt x="1180158" y="2055081"/>
                                          </a:lnTo>
                                          <a:lnTo>
                                            <a:pt x="1225926" y="1826242"/>
                                          </a:lnTo>
                                          <a:lnTo>
                                            <a:pt x="2949218" y="2388949"/>
                                          </a:lnTo>
                                          <a:cubicBezTo>
                                            <a:pt x="2996110" y="2400855"/>
                                            <a:pt x="3043003" y="2403237"/>
                                            <a:pt x="3089895" y="2388949"/>
                                          </a:cubicBezTo>
                                          <a:lnTo>
                                            <a:pt x="4825350" y="1784731"/>
                                          </a:lnTo>
                                          <a:close/>
                                          <a:moveTo>
                                            <a:pt x="3008520" y="0"/>
                                          </a:moveTo>
                                          <a:cubicBezTo>
                                            <a:pt x="3015444" y="0"/>
                                            <a:pt x="3022204" y="702"/>
                                            <a:pt x="3028733" y="2038"/>
                                          </a:cubicBezTo>
                                          <a:lnTo>
                                            <a:pt x="3040912" y="5818"/>
                                          </a:lnTo>
                                          <a:lnTo>
                                            <a:pt x="3043113" y="5747"/>
                                          </a:lnTo>
                                          <a:lnTo>
                                            <a:pt x="5806420" y="945986"/>
                                          </a:lnTo>
                                          <a:lnTo>
                                            <a:pt x="5806424" y="946370"/>
                                          </a:lnTo>
                                          <a:lnTo>
                                            <a:pt x="5824318" y="951924"/>
                                          </a:lnTo>
                                          <a:cubicBezTo>
                                            <a:pt x="5862032" y="967875"/>
                                            <a:pt x="5888492" y="1005218"/>
                                            <a:pt x="5888492" y="1048741"/>
                                          </a:cubicBezTo>
                                          <a:cubicBezTo>
                                            <a:pt x="5888492" y="1092264"/>
                                            <a:pt x="5862032" y="1129606"/>
                                            <a:pt x="5824318" y="1145557"/>
                                          </a:cubicBezTo>
                                          <a:lnTo>
                                            <a:pt x="5808548" y="1150453"/>
                                          </a:lnTo>
                                          <a:lnTo>
                                            <a:pt x="5808553" y="1150939"/>
                                          </a:lnTo>
                                          <a:cubicBezTo>
                                            <a:pt x="4895348" y="1461092"/>
                                            <a:pt x="3518891" y="1924017"/>
                                            <a:pt x="3045194" y="2077686"/>
                                          </a:cubicBezTo>
                                          <a:lnTo>
                                            <a:pt x="3043699" y="2077680"/>
                                          </a:lnTo>
                                          <a:lnTo>
                                            <a:pt x="3028734" y="2082326"/>
                                          </a:lnTo>
                                          <a:cubicBezTo>
                                            <a:pt x="3022205" y="2083662"/>
                                            <a:pt x="3015445" y="2084363"/>
                                            <a:pt x="3008521" y="2084363"/>
                                          </a:cubicBezTo>
                                          <a:cubicBezTo>
                                            <a:pt x="3001597" y="2084363"/>
                                            <a:pt x="2994836" y="2083662"/>
                                            <a:pt x="2988307" y="2082326"/>
                                          </a:cubicBezTo>
                                          <a:lnTo>
                                            <a:pt x="2972452" y="2077404"/>
                                          </a:lnTo>
                                          <a:lnTo>
                                            <a:pt x="2972309" y="2077403"/>
                                          </a:lnTo>
                                          <a:lnTo>
                                            <a:pt x="2970366" y="2076756"/>
                                          </a:lnTo>
                                          <a:lnTo>
                                            <a:pt x="2969480" y="2076482"/>
                                          </a:lnTo>
                                          <a:lnTo>
                                            <a:pt x="2969385" y="2076430"/>
                                          </a:lnTo>
                                          <a:lnTo>
                                            <a:pt x="1444777" y="1568783"/>
                                          </a:lnTo>
                                          <a:lnTo>
                                            <a:pt x="2505701" y="1179838"/>
                                          </a:lnTo>
                                          <a:lnTo>
                                            <a:pt x="3032924" y="991857"/>
                                          </a:lnTo>
                                          <a:cubicBezTo>
                                            <a:pt x="3119045" y="961151"/>
                                            <a:pt x="3165685" y="870990"/>
                                            <a:pt x="3137096" y="790479"/>
                                          </a:cubicBezTo>
                                          <a:lnTo>
                                            <a:pt x="3137097" y="790478"/>
                                          </a:lnTo>
                                          <a:cubicBezTo>
                                            <a:pt x="3115654" y="730096"/>
                                            <a:pt x="3057987" y="692288"/>
                                            <a:pt x="2994159" y="690113"/>
                                          </a:cubicBezTo>
                                          <a:cubicBezTo>
                                            <a:pt x="2972884" y="689388"/>
                                            <a:pt x="2950925" y="692622"/>
                                            <a:pt x="2929395" y="700299"/>
                                          </a:cubicBezTo>
                                          <a:lnTo>
                                            <a:pt x="2725675" y="772936"/>
                                          </a:lnTo>
                                          <a:lnTo>
                                            <a:pt x="1385868" y="1298106"/>
                                          </a:lnTo>
                                          <a:lnTo>
                                            <a:pt x="1274847" y="1353134"/>
                                          </a:lnTo>
                                          <a:cubicBezTo>
                                            <a:pt x="1230424" y="1377726"/>
                                            <a:pt x="1192229" y="1402303"/>
                                            <a:pt x="1159126" y="1426894"/>
                                          </a:cubicBezTo>
                                          <a:lnTo>
                                            <a:pt x="1124599" y="1456828"/>
                                          </a:lnTo>
                                          <a:lnTo>
                                            <a:pt x="1124887" y="1458797"/>
                                          </a:lnTo>
                                          <a:cubicBezTo>
                                            <a:pt x="913353" y="1569526"/>
                                            <a:pt x="847472" y="2044187"/>
                                            <a:pt x="827231" y="2154122"/>
                                          </a:cubicBezTo>
                                          <a:lnTo>
                                            <a:pt x="821903" y="2159956"/>
                                          </a:lnTo>
                                          <a:lnTo>
                                            <a:pt x="858692" y="2179924"/>
                                          </a:lnTo>
                                          <a:cubicBezTo>
                                            <a:pt x="935969" y="2232131"/>
                                            <a:pt x="986776" y="2320543"/>
                                            <a:pt x="986776" y="2420822"/>
                                          </a:cubicBezTo>
                                          <a:cubicBezTo>
                                            <a:pt x="986776" y="2521101"/>
                                            <a:pt x="935969" y="2609513"/>
                                            <a:pt x="858692" y="2661720"/>
                                          </a:cubicBezTo>
                                          <a:lnTo>
                                            <a:pt x="852590" y="2665032"/>
                                          </a:lnTo>
                                          <a:lnTo>
                                            <a:pt x="875927" y="2805563"/>
                                          </a:lnTo>
                                          <a:cubicBezTo>
                                            <a:pt x="985982" y="3531744"/>
                                            <a:pt x="865414" y="3832528"/>
                                            <a:pt x="483678" y="4052631"/>
                                          </a:cubicBezTo>
                                          <a:cubicBezTo>
                                            <a:pt x="330690" y="3987316"/>
                                            <a:pt x="150047" y="3897288"/>
                                            <a:pt x="0" y="3798434"/>
                                          </a:cubicBezTo>
                                          <a:cubicBezTo>
                                            <a:pt x="248680" y="3594548"/>
                                            <a:pt x="480691" y="3259114"/>
                                            <a:pt x="556488" y="2839435"/>
                                          </a:cubicBezTo>
                                          <a:lnTo>
                                            <a:pt x="575383" y="2684272"/>
                                          </a:lnTo>
                                          <a:lnTo>
                                            <a:pt x="533835" y="2661720"/>
                                          </a:lnTo>
                                          <a:cubicBezTo>
                                            <a:pt x="456558" y="2609513"/>
                                            <a:pt x="405750" y="2521101"/>
                                            <a:pt x="405750" y="2420822"/>
                                          </a:cubicBezTo>
                                          <a:cubicBezTo>
                                            <a:pt x="405750" y="2300488"/>
                                            <a:pt x="478913" y="2197241"/>
                                            <a:pt x="583182" y="2153139"/>
                                          </a:cubicBezTo>
                                          <a:lnTo>
                                            <a:pt x="603393" y="2146865"/>
                                          </a:lnTo>
                                          <a:lnTo>
                                            <a:pt x="603550" y="1954461"/>
                                          </a:lnTo>
                                          <a:cubicBezTo>
                                            <a:pt x="620802" y="1763578"/>
                                            <a:pt x="687808" y="1581075"/>
                                            <a:pt x="790771" y="1438247"/>
                                          </a:cubicBezTo>
                                          <a:lnTo>
                                            <a:pt x="846569" y="1369600"/>
                                          </a:lnTo>
                                          <a:lnTo>
                                            <a:pt x="176216" y="1146393"/>
                                          </a:lnTo>
                                          <a:lnTo>
                                            <a:pt x="176217" y="1146364"/>
                                          </a:lnTo>
                                          <a:lnTo>
                                            <a:pt x="173620" y="1145557"/>
                                          </a:lnTo>
                                          <a:cubicBezTo>
                                            <a:pt x="135906" y="1129606"/>
                                            <a:pt x="109445" y="1092264"/>
                                            <a:pt x="109445" y="1048741"/>
                                          </a:cubicBezTo>
                                          <a:cubicBezTo>
                                            <a:pt x="109445" y="1005218"/>
                                            <a:pt x="135906" y="967875"/>
                                            <a:pt x="173620" y="951924"/>
                                          </a:cubicBezTo>
                                          <a:lnTo>
                                            <a:pt x="186395" y="947958"/>
                                          </a:lnTo>
                                          <a:lnTo>
                                            <a:pt x="186417" y="947282"/>
                                          </a:lnTo>
                                          <a:lnTo>
                                            <a:pt x="2967567" y="8920"/>
                                          </a:lnTo>
                                          <a:lnTo>
                                            <a:pt x="2969480" y="7882"/>
                                          </a:lnTo>
                                          <a:cubicBezTo>
                                            <a:pt x="2981479" y="2807"/>
                                            <a:pt x="2994672" y="0"/>
                                            <a:pt x="300852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12700">
                                          <a:solidFill>
                                            <a:srgbClr val="000000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شكل حر 82" o:spid="_x0000_s1026" style="position:absolute;margin-left:-1.55pt;margin-top:46.6pt;width:18.1pt;height:14.05pt;z-index:25173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5888492,4052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" path="m4825350,1784731r,917716l4813165,2724859v-38658,63810,-85973,125562,-151321,182129l4559555,2980105r-119729,63556c4046330,3230900,3550122,3342574,3010837,3342574v-629165,,-1199698,-152001,-1616900,-398663l1259867,2855655r3824,-3156c1347138,2769053,1398751,2653772,1398751,2526436v,-159169,-80645,-299503,-203305,-382370l1180158,2135768r,-80687l1225926,1826242r1723292,562707c2996110,2400855,3043003,2403237,3089895,2388949l4825350,1784731xm3008520,v6924,,13684,702,20213,2038l3040912,5818r2201,-71l5806420,945986r4,384l5824318,951924v37714,15951,64174,53294,64174,96817c5888492,1092264,5862032,1129606,5824318,1145557r-15770,4896l5808553,1150939v-913205,310153,-2289662,773078,-2763359,926747l3043699,2077680r-14965,4646c3022205,2083662,3015445,2084363,3008521,2084363v-6924,,-13685,-701,-20214,-2037l2972452,2077404r-143,-1l2970366,2076756r-886,-274l2969385,2076430,1444777,1568783,2505701,1179838,3032924,991857v86121,-30706,132761,-120867,104172,-201378l3137097,790478v-21443,-60382,-79110,-98190,-142938,-100365c2972884,689388,2950925,692622,2929395,700299r-203720,72637l1385868,1298106r-111021,55028c1230424,1377726,1192229,1402303,1159126,1426894r-34527,29934l1124887,1458797c913353,1569526,847472,2044187,827231,2154122r-5328,5834l858692,2179924v77277,52207,128084,140619,128084,240898c986776,2521101,935969,2609513,858692,2661720r-6102,3312l875927,2805563c985982,3531744,865414,3832528,483678,4052631,330690,3987316,150047,3897288,,3798434,248680,3594548,480691,3259114,556488,2839435r18895,-155163l533835,2661720c456558,2609513,405750,2521101,405750,2420822v,-120334,73163,-223581,177432,-267683l603393,2146865r157,-192404c620802,1763578,687808,1581075,790771,1438247r55798,-68647l176216,1146393r1,-29l173620,1145557v-37714,-15951,-64175,-53293,-64175,-96816c109445,1005218,135906,967875,173620,951924r12775,-3966l186417,947282,2967567,8920r1913,-1038c2981479,2807,2994672,,3008520,xe" fillcolor="white [3212]" stroked="f" strokeweight="1pt">
                            <v:stroke joinstyle="miter"/>
                            <v:path arrowok="t"/>
                            <o:lock v:ext="edit" aspectratio="t"/>
                            <w10:wrap anchorx="page" anchory="pag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90" w:type="dxa"/>
                </w:tcPr>
                <w:p w:rsidR="001F388F" w:rsidRPr="004E19E1" w:rsidRDefault="001F388F" w:rsidP="00535104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</w:tc>
              <w:tc>
                <w:tcPr>
                  <w:tcW w:w="3534" w:type="dxa"/>
                </w:tcPr>
                <w:p w:rsidR="009B1132" w:rsidRDefault="00B30447" w:rsidP="00535104">
                  <w:pPr>
                    <w:rPr>
                      <w:rFonts w:ascii="Open Sans" w:hAnsi="Open Sans" w:cs="Open Sans"/>
                      <w:b/>
                    </w:rPr>
                  </w:pPr>
                  <w:r>
                    <w:rPr>
                      <w:rFonts w:ascii="Open Sans" w:hAnsi="Open Sans" w:cs="Open Sans"/>
                      <w:b/>
                    </w:rPr>
                    <w:t>MBA</w:t>
                  </w:r>
                  <w:r w:rsidR="004C15D6">
                    <w:rPr>
                      <w:rFonts w:ascii="Open Sans" w:hAnsi="Open Sans" w:cs="Open Sans"/>
                      <w:b/>
                    </w:rPr>
                    <w:t xml:space="preserve"> ( Course Completed)</w:t>
                  </w:r>
                </w:p>
                <w:p w:rsidR="009B1132" w:rsidRDefault="0066262E" w:rsidP="00535104">
                  <w:pPr>
                    <w:rPr>
                      <w:rFonts w:ascii="Open Sans" w:hAnsi="Open Sans" w:cs="Open Sans"/>
                      <w:szCs w:val="20"/>
                    </w:rPr>
                  </w:pPr>
                  <w:proofErr w:type="spellStart"/>
                  <w:r w:rsidRPr="0066262E">
                    <w:rPr>
                      <w:rFonts w:ascii="Open Sans" w:hAnsi="Open Sans" w:cs="Open Sans"/>
                    </w:rPr>
                    <w:t>Bharathiar</w:t>
                  </w:r>
                  <w:proofErr w:type="spellEnd"/>
                  <w:r w:rsidRPr="0066262E">
                    <w:rPr>
                      <w:rFonts w:ascii="Open Sans" w:hAnsi="Open Sans" w:cs="Open Sans"/>
                    </w:rPr>
                    <w:t xml:space="preserve"> University Coimbatore</w:t>
                  </w:r>
                  <w:r w:rsidRPr="0066262E">
                    <w:rPr>
                      <w:rFonts w:ascii="Open Sans" w:hAnsi="Open Sans" w:cs="Open Sans"/>
                      <w:szCs w:val="20"/>
                    </w:rPr>
                    <w:t xml:space="preserve"> </w:t>
                  </w:r>
                </w:p>
                <w:p w:rsidR="0066262E" w:rsidRPr="0077008F" w:rsidRDefault="0066262E" w:rsidP="00535104">
                  <w:pPr>
                    <w:rPr>
                      <w:rFonts w:ascii="Open Sans" w:hAnsi="Open Sans" w:cs="Open Sans"/>
                      <w:sz w:val="20"/>
                      <w:szCs w:val="20"/>
                    </w:rPr>
                  </w:pPr>
                </w:p>
                <w:p w:rsidR="0066262E" w:rsidRPr="0066262E" w:rsidRDefault="0066262E" w:rsidP="00535104">
                  <w:pPr>
                    <w:rPr>
                      <w:rFonts w:ascii="Open Sans" w:hAnsi="Open Sans" w:cs="Open Sans"/>
                      <w:b/>
                      <w:sz w:val="21"/>
                      <w:szCs w:val="21"/>
                    </w:rPr>
                  </w:pPr>
                  <w:r w:rsidRPr="0066262E">
                    <w:rPr>
                      <w:rFonts w:ascii="Open Sans" w:hAnsi="Open Sans" w:cs="Open Sans"/>
                      <w:b/>
                      <w:sz w:val="21"/>
                      <w:szCs w:val="21"/>
                    </w:rPr>
                    <w:t>Post Graduate Diploma In Personnel Management IR &amp; LW.</w:t>
                  </w:r>
                </w:p>
                <w:p w:rsidR="001F388F" w:rsidRPr="00E30D0C" w:rsidRDefault="0066262E" w:rsidP="00535104">
                  <w:pPr>
                    <w:rPr>
                      <w:rFonts w:ascii="Open Sans" w:hAnsi="Open Sans" w:cs="Open Sans"/>
                      <w:color w:val="0070C0"/>
                      <w:sz w:val="20"/>
                    </w:rPr>
                  </w:pPr>
                  <w:r w:rsidRPr="0066262E">
                    <w:rPr>
                      <w:rFonts w:ascii="Open Sans" w:hAnsi="Open Sans" w:cs="Open Sans"/>
                    </w:rPr>
                    <w:t>Coimbatore Productivity Council</w:t>
                  </w:r>
                </w:p>
              </w:tc>
            </w:tr>
          </w:tbl>
          <w:p w:rsidR="001F388F" w:rsidRDefault="001F388F" w:rsidP="0047151F">
            <w:pPr>
              <w:spacing w:line="276" w:lineRule="auto"/>
              <w:rPr>
                <w:rFonts w:ascii="Open Sans" w:eastAsia="Times New Roman" w:hAnsi="Open Sans" w:cs="Open Sans"/>
                <w:bCs/>
                <w:sz w:val="20"/>
                <w:szCs w:val="20"/>
                <w:lang w:val="en-US" w:eastAsia="en-IN"/>
              </w:rPr>
            </w:pPr>
          </w:p>
          <w:p w:rsidR="00AB2786" w:rsidRPr="004E19E1" w:rsidRDefault="00AB2786" w:rsidP="0047151F">
            <w:pPr>
              <w:spacing w:line="276" w:lineRule="auto"/>
              <w:rPr>
                <w:rFonts w:ascii="Open Sans" w:eastAsia="Times New Roman" w:hAnsi="Open Sans" w:cs="Open Sans"/>
                <w:bCs/>
                <w:sz w:val="20"/>
                <w:szCs w:val="20"/>
                <w:lang w:val="en-US" w:eastAsia="en-IN"/>
              </w:rPr>
            </w:pPr>
          </w:p>
          <w:p w:rsidR="0017545B" w:rsidRPr="004E19E1" w:rsidRDefault="00BF23FF" w:rsidP="0017545B">
            <w:pPr>
              <w:spacing w:line="276" w:lineRule="auto"/>
              <w:ind w:left="-1035"/>
              <w:rPr>
                <w:rFonts w:ascii="Open Sans" w:eastAsia="Times New Roman" w:hAnsi="Open Sans" w:cs="Open Sans"/>
                <w:bCs/>
                <w:sz w:val="20"/>
                <w:szCs w:val="20"/>
                <w:lang w:val="en-US" w:eastAsia="en-IN"/>
              </w:rPr>
            </w:pPr>
            <w:r>
              <w:rPr>
                <w:rFonts w:ascii="Open Sans" w:hAnsi="Open Sans" w:cs="Open Sans"/>
                <w:b/>
                <w:caps/>
                <w:noProof/>
                <w:color w:val="0084B4" w:themeColor="accent1"/>
                <w:sz w:val="32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>
                      <wp:simplePos x="0" y="0"/>
                      <wp:positionH relativeFrom="column">
                        <wp:posOffset>13335</wp:posOffset>
                      </wp:positionH>
                      <wp:positionV relativeFrom="paragraph">
                        <wp:posOffset>155575</wp:posOffset>
                      </wp:positionV>
                      <wp:extent cx="255905" cy="277495"/>
                      <wp:effectExtent l="3810" t="3175" r="0" b="0"/>
                      <wp:wrapNone/>
                      <wp:docPr id="8" name="Rectangle 2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5905" cy="27749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21"/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24" o:spid="_x0000_s1026" style="position:absolute;margin-left:1.05pt;margin-top:12.25pt;width:20.15pt;height:21.8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" stroked="f" strokeweight="1pt">
                      <v:fill r:id="rId22" o:title="" recolor="t" rotate="t" type="frame"/>
                    </v:rect>
                  </w:pict>
                </mc:Fallback>
              </mc:AlternateContent>
            </w:r>
          </w:p>
          <w:p w:rsidR="00D34EF5" w:rsidRDefault="004C2C08" w:rsidP="00D34EF5">
            <w:pPr>
              <w:spacing w:line="276" w:lineRule="auto"/>
              <w:rPr>
                <w:rFonts w:ascii="Open Sans" w:hAnsi="Open Sans" w:cs="Open Sans"/>
                <w:b/>
                <w:caps/>
                <w:color w:val="0084B4" w:themeColor="accent1"/>
                <w:sz w:val="28"/>
                <w:szCs w:val="28"/>
              </w:rPr>
            </w:pPr>
            <w:r>
              <w:rPr>
                <w:rFonts w:ascii="Open Sans" w:hAnsi="Open Sans" w:cs="Open Sans"/>
                <w:b/>
                <w:caps/>
                <w:color w:val="0084B4" w:themeColor="accent1"/>
                <w:sz w:val="32"/>
              </w:rPr>
              <w:t xml:space="preserve">     </w:t>
            </w:r>
            <w:r w:rsidR="0018592A" w:rsidRPr="007164E1">
              <w:rPr>
                <w:rFonts w:ascii="Open Sans" w:hAnsi="Open Sans" w:cs="Open Sans"/>
                <w:b/>
                <w:caps/>
                <w:color w:val="0084B4" w:themeColor="accent1"/>
                <w:sz w:val="28"/>
                <w:szCs w:val="28"/>
              </w:rPr>
              <w:t>Computer Skills</w:t>
            </w:r>
          </w:p>
          <w:p w:rsidR="002C324A" w:rsidRDefault="003D7A98" w:rsidP="002B25CB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  <w:r w:rsidRPr="002B25CB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Tally ERP9</w:t>
            </w:r>
            <w:r w:rsidR="00D34EF5" w:rsidRPr="002B25CB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 xml:space="preserve">, </w:t>
            </w:r>
            <w:r w:rsidR="002B25CB" w:rsidRPr="002B25CB">
              <w:rPr>
                <w:rFonts w:ascii="Open Sans" w:hAnsi="Open Sans" w:cs="Open Sans"/>
                <w:sz w:val="24"/>
                <w:szCs w:val="24"/>
                <w:lang w:val="en-US"/>
              </w:rPr>
              <w:t>ERP applications</w:t>
            </w:r>
            <w:r w:rsidR="00886BE8">
              <w:rPr>
                <w:rFonts w:ascii="Open Sans" w:hAnsi="Open Sans" w:cs="Open Sans"/>
                <w:sz w:val="24"/>
                <w:szCs w:val="24"/>
                <w:lang w:val="en-US"/>
              </w:rPr>
              <w:t xml:space="preserve">, </w:t>
            </w:r>
            <w:r w:rsidRPr="002B25CB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Internet</w:t>
            </w:r>
            <w:r w:rsidR="00D34EF5" w:rsidRPr="002B25CB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 xml:space="preserve"> &amp; </w:t>
            </w:r>
            <w:r w:rsidR="00240753" w:rsidRPr="002B25CB">
              <w:rPr>
                <w:rFonts w:ascii="Open Sans" w:hAnsi="Open Sans" w:cs="Open Sans"/>
                <w:color w:val="000000" w:themeColor="text1"/>
                <w:sz w:val="24"/>
                <w:szCs w:val="24"/>
              </w:rPr>
              <w:t>Ms-Office</w:t>
            </w:r>
          </w:p>
          <w:p w:rsidR="00B73248" w:rsidRDefault="00B73248" w:rsidP="002B25CB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</w:p>
          <w:p w:rsidR="00B73248" w:rsidRDefault="00B73248" w:rsidP="002B25CB">
            <w:pPr>
              <w:spacing w:line="276" w:lineRule="auto"/>
              <w:rPr>
                <w:rFonts w:ascii="Open Sans" w:hAnsi="Open Sans" w:cs="Open Sans"/>
                <w:color w:val="000000" w:themeColor="text1"/>
                <w:sz w:val="24"/>
                <w:szCs w:val="24"/>
              </w:rPr>
            </w:pPr>
          </w:p>
          <w:p w:rsidR="00B73248" w:rsidRPr="009B1132" w:rsidRDefault="00B73248" w:rsidP="009B1132">
            <w:pPr>
              <w:autoSpaceDE w:val="0"/>
              <w:autoSpaceDN w:val="0"/>
              <w:adjustRightInd w:val="0"/>
              <w:rPr>
                <w:rFonts w:ascii="Open Sans" w:hAnsi="Open Sans" w:cs="Open Sans"/>
                <w:lang w:val="en-US"/>
              </w:rPr>
            </w:pPr>
          </w:p>
        </w:tc>
      </w:tr>
    </w:tbl>
    <w:p w:rsidR="001F388F" w:rsidRDefault="001F388F" w:rsidP="0004076B">
      <w:pPr>
        <w:rPr>
          <w:rFonts w:ascii="Open Sans" w:hAnsi="Open Sans" w:cs="Open Sans"/>
          <w:sz w:val="12"/>
        </w:rPr>
      </w:pPr>
    </w:p>
    <w:p w:rsidR="00FE2370" w:rsidRPr="004E19E1" w:rsidRDefault="00FE2370" w:rsidP="0004076B">
      <w:pPr>
        <w:rPr>
          <w:rFonts w:ascii="Open Sans" w:hAnsi="Open Sans" w:cs="Open Sans"/>
          <w:sz w:val="12"/>
        </w:rPr>
      </w:pPr>
    </w:p>
    <w:sectPr w:rsidR="00FE2370" w:rsidRPr="004E19E1" w:rsidSect="00932784">
      <w:pgSz w:w="11906" w:h="16838" w:code="9"/>
      <w:pgMar w:top="1080" w:right="864" w:bottom="81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altName w:val="Times New Roman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77B0A"/>
    <w:multiLevelType w:val="hybridMultilevel"/>
    <w:tmpl w:val="FF7865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00442B"/>
    <w:multiLevelType w:val="hybridMultilevel"/>
    <w:tmpl w:val="34B0A27A"/>
    <w:lvl w:ilvl="0" w:tplc="1EB67E3E">
      <w:start w:val="1"/>
      <w:numFmt w:val="bullet"/>
      <w:lvlText w:val="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BA92AA5"/>
    <w:multiLevelType w:val="hybridMultilevel"/>
    <w:tmpl w:val="5DB41C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661071"/>
    <w:multiLevelType w:val="hybridMultilevel"/>
    <w:tmpl w:val="FF9A5C5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9A42EA"/>
    <w:multiLevelType w:val="hybridMultilevel"/>
    <w:tmpl w:val="960838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2E7214"/>
    <w:multiLevelType w:val="hybridMultilevel"/>
    <w:tmpl w:val="68E69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E97603"/>
    <w:multiLevelType w:val="hybridMultilevel"/>
    <w:tmpl w:val="6A68A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9602EA"/>
    <w:multiLevelType w:val="hybridMultilevel"/>
    <w:tmpl w:val="0066B3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2369A9"/>
    <w:multiLevelType w:val="hybridMultilevel"/>
    <w:tmpl w:val="6DB4EF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7"/>
  </w:num>
  <w:num w:numId="9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sLQ0NTM2MzYwMDdW0lEKTi0uzszPAykwtKgFAPeyCOAtAAAA"/>
  </w:docVars>
  <w:rsids>
    <w:rsidRoot w:val="00061F2E"/>
    <w:rsid w:val="00006C22"/>
    <w:rsid w:val="0002044B"/>
    <w:rsid w:val="00025912"/>
    <w:rsid w:val="00036546"/>
    <w:rsid w:val="0004076B"/>
    <w:rsid w:val="00040B19"/>
    <w:rsid w:val="0004272F"/>
    <w:rsid w:val="00045D81"/>
    <w:rsid w:val="0005025A"/>
    <w:rsid w:val="00050E51"/>
    <w:rsid w:val="00051ED6"/>
    <w:rsid w:val="000615AF"/>
    <w:rsid w:val="00061F2E"/>
    <w:rsid w:val="00070083"/>
    <w:rsid w:val="000718D8"/>
    <w:rsid w:val="0007249E"/>
    <w:rsid w:val="00083B85"/>
    <w:rsid w:val="00083F7F"/>
    <w:rsid w:val="000944ED"/>
    <w:rsid w:val="00095412"/>
    <w:rsid w:val="000A1EF7"/>
    <w:rsid w:val="000B50B1"/>
    <w:rsid w:val="000B77DC"/>
    <w:rsid w:val="000C4D35"/>
    <w:rsid w:val="000C7F65"/>
    <w:rsid w:val="000D1466"/>
    <w:rsid w:val="000E0DD3"/>
    <w:rsid w:val="000E151D"/>
    <w:rsid w:val="000E6A2A"/>
    <w:rsid w:val="000E71B5"/>
    <w:rsid w:val="000F0025"/>
    <w:rsid w:val="000F0CC3"/>
    <w:rsid w:val="000F48E3"/>
    <w:rsid w:val="00100D40"/>
    <w:rsid w:val="00124839"/>
    <w:rsid w:val="00127FF7"/>
    <w:rsid w:val="00130A77"/>
    <w:rsid w:val="00133D53"/>
    <w:rsid w:val="00135838"/>
    <w:rsid w:val="001434EC"/>
    <w:rsid w:val="001552A7"/>
    <w:rsid w:val="00155810"/>
    <w:rsid w:val="0016065C"/>
    <w:rsid w:val="00164C4F"/>
    <w:rsid w:val="00170A12"/>
    <w:rsid w:val="0017545B"/>
    <w:rsid w:val="00177084"/>
    <w:rsid w:val="0018592A"/>
    <w:rsid w:val="001869E7"/>
    <w:rsid w:val="00194281"/>
    <w:rsid w:val="00195136"/>
    <w:rsid w:val="001A1BBF"/>
    <w:rsid w:val="001A1CC9"/>
    <w:rsid w:val="001B32FA"/>
    <w:rsid w:val="001B44F5"/>
    <w:rsid w:val="001B45B7"/>
    <w:rsid w:val="001C5A07"/>
    <w:rsid w:val="001C5D5C"/>
    <w:rsid w:val="001D4E05"/>
    <w:rsid w:val="001D5DB2"/>
    <w:rsid w:val="001E3CA3"/>
    <w:rsid w:val="001F388F"/>
    <w:rsid w:val="001F6560"/>
    <w:rsid w:val="00206FE3"/>
    <w:rsid w:val="00212555"/>
    <w:rsid w:val="00212CB1"/>
    <w:rsid w:val="002136A4"/>
    <w:rsid w:val="002220B4"/>
    <w:rsid w:val="002351FA"/>
    <w:rsid w:val="00240753"/>
    <w:rsid w:val="0024552C"/>
    <w:rsid w:val="0025680F"/>
    <w:rsid w:val="00260757"/>
    <w:rsid w:val="00276CB7"/>
    <w:rsid w:val="002806D0"/>
    <w:rsid w:val="00280F1E"/>
    <w:rsid w:val="00282A6A"/>
    <w:rsid w:val="00286173"/>
    <w:rsid w:val="00291950"/>
    <w:rsid w:val="00296865"/>
    <w:rsid w:val="00297BAF"/>
    <w:rsid w:val="002B25CB"/>
    <w:rsid w:val="002B58E3"/>
    <w:rsid w:val="002C324A"/>
    <w:rsid w:val="002C742B"/>
    <w:rsid w:val="002E3FEB"/>
    <w:rsid w:val="002E6998"/>
    <w:rsid w:val="002E7A3B"/>
    <w:rsid w:val="0030275E"/>
    <w:rsid w:val="00304894"/>
    <w:rsid w:val="00310684"/>
    <w:rsid w:val="003108C4"/>
    <w:rsid w:val="00313A2E"/>
    <w:rsid w:val="00314848"/>
    <w:rsid w:val="0032742B"/>
    <w:rsid w:val="00336710"/>
    <w:rsid w:val="00337A4C"/>
    <w:rsid w:val="00341851"/>
    <w:rsid w:val="003456CD"/>
    <w:rsid w:val="003554F2"/>
    <w:rsid w:val="00374611"/>
    <w:rsid w:val="00380FE3"/>
    <w:rsid w:val="003852DD"/>
    <w:rsid w:val="003900D5"/>
    <w:rsid w:val="00394B36"/>
    <w:rsid w:val="003C44C5"/>
    <w:rsid w:val="003C6B16"/>
    <w:rsid w:val="003D2755"/>
    <w:rsid w:val="003D7A98"/>
    <w:rsid w:val="003E15F1"/>
    <w:rsid w:val="003E4001"/>
    <w:rsid w:val="003F10F8"/>
    <w:rsid w:val="00400611"/>
    <w:rsid w:val="0042025A"/>
    <w:rsid w:val="0042025B"/>
    <w:rsid w:val="00440910"/>
    <w:rsid w:val="00443B0F"/>
    <w:rsid w:val="00447EF4"/>
    <w:rsid w:val="004531AA"/>
    <w:rsid w:val="0046109E"/>
    <w:rsid w:val="00464D78"/>
    <w:rsid w:val="0047151F"/>
    <w:rsid w:val="004728C4"/>
    <w:rsid w:val="00486F27"/>
    <w:rsid w:val="00493A4D"/>
    <w:rsid w:val="0049738D"/>
    <w:rsid w:val="004A03D9"/>
    <w:rsid w:val="004A3562"/>
    <w:rsid w:val="004B00AF"/>
    <w:rsid w:val="004B4705"/>
    <w:rsid w:val="004C1140"/>
    <w:rsid w:val="004C15D6"/>
    <w:rsid w:val="004C2C08"/>
    <w:rsid w:val="004C5D17"/>
    <w:rsid w:val="004E19E1"/>
    <w:rsid w:val="004E1B42"/>
    <w:rsid w:val="004F0F81"/>
    <w:rsid w:val="004F4CF7"/>
    <w:rsid w:val="004F75C5"/>
    <w:rsid w:val="00500578"/>
    <w:rsid w:val="00510352"/>
    <w:rsid w:val="00511ED2"/>
    <w:rsid w:val="00512B94"/>
    <w:rsid w:val="00517A63"/>
    <w:rsid w:val="005306B3"/>
    <w:rsid w:val="00542799"/>
    <w:rsid w:val="00547687"/>
    <w:rsid w:val="0055504A"/>
    <w:rsid w:val="00564833"/>
    <w:rsid w:val="00575325"/>
    <w:rsid w:val="0058474D"/>
    <w:rsid w:val="00594A05"/>
    <w:rsid w:val="005B6F67"/>
    <w:rsid w:val="005C43A3"/>
    <w:rsid w:val="005C4A09"/>
    <w:rsid w:val="005D18C0"/>
    <w:rsid w:val="005D3697"/>
    <w:rsid w:val="005D3BB9"/>
    <w:rsid w:val="005E3486"/>
    <w:rsid w:val="005E75ED"/>
    <w:rsid w:val="005F16C8"/>
    <w:rsid w:val="00614D37"/>
    <w:rsid w:val="00615255"/>
    <w:rsid w:val="00616C10"/>
    <w:rsid w:val="00620387"/>
    <w:rsid w:val="006227F4"/>
    <w:rsid w:val="006246E3"/>
    <w:rsid w:val="00624DC8"/>
    <w:rsid w:val="00630B0A"/>
    <w:rsid w:val="006318E5"/>
    <w:rsid w:val="00635D9F"/>
    <w:rsid w:val="0063684D"/>
    <w:rsid w:val="0065131F"/>
    <w:rsid w:val="00654443"/>
    <w:rsid w:val="00655DF1"/>
    <w:rsid w:val="0066262E"/>
    <w:rsid w:val="00663F24"/>
    <w:rsid w:val="006651F0"/>
    <w:rsid w:val="0067119C"/>
    <w:rsid w:val="00680CBC"/>
    <w:rsid w:val="0068780D"/>
    <w:rsid w:val="006909BE"/>
    <w:rsid w:val="00695C5E"/>
    <w:rsid w:val="006A2E43"/>
    <w:rsid w:val="006B06A7"/>
    <w:rsid w:val="006B66A2"/>
    <w:rsid w:val="006C707E"/>
    <w:rsid w:val="006D662E"/>
    <w:rsid w:val="006E0CDF"/>
    <w:rsid w:val="006E55FA"/>
    <w:rsid w:val="006F7668"/>
    <w:rsid w:val="007014E2"/>
    <w:rsid w:val="00703447"/>
    <w:rsid w:val="007053C6"/>
    <w:rsid w:val="00707736"/>
    <w:rsid w:val="00707CB1"/>
    <w:rsid w:val="00710013"/>
    <w:rsid w:val="00710096"/>
    <w:rsid w:val="007164E1"/>
    <w:rsid w:val="007166EB"/>
    <w:rsid w:val="00717327"/>
    <w:rsid w:val="00725D6D"/>
    <w:rsid w:val="00730C87"/>
    <w:rsid w:val="00735455"/>
    <w:rsid w:val="00735BC8"/>
    <w:rsid w:val="00737A71"/>
    <w:rsid w:val="00745A64"/>
    <w:rsid w:val="00750D98"/>
    <w:rsid w:val="00754FD8"/>
    <w:rsid w:val="00756476"/>
    <w:rsid w:val="00765061"/>
    <w:rsid w:val="00767649"/>
    <w:rsid w:val="007678D1"/>
    <w:rsid w:val="0077008F"/>
    <w:rsid w:val="00775F46"/>
    <w:rsid w:val="00782C1B"/>
    <w:rsid w:val="00785F07"/>
    <w:rsid w:val="00786886"/>
    <w:rsid w:val="00787A16"/>
    <w:rsid w:val="00790CF8"/>
    <w:rsid w:val="007A0B1D"/>
    <w:rsid w:val="007A0EC7"/>
    <w:rsid w:val="007C5336"/>
    <w:rsid w:val="007D17BD"/>
    <w:rsid w:val="007D522E"/>
    <w:rsid w:val="007E0D46"/>
    <w:rsid w:val="007E3AD0"/>
    <w:rsid w:val="007E7015"/>
    <w:rsid w:val="00804D54"/>
    <w:rsid w:val="00825E34"/>
    <w:rsid w:val="008274A1"/>
    <w:rsid w:val="00830E74"/>
    <w:rsid w:val="00833AB6"/>
    <w:rsid w:val="00833F35"/>
    <w:rsid w:val="008364BC"/>
    <w:rsid w:val="00841166"/>
    <w:rsid w:val="00843D62"/>
    <w:rsid w:val="00843F13"/>
    <w:rsid w:val="00857BE5"/>
    <w:rsid w:val="008811E6"/>
    <w:rsid w:val="00886BE8"/>
    <w:rsid w:val="008924BA"/>
    <w:rsid w:val="008B29CC"/>
    <w:rsid w:val="008C3154"/>
    <w:rsid w:val="008C4155"/>
    <w:rsid w:val="008D0907"/>
    <w:rsid w:val="008D6370"/>
    <w:rsid w:val="008E0C7D"/>
    <w:rsid w:val="008F0440"/>
    <w:rsid w:val="008F1F6F"/>
    <w:rsid w:val="008F401D"/>
    <w:rsid w:val="00904ED3"/>
    <w:rsid w:val="0090524C"/>
    <w:rsid w:val="0090565C"/>
    <w:rsid w:val="009060CF"/>
    <w:rsid w:val="00911153"/>
    <w:rsid w:val="00924BD4"/>
    <w:rsid w:val="00924DFB"/>
    <w:rsid w:val="00932784"/>
    <w:rsid w:val="00946BCD"/>
    <w:rsid w:val="00950474"/>
    <w:rsid w:val="009548AE"/>
    <w:rsid w:val="00956A55"/>
    <w:rsid w:val="00956EA0"/>
    <w:rsid w:val="00956ED4"/>
    <w:rsid w:val="00960357"/>
    <w:rsid w:val="00960EF4"/>
    <w:rsid w:val="00965EA4"/>
    <w:rsid w:val="00977840"/>
    <w:rsid w:val="00977D53"/>
    <w:rsid w:val="00983672"/>
    <w:rsid w:val="00986A41"/>
    <w:rsid w:val="00993704"/>
    <w:rsid w:val="00993B7F"/>
    <w:rsid w:val="009A104E"/>
    <w:rsid w:val="009A1327"/>
    <w:rsid w:val="009A367A"/>
    <w:rsid w:val="009A601F"/>
    <w:rsid w:val="009A60C0"/>
    <w:rsid w:val="009B060B"/>
    <w:rsid w:val="009B1132"/>
    <w:rsid w:val="009C2C8A"/>
    <w:rsid w:val="009C79A1"/>
    <w:rsid w:val="009C7BCF"/>
    <w:rsid w:val="009D6C17"/>
    <w:rsid w:val="009E50C2"/>
    <w:rsid w:val="009E664A"/>
    <w:rsid w:val="009E702E"/>
    <w:rsid w:val="009E77E4"/>
    <w:rsid w:val="009F1674"/>
    <w:rsid w:val="00A05D92"/>
    <w:rsid w:val="00A05F6F"/>
    <w:rsid w:val="00A062B7"/>
    <w:rsid w:val="00A14D50"/>
    <w:rsid w:val="00A155CD"/>
    <w:rsid w:val="00A21960"/>
    <w:rsid w:val="00A26CCB"/>
    <w:rsid w:val="00A40CA3"/>
    <w:rsid w:val="00A44A0B"/>
    <w:rsid w:val="00A53BBF"/>
    <w:rsid w:val="00A55104"/>
    <w:rsid w:val="00A6143E"/>
    <w:rsid w:val="00A623EC"/>
    <w:rsid w:val="00A65473"/>
    <w:rsid w:val="00A7025B"/>
    <w:rsid w:val="00A723F1"/>
    <w:rsid w:val="00A83E68"/>
    <w:rsid w:val="00A954C0"/>
    <w:rsid w:val="00A96E6F"/>
    <w:rsid w:val="00A974E5"/>
    <w:rsid w:val="00AA078B"/>
    <w:rsid w:val="00AA2F6B"/>
    <w:rsid w:val="00AA3630"/>
    <w:rsid w:val="00AB2786"/>
    <w:rsid w:val="00AB69DF"/>
    <w:rsid w:val="00AC2F58"/>
    <w:rsid w:val="00AC3884"/>
    <w:rsid w:val="00AD4658"/>
    <w:rsid w:val="00AE25B8"/>
    <w:rsid w:val="00AE4B30"/>
    <w:rsid w:val="00AF0964"/>
    <w:rsid w:val="00B02978"/>
    <w:rsid w:val="00B0489C"/>
    <w:rsid w:val="00B04DAA"/>
    <w:rsid w:val="00B052F5"/>
    <w:rsid w:val="00B15956"/>
    <w:rsid w:val="00B16B90"/>
    <w:rsid w:val="00B17B9B"/>
    <w:rsid w:val="00B24436"/>
    <w:rsid w:val="00B25260"/>
    <w:rsid w:val="00B30447"/>
    <w:rsid w:val="00B33932"/>
    <w:rsid w:val="00B34F20"/>
    <w:rsid w:val="00B3795F"/>
    <w:rsid w:val="00B42C03"/>
    <w:rsid w:val="00B44672"/>
    <w:rsid w:val="00B46488"/>
    <w:rsid w:val="00B46C77"/>
    <w:rsid w:val="00B5042F"/>
    <w:rsid w:val="00B57A45"/>
    <w:rsid w:val="00B6447C"/>
    <w:rsid w:val="00B73248"/>
    <w:rsid w:val="00B73FA1"/>
    <w:rsid w:val="00B769E4"/>
    <w:rsid w:val="00B80BCB"/>
    <w:rsid w:val="00B93DE8"/>
    <w:rsid w:val="00BA3E94"/>
    <w:rsid w:val="00BA547C"/>
    <w:rsid w:val="00BA58B8"/>
    <w:rsid w:val="00BC1C4C"/>
    <w:rsid w:val="00BC3576"/>
    <w:rsid w:val="00BC5C0E"/>
    <w:rsid w:val="00BC5F40"/>
    <w:rsid w:val="00BD7ED0"/>
    <w:rsid w:val="00BE2367"/>
    <w:rsid w:val="00BF23FF"/>
    <w:rsid w:val="00BF311B"/>
    <w:rsid w:val="00BF5006"/>
    <w:rsid w:val="00C03744"/>
    <w:rsid w:val="00C06659"/>
    <w:rsid w:val="00C132DE"/>
    <w:rsid w:val="00C20148"/>
    <w:rsid w:val="00C2585C"/>
    <w:rsid w:val="00C2595A"/>
    <w:rsid w:val="00C26942"/>
    <w:rsid w:val="00C302ED"/>
    <w:rsid w:val="00C379EB"/>
    <w:rsid w:val="00C402D6"/>
    <w:rsid w:val="00C41D21"/>
    <w:rsid w:val="00C47266"/>
    <w:rsid w:val="00C534CD"/>
    <w:rsid w:val="00C62641"/>
    <w:rsid w:val="00C64078"/>
    <w:rsid w:val="00C7578B"/>
    <w:rsid w:val="00C8027F"/>
    <w:rsid w:val="00C83251"/>
    <w:rsid w:val="00CC083E"/>
    <w:rsid w:val="00CC185E"/>
    <w:rsid w:val="00CC43DD"/>
    <w:rsid w:val="00CC5072"/>
    <w:rsid w:val="00CF4C0C"/>
    <w:rsid w:val="00D15A9C"/>
    <w:rsid w:val="00D15BE4"/>
    <w:rsid w:val="00D23E3B"/>
    <w:rsid w:val="00D277CA"/>
    <w:rsid w:val="00D31C94"/>
    <w:rsid w:val="00D34EF5"/>
    <w:rsid w:val="00D43510"/>
    <w:rsid w:val="00D44A95"/>
    <w:rsid w:val="00D50166"/>
    <w:rsid w:val="00D5316F"/>
    <w:rsid w:val="00D566D4"/>
    <w:rsid w:val="00D60F54"/>
    <w:rsid w:val="00D611AB"/>
    <w:rsid w:val="00D62E3A"/>
    <w:rsid w:val="00D641F0"/>
    <w:rsid w:val="00D869D1"/>
    <w:rsid w:val="00D87932"/>
    <w:rsid w:val="00D95328"/>
    <w:rsid w:val="00DA3953"/>
    <w:rsid w:val="00DA3ECD"/>
    <w:rsid w:val="00DC54E1"/>
    <w:rsid w:val="00DD49D5"/>
    <w:rsid w:val="00DE5E09"/>
    <w:rsid w:val="00DF27D3"/>
    <w:rsid w:val="00DF4DAC"/>
    <w:rsid w:val="00E14C5B"/>
    <w:rsid w:val="00E15B9B"/>
    <w:rsid w:val="00E21560"/>
    <w:rsid w:val="00E30D0C"/>
    <w:rsid w:val="00E37576"/>
    <w:rsid w:val="00E40E25"/>
    <w:rsid w:val="00E4595A"/>
    <w:rsid w:val="00E50110"/>
    <w:rsid w:val="00E67BBF"/>
    <w:rsid w:val="00E74785"/>
    <w:rsid w:val="00E95A14"/>
    <w:rsid w:val="00EA419D"/>
    <w:rsid w:val="00EA53DE"/>
    <w:rsid w:val="00EE1EEC"/>
    <w:rsid w:val="00EE2487"/>
    <w:rsid w:val="00EE3DB9"/>
    <w:rsid w:val="00EE5DC6"/>
    <w:rsid w:val="00EF0852"/>
    <w:rsid w:val="00F00DDF"/>
    <w:rsid w:val="00F07CED"/>
    <w:rsid w:val="00F148F2"/>
    <w:rsid w:val="00F5316C"/>
    <w:rsid w:val="00F63E0F"/>
    <w:rsid w:val="00F643B4"/>
    <w:rsid w:val="00F73B04"/>
    <w:rsid w:val="00F83EE0"/>
    <w:rsid w:val="00F87367"/>
    <w:rsid w:val="00FA0EB1"/>
    <w:rsid w:val="00FA200C"/>
    <w:rsid w:val="00FA3A96"/>
    <w:rsid w:val="00FB1C6D"/>
    <w:rsid w:val="00FB2DD6"/>
    <w:rsid w:val="00FB4A28"/>
    <w:rsid w:val="00FC4FD5"/>
    <w:rsid w:val="00FD2176"/>
    <w:rsid w:val="00FD5110"/>
    <w:rsid w:val="00FE2370"/>
    <w:rsid w:val="00FE2D93"/>
    <w:rsid w:val="00FE6A1E"/>
    <w:rsid w:val="00FF47C8"/>
    <w:rsid w:val="00FF781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FA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73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C1140"/>
    <w:rPr>
      <w:color w:val="0084B4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4C1140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0489C"/>
    <w:rPr>
      <w:color w:val="808080"/>
    </w:rPr>
  </w:style>
  <w:style w:type="paragraph" w:styleId="Title">
    <w:name w:val="Title"/>
    <w:basedOn w:val="Normal"/>
    <w:next w:val="Normal"/>
    <w:link w:val="TitleChar"/>
    <w:uiPriority w:val="1"/>
    <w:qFormat/>
    <w:rsid w:val="00B16B9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16B90"/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paragraph" w:styleId="ListParagraph">
    <w:name w:val="List Paragraph"/>
    <w:basedOn w:val="Normal"/>
    <w:uiPriority w:val="34"/>
    <w:qFormat/>
    <w:rsid w:val="0067119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025A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FF7815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D53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semiHidden/>
    <w:rsid w:val="00C41D21"/>
    <w:pPr>
      <w:spacing w:after="0" w:line="300" w:lineRule="auto"/>
      <w:ind w:left="720" w:hanging="360"/>
      <w:jc w:val="both"/>
    </w:pPr>
    <w:rPr>
      <w:rFonts w:ascii="Courier New" w:eastAsia="Times New Roman" w:hAnsi="Courier New" w:cs="Times New Roman"/>
      <w:sz w:val="20"/>
      <w:szCs w:val="24"/>
      <w:lang w:val="en-US"/>
    </w:rPr>
  </w:style>
  <w:style w:type="character" w:customStyle="1" w:styleId="PlainTextChar">
    <w:name w:val="Plain Text Char"/>
    <w:basedOn w:val="DefaultParagraphFont"/>
    <w:link w:val="PlainText"/>
    <w:semiHidden/>
    <w:rsid w:val="00C41D21"/>
    <w:rPr>
      <w:rFonts w:ascii="Courier New" w:eastAsia="Times New Roman" w:hAnsi="Courier New" w:cs="Times New Roman"/>
      <w:sz w:val="20"/>
      <w:szCs w:val="24"/>
    </w:rPr>
  </w:style>
  <w:style w:type="paragraph" w:styleId="BlockText">
    <w:name w:val="Block Text"/>
    <w:basedOn w:val="Normal"/>
    <w:uiPriority w:val="99"/>
    <w:unhideWhenUsed/>
    <w:rsid w:val="000D1466"/>
    <w:pPr>
      <w:spacing w:after="0" w:line="240" w:lineRule="auto"/>
      <w:ind w:left="360" w:right="360"/>
    </w:pPr>
    <w:rPr>
      <w:rFonts w:ascii="Century Schoolbook" w:eastAsia="Times New Roman" w:hAnsi="Century Schoolbook" w:cs="Times New Roman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977840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8924BA"/>
    <w:pPr>
      <w:widowControl w:val="0"/>
      <w:spacing w:after="0" w:line="240" w:lineRule="auto"/>
      <w:ind w:left="1540" w:hanging="360"/>
    </w:pPr>
    <w:rPr>
      <w:rFonts w:ascii="Calibri" w:eastAsia="Calibri" w:hAnsi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924BA"/>
    <w:rPr>
      <w:rFonts w:ascii="Calibri" w:eastAsia="Calibri" w:hAnsi="Calibri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FA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73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C1140"/>
    <w:rPr>
      <w:color w:val="0084B4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4C1140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0489C"/>
    <w:rPr>
      <w:color w:val="808080"/>
    </w:rPr>
  </w:style>
  <w:style w:type="paragraph" w:styleId="Title">
    <w:name w:val="Title"/>
    <w:basedOn w:val="Normal"/>
    <w:next w:val="Normal"/>
    <w:link w:val="TitleChar"/>
    <w:uiPriority w:val="1"/>
    <w:qFormat/>
    <w:rsid w:val="00B16B9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16B90"/>
    <w:rPr>
      <w:rFonts w:asciiTheme="majorHAnsi" w:eastAsiaTheme="majorEastAsia" w:hAnsiTheme="majorHAnsi" w:cstheme="majorBidi"/>
      <w:caps/>
      <w:color w:val="006286" w:themeColor="accent1" w:themeShade="BF"/>
      <w:kern w:val="28"/>
      <w:sz w:val="48"/>
      <w:szCs w:val="56"/>
    </w:rPr>
  </w:style>
  <w:style w:type="paragraph" w:styleId="ListParagraph">
    <w:name w:val="List Paragraph"/>
    <w:basedOn w:val="Normal"/>
    <w:uiPriority w:val="34"/>
    <w:qFormat/>
    <w:rsid w:val="0067119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025A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FF7815"/>
    <w:pPr>
      <w:spacing w:after="0" w:line="240" w:lineRule="auto"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D53"/>
    <w:rPr>
      <w:rFonts w:ascii="Tahoma" w:hAnsi="Tahoma" w:cs="Tahoma"/>
      <w:sz w:val="16"/>
      <w:szCs w:val="16"/>
      <w:lang w:val="en-GB"/>
    </w:rPr>
  </w:style>
  <w:style w:type="paragraph" w:styleId="PlainText">
    <w:name w:val="Plain Text"/>
    <w:basedOn w:val="Normal"/>
    <w:link w:val="PlainTextChar"/>
    <w:semiHidden/>
    <w:rsid w:val="00C41D21"/>
    <w:pPr>
      <w:spacing w:after="0" w:line="300" w:lineRule="auto"/>
      <w:ind w:left="720" w:hanging="360"/>
      <w:jc w:val="both"/>
    </w:pPr>
    <w:rPr>
      <w:rFonts w:ascii="Courier New" w:eastAsia="Times New Roman" w:hAnsi="Courier New" w:cs="Times New Roman"/>
      <w:sz w:val="20"/>
      <w:szCs w:val="24"/>
      <w:lang w:val="en-US"/>
    </w:rPr>
  </w:style>
  <w:style w:type="character" w:customStyle="1" w:styleId="PlainTextChar">
    <w:name w:val="Plain Text Char"/>
    <w:basedOn w:val="DefaultParagraphFont"/>
    <w:link w:val="PlainText"/>
    <w:semiHidden/>
    <w:rsid w:val="00C41D21"/>
    <w:rPr>
      <w:rFonts w:ascii="Courier New" w:eastAsia="Times New Roman" w:hAnsi="Courier New" w:cs="Times New Roman"/>
      <w:sz w:val="20"/>
      <w:szCs w:val="24"/>
    </w:rPr>
  </w:style>
  <w:style w:type="paragraph" w:styleId="BlockText">
    <w:name w:val="Block Text"/>
    <w:basedOn w:val="Normal"/>
    <w:uiPriority w:val="99"/>
    <w:unhideWhenUsed/>
    <w:rsid w:val="000D1466"/>
    <w:pPr>
      <w:spacing w:after="0" w:line="240" w:lineRule="auto"/>
      <w:ind w:left="360" w:right="360"/>
    </w:pPr>
    <w:rPr>
      <w:rFonts w:ascii="Century Schoolbook" w:eastAsia="Times New Roman" w:hAnsi="Century Schoolbook" w:cs="Times New Roman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977840"/>
    <w:rPr>
      <w:i/>
      <w:iCs/>
    </w:rPr>
  </w:style>
  <w:style w:type="paragraph" w:styleId="BodyText">
    <w:name w:val="Body Text"/>
    <w:basedOn w:val="Normal"/>
    <w:link w:val="BodyTextChar"/>
    <w:uiPriority w:val="1"/>
    <w:qFormat/>
    <w:rsid w:val="008924BA"/>
    <w:pPr>
      <w:widowControl w:val="0"/>
      <w:spacing w:after="0" w:line="240" w:lineRule="auto"/>
      <w:ind w:left="1540" w:hanging="360"/>
    </w:pPr>
    <w:rPr>
      <w:rFonts w:ascii="Calibri" w:eastAsia="Calibri" w:hAnsi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924BA"/>
    <w:rPr>
      <w:rFonts w:ascii="Calibri" w:eastAsia="Calibri" w:hAnsi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37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hart" Target="charts/chart5.xml"/><Relationship Id="rId18" Type="http://schemas.openxmlformats.org/officeDocument/2006/relationships/chart" Target="charts/chart10.xml"/><Relationship Id="rId3" Type="http://schemas.openxmlformats.org/officeDocument/2006/relationships/styles" Target="styles.xml"/><Relationship Id="rId21" Type="http://schemas.openxmlformats.org/officeDocument/2006/relationships/image" Target="media/image2.png"/><Relationship Id="rId7" Type="http://schemas.openxmlformats.org/officeDocument/2006/relationships/image" Target="media/image1.jpeg"/><Relationship Id="rId12" Type="http://schemas.openxmlformats.org/officeDocument/2006/relationships/chart" Target="charts/chart4.xml"/><Relationship Id="rId17" Type="http://schemas.openxmlformats.org/officeDocument/2006/relationships/chart" Target="charts/chart9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8.xml"/><Relationship Id="rId20" Type="http://schemas.openxmlformats.org/officeDocument/2006/relationships/chart" Target="charts/chart1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3.xml"/><Relationship Id="rId24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chart" Target="charts/chart7.xml"/><Relationship Id="rId23" Type="http://schemas.openxmlformats.org/officeDocument/2006/relationships/fontTable" Target="fontTable.xml"/><Relationship Id="rId10" Type="http://schemas.openxmlformats.org/officeDocument/2006/relationships/chart" Target="charts/chart2.xml"/><Relationship Id="rId19" Type="http://schemas.openxmlformats.org/officeDocument/2006/relationships/chart" Target="charts/chart11.xml"/><Relationship Id="rId4" Type="http://schemas.microsoft.com/office/2007/relationships/stylesWithEffects" Target="stylesWithEffects.xml"/><Relationship Id="rId9" Type="http://schemas.openxmlformats.org/officeDocument/2006/relationships/chart" Target="charts/chart1.xml"/><Relationship Id="rId14" Type="http://schemas.openxmlformats.org/officeDocument/2006/relationships/chart" Target="charts/chart6.xml"/><Relationship Id="rId22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0.xlsx"/></Relationships>
</file>

<file path=word/charts/_rels/chart1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1.xlsx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2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4.xlsx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5.xlsx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6.xlsx"/></Relationships>
</file>

<file path=word/charts/_rels/chart7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7.xlsx"/></Relationships>
</file>

<file path=word/charts/_rels/chart8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8.xlsx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9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423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2B2F-4D85-A82B-C0AA7C1B9E2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2B2F-4D85-A82B-C0AA7C1B9E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285925760"/>
        <c:axId val="46288896"/>
      </c:barChart>
      <c:catAx>
        <c:axId val="28592576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46288896"/>
        <c:crosses val="autoZero"/>
        <c:auto val="1"/>
        <c:lblAlgn val="ctr"/>
        <c:lblOffset val="100"/>
        <c:noMultiLvlLbl val="0"/>
      </c:catAx>
      <c:valAx>
        <c:axId val="46288896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2859257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406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1CD-4BCB-9D73-CE936A6C768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1CD-4BCB-9D73-CE936A6C76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208367616"/>
        <c:axId val="208369152"/>
      </c:barChart>
      <c:catAx>
        <c:axId val="20836761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208369152"/>
        <c:crosses val="autoZero"/>
        <c:auto val="1"/>
        <c:lblAlgn val="ctr"/>
        <c:lblOffset val="100"/>
        <c:noMultiLvlLbl val="0"/>
      </c:catAx>
      <c:valAx>
        <c:axId val="208369152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2083676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406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E2F-4C27-B2B9-1C695BEA2AF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E2F-4C27-B2B9-1C695BEA2A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208386688"/>
        <c:axId val="208388480"/>
      </c:barChart>
      <c:catAx>
        <c:axId val="20838668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208388480"/>
        <c:crosses val="autoZero"/>
        <c:auto val="1"/>
        <c:lblAlgn val="ctr"/>
        <c:lblOffset val="100"/>
        <c:noMultiLvlLbl val="0"/>
      </c:catAx>
      <c:valAx>
        <c:axId val="208388480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2083866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423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208413824"/>
        <c:axId val="208415360"/>
      </c:barChart>
      <c:catAx>
        <c:axId val="20841382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208415360"/>
        <c:crosses val="autoZero"/>
        <c:auto val="1"/>
        <c:lblAlgn val="ctr"/>
        <c:lblOffset val="100"/>
        <c:noMultiLvlLbl val="0"/>
      </c:catAx>
      <c:valAx>
        <c:axId val="208415360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2084138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8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46293760"/>
        <c:axId val="46295296"/>
      </c:barChart>
      <c:catAx>
        <c:axId val="4629376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46295296"/>
        <c:crosses val="autoZero"/>
        <c:auto val="1"/>
        <c:lblAlgn val="ctr"/>
        <c:lblOffset val="100"/>
        <c:noMultiLvlLbl val="0"/>
      </c:catAx>
      <c:valAx>
        <c:axId val="46295296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462937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8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22A-4E2A-8ECE-DBF1E1D5B3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22A-4E2A-8ECE-DBF1E1D5B3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57895680"/>
        <c:axId val="157917952"/>
      </c:barChart>
      <c:catAx>
        <c:axId val="15789568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57917952"/>
        <c:crosses val="autoZero"/>
        <c:auto val="1"/>
        <c:lblAlgn val="ctr"/>
        <c:lblOffset val="100"/>
        <c:noMultiLvlLbl val="0"/>
      </c:catAx>
      <c:valAx>
        <c:axId val="157917952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1578956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8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1CD-4BCB-9D73-CE936A6C768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1CD-4BCB-9D73-CE936A6C76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58291456"/>
        <c:axId val="158292992"/>
      </c:barChart>
      <c:catAx>
        <c:axId val="158291456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58292992"/>
        <c:crosses val="autoZero"/>
        <c:auto val="1"/>
        <c:lblAlgn val="ctr"/>
        <c:lblOffset val="100"/>
        <c:noMultiLvlLbl val="0"/>
      </c:catAx>
      <c:valAx>
        <c:axId val="158292992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15829145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8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0E2F-4C27-B2B9-1C695BEA2AF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0E2F-4C27-B2B9-1C695BEA2A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58306304"/>
        <c:axId val="158307840"/>
      </c:barChart>
      <c:catAx>
        <c:axId val="15830630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58307840"/>
        <c:crosses val="autoZero"/>
        <c:auto val="1"/>
        <c:lblAlgn val="ctr"/>
        <c:lblOffset val="100"/>
        <c:noMultiLvlLbl val="0"/>
      </c:catAx>
      <c:valAx>
        <c:axId val="158307840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1583063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388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46303488"/>
        <c:axId val="46493696"/>
      </c:barChart>
      <c:catAx>
        <c:axId val="46303488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46493696"/>
        <c:crosses val="autoZero"/>
        <c:auto val="1"/>
        <c:lblAlgn val="ctr"/>
        <c:lblOffset val="100"/>
        <c:noMultiLvlLbl val="0"/>
      </c:catAx>
      <c:valAx>
        <c:axId val="46493696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463034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406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9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344-4785-8F72-E7153EC9180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7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344-4785-8F72-E7153EC918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58356224"/>
        <c:axId val="158357760"/>
      </c:barChart>
      <c:catAx>
        <c:axId val="15835622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58357760"/>
        <c:crosses val="autoZero"/>
        <c:auto val="1"/>
        <c:lblAlgn val="ctr"/>
        <c:lblOffset val="100"/>
        <c:noMultiLvlLbl val="0"/>
      </c:catAx>
      <c:valAx>
        <c:axId val="158357760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1583562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406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22A-4E2A-8ECE-DBF1E1D5B3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22A-4E2A-8ECE-DBF1E1D5B3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58366720"/>
        <c:axId val="208290560"/>
      </c:barChart>
      <c:catAx>
        <c:axId val="158366720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208290560"/>
        <c:crosses val="autoZero"/>
        <c:auto val="1"/>
        <c:lblAlgn val="ctr"/>
        <c:lblOffset val="100"/>
        <c:noMultiLvlLbl val="0"/>
      </c:catAx>
      <c:valAx>
        <c:axId val="208290560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15836672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3.9819950690013406E-3"/>
          <c:y val="0"/>
          <c:w val="0.99601800493099857"/>
          <c:h val="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B$2</c:f>
              <c:numCache>
                <c:formatCode>General</c:formatCode>
                <c:ptCount val="1"/>
                <c:pt idx="0">
                  <c:v>8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22A-4E2A-8ECE-DBF1E1D5B3B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bg1">
                <a:lumMod val="7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</c:f>
              <c:strCache>
                <c:ptCount val="1"/>
                <c:pt idx="0">
                  <c:v>Category 1</c:v>
                </c:pt>
              </c:strCache>
            </c:strRef>
          </c:cat>
          <c:val>
            <c:numRef>
              <c:f>Sheet1!$C$2</c:f>
              <c:numCache>
                <c:formatCode>General</c:formatCode>
                <c:ptCount val="1"/>
                <c:pt idx="0">
                  <c:v>1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22A-4E2A-8ECE-DBF1E1D5B3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100"/>
        <c:axId val="157885952"/>
        <c:axId val="157887488"/>
      </c:barChart>
      <c:catAx>
        <c:axId val="15788595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57887488"/>
        <c:crosses val="autoZero"/>
        <c:auto val="1"/>
        <c:lblAlgn val="ctr"/>
        <c:lblOffset val="100"/>
        <c:noMultiLvlLbl val="0"/>
      </c:catAx>
      <c:valAx>
        <c:axId val="157887488"/>
        <c:scaling>
          <c:orientation val="minMax"/>
          <c:max val="100"/>
          <c:min val="0"/>
        </c:scaling>
        <c:delete val="1"/>
        <c:axPos val="b"/>
        <c:numFmt formatCode="General" sourceLinked="1"/>
        <c:majorTickMark val="out"/>
        <c:minorTickMark val="none"/>
        <c:tickLblPos val="nextTo"/>
        <c:crossAx val="1578859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56D2140542DA4AAD8C10F50A550E7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EC9A7-5E30-4DE4-8CEA-EC285137D736}"/>
      </w:docPartPr>
      <w:docPartBody>
        <w:p w:rsidR="004B056E" w:rsidRDefault="00C90866" w:rsidP="00C90866">
          <w:pPr>
            <w:pStyle w:val="56D2140542DA4AAD8C10F50A550E711713"/>
          </w:pPr>
          <w:r w:rsidRPr="00B16B90">
            <w:rPr>
              <w:rFonts w:ascii="Calibri" w:hAnsi="Calibri" w:cs="Calibri"/>
              <w:b/>
              <w:caps/>
              <w:color w:val="4F81BD" w:themeColor="accent1"/>
              <w:sz w:val="32"/>
            </w:rPr>
            <w:t>Experience</w:t>
          </w:r>
        </w:p>
      </w:docPartBody>
    </w:docPart>
    <w:docPart>
      <w:docPartPr>
        <w:name w:val="B72464BD47F64DA3AB91793E389D5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90C35F-F808-40E0-9763-FD72F952D780}"/>
      </w:docPartPr>
      <w:docPartBody>
        <w:p w:rsidR="004B056E" w:rsidRDefault="00C90866" w:rsidP="00C90866">
          <w:pPr>
            <w:pStyle w:val="B72464BD47F64DA3AB91793E389D53E412"/>
          </w:pPr>
          <w:r w:rsidRPr="007D17BD">
            <w:rPr>
              <w:rFonts w:ascii="Calibri" w:hAnsi="Calibri" w:cs="Calibri"/>
              <w:b/>
              <w:caps/>
              <w:color w:val="4F81BD" w:themeColor="accent1"/>
              <w:sz w:val="32"/>
            </w:rPr>
            <w:t>Professional skills</w:t>
          </w:r>
        </w:p>
      </w:docPartBody>
    </w:docPart>
    <w:docPart>
      <w:docPartPr>
        <w:name w:val="A1BC29547C31400195663F3DE04AE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C9FF42-F6C8-4E53-A4CA-0A0A9D7F76AB}"/>
      </w:docPartPr>
      <w:docPartBody>
        <w:p w:rsidR="0093082F" w:rsidRDefault="005D0B77" w:rsidP="005D0B77">
          <w:pPr>
            <w:pStyle w:val="A1BC29547C31400195663F3DE04AEFDB"/>
          </w:pPr>
          <w:r>
            <w:rPr>
              <w:rFonts w:ascii="Calibri" w:hAnsi="Calibri" w:cs="Calibri"/>
              <w:b/>
              <w:caps/>
              <w:color w:val="4F81BD" w:themeColor="accent1"/>
              <w:sz w:val="32"/>
            </w:rP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altName w:val="Times New Roman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90866"/>
    <w:rsid w:val="00081D06"/>
    <w:rsid w:val="0010483A"/>
    <w:rsid w:val="001213FF"/>
    <w:rsid w:val="0020437E"/>
    <w:rsid w:val="00207A11"/>
    <w:rsid w:val="00215014"/>
    <w:rsid w:val="002610D3"/>
    <w:rsid w:val="002E017D"/>
    <w:rsid w:val="002E197C"/>
    <w:rsid w:val="00334BCB"/>
    <w:rsid w:val="004053BF"/>
    <w:rsid w:val="004225CA"/>
    <w:rsid w:val="004907DF"/>
    <w:rsid w:val="004914AD"/>
    <w:rsid w:val="004B056E"/>
    <w:rsid w:val="005515D5"/>
    <w:rsid w:val="005D0B77"/>
    <w:rsid w:val="005D7736"/>
    <w:rsid w:val="005E21C3"/>
    <w:rsid w:val="00607137"/>
    <w:rsid w:val="00664F4B"/>
    <w:rsid w:val="006D7C0A"/>
    <w:rsid w:val="006F2DE8"/>
    <w:rsid w:val="00787BFF"/>
    <w:rsid w:val="007D541F"/>
    <w:rsid w:val="008161D5"/>
    <w:rsid w:val="008D03DB"/>
    <w:rsid w:val="0093082F"/>
    <w:rsid w:val="00932311"/>
    <w:rsid w:val="00984028"/>
    <w:rsid w:val="009C0A13"/>
    <w:rsid w:val="009F6C03"/>
    <w:rsid w:val="00A35A99"/>
    <w:rsid w:val="00A5230C"/>
    <w:rsid w:val="00A82B67"/>
    <w:rsid w:val="00A94C07"/>
    <w:rsid w:val="00AB4382"/>
    <w:rsid w:val="00BA09AA"/>
    <w:rsid w:val="00BA651F"/>
    <w:rsid w:val="00BB37E6"/>
    <w:rsid w:val="00BE7964"/>
    <w:rsid w:val="00BF238E"/>
    <w:rsid w:val="00C13C92"/>
    <w:rsid w:val="00C7611D"/>
    <w:rsid w:val="00C90866"/>
    <w:rsid w:val="00CE1752"/>
    <w:rsid w:val="00D200F6"/>
    <w:rsid w:val="00D70BA5"/>
    <w:rsid w:val="00D948AA"/>
    <w:rsid w:val="00DA0E46"/>
    <w:rsid w:val="00DB476F"/>
    <w:rsid w:val="00DC07CF"/>
    <w:rsid w:val="00DD46B3"/>
    <w:rsid w:val="00E926D7"/>
    <w:rsid w:val="00F32AA2"/>
    <w:rsid w:val="00F42474"/>
    <w:rsid w:val="00FC19C2"/>
    <w:rsid w:val="00FD6A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71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26F3F5BB134C6C99120B0C5692A0AD">
    <w:name w:val="D826F3F5BB134C6C99120B0C5692A0AD"/>
    <w:rsid w:val="00C90866"/>
  </w:style>
  <w:style w:type="paragraph" w:customStyle="1" w:styleId="758C823261E647A4A8E5848EC85A18D0">
    <w:name w:val="758C823261E647A4A8E5848EC85A18D0"/>
    <w:rsid w:val="00C90866"/>
  </w:style>
  <w:style w:type="paragraph" w:customStyle="1" w:styleId="F3AD617A0D7A472D95875A3B1DD843D6">
    <w:name w:val="F3AD617A0D7A472D95875A3B1DD843D6"/>
    <w:rsid w:val="00C90866"/>
  </w:style>
  <w:style w:type="paragraph" w:customStyle="1" w:styleId="F76828AFAD2A4AB0B01D7303E922C45B">
    <w:name w:val="F76828AFAD2A4AB0B01D7303E922C45B"/>
    <w:rsid w:val="00C90866"/>
  </w:style>
  <w:style w:type="paragraph" w:customStyle="1" w:styleId="F696BC3255C04FCC8D18CA9F9A867D31">
    <w:name w:val="F696BC3255C04FCC8D18CA9F9A867D31"/>
    <w:rsid w:val="00C90866"/>
  </w:style>
  <w:style w:type="paragraph" w:customStyle="1" w:styleId="2A634E3905774BA68C044ABD324F9F4E">
    <w:name w:val="2A634E3905774BA68C044ABD324F9F4E"/>
    <w:rsid w:val="00C90866"/>
  </w:style>
  <w:style w:type="character" w:styleId="PlaceholderText">
    <w:name w:val="Placeholder Text"/>
    <w:basedOn w:val="DefaultParagraphFont"/>
    <w:uiPriority w:val="99"/>
    <w:semiHidden/>
    <w:rsid w:val="00C90866"/>
    <w:rPr>
      <w:color w:val="808080"/>
    </w:rPr>
  </w:style>
  <w:style w:type="paragraph" w:customStyle="1" w:styleId="D826F3F5BB134C6C99120B0C5692A0AD1">
    <w:name w:val="D826F3F5BB134C6C99120B0C5692A0AD1"/>
    <w:rsid w:val="00C90866"/>
    <w:rPr>
      <w:rFonts w:eastAsiaTheme="minorHAnsi"/>
    </w:rPr>
  </w:style>
  <w:style w:type="paragraph" w:customStyle="1" w:styleId="2A634E3905774BA68C044ABD324F9F4E1">
    <w:name w:val="2A634E3905774BA68C044ABD324F9F4E1"/>
    <w:rsid w:val="00C90866"/>
    <w:rPr>
      <w:rFonts w:eastAsiaTheme="minorHAnsi"/>
    </w:rPr>
  </w:style>
  <w:style w:type="paragraph" w:customStyle="1" w:styleId="F696BC3255C04FCC8D18CA9F9A867D311">
    <w:name w:val="F696BC3255C04FCC8D18CA9F9A867D311"/>
    <w:rsid w:val="00C90866"/>
    <w:rPr>
      <w:rFonts w:eastAsiaTheme="minorHAnsi"/>
    </w:rPr>
  </w:style>
  <w:style w:type="paragraph" w:customStyle="1" w:styleId="F3AD617A0D7A472D95875A3B1DD843D61">
    <w:name w:val="F3AD617A0D7A472D95875A3B1DD843D61"/>
    <w:rsid w:val="00C90866"/>
    <w:rPr>
      <w:rFonts w:eastAsiaTheme="minorHAnsi"/>
    </w:rPr>
  </w:style>
  <w:style w:type="paragraph" w:customStyle="1" w:styleId="F76828AFAD2A4AB0B01D7303E922C45B1">
    <w:name w:val="F76828AFAD2A4AB0B01D7303E922C45B1"/>
    <w:rsid w:val="00C90866"/>
    <w:rPr>
      <w:rFonts w:eastAsiaTheme="minorHAnsi"/>
    </w:rPr>
  </w:style>
  <w:style w:type="paragraph" w:customStyle="1" w:styleId="758C823261E647A4A8E5848EC85A18D01">
    <w:name w:val="758C823261E647A4A8E5848EC85A18D01"/>
    <w:rsid w:val="00C90866"/>
    <w:rPr>
      <w:rFonts w:eastAsiaTheme="minorHAnsi"/>
    </w:rPr>
  </w:style>
  <w:style w:type="paragraph" w:customStyle="1" w:styleId="D826F3F5BB134C6C99120B0C5692A0AD2">
    <w:name w:val="D826F3F5BB134C6C99120B0C5692A0AD2"/>
    <w:rsid w:val="00C90866"/>
    <w:rPr>
      <w:rFonts w:eastAsiaTheme="minorHAnsi"/>
    </w:rPr>
  </w:style>
  <w:style w:type="paragraph" w:customStyle="1" w:styleId="2A634E3905774BA68C044ABD324F9F4E2">
    <w:name w:val="2A634E3905774BA68C044ABD324F9F4E2"/>
    <w:rsid w:val="00C90866"/>
    <w:rPr>
      <w:rFonts w:eastAsiaTheme="minorHAnsi"/>
    </w:rPr>
  </w:style>
  <w:style w:type="paragraph" w:customStyle="1" w:styleId="F696BC3255C04FCC8D18CA9F9A867D312">
    <w:name w:val="F696BC3255C04FCC8D18CA9F9A867D312"/>
    <w:rsid w:val="00C90866"/>
    <w:rPr>
      <w:rFonts w:eastAsiaTheme="minorHAnsi"/>
    </w:rPr>
  </w:style>
  <w:style w:type="paragraph" w:customStyle="1" w:styleId="F3AD617A0D7A472D95875A3B1DD843D62">
    <w:name w:val="F3AD617A0D7A472D95875A3B1DD843D62"/>
    <w:rsid w:val="00C90866"/>
    <w:rPr>
      <w:rFonts w:eastAsiaTheme="minorHAnsi"/>
    </w:rPr>
  </w:style>
  <w:style w:type="paragraph" w:customStyle="1" w:styleId="F76828AFAD2A4AB0B01D7303E922C45B2">
    <w:name w:val="F76828AFAD2A4AB0B01D7303E922C45B2"/>
    <w:rsid w:val="00C90866"/>
    <w:rPr>
      <w:rFonts w:eastAsiaTheme="minorHAnsi"/>
    </w:rPr>
  </w:style>
  <w:style w:type="paragraph" w:customStyle="1" w:styleId="758C823261E647A4A8E5848EC85A18D02">
    <w:name w:val="758C823261E647A4A8E5848EC85A18D02"/>
    <w:rsid w:val="00C90866"/>
    <w:rPr>
      <w:rFonts w:eastAsiaTheme="minorHAnsi"/>
    </w:rPr>
  </w:style>
  <w:style w:type="paragraph" w:customStyle="1" w:styleId="570A7E640BFF47119ADED7EEBEA25F0D">
    <w:name w:val="570A7E640BFF47119ADED7EEBEA25F0D"/>
    <w:rsid w:val="00C90866"/>
  </w:style>
  <w:style w:type="paragraph" w:customStyle="1" w:styleId="931D200337A34F77AB4F579B28FC3F47">
    <w:name w:val="931D200337A34F77AB4F579B28FC3F47"/>
    <w:rsid w:val="00C90866"/>
  </w:style>
  <w:style w:type="paragraph" w:customStyle="1" w:styleId="ED6AC5A1A61D4835AEE5A2FABEF50F1A">
    <w:name w:val="ED6AC5A1A61D4835AEE5A2FABEF50F1A"/>
    <w:rsid w:val="00C90866"/>
  </w:style>
  <w:style w:type="paragraph" w:customStyle="1" w:styleId="AAF4A86FEB0C4837B61BCA677225CB85">
    <w:name w:val="AAF4A86FEB0C4837B61BCA677225CB85"/>
    <w:rsid w:val="00C90866"/>
  </w:style>
  <w:style w:type="paragraph" w:customStyle="1" w:styleId="69B76E1620AD437DB6F7C889CC02C5E7">
    <w:name w:val="69B76E1620AD437DB6F7C889CC02C5E7"/>
    <w:rsid w:val="00C90866"/>
  </w:style>
  <w:style w:type="paragraph" w:customStyle="1" w:styleId="36DD476F280042F286E82FA01CC53B04">
    <w:name w:val="36DD476F280042F286E82FA01CC53B04"/>
    <w:rsid w:val="00C90866"/>
  </w:style>
  <w:style w:type="paragraph" w:customStyle="1" w:styleId="0646A278ECFB4239916F77AC57EC5459">
    <w:name w:val="0646A278ECFB4239916F77AC57EC5459"/>
    <w:rsid w:val="00C90866"/>
  </w:style>
  <w:style w:type="paragraph" w:customStyle="1" w:styleId="1D10BCD4542E49B39D797CA1157182A1">
    <w:name w:val="1D10BCD4542E49B39D797CA1157182A1"/>
    <w:rsid w:val="00C90866"/>
  </w:style>
  <w:style w:type="paragraph" w:customStyle="1" w:styleId="F5643555F1EE42FCAA03EC8035766CD6">
    <w:name w:val="F5643555F1EE42FCAA03EC8035766CD6"/>
    <w:rsid w:val="00C90866"/>
  </w:style>
  <w:style w:type="paragraph" w:customStyle="1" w:styleId="C8C9078ADA1F4EA380FDB9085E8CC83E">
    <w:name w:val="C8C9078ADA1F4EA380FDB9085E8CC83E"/>
    <w:rsid w:val="00C90866"/>
  </w:style>
  <w:style w:type="character" w:styleId="Hyperlink">
    <w:name w:val="Hyperlink"/>
    <w:basedOn w:val="DefaultParagraphFont"/>
    <w:uiPriority w:val="99"/>
    <w:unhideWhenUsed/>
    <w:rsid w:val="00C90866"/>
    <w:rPr>
      <w:color w:val="0000FF" w:themeColor="hyperlink"/>
      <w:u w:val="single"/>
    </w:rPr>
  </w:style>
  <w:style w:type="paragraph" w:customStyle="1" w:styleId="EEFD8F9530144AC089775FCE39D12268">
    <w:name w:val="EEFD8F9530144AC089775FCE39D12268"/>
    <w:rsid w:val="00C90866"/>
  </w:style>
  <w:style w:type="paragraph" w:customStyle="1" w:styleId="47AA43BFE3324CEE9965CD3C62B53D71">
    <w:name w:val="47AA43BFE3324CEE9965CD3C62B53D71"/>
    <w:rsid w:val="00C90866"/>
  </w:style>
  <w:style w:type="paragraph" w:customStyle="1" w:styleId="17EA55A95FCC46C683B474726E20865F">
    <w:name w:val="17EA55A95FCC46C683B474726E20865F"/>
    <w:rsid w:val="00C90866"/>
  </w:style>
  <w:style w:type="paragraph" w:customStyle="1" w:styleId="C89E54C3AFD346B9B957CB434C243D4D">
    <w:name w:val="C89E54C3AFD346B9B957CB434C243D4D"/>
    <w:rsid w:val="00C90866"/>
  </w:style>
  <w:style w:type="paragraph" w:customStyle="1" w:styleId="B54C88A93D794D8BAB18F0FD10460E5C">
    <w:name w:val="B54C88A93D794D8BAB18F0FD10460E5C"/>
    <w:rsid w:val="00C90866"/>
  </w:style>
  <w:style w:type="paragraph" w:customStyle="1" w:styleId="915E29D7D60B4E3EBD6C9FCCEE2D5711">
    <w:name w:val="915E29D7D60B4E3EBD6C9FCCEE2D5711"/>
    <w:rsid w:val="00C90866"/>
  </w:style>
  <w:style w:type="paragraph" w:customStyle="1" w:styleId="7192CC9C99C04A9BAC97D83B1F99282C">
    <w:name w:val="7192CC9C99C04A9BAC97D83B1F99282C"/>
    <w:rsid w:val="00C90866"/>
  </w:style>
  <w:style w:type="paragraph" w:customStyle="1" w:styleId="3C07BE94339D4383970D89FAF39027DE">
    <w:name w:val="3C07BE94339D4383970D89FAF39027DE"/>
    <w:rsid w:val="00C90866"/>
  </w:style>
  <w:style w:type="paragraph" w:customStyle="1" w:styleId="D6F5967AAC0D4605BAEEC568B2A096F8">
    <w:name w:val="D6F5967AAC0D4605BAEEC568B2A096F8"/>
    <w:rsid w:val="00C90866"/>
  </w:style>
  <w:style w:type="paragraph" w:customStyle="1" w:styleId="EBC8868A60B34BF58F4B253D4FB59403">
    <w:name w:val="EBC8868A60B34BF58F4B253D4FB59403"/>
    <w:rsid w:val="00C90866"/>
  </w:style>
  <w:style w:type="paragraph" w:customStyle="1" w:styleId="77776AC87C1D4D6B940BF4EBD6FBA513">
    <w:name w:val="77776AC87C1D4D6B940BF4EBD6FBA513"/>
    <w:rsid w:val="00C90866"/>
  </w:style>
  <w:style w:type="paragraph" w:customStyle="1" w:styleId="ED34FD1F81D34FFBBA8F2641C8A775AF">
    <w:name w:val="ED34FD1F81D34FFBBA8F2641C8A775AF"/>
    <w:rsid w:val="00C90866"/>
  </w:style>
  <w:style w:type="paragraph" w:customStyle="1" w:styleId="93AF7C7F59F843C49A5B9FD6131F4CE8">
    <w:name w:val="93AF7C7F59F843C49A5B9FD6131F4CE8"/>
    <w:rsid w:val="00C90866"/>
  </w:style>
  <w:style w:type="paragraph" w:customStyle="1" w:styleId="D15FEBA40B4A4406BDDDA9C29FA8FFBF">
    <w:name w:val="D15FEBA40B4A4406BDDDA9C29FA8FFBF"/>
    <w:rsid w:val="00C90866"/>
  </w:style>
  <w:style w:type="paragraph" w:customStyle="1" w:styleId="AFD7D0FD3C7544D288B3623FBDB87178">
    <w:name w:val="AFD7D0FD3C7544D288B3623FBDB87178"/>
    <w:rsid w:val="00C90866"/>
  </w:style>
  <w:style w:type="paragraph" w:customStyle="1" w:styleId="F7AC8BA75E584D289F241FCB9E8DB1D6">
    <w:name w:val="F7AC8BA75E584D289F241FCB9E8DB1D6"/>
    <w:rsid w:val="00C90866"/>
  </w:style>
  <w:style w:type="paragraph" w:customStyle="1" w:styleId="3008DAB87667424A980580A533090B65">
    <w:name w:val="3008DAB87667424A980580A533090B65"/>
    <w:rsid w:val="00C90866"/>
  </w:style>
  <w:style w:type="paragraph" w:customStyle="1" w:styleId="8CC3DA2D63ED4911A9B6BA0F83F4E3C8">
    <w:name w:val="8CC3DA2D63ED4911A9B6BA0F83F4E3C8"/>
    <w:rsid w:val="00C90866"/>
  </w:style>
  <w:style w:type="paragraph" w:customStyle="1" w:styleId="F686081AFAF14D4595F48FB19EEFE9A5">
    <w:name w:val="F686081AFAF14D4595F48FB19EEFE9A5"/>
    <w:rsid w:val="00C90866"/>
  </w:style>
  <w:style w:type="paragraph" w:customStyle="1" w:styleId="AE5B03CAD428465382A2379E421CE212">
    <w:name w:val="AE5B03CAD428465382A2379E421CE212"/>
    <w:rsid w:val="00C90866"/>
  </w:style>
  <w:style w:type="paragraph" w:customStyle="1" w:styleId="8CC3DA2D63ED4911A9B6BA0F83F4E3C81">
    <w:name w:val="8CC3DA2D63ED4911A9B6BA0F83F4E3C8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F686081AFAF14D4595F48FB19EEFE9A51">
    <w:name w:val="F686081AFAF14D4595F48FB19EEFE9A5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AE5B03CAD428465382A2379E421CE2121">
    <w:name w:val="AE5B03CAD428465382A2379E421CE212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36DD476F280042F286E82FA01CC53B041">
    <w:name w:val="36DD476F280042F286E82FA01CC53B041"/>
    <w:rsid w:val="00C90866"/>
    <w:rPr>
      <w:rFonts w:eastAsiaTheme="minorHAnsi"/>
    </w:rPr>
  </w:style>
  <w:style w:type="paragraph" w:customStyle="1" w:styleId="2A634E3905774BA68C044ABD324F9F4E3">
    <w:name w:val="2A634E3905774BA68C044ABD324F9F4E3"/>
    <w:rsid w:val="00C90866"/>
    <w:rPr>
      <w:rFonts w:eastAsiaTheme="minorHAnsi"/>
    </w:rPr>
  </w:style>
  <w:style w:type="paragraph" w:customStyle="1" w:styleId="F696BC3255C04FCC8D18CA9F9A867D313">
    <w:name w:val="F696BC3255C04FCC8D18CA9F9A867D313"/>
    <w:rsid w:val="00C90866"/>
    <w:rPr>
      <w:rFonts w:eastAsiaTheme="minorHAnsi"/>
    </w:rPr>
  </w:style>
  <w:style w:type="paragraph" w:customStyle="1" w:styleId="F3AD617A0D7A472D95875A3B1DD843D63">
    <w:name w:val="F3AD617A0D7A472D95875A3B1DD843D63"/>
    <w:rsid w:val="00C90866"/>
    <w:rPr>
      <w:rFonts w:eastAsiaTheme="minorHAnsi"/>
    </w:rPr>
  </w:style>
  <w:style w:type="paragraph" w:customStyle="1" w:styleId="F76828AFAD2A4AB0B01D7303E922C45B3">
    <w:name w:val="F76828AFAD2A4AB0B01D7303E922C45B3"/>
    <w:rsid w:val="00C90866"/>
    <w:rPr>
      <w:rFonts w:eastAsiaTheme="minorHAnsi"/>
    </w:rPr>
  </w:style>
  <w:style w:type="paragraph" w:customStyle="1" w:styleId="758C823261E647A4A8E5848EC85A18D03">
    <w:name w:val="758C823261E647A4A8E5848EC85A18D03"/>
    <w:rsid w:val="00C90866"/>
    <w:rPr>
      <w:rFonts w:eastAsiaTheme="minorHAnsi"/>
    </w:rPr>
  </w:style>
  <w:style w:type="paragraph" w:customStyle="1" w:styleId="570A7E640BFF47119ADED7EEBEA25F0D1">
    <w:name w:val="570A7E640BFF47119ADED7EEBEA25F0D1"/>
    <w:rsid w:val="00C90866"/>
    <w:rPr>
      <w:rFonts w:eastAsiaTheme="minorHAnsi"/>
    </w:rPr>
  </w:style>
  <w:style w:type="paragraph" w:customStyle="1" w:styleId="931D200337A34F77AB4F579B28FC3F471">
    <w:name w:val="931D200337A34F77AB4F579B28FC3F471"/>
    <w:rsid w:val="00C90866"/>
    <w:rPr>
      <w:rFonts w:eastAsiaTheme="minorHAnsi"/>
    </w:rPr>
  </w:style>
  <w:style w:type="paragraph" w:customStyle="1" w:styleId="ED6AC5A1A61D4835AEE5A2FABEF50F1A1">
    <w:name w:val="ED6AC5A1A61D4835AEE5A2FABEF50F1A1"/>
    <w:rsid w:val="00C90866"/>
    <w:rPr>
      <w:rFonts w:eastAsiaTheme="minorHAnsi"/>
    </w:rPr>
  </w:style>
  <w:style w:type="paragraph" w:customStyle="1" w:styleId="AAF4A86FEB0C4837B61BCA677225CB851">
    <w:name w:val="AAF4A86FEB0C4837B61BCA677225CB851"/>
    <w:rsid w:val="00C90866"/>
    <w:rPr>
      <w:rFonts w:eastAsiaTheme="minorHAnsi"/>
    </w:rPr>
  </w:style>
  <w:style w:type="paragraph" w:customStyle="1" w:styleId="69B76E1620AD437DB6F7C889CC02C5E71">
    <w:name w:val="69B76E1620AD437DB6F7C889CC02C5E71"/>
    <w:rsid w:val="00C90866"/>
    <w:rPr>
      <w:rFonts w:eastAsiaTheme="minorHAnsi"/>
    </w:rPr>
  </w:style>
  <w:style w:type="paragraph" w:customStyle="1" w:styleId="EBC8868A60B34BF58F4B253D4FB594031">
    <w:name w:val="EBC8868A60B34BF58F4B253D4FB594031"/>
    <w:rsid w:val="00C90866"/>
    <w:rPr>
      <w:rFonts w:eastAsiaTheme="minorHAnsi"/>
    </w:rPr>
  </w:style>
  <w:style w:type="paragraph" w:customStyle="1" w:styleId="77776AC87C1D4D6B940BF4EBD6FBA5131">
    <w:name w:val="77776AC87C1D4D6B940BF4EBD6FBA5131"/>
    <w:rsid w:val="00C90866"/>
    <w:rPr>
      <w:rFonts w:eastAsiaTheme="minorHAnsi"/>
    </w:rPr>
  </w:style>
  <w:style w:type="paragraph" w:customStyle="1" w:styleId="ED34FD1F81D34FFBBA8F2641C8A775AF1">
    <w:name w:val="ED34FD1F81D34FFBBA8F2641C8A775AF1"/>
    <w:rsid w:val="00C90866"/>
    <w:rPr>
      <w:rFonts w:eastAsiaTheme="minorHAnsi"/>
    </w:rPr>
  </w:style>
  <w:style w:type="paragraph" w:customStyle="1" w:styleId="93AF7C7F59F843C49A5B9FD6131F4CE81">
    <w:name w:val="93AF7C7F59F843C49A5B9FD6131F4CE81"/>
    <w:rsid w:val="00C90866"/>
    <w:rPr>
      <w:rFonts w:eastAsiaTheme="minorHAnsi"/>
    </w:rPr>
  </w:style>
  <w:style w:type="paragraph" w:customStyle="1" w:styleId="F7AC8BA75E584D289F241FCB9E8DB1D61">
    <w:name w:val="F7AC8BA75E584D289F241FCB9E8DB1D61"/>
    <w:rsid w:val="00C90866"/>
    <w:rPr>
      <w:rFonts w:eastAsiaTheme="minorHAnsi"/>
    </w:rPr>
  </w:style>
  <w:style w:type="paragraph" w:customStyle="1" w:styleId="AFD7D0FD3C7544D288B3623FBDB871781">
    <w:name w:val="AFD7D0FD3C7544D288B3623FBDB871781"/>
    <w:rsid w:val="00C90866"/>
    <w:rPr>
      <w:rFonts w:eastAsiaTheme="minorHAnsi"/>
    </w:rPr>
  </w:style>
  <w:style w:type="paragraph" w:customStyle="1" w:styleId="8CC3DA2D63ED4911A9B6BA0F83F4E3C82">
    <w:name w:val="8CC3DA2D63ED4911A9B6BA0F83F4E3C8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F686081AFAF14D4595F48FB19EEFE9A52">
    <w:name w:val="F686081AFAF14D4595F48FB19EEFE9A5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AE5B03CAD428465382A2379E421CE2122">
    <w:name w:val="AE5B03CAD428465382A2379E421CE212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36DD476F280042F286E82FA01CC53B042">
    <w:name w:val="36DD476F280042F286E82FA01CC53B042"/>
    <w:rsid w:val="00C90866"/>
    <w:rPr>
      <w:rFonts w:eastAsiaTheme="minorHAnsi"/>
    </w:rPr>
  </w:style>
  <w:style w:type="paragraph" w:customStyle="1" w:styleId="2A634E3905774BA68C044ABD324F9F4E4">
    <w:name w:val="2A634E3905774BA68C044ABD324F9F4E4"/>
    <w:rsid w:val="00C90866"/>
    <w:rPr>
      <w:rFonts w:eastAsiaTheme="minorHAnsi"/>
    </w:rPr>
  </w:style>
  <w:style w:type="paragraph" w:customStyle="1" w:styleId="F696BC3255C04FCC8D18CA9F9A867D314">
    <w:name w:val="F696BC3255C04FCC8D18CA9F9A867D314"/>
    <w:rsid w:val="00C90866"/>
    <w:rPr>
      <w:rFonts w:eastAsiaTheme="minorHAnsi"/>
    </w:rPr>
  </w:style>
  <w:style w:type="paragraph" w:customStyle="1" w:styleId="F3AD617A0D7A472D95875A3B1DD843D64">
    <w:name w:val="F3AD617A0D7A472D95875A3B1DD843D64"/>
    <w:rsid w:val="00C90866"/>
    <w:rPr>
      <w:rFonts w:eastAsiaTheme="minorHAnsi"/>
    </w:rPr>
  </w:style>
  <w:style w:type="paragraph" w:customStyle="1" w:styleId="F76828AFAD2A4AB0B01D7303E922C45B4">
    <w:name w:val="F76828AFAD2A4AB0B01D7303E922C45B4"/>
    <w:rsid w:val="00C90866"/>
    <w:rPr>
      <w:rFonts w:eastAsiaTheme="minorHAnsi"/>
    </w:rPr>
  </w:style>
  <w:style w:type="paragraph" w:customStyle="1" w:styleId="758C823261E647A4A8E5848EC85A18D04">
    <w:name w:val="758C823261E647A4A8E5848EC85A18D04"/>
    <w:rsid w:val="00C90866"/>
    <w:rPr>
      <w:rFonts w:eastAsiaTheme="minorHAnsi"/>
    </w:rPr>
  </w:style>
  <w:style w:type="paragraph" w:customStyle="1" w:styleId="570A7E640BFF47119ADED7EEBEA25F0D2">
    <w:name w:val="570A7E640BFF47119ADED7EEBEA25F0D2"/>
    <w:rsid w:val="00C90866"/>
    <w:rPr>
      <w:rFonts w:eastAsiaTheme="minorHAnsi"/>
    </w:rPr>
  </w:style>
  <w:style w:type="paragraph" w:customStyle="1" w:styleId="931D200337A34F77AB4F579B28FC3F472">
    <w:name w:val="931D200337A34F77AB4F579B28FC3F472"/>
    <w:rsid w:val="00C90866"/>
    <w:rPr>
      <w:rFonts w:eastAsiaTheme="minorHAnsi"/>
    </w:rPr>
  </w:style>
  <w:style w:type="paragraph" w:customStyle="1" w:styleId="ED6AC5A1A61D4835AEE5A2FABEF50F1A2">
    <w:name w:val="ED6AC5A1A61D4835AEE5A2FABEF50F1A2"/>
    <w:rsid w:val="00C90866"/>
    <w:rPr>
      <w:rFonts w:eastAsiaTheme="minorHAnsi"/>
    </w:rPr>
  </w:style>
  <w:style w:type="paragraph" w:customStyle="1" w:styleId="AAF4A86FEB0C4837B61BCA677225CB852">
    <w:name w:val="AAF4A86FEB0C4837B61BCA677225CB852"/>
    <w:rsid w:val="00C90866"/>
    <w:rPr>
      <w:rFonts w:eastAsiaTheme="minorHAnsi"/>
    </w:rPr>
  </w:style>
  <w:style w:type="paragraph" w:customStyle="1" w:styleId="69B76E1620AD437DB6F7C889CC02C5E72">
    <w:name w:val="69B76E1620AD437DB6F7C889CC02C5E72"/>
    <w:rsid w:val="00C90866"/>
    <w:rPr>
      <w:rFonts w:eastAsiaTheme="minorHAnsi"/>
    </w:rPr>
  </w:style>
  <w:style w:type="paragraph" w:customStyle="1" w:styleId="EBC8868A60B34BF58F4B253D4FB594032">
    <w:name w:val="EBC8868A60B34BF58F4B253D4FB594032"/>
    <w:rsid w:val="00C90866"/>
    <w:rPr>
      <w:rFonts w:eastAsiaTheme="minorHAnsi"/>
    </w:rPr>
  </w:style>
  <w:style w:type="paragraph" w:customStyle="1" w:styleId="77776AC87C1D4D6B940BF4EBD6FBA5132">
    <w:name w:val="77776AC87C1D4D6B940BF4EBD6FBA5132"/>
    <w:rsid w:val="00C90866"/>
    <w:rPr>
      <w:rFonts w:eastAsiaTheme="minorHAnsi"/>
    </w:rPr>
  </w:style>
  <w:style w:type="paragraph" w:customStyle="1" w:styleId="ED34FD1F81D34FFBBA8F2641C8A775AF2">
    <w:name w:val="ED34FD1F81D34FFBBA8F2641C8A775AF2"/>
    <w:rsid w:val="00C90866"/>
    <w:rPr>
      <w:rFonts w:eastAsiaTheme="minorHAnsi"/>
    </w:rPr>
  </w:style>
  <w:style w:type="paragraph" w:customStyle="1" w:styleId="93AF7C7F59F843C49A5B9FD6131F4CE82">
    <w:name w:val="93AF7C7F59F843C49A5B9FD6131F4CE82"/>
    <w:rsid w:val="00C90866"/>
    <w:rPr>
      <w:rFonts w:eastAsiaTheme="minorHAnsi"/>
    </w:rPr>
  </w:style>
  <w:style w:type="paragraph" w:customStyle="1" w:styleId="F7AC8BA75E584D289F241FCB9E8DB1D62">
    <w:name w:val="F7AC8BA75E584D289F241FCB9E8DB1D62"/>
    <w:rsid w:val="00C90866"/>
    <w:rPr>
      <w:rFonts w:eastAsiaTheme="minorHAnsi"/>
    </w:rPr>
  </w:style>
  <w:style w:type="paragraph" w:customStyle="1" w:styleId="AFD7D0FD3C7544D288B3623FBDB871782">
    <w:name w:val="AFD7D0FD3C7544D288B3623FBDB871782"/>
    <w:rsid w:val="00C90866"/>
    <w:rPr>
      <w:rFonts w:eastAsiaTheme="minorHAnsi"/>
    </w:rPr>
  </w:style>
  <w:style w:type="paragraph" w:customStyle="1" w:styleId="6969C3AC31A74A0780981DE45FEA2922">
    <w:name w:val="6969C3AC31A74A0780981DE45FEA2922"/>
    <w:rsid w:val="00C90866"/>
  </w:style>
  <w:style w:type="paragraph" w:customStyle="1" w:styleId="6879587E734A4AA9912D9D13C890B882">
    <w:name w:val="6879587E734A4AA9912D9D13C890B882"/>
    <w:rsid w:val="00C90866"/>
  </w:style>
  <w:style w:type="paragraph" w:customStyle="1" w:styleId="04D1FE8CF550403DAAEF02744CAFADB1">
    <w:name w:val="04D1FE8CF550403DAAEF02744CAFADB1"/>
    <w:rsid w:val="00C90866"/>
  </w:style>
  <w:style w:type="paragraph" w:customStyle="1" w:styleId="2AEED0DFD7A44266AB8084354493417F">
    <w:name w:val="2AEED0DFD7A44266AB8084354493417F"/>
    <w:rsid w:val="00C90866"/>
  </w:style>
  <w:style w:type="paragraph" w:customStyle="1" w:styleId="05A3ABA953DB460E9AF3C8094587A754">
    <w:name w:val="05A3ABA953DB460E9AF3C8094587A754"/>
    <w:rsid w:val="00C90866"/>
  </w:style>
  <w:style w:type="paragraph" w:customStyle="1" w:styleId="23318C1F7D2A4EEA91E11DEEE2F93D6A">
    <w:name w:val="23318C1F7D2A4EEA91E11DEEE2F93D6A"/>
    <w:rsid w:val="00C90866"/>
  </w:style>
  <w:style w:type="paragraph" w:customStyle="1" w:styleId="DD8655F170B1456898EA1C8776CD7F12">
    <w:name w:val="DD8655F170B1456898EA1C8776CD7F12"/>
    <w:rsid w:val="00C90866"/>
  </w:style>
  <w:style w:type="paragraph" w:customStyle="1" w:styleId="2B2D8A00C759457F810A52373E3FC9EB">
    <w:name w:val="2B2D8A00C759457F810A52373E3FC9EB"/>
    <w:rsid w:val="00C90866"/>
  </w:style>
  <w:style w:type="paragraph" w:customStyle="1" w:styleId="8CC3DA2D63ED4911A9B6BA0F83F4E3C83">
    <w:name w:val="8CC3DA2D63ED4911A9B6BA0F83F4E3C8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F686081AFAF14D4595F48FB19EEFE9A53">
    <w:name w:val="F686081AFAF14D4595F48FB19EEFE9A5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AE5B03CAD428465382A2379E421CE2123">
    <w:name w:val="AE5B03CAD428465382A2379E421CE212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B2D8A00C759457F810A52373E3FC9EB1">
    <w:name w:val="2B2D8A00C759457F810A52373E3FC9EB1"/>
    <w:rsid w:val="00C90866"/>
    <w:rPr>
      <w:rFonts w:eastAsiaTheme="minorHAnsi"/>
    </w:rPr>
  </w:style>
  <w:style w:type="paragraph" w:customStyle="1" w:styleId="36DD476F280042F286E82FA01CC53B043">
    <w:name w:val="36DD476F280042F286E82FA01CC53B043"/>
    <w:rsid w:val="00C90866"/>
    <w:rPr>
      <w:rFonts w:eastAsiaTheme="minorHAnsi"/>
    </w:rPr>
  </w:style>
  <w:style w:type="paragraph" w:customStyle="1" w:styleId="2A634E3905774BA68C044ABD324F9F4E5">
    <w:name w:val="2A634E3905774BA68C044ABD324F9F4E5"/>
    <w:rsid w:val="00C90866"/>
    <w:rPr>
      <w:rFonts w:eastAsiaTheme="minorHAnsi"/>
    </w:rPr>
  </w:style>
  <w:style w:type="paragraph" w:customStyle="1" w:styleId="F696BC3255C04FCC8D18CA9F9A867D315">
    <w:name w:val="F696BC3255C04FCC8D18CA9F9A867D315"/>
    <w:rsid w:val="00C90866"/>
    <w:rPr>
      <w:rFonts w:eastAsiaTheme="minorHAnsi"/>
    </w:rPr>
  </w:style>
  <w:style w:type="paragraph" w:customStyle="1" w:styleId="F3AD617A0D7A472D95875A3B1DD843D65">
    <w:name w:val="F3AD617A0D7A472D95875A3B1DD843D65"/>
    <w:rsid w:val="00C90866"/>
    <w:rPr>
      <w:rFonts w:eastAsiaTheme="minorHAnsi"/>
    </w:rPr>
  </w:style>
  <w:style w:type="paragraph" w:customStyle="1" w:styleId="F76828AFAD2A4AB0B01D7303E922C45B5">
    <w:name w:val="F76828AFAD2A4AB0B01D7303E922C45B5"/>
    <w:rsid w:val="00C90866"/>
    <w:rPr>
      <w:rFonts w:eastAsiaTheme="minorHAnsi"/>
    </w:rPr>
  </w:style>
  <w:style w:type="paragraph" w:customStyle="1" w:styleId="758C823261E647A4A8E5848EC85A18D05">
    <w:name w:val="758C823261E647A4A8E5848EC85A18D05"/>
    <w:rsid w:val="00C90866"/>
    <w:rPr>
      <w:rFonts w:eastAsiaTheme="minorHAnsi"/>
    </w:rPr>
  </w:style>
  <w:style w:type="paragraph" w:customStyle="1" w:styleId="570A7E640BFF47119ADED7EEBEA25F0D3">
    <w:name w:val="570A7E640BFF47119ADED7EEBEA25F0D3"/>
    <w:rsid w:val="00C90866"/>
    <w:rPr>
      <w:rFonts w:eastAsiaTheme="minorHAnsi"/>
    </w:rPr>
  </w:style>
  <w:style w:type="paragraph" w:customStyle="1" w:styleId="931D200337A34F77AB4F579B28FC3F473">
    <w:name w:val="931D200337A34F77AB4F579B28FC3F473"/>
    <w:rsid w:val="00C90866"/>
    <w:rPr>
      <w:rFonts w:eastAsiaTheme="minorHAnsi"/>
    </w:rPr>
  </w:style>
  <w:style w:type="paragraph" w:customStyle="1" w:styleId="ED6AC5A1A61D4835AEE5A2FABEF50F1A3">
    <w:name w:val="ED6AC5A1A61D4835AEE5A2FABEF50F1A3"/>
    <w:rsid w:val="00C90866"/>
    <w:rPr>
      <w:rFonts w:eastAsiaTheme="minorHAnsi"/>
    </w:rPr>
  </w:style>
  <w:style w:type="paragraph" w:customStyle="1" w:styleId="AAF4A86FEB0C4837B61BCA677225CB853">
    <w:name w:val="AAF4A86FEB0C4837B61BCA677225CB853"/>
    <w:rsid w:val="00C90866"/>
    <w:rPr>
      <w:rFonts w:eastAsiaTheme="minorHAnsi"/>
    </w:rPr>
  </w:style>
  <w:style w:type="paragraph" w:customStyle="1" w:styleId="69B76E1620AD437DB6F7C889CC02C5E73">
    <w:name w:val="69B76E1620AD437DB6F7C889CC02C5E73"/>
    <w:rsid w:val="00C90866"/>
    <w:rPr>
      <w:rFonts w:eastAsiaTheme="minorHAnsi"/>
    </w:rPr>
  </w:style>
  <w:style w:type="paragraph" w:customStyle="1" w:styleId="6969C3AC31A74A0780981DE45FEA29221">
    <w:name w:val="6969C3AC31A74A0780981DE45FEA29221"/>
    <w:rsid w:val="00C90866"/>
    <w:rPr>
      <w:rFonts w:eastAsiaTheme="minorHAnsi"/>
    </w:rPr>
  </w:style>
  <w:style w:type="paragraph" w:customStyle="1" w:styleId="EBC8868A60B34BF58F4B253D4FB594033">
    <w:name w:val="EBC8868A60B34BF58F4B253D4FB594033"/>
    <w:rsid w:val="00C90866"/>
    <w:rPr>
      <w:rFonts w:eastAsiaTheme="minorHAnsi"/>
    </w:rPr>
  </w:style>
  <w:style w:type="paragraph" w:customStyle="1" w:styleId="77776AC87C1D4D6B940BF4EBD6FBA5133">
    <w:name w:val="77776AC87C1D4D6B940BF4EBD6FBA5133"/>
    <w:rsid w:val="00C90866"/>
    <w:rPr>
      <w:rFonts w:eastAsiaTheme="minorHAnsi"/>
    </w:rPr>
  </w:style>
  <w:style w:type="paragraph" w:customStyle="1" w:styleId="ED34FD1F81D34FFBBA8F2641C8A775AF3">
    <w:name w:val="ED34FD1F81D34FFBBA8F2641C8A775AF3"/>
    <w:rsid w:val="00C90866"/>
    <w:rPr>
      <w:rFonts w:eastAsiaTheme="minorHAnsi"/>
    </w:rPr>
  </w:style>
  <w:style w:type="paragraph" w:customStyle="1" w:styleId="93AF7C7F59F843C49A5B9FD6131F4CE83">
    <w:name w:val="93AF7C7F59F843C49A5B9FD6131F4CE83"/>
    <w:rsid w:val="00C90866"/>
    <w:rPr>
      <w:rFonts w:eastAsiaTheme="minorHAnsi"/>
    </w:rPr>
  </w:style>
  <w:style w:type="paragraph" w:customStyle="1" w:styleId="F7AC8BA75E584D289F241FCB9E8DB1D63">
    <w:name w:val="F7AC8BA75E584D289F241FCB9E8DB1D63"/>
    <w:rsid w:val="00C90866"/>
    <w:rPr>
      <w:rFonts w:eastAsiaTheme="minorHAnsi"/>
    </w:rPr>
  </w:style>
  <w:style w:type="paragraph" w:customStyle="1" w:styleId="AFD7D0FD3C7544D288B3623FBDB871783">
    <w:name w:val="AFD7D0FD3C7544D288B3623FBDB871783"/>
    <w:rsid w:val="00C90866"/>
    <w:rPr>
      <w:rFonts w:eastAsiaTheme="minorHAnsi"/>
    </w:rPr>
  </w:style>
  <w:style w:type="paragraph" w:customStyle="1" w:styleId="D5AB295BABC349D7A43AFE9739833191">
    <w:name w:val="D5AB295BABC349D7A43AFE9739833191"/>
    <w:rsid w:val="00C90866"/>
  </w:style>
  <w:style w:type="paragraph" w:customStyle="1" w:styleId="8F1EAA4B52EE49C1BC4BCBE930A3E8EE">
    <w:name w:val="8F1EAA4B52EE49C1BC4BCBE930A3E8EE"/>
    <w:rsid w:val="00C90866"/>
  </w:style>
  <w:style w:type="paragraph" w:customStyle="1" w:styleId="249DE22AA0E64DB0A9D2BF270EEB761A">
    <w:name w:val="249DE22AA0E64DB0A9D2BF270EEB761A"/>
    <w:rsid w:val="00C90866"/>
  </w:style>
  <w:style w:type="paragraph" w:customStyle="1" w:styleId="B0BA5D6460974943BAE319F603BEABEF">
    <w:name w:val="B0BA5D6460974943BAE319F603BEABEF"/>
    <w:rsid w:val="00C90866"/>
  </w:style>
  <w:style w:type="paragraph" w:customStyle="1" w:styleId="56D2140542DA4AAD8C10F50A550E7117">
    <w:name w:val="56D2140542DA4AAD8C10F50A550E7117"/>
    <w:rsid w:val="00C90866"/>
  </w:style>
  <w:style w:type="paragraph" w:customStyle="1" w:styleId="2519B8F55179472F87DBEE5FF4407C39">
    <w:name w:val="2519B8F55179472F87DBEE5FF4407C39"/>
    <w:rsid w:val="00C90866"/>
  </w:style>
  <w:style w:type="paragraph" w:customStyle="1" w:styleId="4216810AC2654E938735774C4B0B0D8E">
    <w:name w:val="4216810AC2654E938735774C4B0B0D8E"/>
    <w:rsid w:val="00C90866"/>
  </w:style>
  <w:style w:type="paragraph" w:customStyle="1" w:styleId="8D8BE2DC0D774415B416A8E038A24B0A">
    <w:name w:val="8D8BE2DC0D774415B416A8E038A24B0A"/>
    <w:rsid w:val="00C90866"/>
  </w:style>
  <w:style w:type="paragraph" w:customStyle="1" w:styleId="11E9D8AC416F41ECBCC7049336E5BB68">
    <w:name w:val="11E9D8AC416F41ECBCC7049336E5BB68"/>
    <w:rsid w:val="00C90866"/>
  </w:style>
  <w:style w:type="paragraph" w:customStyle="1" w:styleId="41FBD3C58FBD4A5C9BB96C83E33301C5">
    <w:name w:val="41FBD3C58FBD4A5C9BB96C83E33301C5"/>
    <w:rsid w:val="00C90866"/>
  </w:style>
  <w:style w:type="paragraph" w:customStyle="1" w:styleId="454E45ECF6B4435FA452A6A24D101AFD">
    <w:name w:val="454E45ECF6B4435FA452A6A24D101AFD"/>
    <w:rsid w:val="00C90866"/>
  </w:style>
  <w:style w:type="paragraph" w:customStyle="1" w:styleId="A495E5C4786C413F9CD1FBB2B7F41C61">
    <w:name w:val="A495E5C4786C413F9CD1FBB2B7F41C61"/>
    <w:rsid w:val="00C90866"/>
  </w:style>
  <w:style w:type="paragraph" w:customStyle="1" w:styleId="DC10C05DDB7C4E529534ED3CE91A2410">
    <w:name w:val="DC10C05DDB7C4E529534ED3CE91A2410"/>
    <w:rsid w:val="00C90866"/>
  </w:style>
  <w:style w:type="paragraph" w:customStyle="1" w:styleId="69A6E6C86C5F4B1F855273548929110F">
    <w:name w:val="69A6E6C86C5F4B1F855273548929110F"/>
    <w:rsid w:val="00C90866"/>
  </w:style>
  <w:style w:type="paragraph" w:customStyle="1" w:styleId="736F195F39ED4E8C932776370E883A3E">
    <w:name w:val="736F195F39ED4E8C932776370E883A3E"/>
    <w:rsid w:val="00C90866"/>
  </w:style>
  <w:style w:type="paragraph" w:customStyle="1" w:styleId="310673BDEFB74856AC188C8F78666083">
    <w:name w:val="310673BDEFB74856AC188C8F78666083"/>
    <w:rsid w:val="00C90866"/>
  </w:style>
  <w:style w:type="paragraph" w:customStyle="1" w:styleId="CF73753BB81547788660FB3DCA0EFE61">
    <w:name w:val="CF73753BB81547788660FB3DCA0EFE61"/>
    <w:rsid w:val="00C90866"/>
  </w:style>
  <w:style w:type="paragraph" w:customStyle="1" w:styleId="EA547CAEBD1340BB8742B947BE17C047">
    <w:name w:val="EA547CAEBD1340BB8742B947BE17C047"/>
    <w:rsid w:val="00C90866"/>
  </w:style>
  <w:style w:type="paragraph" w:customStyle="1" w:styleId="3159CE967F7E4E8EB7E1E16F7CAEB751">
    <w:name w:val="3159CE967F7E4E8EB7E1E16F7CAEB751"/>
    <w:rsid w:val="00C90866"/>
  </w:style>
  <w:style w:type="paragraph" w:customStyle="1" w:styleId="1A0E7E7CD7CA459C901FA9E6DD29A5E9">
    <w:name w:val="1A0E7E7CD7CA459C901FA9E6DD29A5E9"/>
    <w:rsid w:val="00C90866"/>
  </w:style>
  <w:style w:type="paragraph" w:customStyle="1" w:styleId="5E120D97156F44CE8B6F8E17CA9375DD">
    <w:name w:val="5E120D97156F44CE8B6F8E17CA9375DD"/>
    <w:rsid w:val="00C90866"/>
  </w:style>
  <w:style w:type="paragraph" w:customStyle="1" w:styleId="86D647DE645346639CD8ADAD0C70DB6D">
    <w:name w:val="86D647DE645346639CD8ADAD0C70DB6D"/>
    <w:rsid w:val="00C90866"/>
  </w:style>
  <w:style w:type="paragraph" w:customStyle="1" w:styleId="CCD977DBC175467DA28677627C35091D">
    <w:name w:val="CCD977DBC175467DA28677627C35091D"/>
    <w:rsid w:val="00C90866"/>
  </w:style>
  <w:style w:type="paragraph" w:customStyle="1" w:styleId="EF6A2B3000DE4F85AFE3797A9557C752">
    <w:name w:val="EF6A2B3000DE4F85AFE3797A9557C752"/>
    <w:rsid w:val="00C90866"/>
  </w:style>
  <w:style w:type="paragraph" w:customStyle="1" w:styleId="2BA48AA6863740ED9924811BC846E109">
    <w:name w:val="2BA48AA6863740ED9924811BC846E109"/>
    <w:rsid w:val="00C90866"/>
  </w:style>
  <w:style w:type="paragraph" w:customStyle="1" w:styleId="7A7EADB400B24D46AED9835C8E5E97AF">
    <w:name w:val="7A7EADB400B24D46AED9835C8E5E97AF"/>
    <w:rsid w:val="00C90866"/>
  </w:style>
  <w:style w:type="paragraph" w:customStyle="1" w:styleId="77A0223D689B47E582E0D8F75272E709">
    <w:name w:val="77A0223D689B47E582E0D8F75272E709"/>
    <w:rsid w:val="00C90866"/>
  </w:style>
  <w:style w:type="paragraph" w:customStyle="1" w:styleId="7EA8248BE6C74EF884D0389F300B7760">
    <w:name w:val="7EA8248BE6C74EF884D0389F300B7760"/>
    <w:rsid w:val="00C90866"/>
  </w:style>
  <w:style w:type="paragraph" w:customStyle="1" w:styleId="F28BF00B1DCD485DB698C83B7AD792B2">
    <w:name w:val="F28BF00B1DCD485DB698C83B7AD792B2"/>
    <w:rsid w:val="00C90866"/>
  </w:style>
  <w:style w:type="paragraph" w:customStyle="1" w:styleId="CA0CAB52CDF64743B184CBDDB0AD060C">
    <w:name w:val="CA0CAB52CDF64743B184CBDDB0AD060C"/>
    <w:rsid w:val="00C90866"/>
  </w:style>
  <w:style w:type="paragraph" w:customStyle="1" w:styleId="916A51F752C7441FA64EF07C12B473D8">
    <w:name w:val="916A51F752C7441FA64EF07C12B473D8"/>
    <w:rsid w:val="00C90866"/>
  </w:style>
  <w:style w:type="paragraph" w:customStyle="1" w:styleId="62D63F99296A4D9F9B39AFB9729DC8B4">
    <w:name w:val="62D63F99296A4D9F9B39AFB9729DC8B4"/>
    <w:rsid w:val="00C90866"/>
  </w:style>
  <w:style w:type="paragraph" w:customStyle="1" w:styleId="EE1D3D2107F548958502C85200BAD422">
    <w:name w:val="EE1D3D2107F548958502C85200BAD422"/>
    <w:rsid w:val="00C90866"/>
  </w:style>
  <w:style w:type="paragraph" w:customStyle="1" w:styleId="A07CA24FD97449D79A6E1EDCDD96041B">
    <w:name w:val="A07CA24FD97449D79A6E1EDCDD96041B"/>
    <w:rsid w:val="00C90866"/>
  </w:style>
  <w:style w:type="paragraph" w:customStyle="1" w:styleId="5413FF42AD5B494F845AB3A3DF090172">
    <w:name w:val="5413FF42AD5B494F845AB3A3DF090172"/>
    <w:rsid w:val="00C90866"/>
  </w:style>
  <w:style w:type="paragraph" w:customStyle="1" w:styleId="608399E82D9A41DA8DE9B0E77CBA5350">
    <w:name w:val="608399E82D9A41DA8DE9B0E77CBA5350"/>
    <w:rsid w:val="00C90866"/>
  </w:style>
  <w:style w:type="paragraph" w:customStyle="1" w:styleId="4E59BB60096C4C5B94570447365AE298">
    <w:name w:val="4E59BB60096C4C5B94570447365AE298"/>
    <w:rsid w:val="00C90866"/>
  </w:style>
  <w:style w:type="paragraph" w:customStyle="1" w:styleId="6F25E6C50EC64FAF980D10F175A68FD2">
    <w:name w:val="6F25E6C50EC64FAF980D10F175A68FD2"/>
    <w:rsid w:val="00C90866"/>
  </w:style>
  <w:style w:type="paragraph" w:customStyle="1" w:styleId="6E3D2B7B70874073B14D86A5366AC3F3">
    <w:name w:val="6E3D2B7B70874073B14D86A5366AC3F3"/>
    <w:rsid w:val="00C90866"/>
  </w:style>
  <w:style w:type="paragraph" w:customStyle="1" w:styleId="1F85DC2D26D545DA8723B9478866C492">
    <w:name w:val="1F85DC2D26D545DA8723B9478866C492"/>
    <w:rsid w:val="00C90866"/>
  </w:style>
  <w:style w:type="paragraph" w:customStyle="1" w:styleId="FB6008FA8058481BA15784F7C365E401">
    <w:name w:val="FB6008FA8058481BA15784F7C365E401"/>
    <w:rsid w:val="00C90866"/>
  </w:style>
  <w:style w:type="paragraph" w:customStyle="1" w:styleId="582AED2539C84B8A9D51172D5239EF28">
    <w:name w:val="582AED2539C84B8A9D51172D5239EF28"/>
    <w:rsid w:val="00C90866"/>
  </w:style>
  <w:style w:type="paragraph" w:customStyle="1" w:styleId="D7DA528BA8C44F5E89AA18277910AE51">
    <w:name w:val="D7DA528BA8C44F5E89AA18277910AE51"/>
    <w:rsid w:val="00C90866"/>
  </w:style>
  <w:style w:type="paragraph" w:customStyle="1" w:styleId="6056BBE27DA442408086B908D89E8DB3">
    <w:name w:val="6056BBE27DA442408086B908D89E8DB3"/>
    <w:rsid w:val="00C90866"/>
  </w:style>
  <w:style w:type="paragraph" w:customStyle="1" w:styleId="E266FC29EADE42B4893BA5106FBA312E">
    <w:name w:val="E266FC29EADE42B4893BA5106FBA312E"/>
    <w:rsid w:val="00C90866"/>
  </w:style>
  <w:style w:type="paragraph" w:customStyle="1" w:styleId="CD70605882D54218A170C687AE0E5EA4">
    <w:name w:val="CD70605882D54218A170C687AE0E5EA4"/>
    <w:rsid w:val="00C90866"/>
  </w:style>
  <w:style w:type="paragraph" w:customStyle="1" w:styleId="B4FFF3C991D34F229438479B13749650">
    <w:name w:val="B4FFF3C991D34F229438479B13749650"/>
    <w:rsid w:val="00C90866"/>
  </w:style>
  <w:style w:type="paragraph" w:customStyle="1" w:styleId="F7622B47E385415E98410AC5C79500C6">
    <w:name w:val="F7622B47E385415E98410AC5C79500C6"/>
    <w:rsid w:val="00C90866"/>
  </w:style>
  <w:style w:type="paragraph" w:customStyle="1" w:styleId="EB650D2E4BDF47F390E8CA45491A193B">
    <w:name w:val="EB650D2E4BDF47F390E8CA45491A193B"/>
    <w:rsid w:val="00C90866"/>
  </w:style>
  <w:style w:type="paragraph" w:customStyle="1" w:styleId="42A2BF398C6D443482664A4C3998FD78">
    <w:name w:val="42A2BF398C6D443482664A4C3998FD78"/>
    <w:rsid w:val="00C90866"/>
  </w:style>
  <w:style w:type="paragraph" w:customStyle="1" w:styleId="17174805D9C34123808277C32804B966">
    <w:name w:val="17174805D9C34123808277C32804B966"/>
    <w:rsid w:val="00C90866"/>
  </w:style>
  <w:style w:type="paragraph" w:customStyle="1" w:styleId="F1119A80C189495EA2A6874712005652">
    <w:name w:val="F1119A80C189495EA2A6874712005652"/>
    <w:rsid w:val="00C90866"/>
  </w:style>
  <w:style w:type="paragraph" w:customStyle="1" w:styleId="096AA65191FA4439B5A0D95902875D22">
    <w:name w:val="096AA65191FA4439B5A0D95902875D22"/>
    <w:rsid w:val="00C90866"/>
  </w:style>
  <w:style w:type="paragraph" w:customStyle="1" w:styleId="0B3000A74C34467482717D5D97287DA2">
    <w:name w:val="0B3000A74C34467482717D5D97287DA2"/>
    <w:rsid w:val="00C90866"/>
  </w:style>
  <w:style w:type="paragraph" w:customStyle="1" w:styleId="6427B7B5484B465986B95FC5750A81DF">
    <w:name w:val="6427B7B5484B465986B95FC5750A81DF"/>
    <w:rsid w:val="00C90866"/>
  </w:style>
  <w:style w:type="paragraph" w:customStyle="1" w:styleId="72C7479B93CE47CCA1A01C7D5509CE16">
    <w:name w:val="72C7479B93CE47CCA1A01C7D5509CE16"/>
    <w:rsid w:val="00C90866"/>
  </w:style>
  <w:style w:type="paragraph" w:customStyle="1" w:styleId="1784E3CEE4304FB094ED53D7C6D02333">
    <w:name w:val="1784E3CEE4304FB094ED53D7C6D02333"/>
    <w:rsid w:val="00C90866"/>
  </w:style>
  <w:style w:type="paragraph" w:customStyle="1" w:styleId="9EFF4D56609D4E7CB627548729A361DB">
    <w:name w:val="9EFF4D56609D4E7CB627548729A361DB"/>
    <w:rsid w:val="00C90866"/>
  </w:style>
  <w:style w:type="paragraph" w:customStyle="1" w:styleId="CB15285B8CCB4FC58EBAF47B6B9648D0">
    <w:name w:val="CB15285B8CCB4FC58EBAF47B6B9648D0"/>
    <w:rsid w:val="00C90866"/>
  </w:style>
  <w:style w:type="paragraph" w:customStyle="1" w:styleId="02924BBF6D1742F5964B9740A0FD0858">
    <w:name w:val="02924BBF6D1742F5964B9740A0FD0858"/>
    <w:rsid w:val="00C90866"/>
  </w:style>
  <w:style w:type="paragraph" w:customStyle="1" w:styleId="0B513FA5AE8D4AAFB28B97689E190353">
    <w:name w:val="0B513FA5AE8D4AAFB28B97689E190353"/>
    <w:rsid w:val="00C90866"/>
  </w:style>
  <w:style w:type="paragraph" w:customStyle="1" w:styleId="6F4C43AC4DC3469087A9E017C74B3270">
    <w:name w:val="6F4C43AC4DC3469087A9E017C74B3270"/>
    <w:rsid w:val="00C90866"/>
  </w:style>
  <w:style w:type="paragraph" w:customStyle="1" w:styleId="23E4F7DA75D041EAB89711605421440C">
    <w:name w:val="23E4F7DA75D041EAB89711605421440C"/>
    <w:rsid w:val="00C90866"/>
  </w:style>
  <w:style w:type="paragraph" w:customStyle="1" w:styleId="83750AB6F5884B5CB8E77FD14605C653">
    <w:name w:val="83750AB6F5884B5CB8E77FD14605C653"/>
    <w:rsid w:val="00C90866"/>
  </w:style>
  <w:style w:type="paragraph" w:customStyle="1" w:styleId="71F28A8D77464992BB1B30AE78BF8666">
    <w:name w:val="71F28A8D77464992BB1B30AE78BF8666"/>
    <w:rsid w:val="00C90866"/>
  </w:style>
  <w:style w:type="paragraph" w:customStyle="1" w:styleId="B6EE2E2C95544490BE243FA825D23609">
    <w:name w:val="B6EE2E2C95544490BE243FA825D23609"/>
    <w:rsid w:val="00C90866"/>
  </w:style>
  <w:style w:type="paragraph" w:customStyle="1" w:styleId="2BDE0228EF10477680219B6D308B97FA">
    <w:name w:val="2BDE0228EF10477680219B6D308B97FA"/>
    <w:rsid w:val="00C90866"/>
  </w:style>
  <w:style w:type="paragraph" w:customStyle="1" w:styleId="1C9DB338E666480AADFB571FCB6F94F2">
    <w:name w:val="1C9DB338E666480AADFB571FCB6F94F2"/>
    <w:rsid w:val="00C90866"/>
  </w:style>
  <w:style w:type="paragraph" w:customStyle="1" w:styleId="AD4518BE06FD4EDA939A8A2EE70B09BA">
    <w:name w:val="AD4518BE06FD4EDA939A8A2EE70B09BA"/>
    <w:rsid w:val="00C90866"/>
  </w:style>
  <w:style w:type="paragraph" w:customStyle="1" w:styleId="7BF34503CF954457A282CF386B3F538F">
    <w:name w:val="7BF34503CF954457A282CF386B3F538F"/>
    <w:rsid w:val="00C90866"/>
  </w:style>
  <w:style w:type="paragraph" w:customStyle="1" w:styleId="BB189FF1627941399921A89556AB2665">
    <w:name w:val="BB189FF1627941399921A89556AB2665"/>
    <w:rsid w:val="00C90866"/>
  </w:style>
  <w:style w:type="paragraph" w:customStyle="1" w:styleId="E5FD881EB3B54774B318887AD7106673">
    <w:name w:val="E5FD881EB3B54774B318887AD7106673"/>
    <w:rsid w:val="00C90866"/>
  </w:style>
  <w:style w:type="paragraph" w:customStyle="1" w:styleId="A0FEC26D40B6440E9A459998CE470BBC">
    <w:name w:val="A0FEC26D40B6440E9A459998CE470BBC"/>
    <w:rsid w:val="00C90866"/>
  </w:style>
  <w:style w:type="paragraph" w:customStyle="1" w:styleId="9329BC06C557408E97B7E00FB876219D">
    <w:name w:val="9329BC06C557408E97B7E00FB876219D"/>
    <w:rsid w:val="00C90866"/>
  </w:style>
  <w:style w:type="paragraph" w:customStyle="1" w:styleId="9C33A4C27D85412FB46DA01736FA6B65">
    <w:name w:val="9C33A4C27D85412FB46DA01736FA6B65"/>
    <w:rsid w:val="00C90866"/>
  </w:style>
  <w:style w:type="paragraph" w:customStyle="1" w:styleId="88D0EB1EA1E241F589E311DDCEF3F6AF">
    <w:name w:val="88D0EB1EA1E241F589E311DDCEF3F6AF"/>
    <w:rsid w:val="00C90866"/>
  </w:style>
  <w:style w:type="paragraph" w:customStyle="1" w:styleId="306A3FC4446C466093955A9BBE070561">
    <w:name w:val="306A3FC4446C466093955A9BBE070561"/>
    <w:rsid w:val="00C90866"/>
  </w:style>
  <w:style w:type="paragraph" w:customStyle="1" w:styleId="77995117AC484B6194F465B2DE33BDBD">
    <w:name w:val="77995117AC484B6194F465B2DE33BDBD"/>
    <w:rsid w:val="00C90866"/>
  </w:style>
  <w:style w:type="paragraph" w:customStyle="1" w:styleId="A15A2CDD7588448291C5384946B493BC">
    <w:name w:val="A15A2CDD7588448291C5384946B493BC"/>
    <w:rsid w:val="00C90866"/>
  </w:style>
  <w:style w:type="paragraph" w:customStyle="1" w:styleId="2EC4D7F844EE49D294393B97D4355841">
    <w:name w:val="2EC4D7F844EE49D294393B97D4355841"/>
    <w:rsid w:val="00C90866"/>
  </w:style>
  <w:style w:type="paragraph" w:customStyle="1" w:styleId="2E7FD6C5A84B45AF9D641AE6F3E2B049">
    <w:name w:val="2E7FD6C5A84B45AF9D641AE6F3E2B049"/>
    <w:rsid w:val="00C90866"/>
  </w:style>
  <w:style w:type="paragraph" w:customStyle="1" w:styleId="567030243A49455E9D6F9734467A883F">
    <w:name w:val="567030243A49455E9D6F9734467A883F"/>
    <w:rsid w:val="00C90866"/>
  </w:style>
  <w:style w:type="paragraph" w:customStyle="1" w:styleId="2AD9C24B1E5744ABBC933592C1895159">
    <w:name w:val="2AD9C24B1E5744ABBC933592C1895159"/>
    <w:rsid w:val="00C90866"/>
  </w:style>
  <w:style w:type="paragraph" w:customStyle="1" w:styleId="B943BFB8A7E146ACB1FEC3540C63D0AF">
    <w:name w:val="B943BFB8A7E146ACB1FEC3540C63D0AF"/>
    <w:rsid w:val="00C90866"/>
  </w:style>
  <w:style w:type="paragraph" w:customStyle="1" w:styleId="F28565EE903E486BB684D2DDE48E3097">
    <w:name w:val="F28565EE903E486BB684D2DDE48E3097"/>
    <w:rsid w:val="00C90866"/>
  </w:style>
  <w:style w:type="paragraph" w:customStyle="1" w:styleId="D5AB295BABC349D7A43AFE97398331911">
    <w:name w:val="D5AB295BABC349D7A43AFE973983319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">
    <w:name w:val="8F1EAA4B52EE49C1BC4BCBE930A3E8EE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">
    <w:name w:val="249DE22AA0E64DB0A9D2BF270EEB761A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1">
    <w:name w:val="B0BA5D6460974943BAE319F603BEABEF1"/>
    <w:rsid w:val="00C90866"/>
    <w:rPr>
      <w:rFonts w:eastAsiaTheme="minorHAnsi"/>
    </w:rPr>
  </w:style>
  <w:style w:type="paragraph" w:customStyle="1" w:styleId="56D2140542DA4AAD8C10F50A550E71171">
    <w:name w:val="56D2140542DA4AAD8C10F50A550E71171"/>
    <w:rsid w:val="00C90866"/>
    <w:rPr>
      <w:rFonts w:eastAsiaTheme="minorHAnsi"/>
    </w:rPr>
  </w:style>
  <w:style w:type="paragraph" w:customStyle="1" w:styleId="2519B8F55179472F87DBEE5FF4407C391">
    <w:name w:val="2519B8F55179472F87DBEE5FF4407C391"/>
    <w:rsid w:val="00C90866"/>
    <w:rPr>
      <w:rFonts w:eastAsiaTheme="minorHAnsi"/>
    </w:rPr>
  </w:style>
  <w:style w:type="paragraph" w:customStyle="1" w:styleId="4216810AC2654E938735774C4B0B0D8E1">
    <w:name w:val="4216810AC2654E938735774C4B0B0D8E1"/>
    <w:rsid w:val="00C90866"/>
    <w:rPr>
      <w:rFonts w:eastAsiaTheme="minorHAnsi"/>
    </w:rPr>
  </w:style>
  <w:style w:type="paragraph" w:customStyle="1" w:styleId="8D8BE2DC0D774415B416A8E038A24B0A1">
    <w:name w:val="8D8BE2DC0D774415B416A8E038A24B0A1"/>
    <w:rsid w:val="00C90866"/>
    <w:rPr>
      <w:rFonts w:eastAsiaTheme="minorHAnsi"/>
    </w:rPr>
  </w:style>
  <w:style w:type="paragraph" w:customStyle="1" w:styleId="11E9D8AC416F41ECBCC7049336E5BB681">
    <w:name w:val="11E9D8AC416F41ECBCC7049336E5BB681"/>
    <w:rsid w:val="00C90866"/>
    <w:rPr>
      <w:rFonts w:eastAsiaTheme="minorHAnsi"/>
    </w:rPr>
  </w:style>
  <w:style w:type="paragraph" w:customStyle="1" w:styleId="41FBD3C58FBD4A5C9BB96C83E33301C51">
    <w:name w:val="41FBD3C58FBD4A5C9BB96C83E33301C51"/>
    <w:rsid w:val="00C90866"/>
    <w:rPr>
      <w:rFonts w:eastAsiaTheme="minorHAnsi"/>
    </w:rPr>
  </w:style>
  <w:style w:type="paragraph" w:customStyle="1" w:styleId="454E45ECF6B4435FA452A6A24D101AFD1">
    <w:name w:val="454E45ECF6B4435FA452A6A24D101AFD1"/>
    <w:rsid w:val="00C90866"/>
    <w:rPr>
      <w:rFonts w:eastAsiaTheme="minorHAnsi"/>
    </w:rPr>
  </w:style>
  <w:style w:type="paragraph" w:customStyle="1" w:styleId="A495E5C4786C413F9CD1FBB2B7F41C611">
    <w:name w:val="A495E5C4786C413F9CD1FBB2B7F41C611"/>
    <w:rsid w:val="00C90866"/>
    <w:rPr>
      <w:rFonts w:eastAsiaTheme="minorHAnsi"/>
    </w:rPr>
  </w:style>
  <w:style w:type="paragraph" w:customStyle="1" w:styleId="DC10C05DDB7C4E529534ED3CE91A24101">
    <w:name w:val="DC10C05DDB7C4E529534ED3CE91A24101"/>
    <w:rsid w:val="00C90866"/>
    <w:rPr>
      <w:rFonts w:eastAsiaTheme="minorHAnsi"/>
    </w:rPr>
  </w:style>
  <w:style w:type="paragraph" w:customStyle="1" w:styleId="69A6E6C86C5F4B1F855273548929110F1">
    <w:name w:val="69A6E6C86C5F4B1F855273548929110F1"/>
    <w:rsid w:val="00C90866"/>
    <w:rPr>
      <w:rFonts w:eastAsiaTheme="minorHAnsi"/>
    </w:rPr>
  </w:style>
  <w:style w:type="paragraph" w:customStyle="1" w:styleId="736F195F39ED4E8C932776370E883A3E1">
    <w:name w:val="736F195F39ED4E8C932776370E883A3E1"/>
    <w:rsid w:val="00C90866"/>
    <w:rPr>
      <w:rFonts w:eastAsiaTheme="minorHAnsi"/>
    </w:rPr>
  </w:style>
  <w:style w:type="paragraph" w:customStyle="1" w:styleId="2AD9C24B1E5744ABBC933592C18951591">
    <w:name w:val="2AD9C24B1E5744ABBC933592C18951591"/>
    <w:rsid w:val="00C90866"/>
    <w:rPr>
      <w:rFonts w:eastAsiaTheme="minorHAnsi"/>
    </w:rPr>
  </w:style>
  <w:style w:type="paragraph" w:customStyle="1" w:styleId="B943BFB8A7E146ACB1FEC3540C63D0AF1">
    <w:name w:val="B943BFB8A7E146ACB1FEC3540C63D0AF1"/>
    <w:rsid w:val="00C90866"/>
    <w:rPr>
      <w:rFonts w:eastAsiaTheme="minorHAnsi"/>
    </w:rPr>
  </w:style>
  <w:style w:type="paragraph" w:customStyle="1" w:styleId="F28565EE903E486BB684D2DDE48E30971">
    <w:name w:val="F28565EE903E486BB684D2DDE48E30971"/>
    <w:rsid w:val="00C90866"/>
    <w:rPr>
      <w:rFonts w:eastAsiaTheme="minorHAnsi"/>
    </w:rPr>
  </w:style>
  <w:style w:type="paragraph" w:customStyle="1" w:styleId="3159CE967F7E4E8EB7E1E16F7CAEB7511">
    <w:name w:val="3159CE967F7E4E8EB7E1E16F7CAEB7511"/>
    <w:rsid w:val="00C90866"/>
    <w:rPr>
      <w:rFonts w:eastAsiaTheme="minorHAnsi"/>
    </w:rPr>
  </w:style>
  <w:style w:type="paragraph" w:customStyle="1" w:styleId="1A0E7E7CD7CA459C901FA9E6DD29A5E91">
    <w:name w:val="1A0E7E7CD7CA459C901FA9E6DD29A5E91"/>
    <w:rsid w:val="00C90866"/>
    <w:rPr>
      <w:rFonts w:eastAsiaTheme="minorHAnsi"/>
    </w:rPr>
  </w:style>
  <w:style w:type="paragraph" w:customStyle="1" w:styleId="5E120D97156F44CE8B6F8E17CA9375DD1">
    <w:name w:val="5E120D97156F44CE8B6F8E17CA9375DD1"/>
    <w:rsid w:val="00C90866"/>
    <w:rPr>
      <w:rFonts w:eastAsiaTheme="minorHAnsi"/>
    </w:rPr>
  </w:style>
  <w:style w:type="paragraph" w:customStyle="1" w:styleId="86D647DE645346639CD8ADAD0C70DB6D1">
    <w:name w:val="86D647DE645346639CD8ADAD0C70DB6D1"/>
    <w:rsid w:val="00C90866"/>
    <w:rPr>
      <w:rFonts w:eastAsiaTheme="minorHAnsi"/>
    </w:rPr>
  </w:style>
  <w:style w:type="paragraph" w:customStyle="1" w:styleId="A9FC39BE720A4DD9843BFEA462F0295C">
    <w:name w:val="A9FC39BE720A4DD9843BFEA462F0295C"/>
    <w:rsid w:val="00C90866"/>
  </w:style>
  <w:style w:type="paragraph" w:customStyle="1" w:styleId="4C01D119898E42A1B4D7905A1F4CBFF2">
    <w:name w:val="4C01D119898E42A1B4D7905A1F4CBFF2"/>
    <w:rsid w:val="00C90866"/>
  </w:style>
  <w:style w:type="paragraph" w:customStyle="1" w:styleId="58BC3ED435044D21BE10B85F5FE0EAEE">
    <w:name w:val="58BC3ED435044D21BE10B85F5FE0EAEE"/>
    <w:rsid w:val="00C90866"/>
  </w:style>
  <w:style w:type="paragraph" w:customStyle="1" w:styleId="9FB3A831638345A7A035EE462C9B1635">
    <w:name w:val="9FB3A831638345A7A035EE462C9B1635"/>
    <w:rsid w:val="00C90866"/>
  </w:style>
  <w:style w:type="paragraph" w:customStyle="1" w:styleId="E1E7ADFE09BD45C8924C3BC937C5E1F7">
    <w:name w:val="E1E7ADFE09BD45C8924C3BC937C5E1F7"/>
    <w:rsid w:val="00C90866"/>
  </w:style>
  <w:style w:type="paragraph" w:customStyle="1" w:styleId="0FEFBE3CE07F4B45AEF1FFF99DAC07D1">
    <w:name w:val="0FEFBE3CE07F4B45AEF1FFF99DAC07D1"/>
    <w:rsid w:val="00C90866"/>
  </w:style>
  <w:style w:type="paragraph" w:customStyle="1" w:styleId="4A000F3DF3684203A3F2561E0BC6AEA3">
    <w:name w:val="4A000F3DF3684203A3F2561E0BC6AEA3"/>
    <w:rsid w:val="00C90866"/>
  </w:style>
  <w:style w:type="paragraph" w:customStyle="1" w:styleId="2B71986FD6C147C8A3118C43EE3726F5">
    <w:name w:val="2B71986FD6C147C8A3118C43EE3726F5"/>
    <w:rsid w:val="00C90866"/>
  </w:style>
  <w:style w:type="paragraph" w:customStyle="1" w:styleId="B93B8BCA6BFB4AECB667B1C0EAD357FF">
    <w:name w:val="B93B8BCA6BFB4AECB667B1C0EAD357FF"/>
    <w:rsid w:val="00C90866"/>
  </w:style>
  <w:style w:type="paragraph" w:customStyle="1" w:styleId="FDC9C0F9A3CD40D2BF93AD1EDBC0AA54">
    <w:name w:val="FDC9C0F9A3CD40D2BF93AD1EDBC0AA54"/>
    <w:rsid w:val="00C90866"/>
  </w:style>
  <w:style w:type="paragraph" w:customStyle="1" w:styleId="49283B003EE347978D65D487218D2353">
    <w:name w:val="49283B003EE347978D65D487218D2353"/>
    <w:rsid w:val="00C90866"/>
  </w:style>
  <w:style w:type="paragraph" w:customStyle="1" w:styleId="AFD52C3487EA45DA9E7838C27CB58FF2">
    <w:name w:val="AFD52C3487EA45DA9E7838C27CB58FF2"/>
    <w:rsid w:val="00C90866"/>
  </w:style>
  <w:style w:type="paragraph" w:customStyle="1" w:styleId="F0CCA5B41E7C4A75A31B1DB82F08EF3C">
    <w:name w:val="F0CCA5B41E7C4A75A31B1DB82F08EF3C"/>
    <w:rsid w:val="00C90866"/>
  </w:style>
  <w:style w:type="paragraph" w:customStyle="1" w:styleId="B72464BD47F64DA3AB91793E389D53E4">
    <w:name w:val="B72464BD47F64DA3AB91793E389D53E4"/>
    <w:rsid w:val="00C90866"/>
  </w:style>
  <w:style w:type="paragraph" w:customStyle="1" w:styleId="B793F7940681426F9739252FBFA2F6DB">
    <w:name w:val="B793F7940681426F9739252FBFA2F6DB"/>
    <w:rsid w:val="00C90866"/>
  </w:style>
  <w:style w:type="paragraph" w:customStyle="1" w:styleId="F82E3D39B5104A26B65B4F35BD4FC9BB">
    <w:name w:val="F82E3D39B5104A26B65B4F35BD4FC9BB"/>
    <w:rsid w:val="00C90866"/>
  </w:style>
  <w:style w:type="paragraph" w:customStyle="1" w:styleId="07C3D1B54CF2499081391B2BBE6EE412">
    <w:name w:val="07C3D1B54CF2499081391B2BBE6EE412"/>
    <w:rsid w:val="00C90866"/>
  </w:style>
  <w:style w:type="paragraph" w:customStyle="1" w:styleId="3A33FBB3D2494984B5BF1F5EF8FA9FD0">
    <w:name w:val="3A33FBB3D2494984B5BF1F5EF8FA9FD0"/>
    <w:rsid w:val="00C90866"/>
  </w:style>
  <w:style w:type="paragraph" w:customStyle="1" w:styleId="5E3310FF7E4A4BFB9A2E2FB08593E325">
    <w:name w:val="5E3310FF7E4A4BFB9A2E2FB08593E325"/>
    <w:rsid w:val="00C90866"/>
  </w:style>
  <w:style w:type="paragraph" w:customStyle="1" w:styleId="D5AB295BABC349D7A43AFE97398331912">
    <w:name w:val="D5AB295BABC349D7A43AFE973983319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2">
    <w:name w:val="8F1EAA4B52EE49C1BC4BCBE930A3E8EE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2">
    <w:name w:val="249DE22AA0E64DB0A9D2BF270EEB761A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2">
    <w:name w:val="B0BA5D6460974943BAE319F603BEABEF2"/>
    <w:rsid w:val="00C90866"/>
    <w:rPr>
      <w:rFonts w:eastAsiaTheme="minorHAnsi"/>
    </w:rPr>
  </w:style>
  <w:style w:type="paragraph" w:customStyle="1" w:styleId="56D2140542DA4AAD8C10F50A550E71172">
    <w:name w:val="56D2140542DA4AAD8C10F50A550E71172"/>
    <w:rsid w:val="00C90866"/>
    <w:rPr>
      <w:rFonts w:eastAsiaTheme="minorHAnsi"/>
    </w:rPr>
  </w:style>
  <w:style w:type="paragraph" w:customStyle="1" w:styleId="2519B8F55179472F87DBEE5FF4407C392">
    <w:name w:val="2519B8F55179472F87DBEE5FF4407C392"/>
    <w:rsid w:val="00C90866"/>
    <w:rPr>
      <w:rFonts w:eastAsiaTheme="minorHAnsi"/>
    </w:rPr>
  </w:style>
  <w:style w:type="paragraph" w:customStyle="1" w:styleId="4216810AC2654E938735774C4B0B0D8E2">
    <w:name w:val="4216810AC2654E938735774C4B0B0D8E2"/>
    <w:rsid w:val="00C90866"/>
    <w:rPr>
      <w:rFonts w:eastAsiaTheme="minorHAnsi"/>
    </w:rPr>
  </w:style>
  <w:style w:type="paragraph" w:customStyle="1" w:styleId="8D8BE2DC0D774415B416A8E038A24B0A2">
    <w:name w:val="8D8BE2DC0D774415B416A8E038A24B0A2"/>
    <w:rsid w:val="00C90866"/>
    <w:rPr>
      <w:rFonts w:eastAsiaTheme="minorHAnsi"/>
    </w:rPr>
  </w:style>
  <w:style w:type="paragraph" w:customStyle="1" w:styleId="11E9D8AC416F41ECBCC7049336E5BB682">
    <w:name w:val="11E9D8AC416F41ECBCC7049336E5BB682"/>
    <w:rsid w:val="00C90866"/>
    <w:rPr>
      <w:rFonts w:eastAsiaTheme="minorHAnsi"/>
    </w:rPr>
  </w:style>
  <w:style w:type="paragraph" w:customStyle="1" w:styleId="41FBD3C58FBD4A5C9BB96C83E33301C52">
    <w:name w:val="41FBD3C58FBD4A5C9BB96C83E33301C52"/>
    <w:rsid w:val="00C90866"/>
    <w:rPr>
      <w:rFonts w:eastAsiaTheme="minorHAnsi"/>
    </w:rPr>
  </w:style>
  <w:style w:type="paragraph" w:customStyle="1" w:styleId="454E45ECF6B4435FA452A6A24D101AFD2">
    <w:name w:val="454E45ECF6B4435FA452A6A24D101AFD2"/>
    <w:rsid w:val="00C90866"/>
    <w:rPr>
      <w:rFonts w:eastAsiaTheme="minorHAnsi"/>
    </w:rPr>
  </w:style>
  <w:style w:type="paragraph" w:customStyle="1" w:styleId="A495E5C4786C413F9CD1FBB2B7F41C612">
    <w:name w:val="A495E5C4786C413F9CD1FBB2B7F41C612"/>
    <w:rsid w:val="00C90866"/>
    <w:rPr>
      <w:rFonts w:eastAsiaTheme="minorHAnsi"/>
    </w:rPr>
  </w:style>
  <w:style w:type="paragraph" w:customStyle="1" w:styleId="DC10C05DDB7C4E529534ED3CE91A24102">
    <w:name w:val="DC10C05DDB7C4E529534ED3CE91A24102"/>
    <w:rsid w:val="00C90866"/>
    <w:rPr>
      <w:rFonts w:eastAsiaTheme="minorHAnsi"/>
    </w:rPr>
  </w:style>
  <w:style w:type="paragraph" w:customStyle="1" w:styleId="69A6E6C86C5F4B1F855273548929110F2">
    <w:name w:val="69A6E6C86C5F4B1F855273548929110F2"/>
    <w:rsid w:val="00C90866"/>
    <w:rPr>
      <w:rFonts w:eastAsiaTheme="minorHAnsi"/>
    </w:rPr>
  </w:style>
  <w:style w:type="paragraph" w:customStyle="1" w:styleId="736F195F39ED4E8C932776370E883A3E2">
    <w:name w:val="736F195F39ED4E8C932776370E883A3E2"/>
    <w:rsid w:val="00C90866"/>
    <w:rPr>
      <w:rFonts w:eastAsiaTheme="minorHAnsi"/>
    </w:rPr>
  </w:style>
  <w:style w:type="paragraph" w:customStyle="1" w:styleId="A9FC39BE720A4DD9843BFEA462F0295C1">
    <w:name w:val="A9FC39BE720A4DD9843BFEA462F0295C1"/>
    <w:rsid w:val="00C90866"/>
    <w:rPr>
      <w:rFonts w:eastAsiaTheme="minorHAnsi"/>
    </w:rPr>
  </w:style>
  <w:style w:type="paragraph" w:customStyle="1" w:styleId="4C01D119898E42A1B4D7905A1F4CBFF21">
    <w:name w:val="4C01D119898E42A1B4D7905A1F4CBFF21"/>
    <w:rsid w:val="00C90866"/>
    <w:rPr>
      <w:rFonts w:eastAsiaTheme="minorHAnsi"/>
    </w:rPr>
  </w:style>
  <w:style w:type="paragraph" w:customStyle="1" w:styleId="58BC3ED435044D21BE10B85F5FE0EAEE1">
    <w:name w:val="58BC3ED435044D21BE10B85F5FE0EAEE1"/>
    <w:rsid w:val="00C90866"/>
    <w:rPr>
      <w:rFonts w:eastAsiaTheme="minorHAnsi"/>
    </w:rPr>
  </w:style>
  <w:style w:type="paragraph" w:customStyle="1" w:styleId="9FB3A831638345A7A035EE462C9B16351">
    <w:name w:val="9FB3A831638345A7A035EE462C9B16351"/>
    <w:rsid w:val="00C90866"/>
    <w:rPr>
      <w:rFonts w:eastAsiaTheme="minorHAnsi"/>
    </w:rPr>
  </w:style>
  <w:style w:type="paragraph" w:customStyle="1" w:styleId="E1E7ADFE09BD45C8924C3BC937C5E1F71">
    <w:name w:val="E1E7ADFE09BD45C8924C3BC937C5E1F71"/>
    <w:rsid w:val="00C90866"/>
    <w:rPr>
      <w:rFonts w:eastAsiaTheme="minorHAnsi"/>
    </w:rPr>
  </w:style>
  <w:style w:type="paragraph" w:customStyle="1" w:styleId="0FEFBE3CE07F4B45AEF1FFF99DAC07D11">
    <w:name w:val="0FEFBE3CE07F4B45AEF1FFF99DAC07D11"/>
    <w:rsid w:val="00C90866"/>
    <w:rPr>
      <w:rFonts w:eastAsiaTheme="minorHAnsi"/>
    </w:rPr>
  </w:style>
  <w:style w:type="paragraph" w:customStyle="1" w:styleId="AFD52C3487EA45DA9E7838C27CB58FF21">
    <w:name w:val="AFD52C3487EA45DA9E7838C27CB58FF21"/>
    <w:rsid w:val="00C90866"/>
    <w:rPr>
      <w:rFonts w:eastAsiaTheme="minorHAnsi"/>
    </w:rPr>
  </w:style>
  <w:style w:type="paragraph" w:customStyle="1" w:styleId="F0CCA5B41E7C4A75A31B1DB82F08EF3C1">
    <w:name w:val="F0CCA5B41E7C4A75A31B1DB82F08EF3C1"/>
    <w:rsid w:val="00C90866"/>
    <w:rPr>
      <w:rFonts w:eastAsiaTheme="minorHAnsi"/>
    </w:rPr>
  </w:style>
  <w:style w:type="paragraph" w:customStyle="1" w:styleId="B93B8BCA6BFB4AECB667B1C0EAD357FF1">
    <w:name w:val="B93B8BCA6BFB4AECB667B1C0EAD357FF1"/>
    <w:rsid w:val="00C90866"/>
    <w:rPr>
      <w:rFonts w:eastAsiaTheme="minorHAnsi"/>
    </w:rPr>
  </w:style>
  <w:style w:type="paragraph" w:customStyle="1" w:styleId="FDC9C0F9A3CD40D2BF93AD1EDBC0AA541">
    <w:name w:val="FDC9C0F9A3CD40D2BF93AD1EDBC0AA541"/>
    <w:rsid w:val="00C90866"/>
    <w:rPr>
      <w:rFonts w:eastAsiaTheme="minorHAnsi"/>
    </w:rPr>
  </w:style>
  <w:style w:type="paragraph" w:customStyle="1" w:styleId="49283B003EE347978D65D487218D23531">
    <w:name w:val="49283B003EE347978D65D487218D23531"/>
    <w:rsid w:val="00C90866"/>
    <w:rPr>
      <w:rFonts w:eastAsiaTheme="minorHAnsi"/>
    </w:rPr>
  </w:style>
  <w:style w:type="paragraph" w:customStyle="1" w:styleId="2AD9C24B1E5744ABBC933592C18951592">
    <w:name w:val="2AD9C24B1E5744ABBC933592C18951592"/>
    <w:rsid w:val="00C90866"/>
    <w:rPr>
      <w:rFonts w:eastAsiaTheme="minorHAnsi"/>
    </w:rPr>
  </w:style>
  <w:style w:type="paragraph" w:customStyle="1" w:styleId="B943BFB8A7E146ACB1FEC3540C63D0AF2">
    <w:name w:val="B943BFB8A7E146ACB1FEC3540C63D0AF2"/>
    <w:rsid w:val="00C90866"/>
    <w:rPr>
      <w:rFonts w:eastAsiaTheme="minorHAnsi"/>
    </w:rPr>
  </w:style>
  <w:style w:type="paragraph" w:customStyle="1" w:styleId="F28565EE903E486BB684D2DDE48E30972">
    <w:name w:val="F28565EE903E486BB684D2DDE48E30972"/>
    <w:rsid w:val="00C90866"/>
    <w:rPr>
      <w:rFonts w:eastAsiaTheme="minorHAnsi"/>
    </w:rPr>
  </w:style>
  <w:style w:type="paragraph" w:customStyle="1" w:styleId="3159CE967F7E4E8EB7E1E16F7CAEB7512">
    <w:name w:val="3159CE967F7E4E8EB7E1E16F7CAEB7512"/>
    <w:rsid w:val="00C90866"/>
    <w:rPr>
      <w:rFonts w:eastAsiaTheme="minorHAnsi"/>
    </w:rPr>
  </w:style>
  <w:style w:type="paragraph" w:customStyle="1" w:styleId="1A0E7E7CD7CA459C901FA9E6DD29A5E92">
    <w:name w:val="1A0E7E7CD7CA459C901FA9E6DD29A5E92"/>
    <w:rsid w:val="00C90866"/>
    <w:rPr>
      <w:rFonts w:eastAsiaTheme="minorHAnsi"/>
    </w:rPr>
  </w:style>
  <w:style w:type="paragraph" w:customStyle="1" w:styleId="5E120D97156F44CE8B6F8E17CA9375DD2">
    <w:name w:val="5E120D97156F44CE8B6F8E17CA9375DD2"/>
    <w:rsid w:val="00C90866"/>
    <w:rPr>
      <w:rFonts w:eastAsiaTheme="minorHAnsi"/>
    </w:rPr>
  </w:style>
  <w:style w:type="paragraph" w:customStyle="1" w:styleId="86D647DE645346639CD8ADAD0C70DB6D2">
    <w:name w:val="86D647DE645346639CD8ADAD0C70DB6D2"/>
    <w:rsid w:val="00C90866"/>
    <w:rPr>
      <w:rFonts w:eastAsiaTheme="minorHAnsi"/>
    </w:rPr>
  </w:style>
  <w:style w:type="paragraph" w:customStyle="1" w:styleId="B72464BD47F64DA3AB91793E389D53E41">
    <w:name w:val="B72464BD47F64DA3AB91793E389D53E41"/>
    <w:rsid w:val="00C90866"/>
    <w:rPr>
      <w:rFonts w:eastAsiaTheme="minorHAnsi"/>
    </w:rPr>
  </w:style>
  <w:style w:type="paragraph" w:customStyle="1" w:styleId="B793F7940681426F9739252FBFA2F6DB1">
    <w:name w:val="B793F7940681426F9739252FBFA2F6DB1"/>
    <w:rsid w:val="00C90866"/>
    <w:rPr>
      <w:rFonts w:eastAsiaTheme="minorHAnsi"/>
    </w:rPr>
  </w:style>
  <w:style w:type="paragraph" w:customStyle="1" w:styleId="F82E3D39B5104A26B65B4F35BD4FC9BB1">
    <w:name w:val="F82E3D39B5104A26B65B4F35BD4FC9BB1"/>
    <w:rsid w:val="00C90866"/>
    <w:rPr>
      <w:rFonts w:eastAsiaTheme="minorHAnsi"/>
    </w:rPr>
  </w:style>
  <w:style w:type="paragraph" w:customStyle="1" w:styleId="07C3D1B54CF2499081391B2BBE6EE4121">
    <w:name w:val="07C3D1B54CF2499081391B2BBE6EE4121"/>
    <w:rsid w:val="00C90866"/>
    <w:rPr>
      <w:rFonts w:eastAsiaTheme="minorHAnsi"/>
    </w:rPr>
  </w:style>
  <w:style w:type="paragraph" w:customStyle="1" w:styleId="3A33FBB3D2494984B5BF1F5EF8FA9FD01">
    <w:name w:val="3A33FBB3D2494984B5BF1F5EF8FA9FD01"/>
    <w:rsid w:val="00C90866"/>
    <w:rPr>
      <w:rFonts w:eastAsiaTheme="minorHAnsi"/>
    </w:rPr>
  </w:style>
  <w:style w:type="paragraph" w:customStyle="1" w:styleId="5E3310FF7E4A4BFB9A2E2FB08593E3251">
    <w:name w:val="5E3310FF7E4A4BFB9A2E2FB08593E3251"/>
    <w:rsid w:val="00C90866"/>
    <w:rPr>
      <w:rFonts w:eastAsiaTheme="minorHAnsi"/>
    </w:rPr>
  </w:style>
  <w:style w:type="paragraph" w:customStyle="1" w:styleId="DEC88216EB954B3E959496210C6305BE">
    <w:name w:val="DEC88216EB954B3E959496210C6305BE"/>
    <w:rsid w:val="00C90866"/>
  </w:style>
  <w:style w:type="paragraph" w:customStyle="1" w:styleId="BD66A8B3B105426A9DE8C55753E2F259">
    <w:name w:val="BD66A8B3B105426A9DE8C55753E2F259"/>
    <w:rsid w:val="00C90866"/>
  </w:style>
  <w:style w:type="paragraph" w:customStyle="1" w:styleId="8EFFD27508004C1F8BB0C93CCDA85CFD">
    <w:name w:val="8EFFD27508004C1F8BB0C93CCDA85CFD"/>
    <w:rsid w:val="00C90866"/>
  </w:style>
  <w:style w:type="paragraph" w:customStyle="1" w:styleId="34F924647C684647915B2C053AE08001">
    <w:name w:val="34F924647C684647915B2C053AE08001"/>
    <w:rsid w:val="00C90866"/>
  </w:style>
  <w:style w:type="paragraph" w:customStyle="1" w:styleId="33C852E773BC4816A99CF95AD56D1943">
    <w:name w:val="33C852E773BC4816A99CF95AD56D1943"/>
    <w:rsid w:val="00C90866"/>
  </w:style>
  <w:style w:type="paragraph" w:customStyle="1" w:styleId="F20AC0C4963B4CA8BDED5C792F72F4B0">
    <w:name w:val="F20AC0C4963B4CA8BDED5C792F72F4B0"/>
    <w:rsid w:val="00C90866"/>
  </w:style>
  <w:style w:type="paragraph" w:customStyle="1" w:styleId="D5AB295BABC349D7A43AFE97398331913">
    <w:name w:val="D5AB295BABC349D7A43AFE973983319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3">
    <w:name w:val="8F1EAA4B52EE49C1BC4BCBE930A3E8EE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3">
    <w:name w:val="249DE22AA0E64DB0A9D2BF270EEB761A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3">
    <w:name w:val="B0BA5D6460974943BAE319F603BEABEF3"/>
    <w:rsid w:val="00C90866"/>
    <w:rPr>
      <w:rFonts w:eastAsiaTheme="minorHAnsi"/>
    </w:rPr>
  </w:style>
  <w:style w:type="paragraph" w:customStyle="1" w:styleId="56D2140542DA4AAD8C10F50A550E71173">
    <w:name w:val="56D2140542DA4AAD8C10F50A550E71173"/>
    <w:rsid w:val="00C90866"/>
    <w:rPr>
      <w:rFonts w:eastAsiaTheme="minorHAnsi"/>
    </w:rPr>
  </w:style>
  <w:style w:type="paragraph" w:customStyle="1" w:styleId="2519B8F55179472F87DBEE5FF4407C393">
    <w:name w:val="2519B8F55179472F87DBEE5FF4407C393"/>
    <w:rsid w:val="00C90866"/>
    <w:rPr>
      <w:rFonts w:eastAsiaTheme="minorHAnsi"/>
    </w:rPr>
  </w:style>
  <w:style w:type="paragraph" w:customStyle="1" w:styleId="4216810AC2654E938735774C4B0B0D8E3">
    <w:name w:val="4216810AC2654E938735774C4B0B0D8E3"/>
    <w:rsid w:val="00C90866"/>
    <w:rPr>
      <w:rFonts w:eastAsiaTheme="minorHAnsi"/>
    </w:rPr>
  </w:style>
  <w:style w:type="paragraph" w:customStyle="1" w:styleId="8D8BE2DC0D774415B416A8E038A24B0A3">
    <w:name w:val="8D8BE2DC0D774415B416A8E038A24B0A3"/>
    <w:rsid w:val="00C90866"/>
    <w:rPr>
      <w:rFonts w:eastAsiaTheme="minorHAnsi"/>
    </w:rPr>
  </w:style>
  <w:style w:type="paragraph" w:customStyle="1" w:styleId="11E9D8AC416F41ECBCC7049336E5BB683">
    <w:name w:val="11E9D8AC416F41ECBCC7049336E5BB683"/>
    <w:rsid w:val="00C90866"/>
    <w:rPr>
      <w:rFonts w:eastAsiaTheme="minorHAnsi"/>
    </w:rPr>
  </w:style>
  <w:style w:type="paragraph" w:customStyle="1" w:styleId="41FBD3C58FBD4A5C9BB96C83E33301C53">
    <w:name w:val="41FBD3C58FBD4A5C9BB96C83E33301C53"/>
    <w:rsid w:val="00C90866"/>
    <w:rPr>
      <w:rFonts w:eastAsiaTheme="minorHAnsi"/>
    </w:rPr>
  </w:style>
  <w:style w:type="paragraph" w:customStyle="1" w:styleId="454E45ECF6B4435FA452A6A24D101AFD3">
    <w:name w:val="454E45ECF6B4435FA452A6A24D101AFD3"/>
    <w:rsid w:val="00C90866"/>
    <w:rPr>
      <w:rFonts w:eastAsiaTheme="minorHAnsi"/>
    </w:rPr>
  </w:style>
  <w:style w:type="paragraph" w:customStyle="1" w:styleId="A495E5C4786C413F9CD1FBB2B7F41C613">
    <w:name w:val="A495E5C4786C413F9CD1FBB2B7F41C613"/>
    <w:rsid w:val="00C90866"/>
    <w:rPr>
      <w:rFonts w:eastAsiaTheme="minorHAnsi"/>
    </w:rPr>
  </w:style>
  <w:style w:type="paragraph" w:customStyle="1" w:styleId="DC10C05DDB7C4E529534ED3CE91A24103">
    <w:name w:val="DC10C05DDB7C4E529534ED3CE91A24103"/>
    <w:rsid w:val="00C90866"/>
    <w:rPr>
      <w:rFonts w:eastAsiaTheme="minorHAnsi"/>
    </w:rPr>
  </w:style>
  <w:style w:type="paragraph" w:customStyle="1" w:styleId="69A6E6C86C5F4B1F855273548929110F3">
    <w:name w:val="69A6E6C86C5F4B1F855273548929110F3"/>
    <w:rsid w:val="00C90866"/>
    <w:rPr>
      <w:rFonts w:eastAsiaTheme="minorHAnsi"/>
    </w:rPr>
  </w:style>
  <w:style w:type="paragraph" w:customStyle="1" w:styleId="736F195F39ED4E8C932776370E883A3E3">
    <w:name w:val="736F195F39ED4E8C932776370E883A3E3"/>
    <w:rsid w:val="00C90866"/>
    <w:rPr>
      <w:rFonts w:eastAsiaTheme="minorHAnsi"/>
    </w:rPr>
  </w:style>
  <w:style w:type="paragraph" w:customStyle="1" w:styleId="A9FC39BE720A4DD9843BFEA462F0295C2">
    <w:name w:val="A9FC39BE720A4DD9843BFEA462F0295C2"/>
    <w:rsid w:val="00C90866"/>
    <w:rPr>
      <w:rFonts w:eastAsiaTheme="minorHAnsi"/>
    </w:rPr>
  </w:style>
  <w:style w:type="paragraph" w:customStyle="1" w:styleId="4C01D119898E42A1B4D7905A1F4CBFF22">
    <w:name w:val="4C01D119898E42A1B4D7905A1F4CBFF22"/>
    <w:rsid w:val="00C90866"/>
    <w:rPr>
      <w:rFonts w:eastAsiaTheme="minorHAnsi"/>
    </w:rPr>
  </w:style>
  <w:style w:type="paragraph" w:customStyle="1" w:styleId="58BC3ED435044D21BE10B85F5FE0EAEE2">
    <w:name w:val="58BC3ED435044D21BE10B85F5FE0EAEE2"/>
    <w:rsid w:val="00C90866"/>
    <w:rPr>
      <w:rFonts w:eastAsiaTheme="minorHAnsi"/>
    </w:rPr>
  </w:style>
  <w:style w:type="paragraph" w:customStyle="1" w:styleId="9FB3A831638345A7A035EE462C9B16352">
    <w:name w:val="9FB3A831638345A7A035EE462C9B16352"/>
    <w:rsid w:val="00C90866"/>
    <w:rPr>
      <w:rFonts w:eastAsiaTheme="minorHAnsi"/>
    </w:rPr>
  </w:style>
  <w:style w:type="paragraph" w:customStyle="1" w:styleId="E1E7ADFE09BD45C8924C3BC937C5E1F72">
    <w:name w:val="E1E7ADFE09BD45C8924C3BC937C5E1F72"/>
    <w:rsid w:val="00C90866"/>
    <w:rPr>
      <w:rFonts w:eastAsiaTheme="minorHAnsi"/>
    </w:rPr>
  </w:style>
  <w:style w:type="paragraph" w:customStyle="1" w:styleId="0FEFBE3CE07F4B45AEF1FFF99DAC07D12">
    <w:name w:val="0FEFBE3CE07F4B45AEF1FFF99DAC07D12"/>
    <w:rsid w:val="00C90866"/>
    <w:rPr>
      <w:rFonts w:eastAsiaTheme="minorHAnsi"/>
    </w:rPr>
  </w:style>
  <w:style w:type="paragraph" w:customStyle="1" w:styleId="AFD52C3487EA45DA9E7838C27CB58FF22">
    <w:name w:val="AFD52C3487EA45DA9E7838C27CB58FF22"/>
    <w:rsid w:val="00C90866"/>
    <w:rPr>
      <w:rFonts w:eastAsiaTheme="minorHAnsi"/>
    </w:rPr>
  </w:style>
  <w:style w:type="paragraph" w:customStyle="1" w:styleId="F0CCA5B41E7C4A75A31B1DB82F08EF3C2">
    <w:name w:val="F0CCA5B41E7C4A75A31B1DB82F08EF3C2"/>
    <w:rsid w:val="00C90866"/>
    <w:rPr>
      <w:rFonts w:eastAsiaTheme="minorHAnsi"/>
    </w:rPr>
  </w:style>
  <w:style w:type="paragraph" w:customStyle="1" w:styleId="B93B8BCA6BFB4AECB667B1C0EAD357FF2">
    <w:name w:val="B93B8BCA6BFB4AECB667B1C0EAD357FF2"/>
    <w:rsid w:val="00C90866"/>
    <w:rPr>
      <w:rFonts w:eastAsiaTheme="minorHAnsi"/>
    </w:rPr>
  </w:style>
  <w:style w:type="paragraph" w:customStyle="1" w:styleId="FDC9C0F9A3CD40D2BF93AD1EDBC0AA542">
    <w:name w:val="FDC9C0F9A3CD40D2BF93AD1EDBC0AA542"/>
    <w:rsid w:val="00C90866"/>
    <w:rPr>
      <w:rFonts w:eastAsiaTheme="minorHAnsi"/>
    </w:rPr>
  </w:style>
  <w:style w:type="paragraph" w:customStyle="1" w:styleId="49283B003EE347978D65D487218D23532">
    <w:name w:val="49283B003EE347978D65D487218D23532"/>
    <w:rsid w:val="00C90866"/>
    <w:rPr>
      <w:rFonts w:eastAsiaTheme="minorHAnsi"/>
    </w:rPr>
  </w:style>
  <w:style w:type="paragraph" w:customStyle="1" w:styleId="2AD9C24B1E5744ABBC933592C18951593">
    <w:name w:val="2AD9C24B1E5744ABBC933592C18951593"/>
    <w:rsid w:val="00C90866"/>
    <w:rPr>
      <w:rFonts w:eastAsiaTheme="minorHAnsi"/>
    </w:rPr>
  </w:style>
  <w:style w:type="paragraph" w:customStyle="1" w:styleId="B943BFB8A7E146ACB1FEC3540C63D0AF3">
    <w:name w:val="B943BFB8A7E146ACB1FEC3540C63D0AF3"/>
    <w:rsid w:val="00C90866"/>
    <w:rPr>
      <w:rFonts w:eastAsiaTheme="minorHAnsi"/>
    </w:rPr>
  </w:style>
  <w:style w:type="paragraph" w:customStyle="1" w:styleId="F28565EE903E486BB684D2DDE48E30973">
    <w:name w:val="F28565EE903E486BB684D2DDE48E30973"/>
    <w:rsid w:val="00C90866"/>
    <w:rPr>
      <w:rFonts w:eastAsiaTheme="minorHAnsi"/>
    </w:rPr>
  </w:style>
  <w:style w:type="paragraph" w:customStyle="1" w:styleId="3159CE967F7E4E8EB7E1E16F7CAEB7513">
    <w:name w:val="3159CE967F7E4E8EB7E1E16F7CAEB7513"/>
    <w:rsid w:val="00C90866"/>
    <w:rPr>
      <w:rFonts w:eastAsiaTheme="minorHAnsi"/>
    </w:rPr>
  </w:style>
  <w:style w:type="paragraph" w:customStyle="1" w:styleId="1A0E7E7CD7CA459C901FA9E6DD29A5E93">
    <w:name w:val="1A0E7E7CD7CA459C901FA9E6DD29A5E93"/>
    <w:rsid w:val="00C90866"/>
    <w:rPr>
      <w:rFonts w:eastAsiaTheme="minorHAnsi"/>
    </w:rPr>
  </w:style>
  <w:style w:type="paragraph" w:customStyle="1" w:styleId="5E120D97156F44CE8B6F8E17CA9375DD3">
    <w:name w:val="5E120D97156F44CE8B6F8E17CA9375DD3"/>
    <w:rsid w:val="00C90866"/>
    <w:rPr>
      <w:rFonts w:eastAsiaTheme="minorHAnsi"/>
    </w:rPr>
  </w:style>
  <w:style w:type="paragraph" w:customStyle="1" w:styleId="86D647DE645346639CD8ADAD0C70DB6D3">
    <w:name w:val="86D647DE645346639CD8ADAD0C70DB6D3"/>
    <w:rsid w:val="00C90866"/>
    <w:rPr>
      <w:rFonts w:eastAsiaTheme="minorHAnsi"/>
    </w:rPr>
  </w:style>
  <w:style w:type="paragraph" w:customStyle="1" w:styleId="B72464BD47F64DA3AB91793E389D53E42">
    <w:name w:val="B72464BD47F64DA3AB91793E389D53E42"/>
    <w:rsid w:val="00C90866"/>
    <w:rPr>
      <w:rFonts w:eastAsiaTheme="minorHAnsi"/>
    </w:rPr>
  </w:style>
  <w:style w:type="paragraph" w:customStyle="1" w:styleId="B793F7940681426F9739252FBFA2F6DB2">
    <w:name w:val="B793F7940681426F9739252FBFA2F6DB2"/>
    <w:rsid w:val="00C90866"/>
    <w:rPr>
      <w:rFonts w:eastAsiaTheme="minorHAnsi"/>
    </w:rPr>
  </w:style>
  <w:style w:type="paragraph" w:customStyle="1" w:styleId="F82E3D39B5104A26B65B4F35BD4FC9BB2">
    <w:name w:val="F82E3D39B5104A26B65B4F35BD4FC9BB2"/>
    <w:rsid w:val="00C90866"/>
    <w:rPr>
      <w:rFonts w:eastAsiaTheme="minorHAnsi"/>
    </w:rPr>
  </w:style>
  <w:style w:type="paragraph" w:customStyle="1" w:styleId="07C3D1B54CF2499081391B2BBE6EE4122">
    <w:name w:val="07C3D1B54CF2499081391B2BBE6EE4122"/>
    <w:rsid w:val="00C90866"/>
    <w:rPr>
      <w:rFonts w:eastAsiaTheme="minorHAnsi"/>
    </w:rPr>
  </w:style>
  <w:style w:type="paragraph" w:customStyle="1" w:styleId="3A33FBB3D2494984B5BF1F5EF8FA9FD02">
    <w:name w:val="3A33FBB3D2494984B5BF1F5EF8FA9FD02"/>
    <w:rsid w:val="00C90866"/>
    <w:rPr>
      <w:rFonts w:eastAsiaTheme="minorHAnsi"/>
    </w:rPr>
  </w:style>
  <w:style w:type="paragraph" w:customStyle="1" w:styleId="5E3310FF7E4A4BFB9A2E2FB08593E3252">
    <w:name w:val="5E3310FF7E4A4BFB9A2E2FB08593E3252"/>
    <w:rsid w:val="00C90866"/>
    <w:rPr>
      <w:rFonts w:eastAsiaTheme="minorHAnsi"/>
    </w:rPr>
  </w:style>
  <w:style w:type="paragraph" w:customStyle="1" w:styleId="DEC88216EB954B3E959496210C6305BE1">
    <w:name w:val="DEC88216EB954B3E959496210C6305BE1"/>
    <w:rsid w:val="00C90866"/>
    <w:rPr>
      <w:rFonts w:eastAsiaTheme="minorHAnsi"/>
    </w:rPr>
  </w:style>
  <w:style w:type="paragraph" w:customStyle="1" w:styleId="BD66A8B3B105426A9DE8C55753E2F2591">
    <w:name w:val="BD66A8B3B105426A9DE8C55753E2F2591"/>
    <w:rsid w:val="00C90866"/>
    <w:rPr>
      <w:rFonts w:eastAsiaTheme="minorHAnsi"/>
    </w:rPr>
  </w:style>
  <w:style w:type="paragraph" w:customStyle="1" w:styleId="8EFFD27508004C1F8BB0C93CCDA85CFD1">
    <w:name w:val="8EFFD27508004C1F8BB0C93CCDA85CFD1"/>
    <w:rsid w:val="00C90866"/>
    <w:rPr>
      <w:rFonts w:eastAsiaTheme="minorHAnsi"/>
    </w:rPr>
  </w:style>
  <w:style w:type="paragraph" w:customStyle="1" w:styleId="34F924647C684647915B2C053AE080011">
    <w:name w:val="34F924647C684647915B2C053AE080011"/>
    <w:rsid w:val="00C90866"/>
    <w:rPr>
      <w:rFonts w:eastAsiaTheme="minorHAnsi"/>
    </w:rPr>
  </w:style>
  <w:style w:type="paragraph" w:customStyle="1" w:styleId="33C852E773BC4816A99CF95AD56D19431">
    <w:name w:val="33C852E773BC4816A99CF95AD56D19431"/>
    <w:rsid w:val="00C90866"/>
    <w:rPr>
      <w:rFonts w:eastAsiaTheme="minorHAnsi"/>
    </w:rPr>
  </w:style>
  <w:style w:type="paragraph" w:customStyle="1" w:styleId="F20AC0C4963B4CA8BDED5C792F72F4B01">
    <w:name w:val="F20AC0C4963B4CA8BDED5C792F72F4B01"/>
    <w:rsid w:val="00C90866"/>
    <w:rPr>
      <w:rFonts w:eastAsiaTheme="minorHAnsi"/>
    </w:rPr>
  </w:style>
  <w:style w:type="paragraph" w:customStyle="1" w:styleId="C0735C8857CF4223A706C6027D8211FD">
    <w:name w:val="C0735C8857CF4223A706C6027D8211FD"/>
    <w:rsid w:val="00C90866"/>
  </w:style>
  <w:style w:type="paragraph" w:customStyle="1" w:styleId="F3CC483C25D24224BF3856919493A83F">
    <w:name w:val="F3CC483C25D24224BF3856919493A83F"/>
    <w:rsid w:val="00C90866"/>
  </w:style>
  <w:style w:type="paragraph" w:customStyle="1" w:styleId="36C9FE3CE9404BADA9807E82850C74A9">
    <w:name w:val="36C9FE3CE9404BADA9807E82850C74A9"/>
    <w:rsid w:val="00C90866"/>
  </w:style>
  <w:style w:type="paragraph" w:customStyle="1" w:styleId="9FFFCD5F170447F288D3DAA75C383D4E">
    <w:name w:val="9FFFCD5F170447F288D3DAA75C383D4E"/>
    <w:rsid w:val="00C90866"/>
  </w:style>
  <w:style w:type="paragraph" w:customStyle="1" w:styleId="FB854DEC5AE74CD7A8636C337B6016D2">
    <w:name w:val="FB854DEC5AE74CD7A8636C337B6016D2"/>
    <w:rsid w:val="00C90866"/>
  </w:style>
  <w:style w:type="paragraph" w:customStyle="1" w:styleId="EEB89759932941EAB220ECDCC2B2D8DE">
    <w:name w:val="EEB89759932941EAB220ECDCC2B2D8DE"/>
    <w:rsid w:val="00C90866"/>
  </w:style>
  <w:style w:type="paragraph" w:customStyle="1" w:styleId="CA53BBFC099F42E68769CAE169AB912C">
    <w:name w:val="CA53BBFC099F42E68769CAE169AB912C"/>
    <w:rsid w:val="00C90866"/>
  </w:style>
  <w:style w:type="paragraph" w:customStyle="1" w:styleId="D5AB295BABC349D7A43AFE97398331914">
    <w:name w:val="D5AB295BABC349D7A43AFE97398331914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4">
    <w:name w:val="8F1EAA4B52EE49C1BC4BCBE930A3E8EE4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4">
    <w:name w:val="249DE22AA0E64DB0A9D2BF270EEB761A4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B0BA5D6460974943BAE319F603BEABEF4">
    <w:name w:val="B0BA5D6460974943BAE319F603BEABEF4"/>
    <w:rsid w:val="00C90866"/>
    <w:rPr>
      <w:rFonts w:eastAsiaTheme="minorHAnsi"/>
    </w:rPr>
  </w:style>
  <w:style w:type="paragraph" w:customStyle="1" w:styleId="56D2140542DA4AAD8C10F50A550E71174">
    <w:name w:val="56D2140542DA4AAD8C10F50A550E71174"/>
    <w:rsid w:val="00C90866"/>
    <w:rPr>
      <w:rFonts w:eastAsiaTheme="minorHAnsi"/>
    </w:rPr>
  </w:style>
  <w:style w:type="paragraph" w:customStyle="1" w:styleId="2519B8F55179472F87DBEE5FF4407C394">
    <w:name w:val="2519B8F55179472F87DBEE5FF4407C394"/>
    <w:rsid w:val="00C90866"/>
    <w:rPr>
      <w:rFonts w:eastAsiaTheme="minorHAnsi"/>
    </w:rPr>
  </w:style>
  <w:style w:type="paragraph" w:customStyle="1" w:styleId="4216810AC2654E938735774C4B0B0D8E4">
    <w:name w:val="4216810AC2654E938735774C4B0B0D8E4"/>
    <w:rsid w:val="00C90866"/>
    <w:rPr>
      <w:rFonts w:eastAsiaTheme="minorHAnsi"/>
    </w:rPr>
  </w:style>
  <w:style w:type="paragraph" w:customStyle="1" w:styleId="8D8BE2DC0D774415B416A8E038A24B0A4">
    <w:name w:val="8D8BE2DC0D774415B416A8E038A24B0A4"/>
    <w:rsid w:val="00C90866"/>
    <w:rPr>
      <w:rFonts w:eastAsiaTheme="minorHAnsi"/>
    </w:rPr>
  </w:style>
  <w:style w:type="paragraph" w:customStyle="1" w:styleId="11E9D8AC416F41ECBCC7049336E5BB684">
    <w:name w:val="11E9D8AC416F41ECBCC7049336E5BB684"/>
    <w:rsid w:val="00C90866"/>
    <w:rPr>
      <w:rFonts w:eastAsiaTheme="minorHAnsi"/>
    </w:rPr>
  </w:style>
  <w:style w:type="paragraph" w:customStyle="1" w:styleId="41FBD3C58FBD4A5C9BB96C83E33301C54">
    <w:name w:val="41FBD3C58FBD4A5C9BB96C83E33301C54"/>
    <w:rsid w:val="00C90866"/>
    <w:rPr>
      <w:rFonts w:eastAsiaTheme="minorHAnsi"/>
    </w:rPr>
  </w:style>
  <w:style w:type="paragraph" w:customStyle="1" w:styleId="454E45ECF6B4435FA452A6A24D101AFD4">
    <w:name w:val="454E45ECF6B4435FA452A6A24D101AFD4"/>
    <w:rsid w:val="00C90866"/>
    <w:rPr>
      <w:rFonts w:eastAsiaTheme="minorHAnsi"/>
    </w:rPr>
  </w:style>
  <w:style w:type="paragraph" w:customStyle="1" w:styleId="A495E5C4786C413F9CD1FBB2B7F41C614">
    <w:name w:val="A495E5C4786C413F9CD1FBB2B7F41C614"/>
    <w:rsid w:val="00C90866"/>
    <w:rPr>
      <w:rFonts w:eastAsiaTheme="minorHAnsi"/>
    </w:rPr>
  </w:style>
  <w:style w:type="paragraph" w:customStyle="1" w:styleId="DC10C05DDB7C4E529534ED3CE91A24104">
    <w:name w:val="DC10C05DDB7C4E529534ED3CE91A24104"/>
    <w:rsid w:val="00C90866"/>
    <w:rPr>
      <w:rFonts w:eastAsiaTheme="minorHAnsi"/>
    </w:rPr>
  </w:style>
  <w:style w:type="paragraph" w:customStyle="1" w:styleId="69A6E6C86C5F4B1F855273548929110F4">
    <w:name w:val="69A6E6C86C5F4B1F855273548929110F4"/>
    <w:rsid w:val="00C90866"/>
    <w:rPr>
      <w:rFonts w:eastAsiaTheme="minorHAnsi"/>
    </w:rPr>
  </w:style>
  <w:style w:type="paragraph" w:customStyle="1" w:styleId="736F195F39ED4E8C932776370E883A3E4">
    <w:name w:val="736F195F39ED4E8C932776370E883A3E4"/>
    <w:rsid w:val="00C90866"/>
    <w:rPr>
      <w:rFonts w:eastAsiaTheme="minorHAnsi"/>
    </w:rPr>
  </w:style>
  <w:style w:type="paragraph" w:customStyle="1" w:styleId="A9FC39BE720A4DD9843BFEA462F0295C3">
    <w:name w:val="A9FC39BE720A4DD9843BFEA462F0295C3"/>
    <w:rsid w:val="00C90866"/>
    <w:rPr>
      <w:rFonts w:eastAsiaTheme="minorHAnsi"/>
    </w:rPr>
  </w:style>
  <w:style w:type="paragraph" w:customStyle="1" w:styleId="4C01D119898E42A1B4D7905A1F4CBFF23">
    <w:name w:val="4C01D119898E42A1B4D7905A1F4CBFF23"/>
    <w:rsid w:val="00C90866"/>
    <w:rPr>
      <w:rFonts w:eastAsiaTheme="minorHAnsi"/>
    </w:rPr>
  </w:style>
  <w:style w:type="paragraph" w:customStyle="1" w:styleId="58BC3ED435044D21BE10B85F5FE0EAEE3">
    <w:name w:val="58BC3ED435044D21BE10B85F5FE0EAEE3"/>
    <w:rsid w:val="00C90866"/>
    <w:rPr>
      <w:rFonts w:eastAsiaTheme="minorHAnsi"/>
    </w:rPr>
  </w:style>
  <w:style w:type="paragraph" w:customStyle="1" w:styleId="9FB3A831638345A7A035EE462C9B16353">
    <w:name w:val="9FB3A831638345A7A035EE462C9B16353"/>
    <w:rsid w:val="00C90866"/>
    <w:rPr>
      <w:rFonts w:eastAsiaTheme="minorHAnsi"/>
    </w:rPr>
  </w:style>
  <w:style w:type="paragraph" w:customStyle="1" w:styleId="E1E7ADFE09BD45C8924C3BC937C5E1F73">
    <w:name w:val="E1E7ADFE09BD45C8924C3BC937C5E1F73"/>
    <w:rsid w:val="00C90866"/>
    <w:rPr>
      <w:rFonts w:eastAsiaTheme="minorHAnsi"/>
    </w:rPr>
  </w:style>
  <w:style w:type="paragraph" w:customStyle="1" w:styleId="0FEFBE3CE07F4B45AEF1FFF99DAC07D13">
    <w:name w:val="0FEFBE3CE07F4B45AEF1FFF99DAC07D13"/>
    <w:rsid w:val="00C90866"/>
    <w:rPr>
      <w:rFonts w:eastAsiaTheme="minorHAnsi"/>
    </w:rPr>
  </w:style>
  <w:style w:type="paragraph" w:customStyle="1" w:styleId="AFD52C3487EA45DA9E7838C27CB58FF23">
    <w:name w:val="AFD52C3487EA45DA9E7838C27CB58FF23"/>
    <w:rsid w:val="00C90866"/>
    <w:rPr>
      <w:rFonts w:eastAsiaTheme="minorHAnsi"/>
    </w:rPr>
  </w:style>
  <w:style w:type="paragraph" w:customStyle="1" w:styleId="F0CCA5B41E7C4A75A31B1DB82F08EF3C3">
    <w:name w:val="F0CCA5B41E7C4A75A31B1DB82F08EF3C3"/>
    <w:rsid w:val="00C90866"/>
    <w:rPr>
      <w:rFonts w:eastAsiaTheme="minorHAnsi"/>
    </w:rPr>
  </w:style>
  <w:style w:type="paragraph" w:customStyle="1" w:styleId="B93B8BCA6BFB4AECB667B1C0EAD357FF3">
    <w:name w:val="B93B8BCA6BFB4AECB667B1C0EAD357FF3"/>
    <w:rsid w:val="00C90866"/>
    <w:rPr>
      <w:rFonts w:eastAsiaTheme="minorHAnsi"/>
    </w:rPr>
  </w:style>
  <w:style w:type="paragraph" w:customStyle="1" w:styleId="FDC9C0F9A3CD40D2BF93AD1EDBC0AA543">
    <w:name w:val="FDC9C0F9A3CD40D2BF93AD1EDBC0AA543"/>
    <w:rsid w:val="00C90866"/>
    <w:rPr>
      <w:rFonts w:eastAsiaTheme="minorHAnsi"/>
    </w:rPr>
  </w:style>
  <w:style w:type="paragraph" w:customStyle="1" w:styleId="49283B003EE347978D65D487218D23533">
    <w:name w:val="49283B003EE347978D65D487218D23533"/>
    <w:rsid w:val="00C90866"/>
    <w:rPr>
      <w:rFonts w:eastAsiaTheme="minorHAnsi"/>
    </w:rPr>
  </w:style>
  <w:style w:type="paragraph" w:customStyle="1" w:styleId="2AD9C24B1E5744ABBC933592C18951594">
    <w:name w:val="2AD9C24B1E5744ABBC933592C18951594"/>
    <w:rsid w:val="00C90866"/>
    <w:rPr>
      <w:rFonts w:eastAsiaTheme="minorHAnsi"/>
    </w:rPr>
  </w:style>
  <w:style w:type="paragraph" w:customStyle="1" w:styleId="B943BFB8A7E146ACB1FEC3540C63D0AF4">
    <w:name w:val="B943BFB8A7E146ACB1FEC3540C63D0AF4"/>
    <w:rsid w:val="00C90866"/>
    <w:rPr>
      <w:rFonts w:eastAsiaTheme="minorHAnsi"/>
    </w:rPr>
  </w:style>
  <w:style w:type="paragraph" w:customStyle="1" w:styleId="F28565EE903E486BB684D2DDE48E30974">
    <w:name w:val="F28565EE903E486BB684D2DDE48E30974"/>
    <w:rsid w:val="00C90866"/>
    <w:rPr>
      <w:rFonts w:eastAsiaTheme="minorHAnsi"/>
    </w:rPr>
  </w:style>
  <w:style w:type="paragraph" w:customStyle="1" w:styleId="3159CE967F7E4E8EB7E1E16F7CAEB7514">
    <w:name w:val="3159CE967F7E4E8EB7E1E16F7CAEB7514"/>
    <w:rsid w:val="00C90866"/>
    <w:rPr>
      <w:rFonts w:eastAsiaTheme="minorHAnsi"/>
    </w:rPr>
  </w:style>
  <w:style w:type="paragraph" w:customStyle="1" w:styleId="1A0E7E7CD7CA459C901FA9E6DD29A5E94">
    <w:name w:val="1A0E7E7CD7CA459C901FA9E6DD29A5E94"/>
    <w:rsid w:val="00C90866"/>
    <w:rPr>
      <w:rFonts w:eastAsiaTheme="minorHAnsi"/>
    </w:rPr>
  </w:style>
  <w:style w:type="paragraph" w:customStyle="1" w:styleId="5E120D97156F44CE8B6F8E17CA9375DD4">
    <w:name w:val="5E120D97156F44CE8B6F8E17CA9375DD4"/>
    <w:rsid w:val="00C90866"/>
    <w:rPr>
      <w:rFonts w:eastAsiaTheme="minorHAnsi"/>
    </w:rPr>
  </w:style>
  <w:style w:type="paragraph" w:customStyle="1" w:styleId="86D647DE645346639CD8ADAD0C70DB6D4">
    <w:name w:val="86D647DE645346639CD8ADAD0C70DB6D4"/>
    <w:rsid w:val="00C90866"/>
    <w:rPr>
      <w:rFonts w:eastAsiaTheme="minorHAnsi"/>
    </w:rPr>
  </w:style>
  <w:style w:type="paragraph" w:customStyle="1" w:styleId="B72464BD47F64DA3AB91793E389D53E43">
    <w:name w:val="B72464BD47F64DA3AB91793E389D53E43"/>
    <w:rsid w:val="00C90866"/>
    <w:rPr>
      <w:rFonts w:eastAsiaTheme="minorHAnsi"/>
    </w:rPr>
  </w:style>
  <w:style w:type="paragraph" w:customStyle="1" w:styleId="B793F7940681426F9739252FBFA2F6DB3">
    <w:name w:val="B793F7940681426F9739252FBFA2F6DB3"/>
    <w:rsid w:val="00C90866"/>
    <w:rPr>
      <w:rFonts w:eastAsiaTheme="minorHAnsi"/>
    </w:rPr>
  </w:style>
  <w:style w:type="paragraph" w:customStyle="1" w:styleId="F82E3D39B5104A26B65B4F35BD4FC9BB3">
    <w:name w:val="F82E3D39B5104A26B65B4F35BD4FC9BB3"/>
    <w:rsid w:val="00C90866"/>
    <w:rPr>
      <w:rFonts w:eastAsiaTheme="minorHAnsi"/>
    </w:rPr>
  </w:style>
  <w:style w:type="paragraph" w:customStyle="1" w:styleId="07C3D1B54CF2499081391B2BBE6EE4123">
    <w:name w:val="07C3D1B54CF2499081391B2BBE6EE4123"/>
    <w:rsid w:val="00C90866"/>
    <w:rPr>
      <w:rFonts w:eastAsiaTheme="minorHAnsi"/>
    </w:rPr>
  </w:style>
  <w:style w:type="paragraph" w:customStyle="1" w:styleId="3A33FBB3D2494984B5BF1F5EF8FA9FD03">
    <w:name w:val="3A33FBB3D2494984B5BF1F5EF8FA9FD03"/>
    <w:rsid w:val="00C90866"/>
    <w:rPr>
      <w:rFonts w:eastAsiaTheme="minorHAnsi"/>
    </w:rPr>
  </w:style>
  <w:style w:type="paragraph" w:customStyle="1" w:styleId="5E3310FF7E4A4BFB9A2E2FB08593E3253">
    <w:name w:val="5E3310FF7E4A4BFB9A2E2FB08593E3253"/>
    <w:rsid w:val="00C90866"/>
    <w:rPr>
      <w:rFonts w:eastAsiaTheme="minorHAnsi"/>
    </w:rPr>
  </w:style>
  <w:style w:type="paragraph" w:customStyle="1" w:styleId="DEC88216EB954B3E959496210C6305BE2">
    <w:name w:val="DEC88216EB954B3E959496210C6305BE2"/>
    <w:rsid w:val="00C90866"/>
    <w:rPr>
      <w:rFonts w:eastAsiaTheme="minorHAnsi"/>
    </w:rPr>
  </w:style>
  <w:style w:type="paragraph" w:customStyle="1" w:styleId="BD66A8B3B105426A9DE8C55753E2F2592">
    <w:name w:val="BD66A8B3B105426A9DE8C55753E2F2592"/>
    <w:rsid w:val="00C90866"/>
    <w:rPr>
      <w:rFonts w:eastAsiaTheme="minorHAnsi"/>
    </w:rPr>
  </w:style>
  <w:style w:type="paragraph" w:customStyle="1" w:styleId="8EFFD27508004C1F8BB0C93CCDA85CFD2">
    <w:name w:val="8EFFD27508004C1F8BB0C93CCDA85CFD2"/>
    <w:rsid w:val="00C90866"/>
    <w:rPr>
      <w:rFonts w:eastAsiaTheme="minorHAnsi"/>
    </w:rPr>
  </w:style>
  <w:style w:type="paragraph" w:customStyle="1" w:styleId="34F924647C684647915B2C053AE080012">
    <w:name w:val="34F924647C684647915B2C053AE080012"/>
    <w:rsid w:val="00C90866"/>
    <w:rPr>
      <w:rFonts w:eastAsiaTheme="minorHAnsi"/>
    </w:rPr>
  </w:style>
  <w:style w:type="paragraph" w:customStyle="1" w:styleId="33C852E773BC4816A99CF95AD56D19432">
    <w:name w:val="33C852E773BC4816A99CF95AD56D19432"/>
    <w:rsid w:val="00C90866"/>
    <w:rPr>
      <w:rFonts w:eastAsiaTheme="minorHAnsi"/>
    </w:rPr>
  </w:style>
  <w:style w:type="paragraph" w:customStyle="1" w:styleId="F20AC0C4963B4CA8BDED5C792F72F4B02">
    <w:name w:val="F20AC0C4963B4CA8BDED5C792F72F4B02"/>
    <w:rsid w:val="00C90866"/>
    <w:rPr>
      <w:rFonts w:eastAsiaTheme="minorHAnsi"/>
    </w:rPr>
  </w:style>
  <w:style w:type="paragraph" w:customStyle="1" w:styleId="C0735C8857CF4223A706C6027D8211FD1">
    <w:name w:val="C0735C8857CF4223A706C6027D8211FD1"/>
    <w:rsid w:val="00C90866"/>
    <w:rPr>
      <w:rFonts w:eastAsiaTheme="minorHAnsi"/>
    </w:rPr>
  </w:style>
  <w:style w:type="paragraph" w:customStyle="1" w:styleId="F3CC483C25D24224BF3856919493A83F1">
    <w:name w:val="F3CC483C25D24224BF3856919493A83F1"/>
    <w:rsid w:val="00C90866"/>
    <w:rPr>
      <w:rFonts w:eastAsiaTheme="minorHAnsi"/>
    </w:rPr>
  </w:style>
  <w:style w:type="paragraph" w:customStyle="1" w:styleId="36C9FE3CE9404BADA9807E82850C74A91">
    <w:name w:val="36C9FE3CE9404BADA9807E82850C74A91"/>
    <w:rsid w:val="00C90866"/>
    <w:rPr>
      <w:rFonts w:eastAsiaTheme="minorHAnsi"/>
    </w:rPr>
  </w:style>
  <w:style w:type="paragraph" w:customStyle="1" w:styleId="9FFFCD5F170447F288D3DAA75C383D4E1">
    <w:name w:val="9FFFCD5F170447F288D3DAA75C383D4E1"/>
    <w:rsid w:val="00C90866"/>
    <w:rPr>
      <w:rFonts w:eastAsiaTheme="minorHAnsi"/>
    </w:rPr>
  </w:style>
  <w:style w:type="paragraph" w:customStyle="1" w:styleId="FB854DEC5AE74CD7A8636C337B6016D21">
    <w:name w:val="FB854DEC5AE74CD7A8636C337B6016D21"/>
    <w:rsid w:val="00C90866"/>
    <w:rPr>
      <w:rFonts w:eastAsiaTheme="minorHAnsi"/>
    </w:rPr>
  </w:style>
  <w:style w:type="paragraph" w:customStyle="1" w:styleId="EEB89759932941EAB220ECDCC2B2D8DE1">
    <w:name w:val="EEB89759932941EAB220ECDCC2B2D8DE1"/>
    <w:rsid w:val="00C90866"/>
    <w:rPr>
      <w:rFonts w:eastAsiaTheme="minorHAnsi"/>
    </w:rPr>
  </w:style>
  <w:style w:type="paragraph" w:customStyle="1" w:styleId="CA53BBFC099F42E68769CAE169AB912C1">
    <w:name w:val="CA53BBFC099F42E68769CAE169AB912C1"/>
    <w:rsid w:val="00C90866"/>
    <w:rPr>
      <w:rFonts w:eastAsiaTheme="minorHAnsi"/>
    </w:rPr>
  </w:style>
  <w:style w:type="paragraph" w:customStyle="1" w:styleId="0BCC0F179AD64D75A718A2848FC81B6E">
    <w:name w:val="0BCC0F179AD64D75A718A2848FC81B6E"/>
    <w:rsid w:val="00C90866"/>
  </w:style>
  <w:style w:type="paragraph" w:customStyle="1" w:styleId="47AB0CDB9A764ED28C077343185B5EBE">
    <w:name w:val="47AB0CDB9A764ED28C077343185B5EBE"/>
    <w:rsid w:val="00C90866"/>
  </w:style>
  <w:style w:type="paragraph" w:customStyle="1" w:styleId="68A5D080C50C457B811894E050C218E5">
    <w:name w:val="68A5D080C50C457B811894E050C218E5"/>
    <w:rsid w:val="00C90866"/>
  </w:style>
  <w:style w:type="paragraph" w:customStyle="1" w:styleId="8F627247605441538F55A98E7A243DB4">
    <w:name w:val="8F627247605441538F55A98E7A243DB4"/>
    <w:rsid w:val="00C90866"/>
  </w:style>
  <w:style w:type="paragraph" w:customStyle="1" w:styleId="D5AB295BABC349D7A43AFE97398331915">
    <w:name w:val="D5AB295BABC349D7A43AFE97398331915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5">
    <w:name w:val="8F1EAA4B52EE49C1BC4BCBE930A3E8EE5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5">
    <w:name w:val="249DE22AA0E64DB0A9D2BF270EEB761A5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1">
    <w:name w:val="8F627247605441538F55A98E7A243DB41"/>
    <w:rsid w:val="00C90866"/>
    <w:rPr>
      <w:rFonts w:eastAsiaTheme="minorHAnsi"/>
    </w:rPr>
  </w:style>
  <w:style w:type="paragraph" w:customStyle="1" w:styleId="56D2140542DA4AAD8C10F50A550E71175">
    <w:name w:val="56D2140542DA4AAD8C10F50A550E71175"/>
    <w:rsid w:val="00C90866"/>
    <w:rPr>
      <w:rFonts w:eastAsiaTheme="minorHAnsi"/>
    </w:rPr>
  </w:style>
  <w:style w:type="paragraph" w:customStyle="1" w:styleId="2519B8F55179472F87DBEE5FF4407C395">
    <w:name w:val="2519B8F55179472F87DBEE5FF4407C395"/>
    <w:rsid w:val="00C90866"/>
    <w:rPr>
      <w:rFonts w:eastAsiaTheme="minorHAnsi"/>
    </w:rPr>
  </w:style>
  <w:style w:type="paragraph" w:customStyle="1" w:styleId="4216810AC2654E938735774C4B0B0D8E5">
    <w:name w:val="4216810AC2654E938735774C4B0B0D8E5"/>
    <w:rsid w:val="00C90866"/>
    <w:rPr>
      <w:rFonts w:eastAsiaTheme="minorHAnsi"/>
    </w:rPr>
  </w:style>
  <w:style w:type="paragraph" w:customStyle="1" w:styleId="8D8BE2DC0D774415B416A8E038A24B0A5">
    <w:name w:val="8D8BE2DC0D774415B416A8E038A24B0A5"/>
    <w:rsid w:val="00C90866"/>
    <w:rPr>
      <w:rFonts w:eastAsiaTheme="minorHAnsi"/>
    </w:rPr>
  </w:style>
  <w:style w:type="paragraph" w:customStyle="1" w:styleId="11E9D8AC416F41ECBCC7049336E5BB685">
    <w:name w:val="11E9D8AC416F41ECBCC7049336E5BB685"/>
    <w:rsid w:val="00C90866"/>
    <w:rPr>
      <w:rFonts w:eastAsiaTheme="minorHAnsi"/>
    </w:rPr>
  </w:style>
  <w:style w:type="paragraph" w:customStyle="1" w:styleId="41FBD3C58FBD4A5C9BB96C83E33301C55">
    <w:name w:val="41FBD3C58FBD4A5C9BB96C83E33301C55"/>
    <w:rsid w:val="00C90866"/>
    <w:rPr>
      <w:rFonts w:eastAsiaTheme="minorHAnsi"/>
    </w:rPr>
  </w:style>
  <w:style w:type="paragraph" w:customStyle="1" w:styleId="454E45ECF6B4435FA452A6A24D101AFD5">
    <w:name w:val="454E45ECF6B4435FA452A6A24D101AFD5"/>
    <w:rsid w:val="00C90866"/>
    <w:rPr>
      <w:rFonts w:eastAsiaTheme="minorHAnsi"/>
    </w:rPr>
  </w:style>
  <w:style w:type="paragraph" w:customStyle="1" w:styleId="A495E5C4786C413F9CD1FBB2B7F41C615">
    <w:name w:val="A495E5C4786C413F9CD1FBB2B7F41C615"/>
    <w:rsid w:val="00C90866"/>
    <w:rPr>
      <w:rFonts w:eastAsiaTheme="minorHAnsi"/>
    </w:rPr>
  </w:style>
  <w:style w:type="paragraph" w:customStyle="1" w:styleId="DC10C05DDB7C4E529534ED3CE91A24105">
    <w:name w:val="DC10C05DDB7C4E529534ED3CE91A24105"/>
    <w:rsid w:val="00C90866"/>
    <w:rPr>
      <w:rFonts w:eastAsiaTheme="minorHAnsi"/>
    </w:rPr>
  </w:style>
  <w:style w:type="paragraph" w:customStyle="1" w:styleId="69A6E6C86C5F4B1F855273548929110F5">
    <w:name w:val="69A6E6C86C5F4B1F855273548929110F5"/>
    <w:rsid w:val="00C90866"/>
    <w:rPr>
      <w:rFonts w:eastAsiaTheme="minorHAnsi"/>
    </w:rPr>
  </w:style>
  <w:style w:type="paragraph" w:customStyle="1" w:styleId="736F195F39ED4E8C932776370E883A3E5">
    <w:name w:val="736F195F39ED4E8C932776370E883A3E5"/>
    <w:rsid w:val="00C90866"/>
    <w:rPr>
      <w:rFonts w:eastAsiaTheme="minorHAnsi"/>
    </w:rPr>
  </w:style>
  <w:style w:type="paragraph" w:customStyle="1" w:styleId="A9FC39BE720A4DD9843BFEA462F0295C4">
    <w:name w:val="A9FC39BE720A4DD9843BFEA462F0295C4"/>
    <w:rsid w:val="00C90866"/>
    <w:rPr>
      <w:rFonts w:eastAsiaTheme="minorHAnsi"/>
    </w:rPr>
  </w:style>
  <w:style w:type="paragraph" w:customStyle="1" w:styleId="4C01D119898E42A1B4D7905A1F4CBFF24">
    <w:name w:val="4C01D119898E42A1B4D7905A1F4CBFF24"/>
    <w:rsid w:val="00C90866"/>
    <w:rPr>
      <w:rFonts w:eastAsiaTheme="minorHAnsi"/>
    </w:rPr>
  </w:style>
  <w:style w:type="paragraph" w:customStyle="1" w:styleId="58BC3ED435044D21BE10B85F5FE0EAEE4">
    <w:name w:val="58BC3ED435044D21BE10B85F5FE0EAEE4"/>
    <w:rsid w:val="00C90866"/>
    <w:rPr>
      <w:rFonts w:eastAsiaTheme="minorHAnsi"/>
    </w:rPr>
  </w:style>
  <w:style w:type="paragraph" w:customStyle="1" w:styleId="9FB3A831638345A7A035EE462C9B16354">
    <w:name w:val="9FB3A831638345A7A035EE462C9B16354"/>
    <w:rsid w:val="00C90866"/>
    <w:rPr>
      <w:rFonts w:eastAsiaTheme="minorHAnsi"/>
    </w:rPr>
  </w:style>
  <w:style w:type="paragraph" w:customStyle="1" w:styleId="E1E7ADFE09BD45C8924C3BC937C5E1F74">
    <w:name w:val="E1E7ADFE09BD45C8924C3BC937C5E1F74"/>
    <w:rsid w:val="00C90866"/>
    <w:rPr>
      <w:rFonts w:eastAsiaTheme="minorHAnsi"/>
    </w:rPr>
  </w:style>
  <w:style w:type="paragraph" w:customStyle="1" w:styleId="0FEFBE3CE07F4B45AEF1FFF99DAC07D14">
    <w:name w:val="0FEFBE3CE07F4B45AEF1FFF99DAC07D14"/>
    <w:rsid w:val="00C90866"/>
    <w:rPr>
      <w:rFonts w:eastAsiaTheme="minorHAnsi"/>
    </w:rPr>
  </w:style>
  <w:style w:type="paragraph" w:customStyle="1" w:styleId="AFD52C3487EA45DA9E7838C27CB58FF24">
    <w:name w:val="AFD52C3487EA45DA9E7838C27CB58FF24"/>
    <w:rsid w:val="00C90866"/>
    <w:rPr>
      <w:rFonts w:eastAsiaTheme="minorHAnsi"/>
    </w:rPr>
  </w:style>
  <w:style w:type="paragraph" w:customStyle="1" w:styleId="F0CCA5B41E7C4A75A31B1DB82F08EF3C4">
    <w:name w:val="F0CCA5B41E7C4A75A31B1DB82F08EF3C4"/>
    <w:rsid w:val="00C90866"/>
    <w:rPr>
      <w:rFonts w:eastAsiaTheme="minorHAnsi"/>
    </w:rPr>
  </w:style>
  <w:style w:type="paragraph" w:customStyle="1" w:styleId="B93B8BCA6BFB4AECB667B1C0EAD357FF4">
    <w:name w:val="B93B8BCA6BFB4AECB667B1C0EAD357FF4"/>
    <w:rsid w:val="00C90866"/>
    <w:rPr>
      <w:rFonts w:eastAsiaTheme="minorHAnsi"/>
    </w:rPr>
  </w:style>
  <w:style w:type="paragraph" w:customStyle="1" w:styleId="FDC9C0F9A3CD40D2BF93AD1EDBC0AA544">
    <w:name w:val="FDC9C0F9A3CD40D2BF93AD1EDBC0AA544"/>
    <w:rsid w:val="00C90866"/>
    <w:rPr>
      <w:rFonts w:eastAsiaTheme="minorHAnsi"/>
    </w:rPr>
  </w:style>
  <w:style w:type="paragraph" w:customStyle="1" w:styleId="49283B003EE347978D65D487218D23534">
    <w:name w:val="49283B003EE347978D65D487218D23534"/>
    <w:rsid w:val="00C90866"/>
    <w:rPr>
      <w:rFonts w:eastAsiaTheme="minorHAnsi"/>
    </w:rPr>
  </w:style>
  <w:style w:type="paragraph" w:customStyle="1" w:styleId="2AD9C24B1E5744ABBC933592C18951595">
    <w:name w:val="2AD9C24B1E5744ABBC933592C18951595"/>
    <w:rsid w:val="00C90866"/>
    <w:rPr>
      <w:rFonts w:eastAsiaTheme="minorHAnsi"/>
    </w:rPr>
  </w:style>
  <w:style w:type="paragraph" w:customStyle="1" w:styleId="B943BFB8A7E146ACB1FEC3540C63D0AF5">
    <w:name w:val="B943BFB8A7E146ACB1FEC3540C63D0AF5"/>
    <w:rsid w:val="00C90866"/>
    <w:rPr>
      <w:rFonts w:eastAsiaTheme="minorHAnsi"/>
    </w:rPr>
  </w:style>
  <w:style w:type="paragraph" w:customStyle="1" w:styleId="F28565EE903E486BB684D2DDE48E30975">
    <w:name w:val="F28565EE903E486BB684D2DDE48E30975"/>
    <w:rsid w:val="00C90866"/>
    <w:rPr>
      <w:rFonts w:eastAsiaTheme="minorHAnsi"/>
    </w:rPr>
  </w:style>
  <w:style w:type="paragraph" w:customStyle="1" w:styleId="3159CE967F7E4E8EB7E1E16F7CAEB7515">
    <w:name w:val="3159CE967F7E4E8EB7E1E16F7CAEB7515"/>
    <w:rsid w:val="00C90866"/>
    <w:rPr>
      <w:rFonts w:eastAsiaTheme="minorHAnsi"/>
    </w:rPr>
  </w:style>
  <w:style w:type="paragraph" w:customStyle="1" w:styleId="1A0E7E7CD7CA459C901FA9E6DD29A5E95">
    <w:name w:val="1A0E7E7CD7CA459C901FA9E6DD29A5E95"/>
    <w:rsid w:val="00C90866"/>
    <w:rPr>
      <w:rFonts w:eastAsiaTheme="minorHAnsi"/>
    </w:rPr>
  </w:style>
  <w:style w:type="paragraph" w:customStyle="1" w:styleId="5E120D97156F44CE8B6F8E17CA9375DD5">
    <w:name w:val="5E120D97156F44CE8B6F8E17CA9375DD5"/>
    <w:rsid w:val="00C90866"/>
    <w:rPr>
      <w:rFonts w:eastAsiaTheme="minorHAnsi"/>
    </w:rPr>
  </w:style>
  <w:style w:type="paragraph" w:customStyle="1" w:styleId="86D647DE645346639CD8ADAD0C70DB6D5">
    <w:name w:val="86D647DE645346639CD8ADAD0C70DB6D5"/>
    <w:rsid w:val="00C90866"/>
    <w:rPr>
      <w:rFonts w:eastAsiaTheme="minorHAnsi"/>
    </w:rPr>
  </w:style>
  <w:style w:type="paragraph" w:customStyle="1" w:styleId="B72464BD47F64DA3AB91793E389D53E44">
    <w:name w:val="B72464BD47F64DA3AB91793E389D53E44"/>
    <w:rsid w:val="00C90866"/>
    <w:rPr>
      <w:rFonts w:eastAsiaTheme="minorHAnsi"/>
    </w:rPr>
  </w:style>
  <w:style w:type="paragraph" w:customStyle="1" w:styleId="B793F7940681426F9739252FBFA2F6DB4">
    <w:name w:val="B793F7940681426F9739252FBFA2F6DB4"/>
    <w:rsid w:val="00C90866"/>
    <w:rPr>
      <w:rFonts w:eastAsiaTheme="minorHAnsi"/>
    </w:rPr>
  </w:style>
  <w:style w:type="paragraph" w:customStyle="1" w:styleId="F82E3D39B5104A26B65B4F35BD4FC9BB4">
    <w:name w:val="F82E3D39B5104A26B65B4F35BD4FC9BB4"/>
    <w:rsid w:val="00C90866"/>
    <w:rPr>
      <w:rFonts w:eastAsiaTheme="minorHAnsi"/>
    </w:rPr>
  </w:style>
  <w:style w:type="paragraph" w:customStyle="1" w:styleId="07C3D1B54CF2499081391B2BBE6EE4124">
    <w:name w:val="07C3D1B54CF2499081391B2BBE6EE4124"/>
    <w:rsid w:val="00C90866"/>
    <w:rPr>
      <w:rFonts w:eastAsiaTheme="minorHAnsi"/>
    </w:rPr>
  </w:style>
  <w:style w:type="paragraph" w:customStyle="1" w:styleId="3A33FBB3D2494984B5BF1F5EF8FA9FD04">
    <w:name w:val="3A33FBB3D2494984B5BF1F5EF8FA9FD04"/>
    <w:rsid w:val="00C90866"/>
    <w:rPr>
      <w:rFonts w:eastAsiaTheme="minorHAnsi"/>
    </w:rPr>
  </w:style>
  <w:style w:type="paragraph" w:customStyle="1" w:styleId="5E3310FF7E4A4BFB9A2E2FB08593E3254">
    <w:name w:val="5E3310FF7E4A4BFB9A2E2FB08593E3254"/>
    <w:rsid w:val="00C90866"/>
    <w:rPr>
      <w:rFonts w:eastAsiaTheme="minorHAnsi"/>
    </w:rPr>
  </w:style>
  <w:style w:type="paragraph" w:customStyle="1" w:styleId="DEC88216EB954B3E959496210C6305BE3">
    <w:name w:val="DEC88216EB954B3E959496210C6305BE3"/>
    <w:rsid w:val="00C90866"/>
    <w:rPr>
      <w:rFonts w:eastAsiaTheme="minorHAnsi"/>
    </w:rPr>
  </w:style>
  <w:style w:type="paragraph" w:customStyle="1" w:styleId="BD66A8B3B105426A9DE8C55753E2F2593">
    <w:name w:val="BD66A8B3B105426A9DE8C55753E2F2593"/>
    <w:rsid w:val="00C90866"/>
    <w:rPr>
      <w:rFonts w:eastAsiaTheme="minorHAnsi"/>
    </w:rPr>
  </w:style>
  <w:style w:type="paragraph" w:customStyle="1" w:styleId="8EFFD27508004C1F8BB0C93CCDA85CFD3">
    <w:name w:val="8EFFD27508004C1F8BB0C93CCDA85CFD3"/>
    <w:rsid w:val="00C90866"/>
    <w:rPr>
      <w:rFonts w:eastAsiaTheme="minorHAnsi"/>
    </w:rPr>
  </w:style>
  <w:style w:type="paragraph" w:customStyle="1" w:styleId="34F924647C684647915B2C053AE080013">
    <w:name w:val="34F924647C684647915B2C053AE080013"/>
    <w:rsid w:val="00C90866"/>
    <w:rPr>
      <w:rFonts w:eastAsiaTheme="minorHAnsi"/>
    </w:rPr>
  </w:style>
  <w:style w:type="paragraph" w:customStyle="1" w:styleId="33C852E773BC4816A99CF95AD56D19433">
    <w:name w:val="33C852E773BC4816A99CF95AD56D19433"/>
    <w:rsid w:val="00C90866"/>
    <w:rPr>
      <w:rFonts w:eastAsiaTheme="minorHAnsi"/>
    </w:rPr>
  </w:style>
  <w:style w:type="paragraph" w:customStyle="1" w:styleId="F20AC0C4963B4CA8BDED5C792F72F4B03">
    <w:name w:val="F20AC0C4963B4CA8BDED5C792F72F4B03"/>
    <w:rsid w:val="00C90866"/>
    <w:rPr>
      <w:rFonts w:eastAsiaTheme="minorHAnsi"/>
    </w:rPr>
  </w:style>
  <w:style w:type="paragraph" w:customStyle="1" w:styleId="C0735C8857CF4223A706C6027D8211FD2">
    <w:name w:val="C0735C8857CF4223A706C6027D8211FD2"/>
    <w:rsid w:val="00C90866"/>
    <w:rPr>
      <w:rFonts w:eastAsiaTheme="minorHAnsi"/>
    </w:rPr>
  </w:style>
  <w:style w:type="paragraph" w:customStyle="1" w:styleId="F3CC483C25D24224BF3856919493A83F2">
    <w:name w:val="F3CC483C25D24224BF3856919493A83F2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2">
    <w:name w:val="36C9FE3CE9404BADA9807E82850C74A92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2">
    <w:name w:val="9FFFCD5F170447F288D3DAA75C383D4E2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2">
    <w:name w:val="FB854DEC5AE74CD7A8636C337B6016D22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2">
    <w:name w:val="EEB89759932941EAB220ECDCC2B2D8DE2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2">
    <w:name w:val="CA53BBFC099F42E68769CAE169AB912C2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6">
    <w:name w:val="D5AB295BABC349D7A43AFE97398331916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6">
    <w:name w:val="8F1EAA4B52EE49C1BC4BCBE930A3E8EE6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6">
    <w:name w:val="249DE22AA0E64DB0A9D2BF270EEB761A6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2">
    <w:name w:val="8F627247605441538F55A98E7A243DB42"/>
    <w:rsid w:val="00C90866"/>
    <w:rPr>
      <w:rFonts w:eastAsiaTheme="minorHAnsi"/>
    </w:rPr>
  </w:style>
  <w:style w:type="paragraph" w:customStyle="1" w:styleId="56D2140542DA4AAD8C10F50A550E71176">
    <w:name w:val="56D2140542DA4AAD8C10F50A550E71176"/>
    <w:rsid w:val="00C90866"/>
    <w:rPr>
      <w:rFonts w:eastAsiaTheme="minorHAnsi"/>
    </w:rPr>
  </w:style>
  <w:style w:type="paragraph" w:customStyle="1" w:styleId="2519B8F55179472F87DBEE5FF4407C396">
    <w:name w:val="2519B8F55179472F87DBEE5FF4407C396"/>
    <w:rsid w:val="00C90866"/>
    <w:rPr>
      <w:rFonts w:eastAsiaTheme="minorHAnsi"/>
    </w:rPr>
  </w:style>
  <w:style w:type="paragraph" w:customStyle="1" w:styleId="4216810AC2654E938735774C4B0B0D8E6">
    <w:name w:val="4216810AC2654E938735774C4B0B0D8E6"/>
    <w:rsid w:val="00C90866"/>
    <w:rPr>
      <w:rFonts w:eastAsiaTheme="minorHAnsi"/>
    </w:rPr>
  </w:style>
  <w:style w:type="paragraph" w:customStyle="1" w:styleId="8D8BE2DC0D774415B416A8E038A24B0A6">
    <w:name w:val="8D8BE2DC0D774415B416A8E038A24B0A6"/>
    <w:rsid w:val="00C90866"/>
    <w:rPr>
      <w:rFonts w:eastAsiaTheme="minorHAnsi"/>
    </w:rPr>
  </w:style>
  <w:style w:type="paragraph" w:customStyle="1" w:styleId="11E9D8AC416F41ECBCC7049336E5BB686">
    <w:name w:val="11E9D8AC416F41ECBCC7049336E5BB686"/>
    <w:rsid w:val="00C90866"/>
    <w:rPr>
      <w:rFonts w:eastAsiaTheme="minorHAnsi"/>
    </w:rPr>
  </w:style>
  <w:style w:type="paragraph" w:customStyle="1" w:styleId="41FBD3C58FBD4A5C9BB96C83E33301C56">
    <w:name w:val="41FBD3C58FBD4A5C9BB96C83E33301C56"/>
    <w:rsid w:val="00C90866"/>
    <w:rPr>
      <w:rFonts w:eastAsiaTheme="minorHAnsi"/>
    </w:rPr>
  </w:style>
  <w:style w:type="paragraph" w:customStyle="1" w:styleId="454E45ECF6B4435FA452A6A24D101AFD6">
    <w:name w:val="454E45ECF6B4435FA452A6A24D101AFD6"/>
    <w:rsid w:val="00C90866"/>
    <w:rPr>
      <w:rFonts w:eastAsiaTheme="minorHAnsi"/>
    </w:rPr>
  </w:style>
  <w:style w:type="paragraph" w:customStyle="1" w:styleId="A495E5C4786C413F9CD1FBB2B7F41C616">
    <w:name w:val="A495E5C4786C413F9CD1FBB2B7F41C616"/>
    <w:rsid w:val="00C90866"/>
    <w:rPr>
      <w:rFonts w:eastAsiaTheme="minorHAnsi"/>
    </w:rPr>
  </w:style>
  <w:style w:type="paragraph" w:customStyle="1" w:styleId="DC10C05DDB7C4E529534ED3CE91A24106">
    <w:name w:val="DC10C05DDB7C4E529534ED3CE91A24106"/>
    <w:rsid w:val="00C90866"/>
    <w:rPr>
      <w:rFonts w:eastAsiaTheme="minorHAnsi"/>
    </w:rPr>
  </w:style>
  <w:style w:type="paragraph" w:customStyle="1" w:styleId="69A6E6C86C5F4B1F855273548929110F6">
    <w:name w:val="69A6E6C86C5F4B1F855273548929110F6"/>
    <w:rsid w:val="00C90866"/>
    <w:rPr>
      <w:rFonts w:eastAsiaTheme="minorHAnsi"/>
    </w:rPr>
  </w:style>
  <w:style w:type="paragraph" w:customStyle="1" w:styleId="736F195F39ED4E8C932776370E883A3E6">
    <w:name w:val="736F195F39ED4E8C932776370E883A3E6"/>
    <w:rsid w:val="00C90866"/>
    <w:rPr>
      <w:rFonts w:eastAsiaTheme="minorHAnsi"/>
    </w:rPr>
  </w:style>
  <w:style w:type="paragraph" w:customStyle="1" w:styleId="A9FC39BE720A4DD9843BFEA462F0295C5">
    <w:name w:val="A9FC39BE720A4DD9843BFEA462F0295C5"/>
    <w:rsid w:val="00C90866"/>
    <w:rPr>
      <w:rFonts w:eastAsiaTheme="minorHAnsi"/>
    </w:rPr>
  </w:style>
  <w:style w:type="paragraph" w:customStyle="1" w:styleId="4C01D119898E42A1B4D7905A1F4CBFF25">
    <w:name w:val="4C01D119898E42A1B4D7905A1F4CBFF25"/>
    <w:rsid w:val="00C90866"/>
    <w:rPr>
      <w:rFonts w:eastAsiaTheme="minorHAnsi"/>
    </w:rPr>
  </w:style>
  <w:style w:type="paragraph" w:customStyle="1" w:styleId="58BC3ED435044D21BE10B85F5FE0EAEE5">
    <w:name w:val="58BC3ED435044D21BE10B85F5FE0EAEE5"/>
    <w:rsid w:val="00C90866"/>
    <w:rPr>
      <w:rFonts w:eastAsiaTheme="minorHAnsi"/>
    </w:rPr>
  </w:style>
  <w:style w:type="paragraph" w:customStyle="1" w:styleId="9FB3A831638345A7A035EE462C9B16355">
    <w:name w:val="9FB3A831638345A7A035EE462C9B16355"/>
    <w:rsid w:val="00C90866"/>
    <w:rPr>
      <w:rFonts w:eastAsiaTheme="minorHAnsi"/>
    </w:rPr>
  </w:style>
  <w:style w:type="paragraph" w:customStyle="1" w:styleId="E1E7ADFE09BD45C8924C3BC937C5E1F75">
    <w:name w:val="E1E7ADFE09BD45C8924C3BC937C5E1F75"/>
    <w:rsid w:val="00C90866"/>
    <w:rPr>
      <w:rFonts w:eastAsiaTheme="minorHAnsi"/>
    </w:rPr>
  </w:style>
  <w:style w:type="paragraph" w:customStyle="1" w:styleId="0FEFBE3CE07F4B45AEF1FFF99DAC07D15">
    <w:name w:val="0FEFBE3CE07F4B45AEF1FFF99DAC07D15"/>
    <w:rsid w:val="00C90866"/>
    <w:rPr>
      <w:rFonts w:eastAsiaTheme="minorHAnsi"/>
    </w:rPr>
  </w:style>
  <w:style w:type="paragraph" w:customStyle="1" w:styleId="AFD52C3487EA45DA9E7838C27CB58FF25">
    <w:name w:val="AFD52C3487EA45DA9E7838C27CB58FF25"/>
    <w:rsid w:val="00C90866"/>
    <w:rPr>
      <w:rFonts w:eastAsiaTheme="minorHAnsi"/>
    </w:rPr>
  </w:style>
  <w:style w:type="paragraph" w:customStyle="1" w:styleId="F0CCA5B41E7C4A75A31B1DB82F08EF3C5">
    <w:name w:val="F0CCA5B41E7C4A75A31B1DB82F08EF3C5"/>
    <w:rsid w:val="00C90866"/>
    <w:rPr>
      <w:rFonts w:eastAsiaTheme="minorHAnsi"/>
    </w:rPr>
  </w:style>
  <w:style w:type="paragraph" w:customStyle="1" w:styleId="B93B8BCA6BFB4AECB667B1C0EAD357FF5">
    <w:name w:val="B93B8BCA6BFB4AECB667B1C0EAD357FF5"/>
    <w:rsid w:val="00C90866"/>
    <w:rPr>
      <w:rFonts w:eastAsiaTheme="minorHAnsi"/>
    </w:rPr>
  </w:style>
  <w:style w:type="paragraph" w:customStyle="1" w:styleId="FDC9C0F9A3CD40D2BF93AD1EDBC0AA545">
    <w:name w:val="FDC9C0F9A3CD40D2BF93AD1EDBC0AA545"/>
    <w:rsid w:val="00C90866"/>
    <w:rPr>
      <w:rFonts w:eastAsiaTheme="minorHAnsi"/>
    </w:rPr>
  </w:style>
  <w:style w:type="paragraph" w:customStyle="1" w:styleId="49283B003EE347978D65D487218D23535">
    <w:name w:val="49283B003EE347978D65D487218D23535"/>
    <w:rsid w:val="00C90866"/>
    <w:rPr>
      <w:rFonts w:eastAsiaTheme="minorHAnsi"/>
    </w:rPr>
  </w:style>
  <w:style w:type="paragraph" w:customStyle="1" w:styleId="2AD9C24B1E5744ABBC933592C18951596">
    <w:name w:val="2AD9C24B1E5744ABBC933592C18951596"/>
    <w:rsid w:val="00C90866"/>
    <w:rPr>
      <w:rFonts w:eastAsiaTheme="minorHAnsi"/>
    </w:rPr>
  </w:style>
  <w:style w:type="paragraph" w:customStyle="1" w:styleId="B943BFB8A7E146ACB1FEC3540C63D0AF6">
    <w:name w:val="B943BFB8A7E146ACB1FEC3540C63D0AF6"/>
    <w:rsid w:val="00C90866"/>
    <w:rPr>
      <w:rFonts w:eastAsiaTheme="minorHAnsi"/>
    </w:rPr>
  </w:style>
  <w:style w:type="paragraph" w:customStyle="1" w:styleId="F28565EE903E486BB684D2DDE48E30976">
    <w:name w:val="F28565EE903E486BB684D2DDE48E30976"/>
    <w:rsid w:val="00C90866"/>
    <w:rPr>
      <w:rFonts w:eastAsiaTheme="minorHAnsi"/>
    </w:rPr>
  </w:style>
  <w:style w:type="paragraph" w:customStyle="1" w:styleId="3159CE967F7E4E8EB7E1E16F7CAEB7516">
    <w:name w:val="3159CE967F7E4E8EB7E1E16F7CAEB7516"/>
    <w:rsid w:val="00C90866"/>
    <w:rPr>
      <w:rFonts w:eastAsiaTheme="minorHAnsi"/>
    </w:rPr>
  </w:style>
  <w:style w:type="paragraph" w:customStyle="1" w:styleId="1A0E7E7CD7CA459C901FA9E6DD29A5E96">
    <w:name w:val="1A0E7E7CD7CA459C901FA9E6DD29A5E96"/>
    <w:rsid w:val="00C90866"/>
    <w:rPr>
      <w:rFonts w:eastAsiaTheme="minorHAnsi"/>
    </w:rPr>
  </w:style>
  <w:style w:type="paragraph" w:customStyle="1" w:styleId="5E120D97156F44CE8B6F8E17CA9375DD6">
    <w:name w:val="5E120D97156F44CE8B6F8E17CA9375DD6"/>
    <w:rsid w:val="00C90866"/>
    <w:rPr>
      <w:rFonts w:eastAsiaTheme="minorHAnsi"/>
    </w:rPr>
  </w:style>
  <w:style w:type="paragraph" w:customStyle="1" w:styleId="86D647DE645346639CD8ADAD0C70DB6D6">
    <w:name w:val="86D647DE645346639CD8ADAD0C70DB6D6"/>
    <w:rsid w:val="00C90866"/>
    <w:rPr>
      <w:rFonts w:eastAsiaTheme="minorHAnsi"/>
    </w:rPr>
  </w:style>
  <w:style w:type="paragraph" w:customStyle="1" w:styleId="B72464BD47F64DA3AB91793E389D53E45">
    <w:name w:val="B72464BD47F64DA3AB91793E389D53E45"/>
    <w:rsid w:val="00C90866"/>
    <w:rPr>
      <w:rFonts w:eastAsiaTheme="minorHAnsi"/>
    </w:rPr>
  </w:style>
  <w:style w:type="paragraph" w:customStyle="1" w:styleId="B793F7940681426F9739252FBFA2F6DB5">
    <w:name w:val="B793F7940681426F9739252FBFA2F6DB5"/>
    <w:rsid w:val="00C90866"/>
    <w:rPr>
      <w:rFonts w:eastAsiaTheme="minorHAnsi"/>
    </w:rPr>
  </w:style>
  <w:style w:type="paragraph" w:customStyle="1" w:styleId="F82E3D39B5104A26B65B4F35BD4FC9BB5">
    <w:name w:val="F82E3D39B5104A26B65B4F35BD4FC9BB5"/>
    <w:rsid w:val="00C90866"/>
    <w:rPr>
      <w:rFonts w:eastAsiaTheme="minorHAnsi"/>
    </w:rPr>
  </w:style>
  <w:style w:type="paragraph" w:customStyle="1" w:styleId="07C3D1B54CF2499081391B2BBE6EE4125">
    <w:name w:val="07C3D1B54CF2499081391B2BBE6EE4125"/>
    <w:rsid w:val="00C90866"/>
    <w:rPr>
      <w:rFonts w:eastAsiaTheme="minorHAnsi"/>
    </w:rPr>
  </w:style>
  <w:style w:type="paragraph" w:customStyle="1" w:styleId="3A33FBB3D2494984B5BF1F5EF8FA9FD05">
    <w:name w:val="3A33FBB3D2494984B5BF1F5EF8FA9FD05"/>
    <w:rsid w:val="00C90866"/>
    <w:rPr>
      <w:rFonts w:eastAsiaTheme="minorHAnsi"/>
    </w:rPr>
  </w:style>
  <w:style w:type="paragraph" w:customStyle="1" w:styleId="5E3310FF7E4A4BFB9A2E2FB08593E3255">
    <w:name w:val="5E3310FF7E4A4BFB9A2E2FB08593E3255"/>
    <w:rsid w:val="00C90866"/>
    <w:rPr>
      <w:rFonts w:eastAsiaTheme="minorHAnsi"/>
    </w:rPr>
  </w:style>
  <w:style w:type="paragraph" w:customStyle="1" w:styleId="DEC88216EB954B3E959496210C6305BE4">
    <w:name w:val="DEC88216EB954B3E959496210C6305BE4"/>
    <w:rsid w:val="00C90866"/>
    <w:rPr>
      <w:rFonts w:eastAsiaTheme="minorHAnsi"/>
    </w:rPr>
  </w:style>
  <w:style w:type="paragraph" w:customStyle="1" w:styleId="BD66A8B3B105426A9DE8C55753E2F2594">
    <w:name w:val="BD66A8B3B105426A9DE8C55753E2F2594"/>
    <w:rsid w:val="00C90866"/>
    <w:rPr>
      <w:rFonts w:eastAsiaTheme="minorHAnsi"/>
    </w:rPr>
  </w:style>
  <w:style w:type="paragraph" w:customStyle="1" w:styleId="8EFFD27508004C1F8BB0C93CCDA85CFD4">
    <w:name w:val="8EFFD27508004C1F8BB0C93CCDA85CFD4"/>
    <w:rsid w:val="00C90866"/>
    <w:rPr>
      <w:rFonts w:eastAsiaTheme="minorHAnsi"/>
    </w:rPr>
  </w:style>
  <w:style w:type="paragraph" w:customStyle="1" w:styleId="34F924647C684647915B2C053AE080014">
    <w:name w:val="34F924647C684647915B2C053AE080014"/>
    <w:rsid w:val="00C90866"/>
    <w:rPr>
      <w:rFonts w:eastAsiaTheme="minorHAnsi"/>
    </w:rPr>
  </w:style>
  <w:style w:type="paragraph" w:customStyle="1" w:styleId="33C852E773BC4816A99CF95AD56D19434">
    <w:name w:val="33C852E773BC4816A99CF95AD56D19434"/>
    <w:rsid w:val="00C90866"/>
    <w:rPr>
      <w:rFonts w:eastAsiaTheme="minorHAnsi"/>
    </w:rPr>
  </w:style>
  <w:style w:type="paragraph" w:customStyle="1" w:styleId="F20AC0C4963B4CA8BDED5C792F72F4B04">
    <w:name w:val="F20AC0C4963B4CA8BDED5C792F72F4B04"/>
    <w:rsid w:val="00C90866"/>
    <w:rPr>
      <w:rFonts w:eastAsiaTheme="minorHAnsi"/>
    </w:rPr>
  </w:style>
  <w:style w:type="paragraph" w:customStyle="1" w:styleId="C0735C8857CF4223A706C6027D8211FD3">
    <w:name w:val="C0735C8857CF4223A706C6027D8211FD3"/>
    <w:rsid w:val="00C90866"/>
    <w:rPr>
      <w:rFonts w:eastAsiaTheme="minorHAnsi"/>
    </w:rPr>
  </w:style>
  <w:style w:type="paragraph" w:customStyle="1" w:styleId="F3CC483C25D24224BF3856919493A83F3">
    <w:name w:val="F3CC483C25D24224BF3856919493A83F3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3">
    <w:name w:val="36C9FE3CE9404BADA9807E82850C74A93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3">
    <w:name w:val="9FFFCD5F170447F288D3DAA75C383D4E3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3">
    <w:name w:val="FB854DEC5AE74CD7A8636C337B6016D23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3">
    <w:name w:val="EEB89759932941EAB220ECDCC2B2D8DE3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3">
    <w:name w:val="CA53BBFC099F42E68769CAE169AB912C3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7">
    <w:name w:val="D5AB295BABC349D7A43AFE97398331917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7">
    <w:name w:val="8F1EAA4B52EE49C1BC4BCBE930A3E8EE7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7">
    <w:name w:val="249DE22AA0E64DB0A9D2BF270EEB761A7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3">
    <w:name w:val="8F627247605441538F55A98E7A243DB43"/>
    <w:rsid w:val="00C90866"/>
    <w:rPr>
      <w:rFonts w:eastAsiaTheme="minorHAnsi"/>
    </w:rPr>
  </w:style>
  <w:style w:type="paragraph" w:customStyle="1" w:styleId="56D2140542DA4AAD8C10F50A550E71177">
    <w:name w:val="56D2140542DA4AAD8C10F50A550E71177"/>
    <w:rsid w:val="00C90866"/>
    <w:rPr>
      <w:rFonts w:eastAsiaTheme="minorHAnsi"/>
    </w:rPr>
  </w:style>
  <w:style w:type="paragraph" w:customStyle="1" w:styleId="2519B8F55179472F87DBEE5FF4407C397">
    <w:name w:val="2519B8F55179472F87DBEE5FF4407C397"/>
    <w:rsid w:val="00C90866"/>
    <w:rPr>
      <w:rFonts w:eastAsiaTheme="minorHAnsi"/>
    </w:rPr>
  </w:style>
  <w:style w:type="paragraph" w:customStyle="1" w:styleId="4216810AC2654E938735774C4B0B0D8E7">
    <w:name w:val="4216810AC2654E938735774C4B0B0D8E7"/>
    <w:rsid w:val="00C90866"/>
    <w:rPr>
      <w:rFonts w:eastAsiaTheme="minorHAnsi"/>
    </w:rPr>
  </w:style>
  <w:style w:type="paragraph" w:customStyle="1" w:styleId="8D8BE2DC0D774415B416A8E038A24B0A7">
    <w:name w:val="8D8BE2DC0D774415B416A8E038A24B0A7"/>
    <w:rsid w:val="00C90866"/>
    <w:rPr>
      <w:rFonts w:eastAsiaTheme="minorHAnsi"/>
    </w:rPr>
  </w:style>
  <w:style w:type="paragraph" w:customStyle="1" w:styleId="11E9D8AC416F41ECBCC7049336E5BB687">
    <w:name w:val="11E9D8AC416F41ECBCC7049336E5BB687"/>
    <w:rsid w:val="00C90866"/>
    <w:rPr>
      <w:rFonts w:eastAsiaTheme="minorHAnsi"/>
    </w:rPr>
  </w:style>
  <w:style w:type="paragraph" w:customStyle="1" w:styleId="41FBD3C58FBD4A5C9BB96C83E33301C57">
    <w:name w:val="41FBD3C58FBD4A5C9BB96C83E33301C57"/>
    <w:rsid w:val="00C90866"/>
    <w:rPr>
      <w:rFonts w:eastAsiaTheme="minorHAnsi"/>
    </w:rPr>
  </w:style>
  <w:style w:type="paragraph" w:customStyle="1" w:styleId="454E45ECF6B4435FA452A6A24D101AFD7">
    <w:name w:val="454E45ECF6B4435FA452A6A24D101AFD7"/>
    <w:rsid w:val="00C90866"/>
    <w:rPr>
      <w:rFonts w:eastAsiaTheme="minorHAnsi"/>
    </w:rPr>
  </w:style>
  <w:style w:type="paragraph" w:customStyle="1" w:styleId="A495E5C4786C413F9CD1FBB2B7F41C617">
    <w:name w:val="A495E5C4786C413F9CD1FBB2B7F41C617"/>
    <w:rsid w:val="00C90866"/>
    <w:rPr>
      <w:rFonts w:eastAsiaTheme="minorHAnsi"/>
    </w:rPr>
  </w:style>
  <w:style w:type="paragraph" w:customStyle="1" w:styleId="DC10C05DDB7C4E529534ED3CE91A24107">
    <w:name w:val="DC10C05DDB7C4E529534ED3CE91A24107"/>
    <w:rsid w:val="00C90866"/>
    <w:rPr>
      <w:rFonts w:eastAsiaTheme="minorHAnsi"/>
    </w:rPr>
  </w:style>
  <w:style w:type="paragraph" w:customStyle="1" w:styleId="69A6E6C86C5F4B1F855273548929110F7">
    <w:name w:val="69A6E6C86C5F4B1F855273548929110F7"/>
    <w:rsid w:val="00C90866"/>
    <w:rPr>
      <w:rFonts w:eastAsiaTheme="minorHAnsi"/>
    </w:rPr>
  </w:style>
  <w:style w:type="paragraph" w:customStyle="1" w:styleId="736F195F39ED4E8C932776370E883A3E7">
    <w:name w:val="736F195F39ED4E8C932776370E883A3E7"/>
    <w:rsid w:val="00C90866"/>
    <w:rPr>
      <w:rFonts w:eastAsiaTheme="minorHAnsi"/>
    </w:rPr>
  </w:style>
  <w:style w:type="paragraph" w:customStyle="1" w:styleId="A9FC39BE720A4DD9843BFEA462F0295C6">
    <w:name w:val="A9FC39BE720A4DD9843BFEA462F0295C6"/>
    <w:rsid w:val="00C90866"/>
    <w:rPr>
      <w:rFonts w:eastAsiaTheme="minorHAnsi"/>
    </w:rPr>
  </w:style>
  <w:style w:type="paragraph" w:customStyle="1" w:styleId="4C01D119898E42A1B4D7905A1F4CBFF26">
    <w:name w:val="4C01D119898E42A1B4D7905A1F4CBFF26"/>
    <w:rsid w:val="00C90866"/>
    <w:rPr>
      <w:rFonts w:eastAsiaTheme="minorHAnsi"/>
    </w:rPr>
  </w:style>
  <w:style w:type="paragraph" w:customStyle="1" w:styleId="58BC3ED435044D21BE10B85F5FE0EAEE6">
    <w:name w:val="58BC3ED435044D21BE10B85F5FE0EAEE6"/>
    <w:rsid w:val="00C90866"/>
    <w:rPr>
      <w:rFonts w:eastAsiaTheme="minorHAnsi"/>
    </w:rPr>
  </w:style>
  <w:style w:type="paragraph" w:customStyle="1" w:styleId="9FB3A831638345A7A035EE462C9B16356">
    <w:name w:val="9FB3A831638345A7A035EE462C9B16356"/>
    <w:rsid w:val="00C90866"/>
    <w:rPr>
      <w:rFonts w:eastAsiaTheme="minorHAnsi"/>
    </w:rPr>
  </w:style>
  <w:style w:type="paragraph" w:customStyle="1" w:styleId="E1E7ADFE09BD45C8924C3BC937C5E1F76">
    <w:name w:val="E1E7ADFE09BD45C8924C3BC937C5E1F76"/>
    <w:rsid w:val="00C90866"/>
    <w:rPr>
      <w:rFonts w:eastAsiaTheme="minorHAnsi"/>
    </w:rPr>
  </w:style>
  <w:style w:type="paragraph" w:customStyle="1" w:styleId="0FEFBE3CE07F4B45AEF1FFF99DAC07D16">
    <w:name w:val="0FEFBE3CE07F4B45AEF1FFF99DAC07D16"/>
    <w:rsid w:val="00C90866"/>
    <w:rPr>
      <w:rFonts w:eastAsiaTheme="minorHAnsi"/>
    </w:rPr>
  </w:style>
  <w:style w:type="paragraph" w:customStyle="1" w:styleId="AFD52C3487EA45DA9E7838C27CB58FF26">
    <w:name w:val="AFD52C3487EA45DA9E7838C27CB58FF26"/>
    <w:rsid w:val="00C90866"/>
    <w:rPr>
      <w:rFonts w:eastAsiaTheme="minorHAnsi"/>
    </w:rPr>
  </w:style>
  <w:style w:type="paragraph" w:customStyle="1" w:styleId="F0CCA5B41E7C4A75A31B1DB82F08EF3C6">
    <w:name w:val="F0CCA5B41E7C4A75A31B1DB82F08EF3C6"/>
    <w:rsid w:val="00C90866"/>
    <w:rPr>
      <w:rFonts w:eastAsiaTheme="minorHAnsi"/>
    </w:rPr>
  </w:style>
  <w:style w:type="paragraph" w:customStyle="1" w:styleId="B93B8BCA6BFB4AECB667B1C0EAD357FF6">
    <w:name w:val="B93B8BCA6BFB4AECB667B1C0EAD357FF6"/>
    <w:rsid w:val="00C90866"/>
    <w:rPr>
      <w:rFonts w:eastAsiaTheme="minorHAnsi"/>
    </w:rPr>
  </w:style>
  <w:style w:type="paragraph" w:customStyle="1" w:styleId="FDC9C0F9A3CD40D2BF93AD1EDBC0AA546">
    <w:name w:val="FDC9C0F9A3CD40D2BF93AD1EDBC0AA546"/>
    <w:rsid w:val="00C90866"/>
    <w:rPr>
      <w:rFonts w:eastAsiaTheme="minorHAnsi"/>
    </w:rPr>
  </w:style>
  <w:style w:type="paragraph" w:customStyle="1" w:styleId="49283B003EE347978D65D487218D23536">
    <w:name w:val="49283B003EE347978D65D487218D23536"/>
    <w:rsid w:val="00C90866"/>
    <w:rPr>
      <w:rFonts w:eastAsiaTheme="minorHAnsi"/>
    </w:rPr>
  </w:style>
  <w:style w:type="paragraph" w:customStyle="1" w:styleId="2AD9C24B1E5744ABBC933592C18951597">
    <w:name w:val="2AD9C24B1E5744ABBC933592C18951597"/>
    <w:rsid w:val="00C90866"/>
    <w:rPr>
      <w:rFonts w:eastAsiaTheme="minorHAnsi"/>
    </w:rPr>
  </w:style>
  <w:style w:type="paragraph" w:customStyle="1" w:styleId="B943BFB8A7E146ACB1FEC3540C63D0AF7">
    <w:name w:val="B943BFB8A7E146ACB1FEC3540C63D0AF7"/>
    <w:rsid w:val="00C90866"/>
    <w:rPr>
      <w:rFonts w:eastAsiaTheme="minorHAnsi"/>
    </w:rPr>
  </w:style>
  <w:style w:type="paragraph" w:customStyle="1" w:styleId="F28565EE903E486BB684D2DDE48E30977">
    <w:name w:val="F28565EE903E486BB684D2DDE48E30977"/>
    <w:rsid w:val="00C90866"/>
    <w:rPr>
      <w:rFonts w:eastAsiaTheme="minorHAnsi"/>
    </w:rPr>
  </w:style>
  <w:style w:type="paragraph" w:customStyle="1" w:styleId="3159CE967F7E4E8EB7E1E16F7CAEB7517">
    <w:name w:val="3159CE967F7E4E8EB7E1E16F7CAEB7517"/>
    <w:rsid w:val="00C90866"/>
    <w:rPr>
      <w:rFonts w:eastAsiaTheme="minorHAnsi"/>
    </w:rPr>
  </w:style>
  <w:style w:type="paragraph" w:customStyle="1" w:styleId="1A0E7E7CD7CA459C901FA9E6DD29A5E97">
    <w:name w:val="1A0E7E7CD7CA459C901FA9E6DD29A5E97"/>
    <w:rsid w:val="00C90866"/>
    <w:rPr>
      <w:rFonts w:eastAsiaTheme="minorHAnsi"/>
    </w:rPr>
  </w:style>
  <w:style w:type="paragraph" w:customStyle="1" w:styleId="5E120D97156F44CE8B6F8E17CA9375DD7">
    <w:name w:val="5E120D97156F44CE8B6F8E17CA9375DD7"/>
    <w:rsid w:val="00C90866"/>
    <w:rPr>
      <w:rFonts w:eastAsiaTheme="minorHAnsi"/>
    </w:rPr>
  </w:style>
  <w:style w:type="paragraph" w:customStyle="1" w:styleId="86D647DE645346639CD8ADAD0C70DB6D7">
    <w:name w:val="86D647DE645346639CD8ADAD0C70DB6D7"/>
    <w:rsid w:val="00C90866"/>
    <w:rPr>
      <w:rFonts w:eastAsiaTheme="minorHAnsi"/>
    </w:rPr>
  </w:style>
  <w:style w:type="paragraph" w:customStyle="1" w:styleId="B72464BD47F64DA3AB91793E389D53E46">
    <w:name w:val="B72464BD47F64DA3AB91793E389D53E46"/>
    <w:rsid w:val="00C90866"/>
    <w:rPr>
      <w:rFonts w:eastAsiaTheme="minorHAnsi"/>
    </w:rPr>
  </w:style>
  <w:style w:type="paragraph" w:customStyle="1" w:styleId="B793F7940681426F9739252FBFA2F6DB6">
    <w:name w:val="B793F7940681426F9739252FBFA2F6DB6"/>
    <w:rsid w:val="00C90866"/>
    <w:rPr>
      <w:rFonts w:eastAsiaTheme="minorHAnsi"/>
    </w:rPr>
  </w:style>
  <w:style w:type="paragraph" w:customStyle="1" w:styleId="F82E3D39B5104A26B65B4F35BD4FC9BB6">
    <w:name w:val="F82E3D39B5104A26B65B4F35BD4FC9BB6"/>
    <w:rsid w:val="00C90866"/>
    <w:rPr>
      <w:rFonts w:eastAsiaTheme="minorHAnsi"/>
    </w:rPr>
  </w:style>
  <w:style w:type="paragraph" w:customStyle="1" w:styleId="07C3D1B54CF2499081391B2BBE6EE4126">
    <w:name w:val="07C3D1B54CF2499081391B2BBE6EE4126"/>
    <w:rsid w:val="00C90866"/>
    <w:rPr>
      <w:rFonts w:eastAsiaTheme="minorHAnsi"/>
    </w:rPr>
  </w:style>
  <w:style w:type="paragraph" w:customStyle="1" w:styleId="3A33FBB3D2494984B5BF1F5EF8FA9FD06">
    <w:name w:val="3A33FBB3D2494984B5BF1F5EF8FA9FD06"/>
    <w:rsid w:val="00C90866"/>
    <w:rPr>
      <w:rFonts w:eastAsiaTheme="minorHAnsi"/>
    </w:rPr>
  </w:style>
  <w:style w:type="paragraph" w:customStyle="1" w:styleId="5E3310FF7E4A4BFB9A2E2FB08593E3256">
    <w:name w:val="5E3310FF7E4A4BFB9A2E2FB08593E3256"/>
    <w:rsid w:val="00C90866"/>
    <w:rPr>
      <w:rFonts w:eastAsiaTheme="minorHAnsi"/>
    </w:rPr>
  </w:style>
  <w:style w:type="paragraph" w:customStyle="1" w:styleId="DEC88216EB954B3E959496210C6305BE5">
    <w:name w:val="DEC88216EB954B3E959496210C6305BE5"/>
    <w:rsid w:val="00C90866"/>
    <w:rPr>
      <w:rFonts w:eastAsiaTheme="minorHAnsi"/>
    </w:rPr>
  </w:style>
  <w:style w:type="paragraph" w:customStyle="1" w:styleId="BD66A8B3B105426A9DE8C55753E2F2595">
    <w:name w:val="BD66A8B3B105426A9DE8C55753E2F2595"/>
    <w:rsid w:val="00C90866"/>
    <w:rPr>
      <w:rFonts w:eastAsiaTheme="minorHAnsi"/>
    </w:rPr>
  </w:style>
  <w:style w:type="paragraph" w:customStyle="1" w:styleId="8EFFD27508004C1F8BB0C93CCDA85CFD5">
    <w:name w:val="8EFFD27508004C1F8BB0C93CCDA85CFD5"/>
    <w:rsid w:val="00C90866"/>
    <w:rPr>
      <w:rFonts w:eastAsiaTheme="minorHAnsi"/>
    </w:rPr>
  </w:style>
  <w:style w:type="paragraph" w:customStyle="1" w:styleId="34F924647C684647915B2C053AE080015">
    <w:name w:val="34F924647C684647915B2C053AE080015"/>
    <w:rsid w:val="00C90866"/>
    <w:rPr>
      <w:rFonts w:eastAsiaTheme="minorHAnsi"/>
    </w:rPr>
  </w:style>
  <w:style w:type="paragraph" w:customStyle="1" w:styleId="33C852E773BC4816A99CF95AD56D19435">
    <w:name w:val="33C852E773BC4816A99CF95AD56D19435"/>
    <w:rsid w:val="00C90866"/>
    <w:rPr>
      <w:rFonts w:eastAsiaTheme="minorHAnsi"/>
    </w:rPr>
  </w:style>
  <w:style w:type="paragraph" w:customStyle="1" w:styleId="F20AC0C4963B4CA8BDED5C792F72F4B05">
    <w:name w:val="F20AC0C4963B4CA8BDED5C792F72F4B05"/>
    <w:rsid w:val="00C90866"/>
    <w:rPr>
      <w:rFonts w:eastAsiaTheme="minorHAnsi"/>
    </w:rPr>
  </w:style>
  <w:style w:type="paragraph" w:customStyle="1" w:styleId="C0735C8857CF4223A706C6027D8211FD4">
    <w:name w:val="C0735C8857CF4223A706C6027D8211FD4"/>
    <w:rsid w:val="00C90866"/>
    <w:rPr>
      <w:rFonts w:eastAsiaTheme="minorHAnsi"/>
    </w:rPr>
  </w:style>
  <w:style w:type="paragraph" w:customStyle="1" w:styleId="F3CC483C25D24224BF3856919493A83F4">
    <w:name w:val="F3CC483C25D24224BF3856919493A83F4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4">
    <w:name w:val="36C9FE3CE9404BADA9807E82850C74A94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4">
    <w:name w:val="9FFFCD5F170447F288D3DAA75C383D4E4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4">
    <w:name w:val="FB854DEC5AE74CD7A8636C337B6016D24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4">
    <w:name w:val="EEB89759932941EAB220ECDCC2B2D8DE4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4">
    <w:name w:val="CA53BBFC099F42E68769CAE169AB912C4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8">
    <w:name w:val="D5AB295BABC349D7A43AFE97398331918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8">
    <w:name w:val="8F1EAA4B52EE49C1BC4BCBE930A3E8EE8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8">
    <w:name w:val="249DE22AA0E64DB0A9D2BF270EEB761A8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4">
    <w:name w:val="8F627247605441538F55A98E7A243DB44"/>
    <w:rsid w:val="00C90866"/>
    <w:rPr>
      <w:rFonts w:eastAsiaTheme="minorHAnsi"/>
    </w:rPr>
  </w:style>
  <w:style w:type="paragraph" w:customStyle="1" w:styleId="56D2140542DA4AAD8C10F50A550E71178">
    <w:name w:val="56D2140542DA4AAD8C10F50A550E71178"/>
    <w:rsid w:val="00C90866"/>
    <w:rPr>
      <w:rFonts w:eastAsiaTheme="minorHAnsi"/>
    </w:rPr>
  </w:style>
  <w:style w:type="paragraph" w:customStyle="1" w:styleId="2519B8F55179472F87DBEE5FF4407C398">
    <w:name w:val="2519B8F55179472F87DBEE5FF4407C398"/>
    <w:rsid w:val="00C90866"/>
    <w:rPr>
      <w:rFonts w:eastAsiaTheme="minorHAnsi"/>
    </w:rPr>
  </w:style>
  <w:style w:type="paragraph" w:customStyle="1" w:styleId="4216810AC2654E938735774C4B0B0D8E8">
    <w:name w:val="4216810AC2654E938735774C4B0B0D8E8"/>
    <w:rsid w:val="00C90866"/>
    <w:rPr>
      <w:rFonts w:eastAsiaTheme="minorHAnsi"/>
    </w:rPr>
  </w:style>
  <w:style w:type="paragraph" w:customStyle="1" w:styleId="8D8BE2DC0D774415B416A8E038A24B0A8">
    <w:name w:val="8D8BE2DC0D774415B416A8E038A24B0A8"/>
    <w:rsid w:val="00C90866"/>
    <w:rPr>
      <w:rFonts w:eastAsiaTheme="minorHAnsi"/>
    </w:rPr>
  </w:style>
  <w:style w:type="paragraph" w:customStyle="1" w:styleId="11E9D8AC416F41ECBCC7049336E5BB688">
    <w:name w:val="11E9D8AC416F41ECBCC7049336E5BB688"/>
    <w:rsid w:val="00C90866"/>
    <w:rPr>
      <w:rFonts w:eastAsiaTheme="minorHAnsi"/>
    </w:rPr>
  </w:style>
  <w:style w:type="paragraph" w:customStyle="1" w:styleId="41FBD3C58FBD4A5C9BB96C83E33301C58">
    <w:name w:val="41FBD3C58FBD4A5C9BB96C83E33301C58"/>
    <w:rsid w:val="00C90866"/>
    <w:rPr>
      <w:rFonts w:eastAsiaTheme="minorHAnsi"/>
    </w:rPr>
  </w:style>
  <w:style w:type="paragraph" w:customStyle="1" w:styleId="454E45ECF6B4435FA452A6A24D101AFD8">
    <w:name w:val="454E45ECF6B4435FA452A6A24D101AFD8"/>
    <w:rsid w:val="00C90866"/>
    <w:rPr>
      <w:rFonts w:eastAsiaTheme="minorHAnsi"/>
    </w:rPr>
  </w:style>
  <w:style w:type="paragraph" w:customStyle="1" w:styleId="A495E5C4786C413F9CD1FBB2B7F41C618">
    <w:name w:val="A495E5C4786C413F9CD1FBB2B7F41C618"/>
    <w:rsid w:val="00C90866"/>
    <w:rPr>
      <w:rFonts w:eastAsiaTheme="minorHAnsi"/>
    </w:rPr>
  </w:style>
  <w:style w:type="paragraph" w:customStyle="1" w:styleId="DC10C05DDB7C4E529534ED3CE91A24108">
    <w:name w:val="DC10C05DDB7C4E529534ED3CE91A24108"/>
    <w:rsid w:val="00C90866"/>
    <w:rPr>
      <w:rFonts w:eastAsiaTheme="minorHAnsi"/>
    </w:rPr>
  </w:style>
  <w:style w:type="paragraph" w:customStyle="1" w:styleId="69A6E6C86C5F4B1F855273548929110F8">
    <w:name w:val="69A6E6C86C5F4B1F855273548929110F8"/>
    <w:rsid w:val="00C90866"/>
    <w:rPr>
      <w:rFonts w:eastAsiaTheme="minorHAnsi"/>
    </w:rPr>
  </w:style>
  <w:style w:type="paragraph" w:customStyle="1" w:styleId="736F195F39ED4E8C932776370E883A3E8">
    <w:name w:val="736F195F39ED4E8C932776370E883A3E8"/>
    <w:rsid w:val="00C90866"/>
    <w:rPr>
      <w:rFonts w:eastAsiaTheme="minorHAnsi"/>
    </w:rPr>
  </w:style>
  <w:style w:type="paragraph" w:customStyle="1" w:styleId="A9FC39BE720A4DD9843BFEA462F0295C7">
    <w:name w:val="A9FC39BE720A4DD9843BFEA462F0295C7"/>
    <w:rsid w:val="00C90866"/>
    <w:rPr>
      <w:rFonts w:eastAsiaTheme="minorHAnsi"/>
    </w:rPr>
  </w:style>
  <w:style w:type="paragraph" w:customStyle="1" w:styleId="4C01D119898E42A1B4D7905A1F4CBFF27">
    <w:name w:val="4C01D119898E42A1B4D7905A1F4CBFF27"/>
    <w:rsid w:val="00C90866"/>
    <w:rPr>
      <w:rFonts w:eastAsiaTheme="minorHAnsi"/>
    </w:rPr>
  </w:style>
  <w:style w:type="paragraph" w:customStyle="1" w:styleId="58BC3ED435044D21BE10B85F5FE0EAEE7">
    <w:name w:val="58BC3ED435044D21BE10B85F5FE0EAEE7"/>
    <w:rsid w:val="00C90866"/>
    <w:rPr>
      <w:rFonts w:eastAsiaTheme="minorHAnsi"/>
    </w:rPr>
  </w:style>
  <w:style w:type="paragraph" w:customStyle="1" w:styleId="9FB3A831638345A7A035EE462C9B16357">
    <w:name w:val="9FB3A831638345A7A035EE462C9B16357"/>
    <w:rsid w:val="00C90866"/>
    <w:rPr>
      <w:rFonts w:eastAsiaTheme="minorHAnsi"/>
    </w:rPr>
  </w:style>
  <w:style w:type="paragraph" w:customStyle="1" w:styleId="E1E7ADFE09BD45C8924C3BC937C5E1F77">
    <w:name w:val="E1E7ADFE09BD45C8924C3BC937C5E1F77"/>
    <w:rsid w:val="00C90866"/>
    <w:rPr>
      <w:rFonts w:eastAsiaTheme="minorHAnsi"/>
    </w:rPr>
  </w:style>
  <w:style w:type="paragraph" w:customStyle="1" w:styleId="0FEFBE3CE07F4B45AEF1FFF99DAC07D17">
    <w:name w:val="0FEFBE3CE07F4B45AEF1FFF99DAC07D17"/>
    <w:rsid w:val="00C90866"/>
    <w:rPr>
      <w:rFonts w:eastAsiaTheme="minorHAnsi"/>
    </w:rPr>
  </w:style>
  <w:style w:type="paragraph" w:customStyle="1" w:styleId="AFD52C3487EA45DA9E7838C27CB58FF27">
    <w:name w:val="AFD52C3487EA45DA9E7838C27CB58FF27"/>
    <w:rsid w:val="00C90866"/>
    <w:rPr>
      <w:rFonts w:eastAsiaTheme="minorHAnsi"/>
    </w:rPr>
  </w:style>
  <w:style w:type="paragraph" w:customStyle="1" w:styleId="F0CCA5B41E7C4A75A31B1DB82F08EF3C7">
    <w:name w:val="F0CCA5B41E7C4A75A31B1DB82F08EF3C7"/>
    <w:rsid w:val="00C90866"/>
    <w:rPr>
      <w:rFonts w:eastAsiaTheme="minorHAnsi"/>
    </w:rPr>
  </w:style>
  <w:style w:type="paragraph" w:customStyle="1" w:styleId="B93B8BCA6BFB4AECB667B1C0EAD357FF7">
    <w:name w:val="B93B8BCA6BFB4AECB667B1C0EAD357FF7"/>
    <w:rsid w:val="00C90866"/>
    <w:rPr>
      <w:rFonts w:eastAsiaTheme="minorHAnsi"/>
    </w:rPr>
  </w:style>
  <w:style w:type="paragraph" w:customStyle="1" w:styleId="FDC9C0F9A3CD40D2BF93AD1EDBC0AA547">
    <w:name w:val="FDC9C0F9A3CD40D2BF93AD1EDBC0AA547"/>
    <w:rsid w:val="00C90866"/>
    <w:rPr>
      <w:rFonts w:eastAsiaTheme="minorHAnsi"/>
    </w:rPr>
  </w:style>
  <w:style w:type="paragraph" w:customStyle="1" w:styleId="49283B003EE347978D65D487218D23537">
    <w:name w:val="49283B003EE347978D65D487218D23537"/>
    <w:rsid w:val="00C90866"/>
    <w:rPr>
      <w:rFonts w:eastAsiaTheme="minorHAnsi"/>
    </w:rPr>
  </w:style>
  <w:style w:type="paragraph" w:customStyle="1" w:styleId="2AD9C24B1E5744ABBC933592C18951598">
    <w:name w:val="2AD9C24B1E5744ABBC933592C18951598"/>
    <w:rsid w:val="00C90866"/>
    <w:rPr>
      <w:rFonts w:eastAsiaTheme="minorHAnsi"/>
    </w:rPr>
  </w:style>
  <w:style w:type="paragraph" w:customStyle="1" w:styleId="B943BFB8A7E146ACB1FEC3540C63D0AF8">
    <w:name w:val="B943BFB8A7E146ACB1FEC3540C63D0AF8"/>
    <w:rsid w:val="00C90866"/>
    <w:rPr>
      <w:rFonts w:eastAsiaTheme="minorHAnsi"/>
    </w:rPr>
  </w:style>
  <w:style w:type="paragraph" w:customStyle="1" w:styleId="F28565EE903E486BB684D2DDE48E30978">
    <w:name w:val="F28565EE903E486BB684D2DDE48E30978"/>
    <w:rsid w:val="00C90866"/>
    <w:rPr>
      <w:rFonts w:eastAsiaTheme="minorHAnsi"/>
    </w:rPr>
  </w:style>
  <w:style w:type="paragraph" w:customStyle="1" w:styleId="3159CE967F7E4E8EB7E1E16F7CAEB7518">
    <w:name w:val="3159CE967F7E4E8EB7E1E16F7CAEB7518"/>
    <w:rsid w:val="00C90866"/>
    <w:rPr>
      <w:rFonts w:eastAsiaTheme="minorHAnsi"/>
    </w:rPr>
  </w:style>
  <w:style w:type="paragraph" w:customStyle="1" w:styleId="1A0E7E7CD7CA459C901FA9E6DD29A5E98">
    <w:name w:val="1A0E7E7CD7CA459C901FA9E6DD29A5E98"/>
    <w:rsid w:val="00C90866"/>
    <w:rPr>
      <w:rFonts w:eastAsiaTheme="minorHAnsi"/>
    </w:rPr>
  </w:style>
  <w:style w:type="paragraph" w:customStyle="1" w:styleId="5E120D97156F44CE8B6F8E17CA9375DD8">
    <w:name w:val="5E120D97156F44CE8B6F8E17CA9375DD8"/>
    <w:rsid w:val="00C90866"/>
    <w:rPr>
      <w:rFonts w:eastAsiaTheme="minorHAnsi"/>
    </w:rPr>
  </w:style>
  <w:style w:type="paragraph" w:customStyle="1" w:styleId="86D647DE645346639CD8ADAD0C70DB6D8">
    <w:name w:val="86D647DE645346639CD8ADAD0C70DB6D8"/>
    <w:rsid w:val="00C90866"/>
    <w:rPr>
      <w:rFonts w:eastAsiaTheme="minorHAnsi"/>
    </w:rPr>
  </w:style>
  <w:style w:type="paragraph" w:customStyle="1" w:styleId="B72464BD47F64DA3AB91793E389D53E47">
    <w:name w:val="B72464BD47F64DA3AB91793E389D53E47"/>
    <w:rsid w:val="00C90866"/>
    <w:rPr>
      <w:rFonts w:eastAsiaTheme="minorHAnsi"/>
    </w:rPr>
  </w:style>
  <w:style w:type="paragraph" w:customStyle="1" w:styleId="B793F7940681426F9739252FBFA2F6DB7">
    <w:name w:val="B793F7940681426F9739252FBFA2F6DB7"/>
    <w:rsid w:val="00C90866"/>
    <w:rPr>
      <w:rFonts w:eastAsiaTheme="minorHAnsi"/>
    </w:rPr>
  </w:style>
  <w:style w:type="paragraph" w:customStyle="1" w:styleId="F82E3D39B5104A26B65B4F35BD4FC9BB7">
    <w:name w:val="F82E3D39B5104A26B65B4F35BD4FC9BB7"/>
    <w:rsid w:val="00C90866"/>
    <w:rPr>
      <w:rFonts w:eastAsiaTheme="minorHAnsi"/>
    </w:rPr>
  </w:style>
  <w:style w:type="paragraph" w:customStyle="1" w:styleId="07C3D1B54CF2499081391B2BBE6EE4127">
    <w:name w:val="07C3D1B54CF2499081391B2BBE6EE4127"/>
    <w:rsid w:val="00C90866"/>
    <w:rPr>
      <w:rFonts w:eastAsiaTheme="minorHAnsi"/>
    </w:rPr>
  </w:style>
  <w:style w:type="paragraph" w:customStyle="1" w:styleId="3A33FBB3D2494984B5BF1F5EF8FA9FD07">
    <w:name w:val="3A33FBB3D2494984B5BF1F5EF8FA9FD07"/>
    <w:rsid w:val="00C90866"/>
    <w:rPr>
      <w:rFonts w:eastAsiaTheme="minorHAnsi"/>
    </w:rPr>
  </w:style>
  <w:style w:type="paragraph" w:customStyle="1" w:styleId="5E3310FF7E4A4BFB9A2E2FB08593E3257">
    <w:name w:val="5E3310FF7E4A4BFB9A2E2FB08593E3257"/>
    <w:rsid w:val="00C90866"/>
    <w:rPr>
      <w:rFonts w:eastAsiaTheme="minorHAnsi"/>
    </w:rPr>
  </w:style>
  <w:style w:type="paragraph" w:customStyle="1" w:styleId="DEC88216EB954B3E959496210C6305BE6">
    <w:name w:val="DEC88216EB954B3E959496210C6305BE6"/>
    <w:rsid w:val="00C90866"/>
    <w:rPr>
      <w:rFonts w:eastAsiaTheme="minorHAnsi"/>
    </w:rPr>
  </w:style>
  <w:style w:type="paragraph" w:customStyle="1" w:styleId="BD66A8B3B105426A9DE8C55753E2F2596">
    <w:name w:val="BD66A8B3B105426A9DE8C55753E2F2596"/>
    <w:rsid w:val="00C90866"/>
    <w:rPr>
      <w:rFonts w:eastAsiaTheme="minorHAnsi"/>
    </w:rPr>
  </w:style>
  <w:style w:type="paragraph" w:customStyle="1" w:styleId="8EFFD27508004C1F8BB0C93CCDA85CFD6">
    <w:name w:val="8EFFD27508004C1F8BB0C93CCDA85CFD6"/>
    <w:rsid w:val="00C90866"/>
    <w:rPr>
      <w:rFonts w:eastAsiaTheme="minorHAnsi"/>
    </w:rPr>
  </w:style>
  <w:style w:type="paragraph" w:customStyle="1" w:styleId="34F924647C684647915B2C053AE080016">
    <w:name w:val="34F924647C684647915B2C053AE080016"/>
    <w:rsid w:val="00C90866"/>
    <w:rPr>
      <w:rFonts w:eastAsiaTheme="minorHAnsi"/>
    </w:rPr>
  </w:style>
  <w:style w:type="paragraph" w:customStyle="1" w:styleId="33C852E773BC4816A99CF95AD56D19436">
    <w:name w:val="33C852E773BC4816A99CF95AD56D19436"/>
    <w:rsid w:val="00C90866"/>
    <w:rPr>
      <w:rFonts w:eastAsiaTheme="minorHAnsi"/>
    </w:rPr>
  </w:style>
  <w:style w:type="paragraph" w:customStyle="1" w:styleId="F20AC0C4963B4CA8BDED5C792F72F4B06">
    <w:name w:val="F20AC0C4963B4CA8BDED5C792F72F4B06"/>
    <w:rsid w:val="00C90866"/>
    <w:rPr>
      <w:rFonts w:eastAsiaTheme="minorHAnsi"/>
    </w:rPr>
  </w:style>
  <w:style w:type="paragraph" w:customStyle="1" w:styleId="C0735C8857CF4223A706C6027D8211FD5">
    <w:name w:val="C0735C8857CF4223A706C6027D8211FD5"/>
    <w:rsid w:val="00C90866"/>
    <w:rPr>
      <w:rFonts w:eastAsiaTheme="minorHAnsi"/>
    </w:rPr>
  </w:style>
  <w:style w:type="paragraph" w:customStyle="1" w:styleId="F3CC483C25D24224BF3856919493A83F5">
    <w:name w:val="F3CC483C25D24224BF3856919493A83F5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5">
    <w:name w:val="36C9FE3CE9404BADA9807E82850C74A95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5">
    <w:name w:val="9FFFCD5F170447F288D3DAA75C383D4E5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5">
    <w:name w:val="FB854DEC5AE74CD7A8636C337B6016D25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5">
    <w:name w:val="EEB89759932941EAB220ECDCC2B2D8DE5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5">
    <w:name w:val="CA53BBFC099F42E68769CAE169AB912C5"/>
    <w:rsid w:val="00C90866"/>
    <w:pPr>
      <w:ind w:left="720"/>
      <w:contextualSpacing/>
    </w:pPr>
    <w:rPr>
      <w:rFonts w:eastAsiaTheme="minorHAnsi"/>
    </w:rPr>
  </w:style>
  <w:style w:type="paragraph" w:customStyle="1" w:styleId="5373798CE9FD45F3AFA31E87589A54DA">
    <w:name w:val="5373798CE9FD45F3AFA31E87589A54DA"/>
    <w:rsid w:val="00C90866"/>
  </w:style>
  <w:style w:type="paragraph" w:customStyle="1" w:styleId="D5AB295BABC349D7A43AFE97398331919">
    <w:name w:val="D5AB295BABC349D7A43AFE97398331919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9">
    <w:name w:val="8F1EAA4B52EE49C1BC4BCBE930A3E8EE9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9">
    <w:name w:val="249DE22AA0E64DB0A9D2BF270EEB761A9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5">
    <w:name w:val="8F627247605441538F55A98E7A243DB45"/>
    <w:rsid w:val="00C90866"/>
    <w:rPr>
      <w:rFonts w:eastAsiaTheme="minorHAnsi"/>
    </w:rPr>
  </w:style>
  <w:style w:type="paragraph" w:customStyle="1" w:styleId="56D2140542DA4AAD8C10F50A550E71179">
    <w:name w:val="56D2140542DA4AAD8C10F50A550E71179"/>
    <w:rsid w:val="00C90866"/>
    <w:rPr>
      <w:rFonts w:eastAsiaTheme="minorHAnsi"/>
    </w:rPr>
  </w:style>
  <w:style w:type="paragraph" w:customStyle="1" w:styleId="2519B8F55179472F87DBEE5FF4407C399">
    <w:name w:val="2519B8F55179472F87DBEE5FF4407C399"/>
    <w:rsid w:val="00C90866"/>
    <w:rPr>
      <w:rFonts w:eastAsiaTheme="minorHAnsi"/>
    </w:rPr>
  </w:style>
  <w:style w:type="paragraph" w:customStyle="1" w:styleId="4216810AC2654E938735774C4B0B0D8E9">
    <w:name w:val="4216810AC2654E938735774C4B0B0D8E9"/>
    <w:rsid w:val="00C90866"/>
    <w:rPr>
      <w:rFonts w:eastAsiaTheme="minorHAnsi"/>
    </w:rPr>
  </w:style>
  <w:style w:type="paragraph" w:customStyle="1" w:styleId="8D8BE2DC0D774415B416A8E038A24B0A9">
    <w:name w:val="8D8BE2DC0D774415B416A8E038A24B0A9"/>
    <w:rsid w:val="00C90866"/>
    <w:rPr>
      <w:rFonts w:eastAsiaTheme="minorHAnsi"/>
    </w:rPr>
  </w:style>
  <w:style w:type="paragraph" w:customStyle="1" w:styleId="11E9D8AC416F41ECBCC7049336E5BB689">
    <w:name w:val="11E9D8AC416F41ECBCC7049336E5BB689"/>
    <w:rsid w:val="00C90866"/>
    <w:rPr>
      <w:rFonts w:eastAsiaTheme="minorHAnsi"/>
    </w:rPr>
  </w:style>
  <w:style w:type="paragraph" w:customStyle="1" w:styleId="41FBD3C58FBD4A5C9BB96C83E33301C59">
    <w:name w:val="41FBD3C58FBD4A5C9BB96C83E33301C59"/>
    <w:rsid w:val="00C90866"/>
    <w:rPr>
      <w:rFonts w:eastAsiaTheme="minorHAnsi"/>
    </w:rPr>
  </w:style>
  <w:style w:type="paragraph" w:customStyle="1" w:styleId="454E45ECF6B4435FA452A6A24D101AFD9">
    <w:name w:val="454E45ECF6B4435FA452A6A24D101AFD9"/>
    <w:rsid w:val="00C90866"/>
    <w:rPr>
      <w:rFonts w:eastAsiaTheme="minorHAnsi"/>
    </w:rPr>
  </w:style>
  <w:style w:type="paragraph" w:customStyle="1" w:styleId="A495E5C4786C413F9CD1FBB2B7F41C619">
    <w:name w:val="A495E5C4786C413F9CD1FBB2B7F41C619"/>
    <w:rsid w:val="00C90866"/>
    <w:rPr>
      <w:rFonts w:eastAsiaTheme="minorHAnsi"/>
    </w:rPr>
  </w:style>
  <w:style w:type="paragraph" w:customStyle="1" w:styleId="DC10C05DDB7C4E529534ED3CE91A24109">
    <w:name w:val="DC10C05DDB7C4E529534ED3CE91A24109"/>
    <w:rsid w:val="00C90866"/>
    <w:rPr>
      <w:rFonts w:eastAsiaTheme="minorHAnsi"/>
    </w:rPr>
  </w:style>
  <w:style w:type="paragraph" w:customStyle="1" w:styleId="69A6E6C86C5F4B1F855273548929110F9">
    <w:name w:val="69A6E6C86C5F4B1F855273548929110F9"/>
    <w:rsid w:val="00C90866"/>
    <w:rPr>
      <w:rFonts w:eastAsiaTheme="minorHAnsi"/>
    </w:rPr>
  </w:style>
  <w:style w:type="paragraph" w:customStyle="1" w:styleId="736F195F39ED4E8C932776370E883A3E9">
    <w:name w:val="736F195F39ED4E8C932776370E883A3E9"/>
    <w:rsid w:val="00C90866"/>
    <w:rPr>
      <w:rFonts w:eastAsiaTheme="minorHAnsi"/>
    </w:rPr>
  </w:style>
  <w:style w:type="paragraph" w:customStyle="1" w:styleId="A9FC39BE720A4DD9843BFEA462F0295C8">
    <w:name w:val="A9FC39BE720A4DD9843BFEA462F0295C8"/>
    <w:rsid w:val="00C90866"/>
    <w:rPr>
      <w:rFonts w:eastAsiaTheme="minorHAnsi"/>
    </w:rPr>
  </w:style>
  <w:style w:type="paragraph" w:customStyle="1" w:styleId="4C01D119898E42A1B4D7905A1F4CBFF28">
    <w:name w:val="4C01D119898E42A1B4D7905A1F4CBFF28"/>
    <w:rsid w:val="00C90866"/>
    <w:rPr>
      <w:rFonts w:eastAsiaTheme="minorHAnsi"/>
    </w:rPr>
  </w:style>
  <w:style w:type="paragraph" w:customStyle="1" w:styleId="58BC3ED435044D21BE10B85F5FE0EAEE8">
    <w:name w:val="58BC3ED435044D21BE10B85F5FE0EAEE8"/>
    <w:rsid w:val="00C90866"/>
    <w:rPr>
      <w:rFonts w:eastAsiaTheme="minorHAnsi"/>
    </w:rPr>
  </w:style>
  <w:style w:type="paragraph" w:customStyle="1" w:styleId="9FB3A831638345A7A035EE462C9B16358">
    <w:name w:val="9FB3A831638345A7A035EE462C9B16358"/>
    <w:rsid w:val="00C90866"/>
    <w:rPr>
      <w:rFonts w:eastAsiaTheme="minorHAnsi"/>
    </w:rPr>
  </w:style>
  <w:style w:type="paragraph" w:customStyle="1" w:styleId="E1E7ADFE09BD45C8924C3BC937C5E1F78">
    <w:name w:val="E1E7ADFE09BD45C8924C3BC937C5E1F78"/>
    <w:rsid w:val="00C90866"/>
    <w:rPr>
      <w:rFonts w:eastAsiaTheme="minorHAnsi"/>
    </w:rPr>
  </w:style>
  <w:style w:type="paragraph" w:customStyle="1" w:styleId="0FEFBE3CE07F4B45AEF1FFF99DAC07D18">
    <w:name w:val="0FEFBE3CE07F4B45AEF1FFF99DAC07D18"/>
    <w:rsid w:val="00C90866"/>
    <w:rPr>
      <w:rFonts w:eastAsiaTheme="minorHAnsi"/>
    </w:rPr>
  </w:style>
  <w:style w:type="paragraph" w:customStyle="1" w:styleId="AFD52C3487EA45DA9E7838C27CB58FF28">
    <w:name w:val="AFD52C3487EA45DA9E7838C27CB58FF28"/>
    <w:rsid w:val="00C90866"/>
    <w:rPr>
      <w:rFonts w:eastAsiaTheme="minorHAnsi"/>
    </w:rPr>
  </w:style>
  <w:style w:type="paragraph" w:customStyle="1" w:styleId="F0CCA5B41E7C4A75A31B1DB82F08EF3C8">
    <w:name w:val="F0CCA5B41E7C4A75A31B1DB82F08EF3C8"/>
    <w:rsid w:val="00C90866"/>
    <w:rPr>
      <w:rFonts w:eastAsiaTheme="minorHAnsi"/>
    </w:rPr>
  </w:style>
  <w:style w:type="paragraph" w:customStyle="1" w:styleId="B93B8BCA6BFB4AECB667B1C0EAD357FF8">
    <w:name w:val="B93B8BCA6BFB4AECB667B1C0EAD357FF8"/>
    <w:rsid w:val="00C90866"/>
    <w:rPr>
      <w:rFonts w:eastAsiaTheme="minorHAnsi"/>
    </w:rPr>
  </w:style>
  <w:style w:type="paragraph" w:customStyle="1" w:styleId="FDC9C0F9A3CD40D2BF93AD1EDBC0AA548">
    <w:name w:val="FDC9C0F9A3CD40D2BF93AD1EDBC0AA548"/>
    <w:rsid w:val="00C90866"/>
    <w:rPr>
      <w:rFonts w:eastAsiaTheme="minorHAnsi"/>
    </w:rPr>
  </w:style>
  <w:style w:type="paragraph" w:customStyle="1" w:styleId="49283B003EE347978D65D487218D23538">
    <w:name w:val="49283B003EE347978D65D487218D23538"/>
    <w:rsid w:val="00C90866"/>
    <w:rPr>
      <w:rFonts w:eastAsiaTheme="minorHAnsi"/>
    </w:rPr>
  </w:style>
  <w:style w:type="paragraph" w:customStyle="1" w:styleId="2AD9C24B1E5744ABBC933592C18951599">
    <w:name w:val="2AD9C24B1E5744ABBC933592C18951599"/>
    <w:rsid w:val="00C90866"/>
    <w:rPr>
      <w:rFonts w:eastAsiaTheme="minorHAnsi"/>
    </w:rPr>
  </w:style>
  <w:style w:type="paragraph" w:customStyle="1" w:styleId="B943BFB8A7E146ACB1FEC3540C63D0AF9">
    <w:name w:val="B943BFB8A7E146ACB1FEC3540C63D0AF9"/>
    <w:rsid w:val="00C90866"/>
    <w:rPr>
      <w:rFonts w:eastAsiaTheme="minorHAnsi"/>
    </w:rPr>
  </w:style>
  <w:style w:type="paragraph" w:customStyle="1" w:styleId="F28565EE903E486BB684D2DDE48E30979">
    <w:name w:val="F28565EE903E486BB684D2DDE48E30979"/>
    <w:rsid w:val="00C90866"/>
    <w:rPr>
      <w:rFonts w:eastAsiaTheme="minorHAnsi"/>
    </w:rPr>
  </w:style>
  <w:style w:type="paragraph" w:customStyle="1" w:styleId="3159CE967F7E4E8EB7E1E16F7CAEB7519">
    <w:name w:val="3159CE967F7E4E8EB7E1E16F7CAEB7519"/>
    <w:rsid w:val="00C90866"/>
    <w:rPr>
      <w:rFonts w:eastAsiaTheme="minorHAnsi"/>
    </w:rPr>
  </w:style>
  <w:style w:type="paragraph" w:customStyle="1" w:styleId="1A0E7E7CD7CA459C901FA9E6DD29A5E99">
    <w:name w:val="1A0E7E7CD7CA459C901FA9E6DD29A5E99"/>
    <w:rsid w:val="00C90866"/>
    <w:rPr>
      <w:rFonts w:eastAsiaTheme="minorHAnsi"/>
    </w:rPr>
  </w:style>
  <w:style w:type="paragraph" w:customStyle="1" w:styleId="5E120D97156F44CE8B6F8E17CA9375DD9">
    <w:name w:val="5E120D97156F44CE8B6F8E17CA9375DD9"/>
    <w:rsid w:val="00C90866"/>
    <w:rPr>
      <w:rFonts w:eastAsiaTheme="minorHAnsi"/>
    </w:rPr>
  </w:style>
  <w:style w:type="paragraph" w:customStyle="1" w:styleId="5373798CE9FD45F3AFA31E87589A54DA1">
    <w:name w:val="5373798CE9FD45F3AFA31E87589A54DA1"/>
    <w:rsid w:val="00C90866"/>
    <w:rPr>
      <w:rFonts w:eastAsiaTheme="minorHAnsi"/>
    </w:rPr>
  </w:style>
  <w:style w:type="paragraph" w:customStyle="1" w:styleId="86D647DE645346639CD8ADAD0C70DB6D9">
    <w:name w:val="86D647DE645346639CD8ADAD0C70DB6D9"/>
    <w:rsid w:val="00C90866"/>
    <w:rPr>
      <w:rFonts w:eastAsiaTheme="minorHAnsi"/>
    </w:rPr>
  </w:style>
  <w:style w:type="paragraph" w:customStyle="1" w:styleId="B72464BD47F64DA3AB91793E389D53E48">
    <w:name w:val="B72464BD47F64DA3AB91793E389D53E48"/>
    <w:rsid w:val="00C90866"/>
    <w:rPr>
      <w:rFonts w:eastAsiaTheme="minorHAnsi"/>
    </w:rPr>
  </w:style>
  <w:style w:type="paragraph" w:customStyle="1" w:styleId="B793F7940681426F9739252FBFA2F6DB8">
    <w:name w:val="B793F7940681426F9739252FBFA2F6DB8"/>
    <w:rsid w:val="00C90866"/>
    <w:rPr>
      <w:rFonts w:eastAsiaTheme="minorHAnsi"/>
    </w:rPr>
  </w:style>
  <w:style w:type="paragraph" w:customStyle="1" w:styleId="F82E3D39B5104A26B65B4F35BD4FC9BB8">
    <w:name w:val="F82E3D39B5104A26B65B4F35BD4FC9BB8"/>
    <w:rsid w:val="00C90866"/>
    <w:rPr>
      <w:rFonts w:eastAsiaTheme="minorHAnsi"/>
    </w:rPr>
  </w:style>
  <w:style w:type="paragraph" w:customStyle="1" w:styleId="07C3D1B54CF2499081391B2BBE6EE4128">
    <w:name w:val="07C3D1B54CF2499081391B2BBE6EE4128"/>
    <w:rsid w:val="00C90866"/>
    <w:rPr>
      <w:rFonts w:eastAsiaTheme="minorHAnsi"/>
    </w:rPr>
  </w:style>
  <w:style w:type="paragraph" w:customStyle="1" w:styleId="3A33FBB3D2494984B5BF1F5EF8FA9FD08">
    <w:name w:val="3A33FBB3D2494984B5BF1F5EF8FA9FD08"/>
    <w:rsid w:val="00C90866"/>
    <w:rPr>
      <w:rFonts w:eastAsiaTheme="minorHAnsi"/>
    </w:rPr>
  </w:style>
  <w:style w:type="paragraph" w:customStyle="1" w:styleId="5E3310FF7E4A4BFB9A2E2FB08593E3258">
    <w:name w:val="5E3310FF7E4A4BFB9A2E2FB08593E3258"/>
    <w:rsid w:val="00C90866"/>
    <w:rPr>
      <w:rFonts w:eastAsiaTheme="minorHAnsi"/>
    </w:rPr>
  </w:style>
  <w:style w:type="paragraph" w:customStyle="1" w:styleId="DEC88216EB954B3E959496210C6305BE7">
    <w:name w:val="DEC88216EB954B3E959496210C6305BE7"/>
    <w:rsid w:val="00C90866"/>
    <w:rPr>
      <w:rFonts w:eastAsiaTheme="minorHAnsi"/>
    </w:rPr>
  </w:style>
  <w:style w:type="paragraph" w:customStyle="1" w:styleId="BD66A8B3B105426A9DE8C55753E2F2597">
    <w:name w:val="BD66A8B3B105426A9DE8C55753E2F2597"/>
    <w:rsid w:val="00C90866"/>
    <w:rPr>
      <w:rFonts w:eastAsiaTheme="minorHAnsi"/>
    </w:rPr>
  </w:style>
  <w:style w:type="paragraph" w:customStyle="1" w:styleId="8EFFD27508004C1F8BB0C93CCDA85CFD7">
    <w:name w:val="8EFFD27508004C1F8BB0C93CCDA85CFD7"/>
    <w:rsid w:val="00C90866"/>
    <w:rPr>
      <w:rFonts w:eastAsiaTheme="minorHAnsi"/>
    </w:rPr>
  </w:style>
  <w:style w:type="paragraph" w:customStyle="1" w:styleId="34F924647C684647915B2C053AE080017">
    <w:name w:val="34F924647C684647915B2C053AE080017"/>
    <w:rsid w:val="00C90866"/>
    <w:rPr>
      <w:rFonts w:eastAsiaTheme="minorHAnsi"/>
    </w:rPr>
  </w:style>
  <w:style w:type="paragraph" w:customStyle="1" w:styleId="33C852E773BC4816A99CF95AD56D19437">
    <w:name w:val="33C852E773BC4816A99CF95AD56D19437"/>
    <w:rsid w:val="00C90866"/>
    <w:rPr>
      <w:rFonts w:eastAsiaTheme="minorHAnsi"/>
    </w:rPr>
  </w:style>
  <w:style w:type="paragraph" w:customStyle="1" w:styleId="F20AC0C4963B4CA8BDED5C792F72F4B07">
    <w:name w:val="F20AC0C4963B4CA8BDED5C792F72F4B07"/>
    <w:rsid w:val="00C90866"/>
    <w:rPr>
      <w:rFonts w:eastAsiaTheme="minorHAnsi"/>
    </w:rPr>
  </w:style>
  <w:style w:type="paragraph" w:customStyle="1" w:styleId="C0735C8857CF4223A706C6027D8211FD6">
    <w:name w:val="C0735C8857CF4223A706C6027D8211FD6"/>
    <w:rsid w:val="00C90866"/>
    <w:rPr>
      <w:rFonts w:eastAsiaTheme="minorHAnsi"/>
    </w:rPr>
  </w:style>
  <w:style w:type="paragraph" w:customStyle="1" w:styleId="F3CC483C25D24224BF3856919493A83F6">
    <w:name w:val="F3CC483C25D24224BF3856919493A83F6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6">
    <w:name w:val="36C9FE3CE9404BADA9807E82850C74A96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6">
    <w:name w:val="9FFFCD5F170447F288D3DAA75C383D4E6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6">
    <w:name w:val="FB854DEC5AE74CD7A8636C337B6016D26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6">
    <w:name w:val="EEB89759932941EAB220ECDCC2B2D8DE6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6">
    <w:name w:val="CA53BBFC099F42E68769CAE169AB912C6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0">
    <w:name w:val="D5AB295BABC349D7A43AFE973983319110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0">
    <w:name w:val="8F1EAA4B52EE49C1BC4BCBE930A3E8EE10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0">
    <w:name w:val="249DE22AA0E64DB0A9D2BF270EEB761A10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6">
    <w:name w:val="8F627247605441538F55A98E7A243DB46"/>
    <w:rsid w:val="00C90866"/>
    <w:rPr>
      <w:rFonts w:eastAsiaTheme="minorHAnsi"/>
    </w:rPr>
  </w:style>
  <w:style w:type="paragraph" w:customStyle="1" w:styleId="56D2140542DA4AAD8C10F50A550E711710">
    <w:name w:val="56D2140542DA4AAD8C10F50A550E711710"/>
    <w:rsid w:val="00C90866"/>
    <w:rPr>
      <w:rFonts w:eastAsiaTheme="minorHAnsi"/>
    </w:rPr>
  </w:style>
  <w:style w:type="paragraph" w:customStyle="1" w:styleId="2519B8F55179472F87DBEE5FF4407C3910">
    <w:name w:val="2519B8F55179472F87DBEE5FF4407C3910"/>
    <w:rsid w:val="00C90866"/>
    <w:rPr>
      <w:rFonts w:eastAsiaTheme="minorHAnsi"/>
    </w:rPr>
  </w:style>
  <w:style w:type="paragraph" w:customStyle="1" w:styleId="4216810AC2654E938735774C4B0B0D8E10">
    <w:name w:val="4216810AC2654E938735774C4B0B0D8E10"/>
    <w:rsid w:val="00C90866"/>
    <w:rPr>
      <w:rFonts w:eastAsiaTheme="minorHAnsi"/>
    </w:rPr>
  </w:style>
  <w:style w:type="paragraph" w:customStyle="1" w:styleId="8D8BE2DC0D774415B416A8E038A24B0A10">
    <w:name w:val="8D8BE2DC0D774415B416A8E038A24B0A10"/>
    <w:rsid w:val="00C90866"/>
    <w:rPr>
      <w:rFonts w:eastAsiaTheme="minorHAnsi"/>
    </w:rPr>
  </w:style>
  <w:style w:type="paragraph" w:customStyle="1" w:styleId="11E9D8AC416F41ECBCC7049336E5BB6810">
    <w:name w:val="11E9D8AC416F41ECBCC7049336E5BB6810"/>
    <w:rsid w:val="00C90866"/>
    <w:rPr>
      <w:rFonts w:eastAsiaTheme="minorHAnsi"/>
    </w:rPr>
  </w:style>
  <w:style w:type="paragraph" w:customStyle="1" w:styleId="41FBD3C58FBD4A5C9BB96C83E33301C510">
    <w:name w:val="41FBD3C58FBD4A5C9BB96C83E33301C510"/>
    <w:rsid w:val="00C90866"/>
    <w:rPr>
      <w:rFonts w:eastAsiaTheme="minorHAnsi"/>
    </w:rPr>
  </w:style>
  <w:style w:type="paragraph" w:customStyle="1" w:styleId="454E45ECF6B4435FA452A6A24D101AFD10">
    <w:name w:val="454E45ECF6B4435FA452A6A24D101AFD10"/>
    <w:rsid w:val="00C90866"/>
    <w:rPr>
      <w:rFonts w:eastAsiaTheme="minorHAnsi"/>
    </w:rPr>
  </w:style>
  <w:style w:type="paragraph" w:customStyle="1" w:styleId="A495E5C4786C413F9CD1FBB2B7F41C6110">
    <w:name w:val="A495E5C4786C413F9CD1FBB2B7F41C6110"/>
    <w:rsid w:val="00C90866"/>
    <w:rPr>
      <w:rFonts w:eastAsiaTheme="minorHAnsi"/>
    </w:rPr>
  </w:style>
  <w:style w:type="paragraph" w:customStyle="1" w:styleId="DC10C05DDB7C4E529534ED3CE91A241010">
    <w:name w:val="DC10C05DDB7C4E529534ED3CE91A241010"/>
    <w:rsid w:val="00C90866"/>
    <w:rPr>
      <w:rFonts w:eastAsiaTheme="minorHAnsi"/>
    </w:rPr>
  </w:style>
  <w:style w:type="paragraph" w:customStyle="1" w:styleId="69A6E6C86C5F4B1F855273548929110F10">
    <w:name w:val="69A6E6C86C5F4B1F855273548929110F10"/>
    <w:rsid w:val="00C90866"/>
    <w:rPr>
      <w:rFonts w:eastAsiaTheme="minorHAnsi"/>
    </w:rPr>
  </w:style>
  <w:style w:type="paragraph" w:customStyle="1" w:styleId="736F195F39ED4E8C932776370E883A3E10">
    <w:name w:val="736F195F39ED4E8C932776370E883A3E10"/>
    <w:rsid w:val="00C90866"/>
    <w:rPr>
      <w:rFonts w:eastAsiaTheme="minorHAnsi"/>
    </w:rPr>
  </w:style>
  <w:style w:type="paragraph" w:customStyle="1" w:styleId="A9FC39BE720A4DD9843BFEA462F0295C9">
    <w:name w:val="A9FC39BE720A4DD9843BFEA462F0295C9"/>
    <w:rsid w:val="00C90866"/>
    <w:rPr>
      <w:rFonts w:eastAsiaTheme="minorHAnsi"/>
    </w:rPr>
  </w:style>
  <w:style w:type="paragraph" w:customStyle="1" w:styleId="4C01D119898E42A1B4D7905A1F4CBFF29">
    <w:name w:val="4C01D119898E42A1B4D7905A1F4CBFF29"/>
    <w:rsid w:val="00C90866"/>
    <w:rPr>
      <w:rFonts w:eastAsiaTheme="minorHAnsi"/>
    </w:rPr>
  </w:style>
  <w:style w:type="paragraph" w:customStyle="1" w:styleId="58BC3ED435044D21BE10B85F5FE0EAEE9">
    <w:name w:val="58BC3ED435044D21BE10B85F5FE0EAEE9"/>
    <w:rsid w:val="00C90866"/>
    <w:rPr>
      <w:rFonts w:eastAsiaTheme="minorHAnsi"/>
    </w:rPr>
  </w:style>
  <w:style w:type="paragraph" w:customStyle="1" w:styleId="9FB3A831638345A7A035EE462C9B16359">
    <w:name w:val="9FB3A831638345A7A035EE462C9B16359"/>
    <w:rsid w:val="00C90866"/>
    <w:rPr>
      <w:rFonts w:eastAsiaTheme="minorHAnsi"/>
    </w:rPr>
  </w:style>
  <w:style w:type="paragraph" w:customStyle="1" w:styleId="E1E7ADFE09BD45C8924C3BC937C5E1F79">
    <w:name w:val="E1E7ADFE09BD45C8924C3BC937C5E1F79"/>
    <w:rsid w:val="00C90866"/>
    <w:rPr>
      <w:rFonts w:eastAsiaTheme="minorHAnsi"/>
    </w:rPr>
  </w:style>
  <w:style w:type="paragraph" w:customStyle="1" w:styleId="0FEFBE3CE07F4B45AEF1FFF99DAC07D19">
    <w:name w:val="0FEFBE3CE07F4B45AEF1FFF99DAC07D19"/>
    <w:rsid w:val="00C90866"/>
    <w:rPr>
      <w:rFonts w:eastAsiaTheme="minorHAnsi"/>
    </w:rPr>
  </w:style>
  <w:style w:type="paragraph" w:customStyle="1" w:styleId="AFD52C3487EA45DA9E7838C27CB58FF29">
    <w:name w:val="AFD52C3487EA45DA9E7838C27CB58FF29"/>
    <w:rsid w:val="00C90866"/>
    <w:rPr>
      <w:rFonts w:eastAsiaTheme="minorHAnsi"/>
    </w:rPr>
  </w:style>
  <w:style w:type="paragraph" w:customStyle="1" w:styleId="F0CCA5B41E7C4A75A31B1DB82F08EF3C9">
    <w:name w:val="F0CCA5B41E7C4A75A31B1DB82F08EF3C9"/>
    <w:rsid w:val="00C90866"/>
    <w:rPr>
      <w:rFonts w:eastAsiaTheme="minorHAnsi"/>
    </w:rPr>
  </w:style>
  <w:style w:type="paragraph" w:customStyle="1" w:styleId="B93B8BCA6BFB4AECB667B1C0EAD357FF9">
    <w:name w:val="B93B8BCA6BFB4AECB667B1C0EAD357FF9"/>
    <w:rsid w:val="00C90866"/>
    <w:rPr>
      <w:rFonts w:eastAsiaTheme="minorHAnsi"/>
    </w:rPr>
  </w:style>
  <w:style w:type="paragraph" w:customStyle="1" w:styleId="FDC9C0F9A3CD40D2BF93AD1EDBC0AA549">
    <w:name w:val="FDC9C0F9A3CD40D2BF93AD1EDBC0AA549"/>
    <w:rsid w:val="00C90866"/>
    <w:rPr>
      <w:rFonts w:eastAsiaTheme="minorHAnsi"/>
    </w:rPr>
  </w:style>
  <w:style w:type="paragraph" w:customStyle="1" w:styleId="49283B003EE347978D65D487218D23539">
    <w:name w:val="49283B003EE347978D65D487218D23539"/>
    <w:rsid w:val="00C90866"/>
    <w:rPr>
      <w:rFonts w:eastAsiaTheme="minorHAnsi"/>
    </w:rPr>
  </w:style>
  <w:style w:type="paragraph" w:customStyle="1" w:styleId="2AD9C24B1E5744ABBC933592C189515910">
    <w:name w:val="2AD9C24B1E5744ABBC933592C189515910"/>
    <w:rsid w:val="00C90866"/>
    <w:rPr>
      <w:rFonts w:eastAsiaTheme="minorHAnsi"/>
    </w:rPr>
  </w:style>
  <w:style w:type="paragraph" w:customStyle="1" w:styleId="B943BFB8A7E146ACB1FEC3540C63D0AF10">
    <w:name w:val="B943BFB8A7E146ACB1FEC3540C63D0AF10"/>
    <w:rsid w:val="00C90866"/>
    <w:rPr>
      <w:rFonts w:eastAsiaTheme="minorHAnsi"/>
    </w:rPr>
  </w:style>
  <w:style w:type="paragraph" w:customStyle="1" w:styleId="F28565EE903E486BB684D2DDE48E309710">
    <w:name w:val="F28565EE903E486BB684D2DDE48E309710"/>
    <w:rsid w:val="00C90866"/>
    <w:rPr>
      <w:rFonts w:eastAsiaTheme="minorHAnsi"/>
    </w:rPr>
  </w:style>
  <w:style w:type="paragraph" w:customStyle="1" w:styleId="3159CE967F7E4E8EB7E1E16F7CAEB75110">
    <w:name w:val="3159CE967F7E4E8EB7E1E16F7CAEB75110"/>
    <w:rsid w:val="00C90866"/>
    <w:rPr>
      <w:rFonts w:eastAsiaTheme="minorHAnsi"/>
    </w:rPr>
  </w:style>
  <w:style w:type="paragraph" w:customStyle="1" w:styleId="1A0E7E7CD7CA459C901FA9E6DD29A5E910">
    <w:name w:val="1A0E7E7CD7CA459C901FA9E6DD29A5E910"/>
    <w:rsid w:val="00C90866"/>
    <w:rPr>
      <w:rFonts w:eastAsiaTheme="minorHAnsi"/>
    </w:rPr>
  </w:style>
  <w:style w:type="paragraph" w:customStyle="1" w:styleId="5E120D97156F44CE8B6F8E17CA9375DD10">
    <w:name w:val="5E120D97156F44CE8B6F8E17CA9375DD10"/>
    <w:rsid w:val="00C90866"/>
    <w:rPr>
      <w:rFonts w:eastAsiaTheme="minorHAnsi"/>
    </w:rPr>
  </w:style>
  <w:style w:type="paragraph" w:customStyle="1" w:styleId="5373798CE9FD45F3AFA31E87589A54DA2">
    <w:name w:val="5373798CE9FD45F3AFA31E87589A54DA2"/>
    <w:rsid w:val="00C90866"/>
    <w:rPr>
      <w:rFonts w:eastAsiaTheme="minorHAnsi"/>
    </w:rPr>
  </w:style>
  <w:style w:type="paragraph" w:customStyle="1" w:styleId="86D647DE645346639CD8ADAD0C70DB6D10">
    <w:name w:val="86D647DE645346639CD8ADAD0C70DB6D10"/>
    <w:rsid w:val="00C90866"/>
    <w:rPr>
      <w:rFonts w:eastAsiaTheme="minorHAnsi"/>
    </w:rPr>
  </w:style>
  <w:style w:type="paragraph" w:customStyle="1" w:styleId="B72464BD47F64DA3AB91793E389D53E49">
    <w:name w:val="B72464BD47F64DA3AB91793E389D53E49"/>
    <w:rsid w:val="00C90866"/>
    <w:rPr>
      <w:rFonts w:eastAsiaTheme="minorHAnsi"/>
    </w:rPr>
  </w:style>
  <w:style w:type="paragraph" w:customStyle="1" w:styleId="B793F7940681426F9739252FBFA2F6DB9">
    <w:name w:val="B793F7940681426F9739252FBFA2F6DB9"/>
    <w:rsid w:val="00C90866"/>
    <w:rPr>
      <w:rFonts w:eastAsiaTheme="minorHAnsi"/>
    </w:rPr>
  </w:style>
  <w:style w:type="paragraph" w:customStyle="1" w:styleId="F82E3D39B5104A26B65B4F35BD4FC9BB9">
    <w:name w:val="F82E3D39B5104A26B65B4F35BD4FC9BB9"/>
    <w:rsid w:val="00C90866"/>
    <w:rPr>
      <w:rFonts w:eastAsiaTheme="minorHAnsi"/>
    </w:rPr>
  </w:style>
  <w:style w:type="paragraph" w:customStyle="1" w:styleId="07C3D1B54CF2499081391B2BBE6EE4129">
    <w:name w:val="07C3D1B54CF2499081391B2BBE6EE4129"/>
    <w:rsid w:val="00C90866"/>
    <w:rPr>
      <w:rFonts w:eastAsiaTheme="minorHAnsi"/>
    </w:rPr>
  </w:style>
  <w:style w:type="paragraph" w:customStyle="1" w:styleId="3A33FBB3D2494984B5BF1F5EF8FA9FD09">
    <w:name w:val="3A33FBB3D2494984B5BF1F5EF8FA9FD09"/>
    <w:rsid w:val="00C90866"/>
    <w:rPr>
      <w:rFonts w:eastAsiaTheme="minorHAnsi"/>
    </w:rPr>
  </w:style>
  <w:style w:type="paragraph" w:customStyle="1" w:styleId="5E3310FF7E4A4BFB9A2E2FB08593E3259">
    <w:name w:val="5E3310FF7E4A4BFB9A2E2FB08593E3259"/>
    <w:rsid w:val="00C90866"/>
    <w:rPr>
      <w:rFonts w:eastAsiaTheme="minorHAnsi"/>
    </w:rPr>
  </w:style>
  <w:style w:type="paragraph" w:customStyle="1" w:styleId="DEC88216EB954B3E959496210C6305BE8">
    <w:name w:val="DEC88216EB954B3E959496210C6305BE8"/>
    <w:rsid w:val="00C90866"/>
    <w:rPr>
      <w:rFonts w:eastAsiaTheme="minorHAnsi"/>
    </w:rPr>
  </w:style>
  <w:style w:type="paragraph" w:customStyle="1" w:styleId="BD66A8B3B105426A9DE8C55753E2F2598">
    <w:name w:val="BD66A8B3B105426A9DE8C55753E2F2598"/>
    <w:rsid w:val="00C90866"/>
    <w:rPr>
      <w:rFonts w:eastAsiaTheme="minorHAnsi"/>
    </w:rPr>
  </w:style>
  <w:style w:type="paragraph" w:customStyle="1" w:styleId="8EFFD27508004C1F8BB0C93CCDA85CFD8">
    <w:name w:val="8EFFD27508004C1F8BB0C93CCDA85CFD8"/>
    <w:rsid w:val="00C90866"/>
    <w:rPr>
      <w:rFonts w:eastAsiaTheme="minorHAnsi"/>
    </w:rPr>
  </w:style>
  <w:style w:type="paragraph" w:customStyle="1" w:styleId="34F924647C684647915B2C053AE080018">
    <w:name w:val="34F924647C684647915B2C053AE080018"/>
    <w:rsid w:val="00C90866"/>
    <w:rPr>
      <w:rFonts w:eastAsiaTheme="minorHAnsi"/>
    </w:rPr>
  </w:style>
  <w:style w:type="paragraph" w:customStyle="1" w:styleId="33C852E773BC4816A99CF95AD56D19438">
    <w:name w:val="33C852E773BC4816A99CF95AD56D19438"/>
    <w:rsid w:val="00C90866"/>
    <w:rPr>
      <w:rFonts w:eastAsiaTheme="minorHAnsi"/>
    </w:rPr>
  </w:style>
  <w:style w:type="paragraph" w:customStyle="1" w:styleId="F20AC0C4963B4CA8BDED5C792F72F4B08">
    <w:name w:val="F20AC0C4963B4CA8BDED5C792F72F4B08"/>
    <w:rsid w:val="00C90866"/>
    <w:rPr>
      <w:rFonts w:eastAsiaTheme="minorHAnsi"/>
    </w:rPr>
  </w:style>
  <w:style w:type="paragraph" w:customStyle="1" w:styleId="C0735C8857CF4223A706C6027D8211FD7">
    <w:name w:val="C0735C8857CF4223A706C6027D8211FD7"/>
    <w:rsid w:val="00C90866"/>
    <w:rPr>
      <w:rFonts w:eastAsiaTheme="minorHAnsi"/>
    </w:rPr>
  </w:style>
  <w:style w:type="paragraph" w:customStyle="1" w:styleId="F3CC483C25D24224BF3856919493A83F7">
    <w:name w:val="F3CC483C25D24224BF3856919493A83F7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7">
    <w:name w:val="36C9FE3CE9404BADA9807E82850C74A97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7">
    <w:name w:val="9FFFCD5F170447F288D3DAA75C383D4E7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7">
    <w:name w:val="FB854DEC5AE74CD7A8636C337B6016D27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7">
    <w:name w:val="EEB89759932941EAB220ECDCC2B2D8DE7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7">
    <w:name w:val="CA53BBFC099F42E68769CAE169AB912C7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1">
    <w:name w:val="D5AB295BABC349D7A43AFE9739833191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1">
    <w:name w:val="8F1EAA4B52EE49C1BC4BCBE930A3E8EE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1">
    <w:name w:val="249DE22AA0E64DB0A9D2BF270EEB761A11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7">
    <w:name w:val="8F627247605441538F55A98E7A243DB47"/>
    <w:rsid w:val="00C90866"/>
    <w:rPr>
      <w:rFonts w:eastAsiaTheme="minorHAnsi"/>
    </w:rPr>
  </w:style>
  <w:style w:type="paragraph" w:customStyle="1" w:styleId="56D2140542DA4AAD8C10F50A550E711711">
    <w:name w:val="56D2140542DA4AAD8C10F50A550E711711"/>
    <w:rsid w:val="00C90866"/>
    <w:rPr>
      <w:rFonts w:eastAsiaTheme="minorHAnsi"/>
    </w:rPr>
  </w:style>
  <w:style w:type="paragraph" w:customStyle="1" w:styleId="2519B8F55179472F87DBEE5FF4407C3911">
    <w:name w:val="2519B8F55179472F87DBEE5FF4407C3911"/>
    <w:rsid w:val="00C90866"/>
    <w:rPr>
      <w:rFonts w:eastAsiaTheme="minorHAnsi"/>
    </w:rPr>
  </w:style>
  <w:style w:type="paragraph" w:customStyle="1" w:styleId="4216810AC2654E938735774C4B0B0D8E11">
    <w:name w:val="4216810AC2654E938735774C4B0B0D8E11"/>
    <w:rsid w:val="00C90866"/>
    <w:rPr>
      <w:rFonts w:eastAsiaTheme="minorHAnsi"/>
    </w:rPr>
  </w:style>
  <w:style w:type="paragraph" w:customStyle="1" w:styleId="8D8BE2DC0D774415B416A8E038A24B0A11">
    <w:name w:val="8D8BE2DC0D774415B416A8E038A24B0A11"/>
    <w:rsid w:val="00C90866"/>
    <w:rPr>
      <w:rFonts w:eastAsiaTheme="minorHAnsi"/>
    </w:rPr>
  </w:style>
  <w:style w:type="paragraph" w:customStyle="1" w:styleId="11E9D8AC416F41ECBCC7049336E5BB6811">
    <w:name w:val="11E9D8AC416F41ECBCC7049336E5BB6811"/>
    <w:rsid w:val="00C90866"/>
    <w:rPr>
      <w:rFonts w:eastAsiaTheme="minorHAnsi"/>
    </w:rPr>
  </w:style>
  <w:style w:type="paragraph" w:customStyle="1" w:styleId="41FBD3C58FBD4A5C9BB96C83E33301C511">
    <w:name w:val="41FBD3C58FBD4A5C9BB96C83E33301C511"/>
    <w:rsid w:val="00C90866"/>
    <w:rPr>
      <w:rFonts w:eastAsiaTheme="minorHAnsi"/>
    </w:rPr>
  </w:style>
  <w:style w:type="paragraph" w:customStyle="1" w:styleId="454E45ECF6B4435FA452A6A24D101AFD11">
    <w:name w:val="454E45ECF6B4435FA452A6A24D101AFD11"/>
    <w:rsid w:val="00C90866"/>
    <w:rPr>
      <w:rFonts w:eastAsiaTheme="minorHAnsi"/>
    </w:rPr>
  </w:style>
  <w:style w:type="paragraph" w:customStyle="1" w:styleId="A495E5C4786C413F9CD1FBB2B7F41C6111">
    <w:name w:val="A495E5C4786C413F9CD1FBB2B7F41C6111"/>
    <w:rsid w:val="00C90866"/>
    <w:rPr>
      <w:rFonts w:eastAsiaTheme="minorHAnsi"/>
    </w:rPr>
  </w:style>
  <w:style w:type="paragraph" w:customStyle="1" w:styleId="DC10C05DDB7C4E529534ED3CE91A241011">
    <w:name w:val="DC10C05DDB7C4E529534ED3CE91A241011"/>
    <w:rsid w:val="00C90866"/>
    <w:rPr>
      <w:rFonts w:eastAsiaTheme="minorHAnsi"/>
    </w:rPr>
  </w:style>
  <w:style w:type="paragraph" w:customStyle="1" w:styleId="69A6E6C86C5F4B1F855273548929110F11">
    <w:name w:val="69A6E6C86C5F4B1F855273548929110F11"/>
    <w:rsid w:val="00C90866"/>
    <w:rPr>
      <w:rFonts w:eastAsiaTheme="minorHAnsi"/>
    </w:rPr>
  </w:style>
  <w:style w:type="paragraph" w:customStyle="1" w:styleId="736F195F39ED4E8C932776370E883A3E11">
    <w:name w:val="736F195F39ED4E8C932776370E883A3E11"/>
    <w:rsid w:val="00C90866"/>
    <w:rPr>
      <w:rFonts w:eastAsiaTheme="minorHAnsi"/>
    </w:rPr>
  </w:style>
  <w:style w:type="paragraph" w:customStyle="1" w:styleId="A9FC39BE720A4DD9843BFEA462F0295C10">
    <w:name w:val="A9FC39BE720A4DD9843BFEA462F0295C10"/>
    <w:rsid w:val="00C90866"/>
    <w:rPr>
      <w:rFonts w:eastAsiaTheme="minorHAnsi"/>
    </w:rPr>
  </w:style>
  <w:style w:type="paragraph" w:customStyle="1" w:styleId="4C01D119898E42A1B4D7905A1F4CBFF210">
    <w:name w:val="4C01D119898E42A1B4D7905A1F4CBFF210"/>
    <w:rsid w:val="00C90866"/>
    <w:rPr>
      <w:rFonts w:eastAsiaTheme="minorHAnsi"/>
    </w:rPr>
  </w:style>
  <w:style w:type="paragraph" w:customStyle="1" w:styleId="58BC3ED435044D21BE10B85F5FE0EAEE10">
    <w:name w:val="58BC3ED435044D21BE10B85F5FE0EAEE10"/>
    <w:rsid w:val="00C90866"/>
    <w:rPr>
      <w:rFonts w:eastAsiaTheme="minorHAnsi"/>
    </w:rPr>
  </w:style>
  <w:style w:type="paragraph" w:customStyle="1" w:styleId="9FB3A831638345A7A035EE462C9B163510">
    <w:name w:val="9FB3A831638345A7A035EE462C9B163510"/>
    <w:rsid w:val="00C90866"/>
    <w:rPr>
      <w:rFonts w:eastAsiaTheme="minorHAnsi"/>
    </w:rPr>
  </w:style>
  <w:style w:type="paragraph" w:customStyle="1" w:styleId="E1E7ADFE09BD45C8924C3BC937C5E1F710">
    <w:name w:val="E1E7ADFE09BD45C8924C3BC937C5E1F710"/>
    <w:rsid w:val="00C90866"/>
    <w:rPr>
      <w:rFonts w:eastAsiaTheme="minorHAnsi"/>
    </w:rPr>
  </w:style>
  <w:style w:type="paragraph" w:customStyle="1" w:styleId="0FEFBE3CE07F4B45AEF1FFF99DAC07D110">
    <w:name w:val="0FEFBE3CE07F4B45AEF1FFF99DAC07D110"/>
    <w:rsid w:val="00C90866"/>
    <w:rPr>
      <w:rFonts w:eastAsiaTheme="minorHAnsi"/>
    </w:rPr>
  </w:style>
  <w:style w:type="paragraph" w:customStyle="1" w:styleId="AFD52C3487EA45DA9E7838C27CB58FF210">
    <w:name w:val="AFD52C3487EA45DA9E7838C27CB58FF210"/>
    <w:rsid w:val="00C90866"/>
    <w:rPr>
      <w:rFonts w:eastAsiaTheme="minorHAnsi"/>
    </w:rPr>
  </w:style>
  <w:style w:type="paragraph" w:customStyle="1" w:styleId="F0CCA5B41E7C4A75A31B1DB82F08EF3C10">
    <w:name w:val="F0CCA5B41E7C4A75A31B1DB82F08EF3C10"/>
    <w:rsid w:val="00C90866"/>
    <w:rPr>
      <w:rFonts w:eastAsiaTheme="minorHAnsi"/>
    </w:rPr>
  </w:style>
  <w:style w:type="paragraph" w:customStyle="1" w:styleId="B93B8BCA6BFB4AECB667B1C0EAD357FF10">
    <w:name w:val="B93B8BCA6BFB4AECB667B1C0EAD357FF10"/>
    <w:rsid w:val="00C90866"/>
    <w:rPr>
      <w:rFonts w:eastAsiaTheme="minorHAnsi"/>
    </w:rPr>
  </w:style>
  <w:style w:type="paragraph" w:customStyle="1" w:styleId="FDC9C0F9A3CD40D2BF93AD1EDBC0AA5410">
    <w:name w:val="FDC9C0F9A3CD40D2BF93AD1EDBC0AA5410"/>
    <w:rsid w:val="00C90866"/>
    <w:rPr>
      <w:rFonts w:eastAsiaTheme="minorHAnsi"/>
    </w:rPr>
  </w:style>
  <w:style w:type="paragraph" w:customStyle="1" w:styleId="49283B003EE347978D65D487218D235310">
    <w:name w:val="49283B003EE347978D65D487218D235310"/>
    <w:rsid w:val="00C90866"/>
    <w:rPr>
      <w:rFonts w:eastAsiaTheme="minorHAnsi"/>
    </w:rPr>
  </w:style>
  <w:style w:type="paragraph" w:customStyle="1" w:styleId="2AD9C24B1E5744ABBC933592C189515911">
    <w:name w:val="2AD9C24B1E5744ABBC933592C189515911"/>
    <w:rsid w:val="00C90866"/>
    <w:rPr>
      <w:rFonts w:eastAsiaTheme="minorHAnsi"/>
    </w:rPr>
  </w:style>
  <w:style w:type="paragraph" w:customStyle="1" w:styleId="B943BFB8A7E146ACB1FEC3540C63D0AF11">
    <w:name w:val="B943BFB8A7E146ACB1FEC3540C63D0AF11"/>
    <w:rsid w:val="00C90866"/>
    <w:rPr>
      <w:rFonts w:eastAsiaTheme="minorHAnsi"/>
    </w:rPr>
  </w:style>
  <w:style w:type="paragraph" w:customStyle="1" w:styleId="F28565EE903E486BB684D2DDE48E309711">
    <w:name w:val="F28565EE903E486BB684D2DDE48E309711"/>
    <w:rsid w:val="00C90866"/>
    <w:rPr>
      <w:rFonts w:eastAsiaTheme="minorHAnsi"/>
    </w:rPr>
  </w:style>
  <w:style w:type="paragraph" w:customStyle="1" w:styleId="3159CE967F7E4E8EB7E1E16F7CAEB75111">
    <w:name w:val="3159CE967F7E4E8EB7E1E16F7CAEB75111"/>
    <w:rsid w:val="00C90866"/>
    <w:rPr>
      <w:rFonts w:eastAsiaTheme="minorHAnsi"/>
    </w:rPr>
  </w:style>
  <w:style w:type="paragraph" w:customStyle="1" w:styleId="1A0E7E7CD7CA459C901FA9E6DD29A5E911">
    <w:name w:val="1A0E7E7CD7CA459C901FA9E6DD29A5E911"/>
    <w:rsid w:val="00C90866"/>
    <w:rPr>
      <w:rFonts w:eastAsiaTheme="minorHAnsi"/>
    </w:rPr>
  </w:style>
  <w:style w:type="paragraph" w:customStyle="1" w:styleId="5E120D97156F44CE8B6F8E17CA9375DD11">
    <w:name w:val="5E120D97156F44CE8B6F8E17CA9375DD11"/>
    <w:rsid w:val="00C90866"/>
    <w:rPr>
      <w:rFonts w:eastAsiaTheme="minorHAnsi"/>
    </w:rPr>
  </w:style>
  <w:style w:type="paragraph" w:customStyle="1" w:styleId="5373798CE9FD45F3AFA31E87589A54DA3">
    <w:name w:val="5373798CE9FD45F3AFA31E87589A54DA3"/>
    <w:rsid w:val="00C90866"/>
    <w:rPr>
      <w:rFonts w:eastAsiaTheme="minorHAnsi"/>
    </w:rPr>
  </w:style>
  <w:style w:type="paragraph" w:customStyle="1" w:styleId="86D647DE645346639CD8ADAD0C70DB6D11">
    <w:name w:val="86D647DE645346639CD8ADAD0C70DB6D11"/>
    <w:rsid w:val="00C90866"/>
    <w:rPr>
      <w:rFonts w:eastAsiaTheme="minorHAnsi"/>
    </w:rPr>
  </w:style>
  <w:style w:type="paragraph" w:customStyle="1" w:styleId="B72464BD47F64DA3AB91793E389D53E410">
    <w:name w:val="B72464BD47F64DA3AB91793E389D53E410"/>
    <w:rsid w:val="00C90866"/>
    <w:rPr>
      <w:rFonts w:eastAsiaTheme="minorHAnsi"/>
    </w:rPr>
  </w:style>
  <w:style w:type="paragraph" w:customStyle="1" w:styleId="B793F7940681426F9739252FBFA2F6DB10">
    <w:name w:val="B793F7940681426F9739252FBFA2F6DB10"/>
    <w:rsid w:val="00C90866"/>
    <w:rPr>
      <w:rFonts w:eastAsiaTheme="minorHAnsi"/>
    </w:rPr>
  </w:style>
  <w:style w:type="paragraph" w:customStyle="1" w:styleId="F82E3D39B5104A26B65B4F35BD4FC9BB10">
    <w:name w:val="F82E3D39B5104A26B65B4F35BD4FC9BB10"/>
    <w:rsid w:val="00C90866"/>
    <w:rPr>
      <w:rFonts w:eastAsiaTheme="minorHAnsi"/>
    </w:rPr>
  </w:style>
  <w:style w:type="paragraph" w:customStyle="1" w:styleId="07C3D1B54CF2499081391B2BBE6EE41210">
    <w:name w:val="07C3D1B54CF2499081391B2BBE6EE41210"/>
    <w:rsid w:val="00C90866"/>
    <w:rPr>
      <w:rFonts w:eastAsiaTheme="minorHAnsi"/>
    </w:rPr>
  </w:style>
  <w:style w:type="paragraph" w:customStyle="1" w:styleId="3A33FBB3D2494984B5BF1F5EF8FA9FD010">
    <w:name w:val="3A33FBB3D2494984B5BF1F5EF8FA9FD010"/>
    <w:rsid w:val="00C90866"/>
    <w:rPr>
      <w:rFonts w:eastAsiaTheme="minorHAnsi"/>
    </w:rPr>
  </w:style>
  <w:style w:type="paragraph" w:customStyle="1" w:styleId="5E3310FF7E4A4BFB9A2E2FB08593E32510">
    <w:name w:val="5E3310FF7E4A4BFB9A2E2FB08593E32510"/>
    <w:rsid w:val="00C90866"/>
    <w:rPr>
      <w:rFonts w:eastAsiaTheme="minorHAnsi"/>
    </w:rPr>
  </w:style>
  <w:style w:type="paragraph" w:customStyle="1" w:styleId="DEC88216EB954B3E959496210C6305BE9">
    <w:name w:val="DEC88216EB954B3E959496210C6305BE9"/>
    <w:rsid w:val="00C90866"/>
    <w:rPr>
      <w:rFonts w:eastAsiaTheme="minorHAnsi"/>
    </w:rPr>
  </w:style>
  <w:style w:type="paragraph" w:customStyle="1" w:styleId="BD66A8B3B105426A9DE8C55753E2F2599">
    <w:name w:val="BD66A8B3B105426A9DE8C55753E2F2599"/>
    <w:rsid w:val="00C90866"/>
    <w:rPr>
      <w:rFonts w:eastAsiaTheme="minorHAnsi"/>
    </w:rPr>
  </w:style>
  <w:style w:type="paragraph" w:customStyle="1" w:styleId="8EFFD27508004C1F8BB0C93CCDA85CFD9">
    <w:name w:val="8EFFD27508004C1F8BB0C93CCDA85CFD9"/>
    <w:rsid w:val="00C90866"/>
    <w:rPr>
      <w:rFonts w:eastAsiaTheme="minorHAnsi"/>
    </w:rPr>
  </w:style>
  <w:style w:type="paragraph" w:customStyle="1" w:styleId="34F924647C684647915B2C053AE080019">
    <w:name w:val="34F924647C684647915B2C053AE080019"/>
    <w:rsid w:val="00C90866"/>
    <w:rPr>
      <w:rFonts w:eastAsiaTheme="minorHAnsi"/>
    </w:rPr>
  </w:style>
  <w:style w:type="paragraph" w:customStyle="1" w:styleId="33C852E773BC4816A99CF95AD56D19439">
    <w:name w:val="33C852E773BC4816A99CF95AD56D19439"/>
    <w:rsid w:val="00C90866"/>
    <w:rPr>
      <w:rFonts w:eastAsiaTheme="minorHAnsi"/>
    </w:rPr>
  </w:style>
  <w:style w:type="paragraph" w:customStyle="1" w:styleId="F20AC0C4963B4CA8BDED5C792F72F4B09">
    <w:name w:val="F20AC0C4963B4CA8BDED5C792F72F4B09"/>
    <w:rsid w:val="00C90866"/>
    <w:rPr>
      <w:rFonts w:eastAsiaTheme="minorHAnsi"/>
    </w:rPr>
  </w:style>
  <w:style w:type="paragraph" w:customStyle="1" w:styleId="C0735C8857CF4223A706C6027D8211FD8">
    <w:name w:val="C0735C8857CF4223A706C6027D8211FD8"/>
    <w:rsid w:val="00C90866"/>
    <w:rPr>
      <w:rFonts w:eastAsiaTheme="minorHAnsi"/>
    </w:rPr>
  </w:style>
  <w:style w:type="paragraph" w:customStyle="1" w:styleId="F3CC483C25D24224BF3856919493A83F8">
    <w:name w:val="F3CC483C25D24224BF3856919493A83F8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8">
    <w:name w:val="36C9FE3CE9404BADA9807E82850C74A98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8">
    <w:name w:val="9FFFCD5F170447F288D3DAA75C383D4E8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8">
    <w:name w:val="FB854DEC5AE74CD7A8636C337B6016D28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8">
    <w:name w:val="EEB89759932941EAB220ECDCC2B2D8DE8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8">
    <w:name w:val="CA53BBFC099F42E68769CAE169AB912C8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2">
    <w:name w:val="D5AB295BABC349D7A43AFE9739833191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2">
    <w:name w:val="8F1EAA4B52EE49C1BC4BCBE930A3E8EE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2">
    <w:name w:val="249DE22AA0E64DB0A9D2BF270EEB761A12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8">
    <w:name w:val="8F627247605441538F55A98E7A243DB48"/>
    <w:rsid w:val="00C90866"/>
    <w:rPr>
      <w:rFonts w:eastAsiaTheme="minorHAnsi"/>
    </w:rPr>
  </w:style>
  <w:style w:type="paragraph" w:customStyle="1" w:styleId="56D2140542DA4AAD8C10F50A550E711712">
    <w:name w:val="56D2140542DA4AAD8C10F50A550E711712"/>
    <w:rsid w:val="00C90866"/>
    <w:rPr>
      <w:rFonts w:eastAsiaTheme="minorHAnsi"/>
    </w:rPr>
  </w:style>
  <w:style w:type="paragraph" w:customStyle="1" w:styleId="2519B8F55179472F87DBEE5FF4407C3912">
    <w:name w:val="2519B8F55179472F87DBEE5FF4407C3912"/>
    <w:rsid w:val="00C90866"/>
    <w:rPr>
      <w:rFonts w:eastAsiaTheme="minorHAnsi"/>
    </w:rPr>
  </w:style>
  <w:style w:type="paragraph" w:customStyle="1" w:styleId="4216810AC2654E938735774C4B0B0D8E12">
    <w:name w:val="4216810AC2654E938735774C4B0B0D8E12"/>
    <w:rsid w:val="00C90866"/>
    <w:rPr>
      <w:rFonts w:eastAsiaTheme="minorHAnsi"/>
    </w:rPr>
  </w:style>
  <w:style w:type="paragraph" w:customStyle="1" w:styleId="8D8BE2DC0D774415B416A8E038A24B0A12">
    <w:name w:val="8D8BE2DC0D774415B416A8E038A24B0A12"/>
    <w:rsid w:val="00C90866"/>
    <w:rPr>
      <w:rFonts w:eastAsiaTheme="minorHAnsi"/>
    </w:rPr>
  </w:style>
  <w:style w:type="paragraph" w:customStyle="1" w:styleId="11E9D8AC416F41ECBCC7049336E5BB6812">
    <w:name w:val="11E9D8AC416F41ECBCC7049336E5BB6812"/>
    <w:rsid w:val="00C90866"/>
    <w:rPr>
      <w:rFonts w:eastAsiaTheme="minorHAnsi"/>
    </w:rPr>
  </w:style>
  <w:style w:type="paragraph" w:customStyle="1" w:styleId="41FBD3C58FBD4A5C9BB96C83E33301C512">
    <w:name w:val="41FBD3C58FBD4A5C9BB96C83E33301C512"/>
    <w:rsid w:val="00C90866"/>
    <w:rPr>
      <w:rFonts w:eastAsiaTheme="minorHAnsi"/>
    </w:rPr>
  </w:style>
  <w:style w:type="paragraph" w:customStyle="1" w:styleId="454E45ECF6B4435FA452A6A24D101AFD12">
    <w:name w:val="454E45ECF6B4435FA452A6A24D101AFD12"/>
    <w:rsid w:val="00C90866"/>
    <w:rPr>
      <w:rFonts w:eastAsiaTheme="minorHAnsi"/>
    </w:rPr>
  </w:style>
  <w:style w:type="paragraph" w:customStyle="1" w:styleId="A495E5C4786C413F9CD1FBB2B7F41C6112">
    <w:name w:val="A495E5C4786C413F9CD1FBB2B7F41C6112"/>
    <w:rsid w:val="00C90866"/>
    <w:rPr>
      <w:rFonts w:eastAsiaTheme="minorHAnsi"/>
    </w:rPr>
  </w:style>
  <w:style w:type="paragraph" w:customStyle="1" w:styleId="DC10C05DDB7C4E529534ED3CE91A241012">
    <w:name w:val="DC10C05DDB7C4E529534ED3CE91A241012"/>
    <w:rsid w:val="00C90866"/>
    <w:rPr>
      <w:rFonts w:eastAsiaTheme="minorHAnsi"/>
    </w:rPr>
  </w:style>
  <w:style w:type="paragraph" w:customStyle="1" w:styleId="69A6E6C86C5F4B1F855273548929110F12">
    <w:name w:val="69A6E6C86C5F4B1F855273548929110F12"/>
    <w:rsid w:val="00C90866"/>
    <w:rPr>
      <w:rFonts w:eastAsiaTheme="minorHAnsi"/>
    </w:rPr>
  </w:style>
  <w:style w:type="paragraph" w:customStyle="1" w:styleId="736F195F39ED4E8C932776370E883A3E12">
    <w:name w:val="736F195F39ED4E8C932776370E883A3E12"/>
    <w:rsid w:val="00C90866"/>
    <w:rPr>
      <w:rFonts w:eastAsiaTheme="minorHAnsi"/>
    </w:rPr>
  </w:style>
  <w:style w:type="paragraph" w:customStyle="1" w:styleId="A9FC39BE720A4DD9843BFEA462F0295C11">
    <w:name w:val="A9FC39BE720A4DD9843BFEA462F0295C11"/>
    <w:rsid w:val="00C90866"/>
    <w:rPr>
      <w:rFonts w:eastAsiaTheme="minorHAnsi"/>
    </w:rPr>
  </w:style>
  <w:style w:type="paragraph" w:customStyle="1" w:styleId="4C01D119898E42A1B4D7905A1F4CBFF211">
    <w:name w:val="4C01D119898E42A1B4D7905A1F4CBFF211"/>
    <w:rsid w:val="00C90866"/>
    <w:rPr>
      <w:rFonts w:eastAsiaTheme="minorHAnsi"/>
    </w:rPr>
  </w:style>
  <w:style w:type="paragraph" w:customStyle="1" w:styleId="58BC3ED435044D21BE10B85F5FE0EAEE11">
    <w:name w:val="58BC3ED435044D21BE10B85F5FE0EAEE11"/>
    <w:rsid w:val="00C90866"/>
    <w:rPr>
      <w:rFonts w:eastAsiaTheme="minorHAnsi"/>
    </w:rPr>
  </w:style>
  <w:style w:type="paragraph" w:customStyle="1" w:styleId="9FB3A831638345A7A035EE462C9B163511">
    <w:name w:val="9FB3A831638345A7A035EE462C9B163511"/>
    <w:rsid w:val="00C90866"/>
    <w:rPr>
      <w:rFonts w:eastAsiaTheme="minorHAnsi"/>
    </w:rPr>
  </w:style>
  <w:style w:type="paragraph" w:customStyle="1" w:styleId="E1E7ADFE09BD45C8924C3BC937C5E1F711">
    <w:name w:val="E1E7ADFE09BD45C8924C3BC937C5E1F711"/>
    <w:rsid w:val="00C90866"/>
    <w:rPr>
      <w:rFonts w:eastAsiaTheme="minorHAnsi"/>
    </w:rPr>
  </w:style>
  <w:style w:type="paragraph" w:customStyle="1" w:styleId="0FEFBE3CE07F4B45AEF1FFF99DAC07D111">
    <w:name w:val="0FEFBE3CE07F4B45AEF1FFF99DAC07D111"/>
    <w:rsid w:val="00C90866"/>
    <w:rPr>
      <w:rFonts w:eastAsiaTheme="minorHAnsi"/>
    </w:rPr>
  </w:style>
  <w:style w:type="paragraph" w:customStyle="1" w:styleId="AFD52C3487EA45DA9E7838C27CB58FF211">
    <w:name w:val="AFD52C3487EA45DA9E7838C27CB58FF211"/>
    <w:rsid w:val="00C90866"/>
    <w:rPr>
      <w:rFonts w:eastAsiaTheme="minorHAnsi"/>
    </w:rPr>
  </w:style>
  <w:style w:type="paragraph" w:customStyle="1" w:styleId="F0CCA5B41E7C4A75A31B1DB82F08EF3C11">
    <w:name w:val="F0CCA5B41E7C4A75A31B1DB82F08EF3C11"/>
    <w:rsid w:val="00C90866"/>
    <w:rPr>
      <w:rFonts w:eastAsiaTheme="minorHAnsi"/>
    </w:rPr>
  </w:style>
  <w:style w:type="paragraph" w:customStyle="1" w:styleId="B93B8BCA6BFB4AECB667B1C0EAD357FF11">
    <w:name w:val="B93B8BCA6BFB4AECB667B1C0EAD357FF11"/>
    <w:rsid w:val="00C90866"/>
    <w:rPr>
      <w:rFonts w:eastAsiaTheme="minorHAnsi"/>
    </w:rPr>
  </w:style>
  <w:style w:type="paragraph" w:customStyle="1" w:styleId="FDC9C0F9A3CD40D2BF93AD1EDBC0AA5411">
    <w:name w:val="FDC9C0F9A3CD40D2BF93AD1EDBC0AA5411"/>
    <w:rsid w:val="00C90866"/>
    <w:rPr>
      <w:rFonts w:eastAsiaTheme="minorHAnsi"/>
    </w:rPr>
  </w:style>
  <w:style w:type="paragraph" w:customStyle="1" w:styleId="49283B003EE347978D65D487218D235311">
    <w:name w:val="49283B003EE347978D65D487218D235311"/>
    <w:rsid w:val="00C90866"/>
    <w:rPr>
      <w:rFonts w:eastAsiaTheme="minorHAnsi"/>
    </w:rPr>
  </w:style>
  <w:style w:type="paragraph" w:customStyle="1" w:styleId="2AD9C24B1E5744ABBC933592C189515912">
    <w:name w:val="2AD9C24B1E5744ABBC933592C189515912"/>
    <w:rsid w:val="00C90866"/>
    <w:rPr>
      <w:rFonts w:eastAsiaTheme="minorHAnsi"/>
    </w:rPr>
  </w:style>
  <w:style w:type="paragraph" w:customStyle="1" w:styleId="B943BFB8A7E146ACB1FEC3540C63D0AF12">
    <w:name w:val="B943BFB8A7E146ACB1FEC3540C63D0AF12"/>
    <w:rsid w:val="00C90866"/>
    <w:rPr>
      <w:rFonts w:eastAsiaTheme="minorHAnsi"/>
    </w:rPr>
  </w:style>
  <w:style w:type="paragraph" w:customStyle="1" w:styleId="F28565EE903E486BB684D2DDE48E309712">
    <w:name w:val="F28565EE903E486BB684D2DDE48E309712"/>
    <w:rsid w:val="00C90866"/>
    <w:rPr>
      <w:rFonts w:eastAsiaTheme="minorHAnsi"/>
    </w:rPr>
  </w:style>
  <w:style w:type="paragraph" w:customStyle="1" w:styleId="3159CE967F7E4E8EB7E1E16F7CAEB75112">
    <w:name w:val="3159CE967F7E4E8EB7E1E16F7CAEB75112"/>
    <w:rsid w:val="00C90866"/>
    <w:rPr>
      <w:rFonts w:eastAsiaTheme="minorHAnsi"/>
    </w:rPr>
  </w:style>
  <w:style w:type="paragraph" w:customStyle="1" w:styleId="1A0E7E7CD7CA459C901FA9E6DD29A5E912">
    <w:name w:val="1A0E7E7CD7CA459C901FA9E6DD29A5E912"/>
    <w:rsid w:val="00C90866"/>
    <w:rPr>
      <w:rFonts w:eastAsiaTheme="minorHAnsi"/>
    </w:rPr>
  </w:style>
  <w:style w:type="paragraph" w:customStyle="1" w:styleId="5E120D97156F44CE8B6F8E17CA9375DD12">
    <w:name w:val="5E120D97156F44CE8B6F8E17CA9375DD12"/>
    <w:rsid w:val="00C90866"/>
    <w:rPr>
      <w:rFonts w:eastAsiaTheme="minorHAnsi"/>
    </w:rPr>
  </w:style>
  <w:style w:type="paragraph" w:customStyle="1" w:styleId="5373798CE9FD45F3AFA31E87589A54DA4">
    <w:name w:val="5373798CE9FD45F3AFA31E87589A54DA4"/>
    <w:rsid w:val="00C90866"/>
    <w:rPr>
      <w:rFonts w:eastAsiaTheme="minorHAnsi"/>
    </w:rPr>
  </w:style>
  <w:style w:type="paragraph" w:customStyle="1" w:styleId="86D647DE645346639CD8ADAD0C70DB6D12">
    <w:name w:val="86D647DE645346639CD8ADAD0C70DB6D12"/>
    <w:rsid w:val="00C90866"/>
    <w:rPr>
      <w:rFonts w:eastAsiaTheme="minorHAnsi"/>
    </w:rPr>
  </w:style>
  <w:style w:type="paragraph" w:customStyle="1" w:styleId="B72464BD47F64DA3AB91793E389D53E411">
    <w:name w:val="B72464BD47F64DA3AB91793E389D53E411"/>
    <w:rsid w:val="00C90866"/>
    <w:rPr>
      <w:rFonts w:eastAsiaTheme="minorHAnsi"/>
    </w:rPr>
  </w:style>
  <w:style w:type="paragraph" w:customStyle="1" w:styleId="B793F7940681426F9739252FBFA2F6DB11">
    <w:name w:val="B793F7940681426F9739252FBFA2F6DB11"/>
    <w:rsid w:val="00C90866"/>
    <w:rPr>
      <w:rFonts w:eastAsiaTheme="minorHAnsi"/>
    </w:rPr>
  </w:style>
  <w:style w:type="paragraph" w:customStyle="1" w:styleId="F82E3D39B5104A26B65B4F35BD4FC9BB11">
    <w:name w:val="F82E3D39B5104A26B65B4F35BD4FC9BB11"/>
    <w:rsid w:val="00C90866"/>
    <w:rPr>
      <w:rFonts w:eastAsiaTheme="minorHAnsi"/>
    </w:rPr>
  </w:style>
  <w:style w:type="paragraph" w:customStyle="1" w:styleId="07C3D1B54CF2499081391B2BBE6EE41211">
    <w:name w:val="07C3D1B54CF2499081391B2BBE6EE41211"/>
    <w:rsid w:val="00C90866"/>
    <w:rPr>
      <w:rFonts w:eastAsiaTheme="minorHAnsi"/>
    </w:rPr>
  </w:style>
  <w:style w:type="paragraph" w:customStyle="1" w:styleId="3A33FBB3D2494984B5BF1F5EF8FA9FD011">
    <w:name w:val="3A33FBB3D2494984B5BF1F5EF8FA9FD011"/>
    <w:rsid w:val="00C90866"/>
    <w:rPr>
      <w:rFonts w:eastAsiaTheme="minorHAnsi"/>
    </w:rPr>
  </w:style>
  <w:style w:type="paragraph" w:customStyle="1" w:styleId="5E3310FF7E4A4BFB9A2E2FB08593E32511">
    <w:name w:val="5E3310FF7E4A4BFB9A2E2FB08593E32511"/>
    <w:rsid w:val="00C90866"/>
    <w:rPr>
      <w:rFonts w:eastAsiaTheme="minorHAnsi"/>
    </w:rPr>
  </w:style>
  <w:style w:type="paragraph" w:customStyle="1" w:styleId="DEC88216EB954B3E959496210C6305BE10">
    <w:name w:val="DEC88216EB954B3E959496210C6305BE10"/>
    <w:rsid w:val="00C90866"/>
    <w:rPr>
      <w:rFonts w:eastAsiaTheme="minorHAnsi"/>
    </w:rPr>
  </w:style>
  <w:style w:type="paragraph" w:customStyle="1" w:styleId="BD66A8B3B105426A9DE8C55753E2F25910">
    <w:name w:val="BD66A8B3B105426A9DE8C55753E2F25910"/>
    <w:rsid w:val="00C90866"/>
    <w:rPr>
      <w:rFonts w:eastAsiaTheme="minorHAnsi"/>
    </w:rPr>
  </w:style>
  <w:style w:type="paragraph" w:customStyle="1" w:styleId="8EFFD27508004C1F8BB0C93CCDA85CFD10">
    <w:name w:val="8EFFD27508004C1F8BB0C93CCDA85CFD10"/>
    <w:rsid w:val="00C90866"/>
    <w:rPr>
      <w:rFonts w:eastAsiaTheme="minorHAnsi"/>
    </w:rPr>
  </w:style>
  <w:style w:type="paragraph" w:customStyle="1" w:styleId="34F924647C684647915B2C053AE0800110">
    <w:name w:val="34F924647C684647915B2C053AE0800110"/>
    <w:rsid w:val="00C90866"/>
    <w:rPr>
      <w:rFonts w:eastAsiaTheme="minorHAnsi"/>
    </w:rPr>
  </w:style>
  <w:style w:type="paragraph" w:customStyle="1" w:styleId="33C852E773BC4816A99CF95AD56D194310">
    <w:name w:val="33C852E773BC4816A99CF95AD56D194310"/>
    <w:rsid w:val="00C90866"/>
    <w:rPr>
      <w:rFonts w:eastAsiaTheme="minorHAnsi"/>
    </w:rPr>
  </w:style>
  <w:style w:type="paragraph" w:customStyle="1" w:styleId="F20AC0C4963B4CA8BDED5C792F72F4B010">
    <w:name w:val="F20AC0C4963B4CA8BDED5C792F72F4B010"/>
    <w:rsid w:val="00C90866"/>
    <w:rPr>
      <w:rFonts w:eastAsiaTheme="minorHAnsi"/>
    </w:rPr>
  </w:style>
  <w:style w:type="paragraph" w:customStyle="1" w:styleId="C0735C8857CF4223A706C6027D8211FD9">
    <w:name w:val="C0735C8857CF4223A706C6027D8211FD9"/>
    <w:rsid w:val="00C90866"/>
    <w:rPr>
      <w:rFonts w:eastAsiaTheme="minorHAnsi"/>
    </w:rPr>
  </w:style>
  <w:style w:type="paragraph" w:customStyle="1" w:styleId="F3CC483C25D24224BF3856919493A83F9">
    <w:name w:val="F3CC483C25D24224BF3856919493A83F9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9">
    <w:name w:val="36C9FE3CE9404BADA9807E82850C74A99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9">
    <w:name w:val="9FFFCD5F170447F288D3DAA75C383D4E9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9">
    <w:name w:val="FB854DEC5AE74CD7A8636C337B6016D29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9">
    <w:name w:val="EEB89759932941EAB220ECDCC2B2D8DE9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9">
    <w:name w:val="CA53BBFC099F42E68769CAE169AB912C9"/>
    <w:rsid w:val="00C90866"/>
    <w:pPr>
      <w:ind w:left="720"/>
      <w:contextualSpacing/>
    </w:pPr>
    <w:rPr>
      <w:rFonts w:eastAsiaTheme="minorHAnsi"/>
    </w:rPr>
  </w:style>
  <w:style w:type="paragraph" w:customStyle="1" w:styleId="D5AB295BABC349D7A43AFE973983319113">
    <w:name w:val="D5AB295BABC349D7A43AFE9739833191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1EAA4B52EE49C1BC4BCBE930A3E8EE13">
    <w:name w:val="8F1EAA4B52EE49C1BC4BCBE930A3E8EE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249DE22AA0E64DB0A9D2BF270EEB761A13">
    <w:name w:val="249DE22AA0E64DB0A9D2BF270EEB761A13"/>
    <w:rsid w:val="00C9086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365F91" w:themeColor="accent1" w:themeShade="BF"/>
      <w:kern w:val="28"/>
      <w:sz w:val="48"/>
      <w:szCs w:val="56"/>
    </w:rPr>
  </w:style>
  <w:style w:type="paragraph" w:customStyle="1" w:styleId="8F627247605441538F55A98E7A243DB49">
    <w:name w:val="8F627247605441538F55A98E7A243DB49"/>
    <w:rsid w:val="00C90866"/>
    <w:rPr>
      <w:rFonts w:eastAsiaTheme="minorHAnsi"/>
    </w:rPr>
  </w:style>
  <w:style w:type="paragraph" w:customStyle="1" w:styleId="56D2140542DA4AAD8C10F50A550E711713">
    <w:name w:val="56D2140542DA4AAD8C10F50A550E711713"/>
    <w:rsid w:val="00C90866"/>
    <w:rPr>
      <w:rFonts w:eastAsiaTheme="minorHAnsi"/>
    </w:rPr>
  </w:style>
  <w:style w:type="paragraph" w:customStyle="1" w:styleId="2519B8F55179472F87DBEE5FF4407C3913">
    <w:name w:val="2519B8F55179472F87DBEE5FF4407C3913"/>
    <w:rsid w:val="00C90866"/>
    <w:rPr>
      <w:rFonts w:eastAsiaTheme="minorHAnsi"/>
    </w:rPr>
  </w:style>
  <w:style w:type="paragraph" w:customStyle="1" w:styleId="4216810AC2654E938735774C4B0B0D8E13">
    <w:name w:val="4216810AC2654E938735774C4B0B0D8E13"/>
    <w:rsid w:val="00C90866"/>
    <w:rPr>
      <w:rFonts w:eastAsiaTheme="minorHAnsi"/>
    </w:rPr>
  </w:style>
  <w:style w:type="paragraph" w:customStyle="1" w:styleId="8D8BE2DC0D774415B416A8E038A24B0A13">
    <w:name w:val="8D8BE2DC0D774415B416A8E038A24B0A13"/>
    <w:rsid w:val="00C90866"/>
    <w:rPr>
      <w:rFonts w:eastAsiaTheme="minorHAnsi"/>
    </w:rPr>
  </w:style>
  <w:style w:type="paragraph" w:customStyle="1" w:styleId="11E9D8AC416F41ECBCC7049336E5BB6813">
    <w:name w:val="11E9D8AC416F41ECBCC7049336E5BB6813"/>
    <w:rsid w:val="00C90866"/>
    <w:rPr>
      <w:rFonts w:eastAsiaTheme="minorHAnsi"/>
    </w:rPr>
  </w:style>
  <w:style w:type="paragraph" w:customStyle="1" w:styleId="41FBD3C58FBD4A5C9BB96C83E33301C513">
    <w:name w:val="41FBD3C58FBD4A5C9BB96C83E33301C513"/>
    <w:rsid w:val="00C90866"/>
    <w:rPr>
      <w:rFonts w:eastAsiaTheme="minorHAnsi"/>
    </w:rPr>
  </w:style>
  <w:style w:type="paragraph" w:customStyle="1" w:styleId="454E45ECF6B4435FA452A6A24D101AFD13">
    <w:name w:val="454E45ECF6B4435FA452A6A24D101AFD13"/>
    <w:rsid w:val="00C90866"/>
    <w:rPr>
      <w:rFonts w:eastAsiaTheme="minorHAnsi"/>
    </w:rPr>
  </w:style>
  <w:style w:type="paragraph" w:customStyle="1" w:styleId="A495E5C4786C413F9CD1FBB2B7F41C6113">
    <w:name w:val="A495E5C4786C413F9CD1FBB2B7F41C6113"/>
    <w:rsid w:val="00C90866"/>
    <w:rPr>
      <w:rFonts w:eastAsiaTheme="minorHAnsi"/>
    </w:rPr>
  </w:style>
  <w:style w:type="paragraph" w:customStyle="1" w:styleId="DC10C05DDB7C4E529534ED3CE91A241013">
    <w:name w:val="DC10C05DDB7C4E529534ED3CE91A241013"/>
    <w:rsid w:val="00C90866"/>
    <w:rPr>
      <w:rFonts w:eastAsiaTheme="minorHAnsi"/>
    </w:rPr>
  </w:style>
  <w:style w:type="paragraph" w:customStyle="1" w:styleId="69A6E6C86C5F4B1F855273548929110F13">
    <w:name w:val="69A6E6C86C5F4B1F855273548929110F13"/>
    <w:rsid w:val="00C90866"/>
    <w:rPr>
      <w:rFonts w:eastAsiaTheme="minorHAnsi"/>
    </w:rPr>
  </w:style>
  <w:style w:type="paragraph" w:customStyle="1" w:styleId="736F195F39ED4E8C932776370E883A3E13">
    <w:name w:val="736F195F39ED4E8C932776370E883A3E13"/>
    <w:rsid w:val="00C90866"/>
    <w:rPr>
      <w:rFonts w:eastAsiaTheme="minorHAnsi"/>
    </w:rPr>
  </w:style>
  <w:style w:type="paragraph" w:customStyle="1" w:styleId="A9FC39BE720A4DD9843BFEA462F0295C12">
    <w:name w:val="A9FC39BE720A4DD9843BFEA462F0295C12"/>
    <w:rsid w:val="00C90866"/>
    <w:rPr>
      <w:rFonts w:eastAsiaTheme="minorHAnsi"/>
    </w:rPr>
  </w:style>
  <w:style w:type="paragraph" w:customStyle="1" w:styleId="4C01D119898E42A1B4D7905A1F4CBFF212">
    <w:name w:val="4C01D119898E42A1B4D7905A1F4CBFF212"/>
    <w:rsid w:val="00C90866"/>
    <w:rPr>
      <w:rFonts w:eastAsiaTheme="minorHAnsi"/>
    </w:rPr>
  </w:style>
  <w:style w:type="paragraph" w:customStyle="1" w:styleId="58BC3ED435044D21BE10B85F5FE0EAEE12">
    <w:name w:val="58BC3ED435044D21BE10B85F5FE0EAEE12"/>
    <w:rsid w:val="00C90866"/>
    <w:rPr>
      <w:rFonts w:eastAsiaTheme="minorHAnsi"/>
    </w:rPr>
  </w:style>
  <w:style w:type="paragraph" w:customStyle="1" w:styleId="9FB3A831638345A7A035EE462C9B163512">
    <w:name w:val="9FB3A831638345A7A035EE462C9B163512"/>
    <w:rsid w:val="00C90866"/>
    <w:rPr>
      <w:rFonts w:eastAsiaTheme="minorHAnsi"/>
    </w:rPr>
  </w:style>
  <w:style w:type="paragraph" w:customStyle="1" w:styleId="E1E7ADFE09BD45C8924C3BC937C5E1F712">
    <w:name w:val="E1E7ADFE09BD45C8924C3BC937C5E1F712"/>
    <w:rsid w:val="00C90866"/>
    <w:rPr>
      <w:rFonts w:eastAsiaTheme="minorHAnsi"/>
    </w:rPr>
  </w:style>
  <w:style w:type="paragraph" w:customStyle="1" w:styleId="0FEFBE3CE07F4B45AEF1FFF99DAC07D112">
    <w:name w:val="0FEFBE3CE07F4B45AEF1FFF99DAC07D112"/>
    <w:rsid w:val="00C90866"/>
    <w:rPr>
      <w:rFonts w:eastAsiaTheme="minorHAnsi"/>
    </w:rPr>
  </w:style>
  <w:style w:type="paragraph" w:customStyle="1" w:styleId="AFD52C3487EA45DA9E7838C27CB58FF212">
    <w:name w:val="AFD52C3487EA45DA9E7838C27CB58FF212"/>
    <w:rsid w:val="00C90866"/>
    <w:rPr>
      <w:rFonts w:eastAsiaTheme="minorHAnsi"/>
    </w:rPr>
  </w:style>
  <w:style w:type="paragraph" w:customStyle="1" w:styleId="F0CCA5B41E7C4A75A31B1DB82F08EF3C12">
    <w:name w:val="F0CCA5B41E7C4A75A31B1DB82F08EF3C12"/>
    <w:rsid w:val="00C90866"/>
    <w:rPr>
      <w:rFonts w:eastAsiaTheme="minorHAnsi"/>
    </w:rPr>
  </w:style>
  <w:style w:type="paragraph" w:customStyle="1" w:styleId="B93B8BCA6BFB4AECB667B1C0EAD357FF12">
    <w:name w:val="B93B8BCA6BFB4AECB667B1C0EAD357FF12"/>
    <w:rsid w:val="00C90866"/>
    <w:rPr>
      <w:rFonts w:eastAsiaTheme="minorHAnsi"/>
    </w:rPr>
  </w:style>
  <w:style w:type="paragraph" w:customStyle="1" w:styleId="FDC9C0F9A3CD40D2BF93AD1EDBC0AA5412">
    <w:name w:val="FDC9C0F9A3CD40D2BF93AD1EDBC0AA5412"/>
    <w:rsid w:val="00C90866"/>
    <w:rPr>
      <w:rFonts w:eastAsiaTheme="minorHAnsi"/>
    </w:rPr>
  </w:style>
  <w:style w:type="paragraph" w:customStyle="1" w:styleId="49283B003EE347978D65D487218D235312">
    <w:name w:val="49283B003EE347978D65D487218D235312"/>
    <w:rsid w:val="00C90866"/>
    <w:rPr>
      <w:rFonts w:eastAsiaTheme="minorHAnsi"/>
    </w:rPr>
  </w:style>
  <w:style w:type="paragraph" w:customStyle="1" w:styleId="2AD9C24B1E5744ABBC933592C189515913">
    <w:name w:val="2AD9C24B1E5744ABBC933592C189515913"/>
    <w:rsid w:val="00C90866"/>
    <w:rPr>
      <w:rFonts w:eastAsiaTheme="minorHAnsi"/>
    </w:rPr>
  </w:style>
  <w:style w:type="paragraph" w:customStyle="1" w:styleId="B943BFB8A7E146ACB1FEC3540C63D0AF13">
    <w:name w:val="B943BFB8A7E146ACB1FEC3540C63D0AF13"/>
    <w:rsid w:val="00C90866"/>
    <w:rPr>
      <w:rFonts w:eastAsiaTheme="minorHAnsi"/>
    </w:rPr>
  </w:style>
  <w:style w:type="paragraph" w:customStyle="1" w:styleId="F28565EE903E486BB684D2DDE48E309713">
    <w:name w:val="F28565EE903E486BB684D2DDE48E309713"/>
    <w:rsid w:val="00C90866"/>
    <w:rPr>
      <w:rFonts w:eastAsiaTheme="minorHAnsi"/>
    </w:rPr>
  </w:style>
  <w:style w:type="paragraph" w:customStyle="1" w:styleId="3159CE967F7E4E8EB7E1E16F7CAEB75113">
    <w:name w:val="3159CE967F7E4E8EB7E1E16F7CAEB75113"/>
    <w:rsid w:val="00C90866"/>
    <w:rPr>
      <w:rFonts w:eastAsiaTheme="minorHAnsi"/>
    </w:rPr>
  </w:style>
  <w:style w:type="paragraph" w:customStyle="1" w:styleId="1A0E7E7CD7CA459C901FA9E6DD29A5E913">
    <w:name w:val="1A0E7E7CD7CA459C901FA9E6DD29A5E913"/>
    <w:rsid w:val="00C90866"/>
    <w:rPr>
      <w:rFonts w:eastAsiaTheme="minorHAnsi"/>
    </w:rPr>
  </w:style>
  <w:style w:type="paragraph" w:customStyle="1" w:styleId="5E120D97156F44CE8B6F8E17CA9375DD13">
    <w:name w:val="5E120D97156F44CE8B6F8E17CA9375DD13"/>
    <w:rsid w:val="00C90866"/>
    <w:rPr>
      <w:rFonts w:eastAsiaTheme="minorHAnsi"/>
    </w:rPr>
  </w:style>
  <w:style w:type="paragraph" w:customStyle="1" w:styleId="5373798CE9FD45F3AFA31E87589A54DA5">
    <w:name w:val="5373798CE9FD45F3AFA31E87589A54DA5"/>
    <w:rsid w:val="00C90866"/>
    <w:rPr>
      <w:rFonts w:eastAsiaTheme="minorHAnsi"/>
    </w:rPr>
  </w:style>
  <w:style w:type="paragraph" w:customStyle="1" w:styleId="86D647DE645346639CD8ADAD0C70DB6D13">
    <w:name w:val="86D647DE645346639CD8ADAD0C70DB6D13"/>
    <w:rsid w:val="00C90866"/>
    <w:rPr>
      <w:rFonts w:eastAsiaTheme="minorHAnsi"/>
    </w:rPr>
  </w:style>
  <w:style w:type="paragraph" w:customStyle="1" w:styleId="B72464BD47F64DA3AB91793E389D53E412">
    <w:name w:val="B72464BD47F64DA3AB91793E389D53E412"/>
    <w:rsid w:val="00C90866"/>
    <w:rPr>
      <w:rFonts w:eastAsiaTheme="minorHAnsi"/>
    </w:rPr>
  </w:style>
  <w:style w:type="paragraph" w:customStyle="1" w:styleId="B793F7940681426F9739252FBFA2F6DB12">
    <w:name w:val="B793F7940681426F9739252FBFA2F6DB12"/>
    <w:rsid w:val="00C90866"/>
    <w:rPr>
      <w:rFonts w:eastAsiaTheme="minorHAnsi"/>
    </w:rPr>
  </w:style>
  <w:style w:type="paragraph" w:customStyle="1" w:styleId="F82E3D39B5104A26B65B4F35BD4FC9BB12">
    <w:name w:val="F82E3D39B5104A26B65B4F35BD4FC9BB12"/>
    <w:rsid w:val="00C90866"/>
    <w:rPr>
      <w:rFonts w:eastAsiaTheme="minorHAnsi"/>
    </w:rPr>
  </w:style>
  <w:style w:type="paragraph" w:customStyle="1" w:styleId="07C3D1B54CF2499081391B2BBE6EE41212">
    <w:name w:val="07C3D1B54CF2499081391B2BBE6EE41212"/>
    <w:rsid w:val="00C90866"/>
    <w:rPr>
      <w:rFonts w:eastAsiaTheme="minorHAnsi"/>
    </w:rPr>
  </w:style>
  <w:style w:type="paragraph" w:customStyle="1" w:styleId="3A33FBB3D2494984B5BF1F5EF8FA9FD012">
    <w:name w:val="3A33FBB3D2494984B5BF1F5EF8FA9FD012"/>
    <w:rsid w:val="00C90866"/>
    <w:rPr>
      <w:rFonts w:eastAsiaTheme="minorHAnsi"/>
    </w:rPr>
  </w:style>
  <w:style w:type="paragraph" w:customStyle="1" w:styleId="5E3310FF7E4A4BFB9A2E2FB08593E32512">
    <w:name w:val="5E3310FF7E4A4BFB9A2E2FB08593E32512"/>
    <w:rsid w:val="00C90866"/>
    <w:rPr>
      <w:rFonts w:eastAsiaTheme="minorHAnsi"/>
    </w:rPr>
  </w:style>
  <w:style w:type="paragraph" w:customStyle="1" w:styleId="DEC88216EB954B3E959496210C6305BE11">
    <w:name w:val="DEC88216EB954B3E959496210C6305BE11"/>
    <w:rsid w:val="00C90866"/>
    <w:rPr>
      <w:rFonts w:eastAsiaTheme="minorHAnsi"/>
    </w:rPr>
  </w:style>
  <w:style w:type="paragraph" w:customStyle="1" w:styleId="BD66A8B3B105426A9DE8C55753E2F25911">
    <w:name w:val="BD66A8B3B105426A9DE8C55753E2F25911"/>
    <w:rsid w:val="00C90866"/>
    <w:rPr>
      <w:rFonts w:eastAsiaTheme="minorHAnsi"/>
    </w:rPr>
  </w:style>
  <w:style w:type="paragraph" w:customStyle="1" w:styleId="8EFFD27508004C1F8BB0C93CCDA85CFD11">
    <w:name w:val="8EFFD27508004C1F8BB0C93CCDA85CFD11"/>
    <w:rsid w:val="00C90866"/>
    <w:rPr>
      <w:rFonts w:eastAsiaTheme="minorHAnsi"/>
    </w:rPr>
  </w:style>
  <w:style w:type="paragraph" w:customStyle="1" w:styleId="34F924647C684647915B2C053AE0800111">
    <w:name w:val="34F924647C684647915B2C053AE0800111"/>
    <w:rsid w:val="00C90866"/>
    <w:rPr>
      <w:rFonts w:eastAsiaTheme="minorHAnsi"/>
    </w:rPr>
  </w:style>
  <w:style w:type="paragraph" w:customStyle="1" w:styleId="33C852E773BC4816A99CF95AD56D194311">
    <w:name w:val="33C852E773BC4816A99CF95AD56D194311"/>
    <w:rsid w:val="00C90866"/>
    <w:rPr>
      <w:rFonts w:eastAsiaTheme="minorHAnsi"/>
    </w:rPr>
  </w:style>
  <w:style w:type="paragraph" w:customStyle="1" w:styleId="F20AC0C4963B4CA8BDED5C792F72F4B011">
    <w:name w:val="F20AC0C4963B4CA8BDED5C792F72F4B011"/>
    <w:rsid w:val="00C90866"/>
    <w:rPr>
      <w:rFonts w:eastAsiaTheme="minorHAnsi"/>
    </w:rPr>
  </w:style>
  <w:style w:type="paragraph" w:customStyle="1" w:styleId="C0735C8857CF4223A706C6027D8211FD10">
    <w:name w:val="C0735C8857CF4223A706C6027D8211FD10"/>
    <w:rsid w:val="00C90866"/>
    <w:rPr>
      <w:rFonts w:eastAsiaTheme="minorHAnsi"/>
    </w:rPr>
  </w:style>
  <w:style w:type="paragraph" w:customStyle="1" w:styleId="F3CC483C25D24224BF3856919493A83F10">
    <w:name w:val="F3CC483C25D24224BF3856919493A83F10"/>
    <w:rsid w:val="00C90866"/>
    <w:pPr>
      <w:ind w:left="720"/>
      <w:contextualSpacing/>
    </w:pPr>
    <w:rPr>
      <w:rFonts w:eastAsiaTheme="minorHAnsi"/>
    </w:rPr>
  </w:style>
  <w:style w:type="paragraph" w:customStyle="1" w:styleId="36C9FE3CE9404BADA9807E82850C74A910">
    <w:name w:val="36C9FE3CE9404BADA9807E82850C74A910"/>
    <w:rsid w:val="00C90866"/>
    <w:pPr>
      <w:ind w:left="720"/>
      <w:contextualSpacing/>
    </w:pPr>
    <w:rPr>
      <w:rFonts w:eastAsiaTheme="minorHAnsi"/>
    </w:rPr>
  </w:style>
  <w:style w:type="paragraph" w:customStyle="1" w:styleId="9FFFCD5F170447F288D3DAA75C383D4E10">
    <w:name w:val="9FFFCD5F170447F288D3DAA75C383D4E10"/>
    <w:rsid w:val="00C90866"/>
    <w:pPr>
      <w:ind w:left="720"/>
      <w:contextualSpacing/>
    </w:pPr>
    <w:rPr>
      <w:rFonts w:eastAsiaTheme="minorHAnsi"/>
    </w:rPr>
  </w:style>
  <w:style w:type="paragraph" w:customStyle="1" w:styleId="FB854DEC5AE74CD7A8636C337B6016D210">
    <w:name w:val="FB854DEC5AE74CD7A8636C337B6016D210"/>
    <w:rsid w:val="00C90866"/>
    <w:pPr>
      <w:ind w:left="720"/>
      <w:contextualSpacing/>
    </w:pPr>
    <w:rPr>
      <w:rFonts w:eastAsiaTheme="minorHAnsi"/>
    </w:rPr>
  </w:style>
  <w:style w:type="paragraph" w:customStyle="1" w:styleId="EEB89759932941EAB220ECDCC2B2D8DE10">
    <w:name w:val="EEB89759932941EAB220ECDCC2B2D8DE10"/>
    <w:rsid w:val="00C90866"/>
    <w:pPr>
      <w:ind w:left="720"/>
      <w:contextualSpacing/>
    </w:pPr>
    <w:rPr>
      <w:rFonts w:eastAsiaTheme="minorHAnsi"/>
    </w:rPr>
  </w:style>
  <w:style w:type="paragraph" w:customStyle="1" w:styleId="CA53BBFC099F42E68769CAE169AB912C10">
    <w:name w:val="CA53BBFC099F42E68769CAE169AB912C10"/>
    <w:rsid w:val="00C90866"/>
    <w:pPr>
      <w:ind w:left="720"/>
      <w:contextualSpacing/>
    </w:pPr>
    <w:rPr>
      <w:rFonts w:eastAsiaTheme="minorHAnsi"/>
    </w:rPr>
  </w:style>
  <w:style w:type="paragraph" w:customStyle="1" w:styleId="6644C53D1485475687DA65BB683BE39E">
    <w:name w:val="6644C53D1485475687DA65BB683BE39E"/>
    <w:rsid w:val="00CE1752"/>
    <w:rPr>
      <w:lang w:val="en-GB" w:eastAsia="en-GB"/>
    </w:rPr>
  </w:style>
  <w:style w:type="paragraph" w:customStyle="1" w:styleId="7F0C16CB539846B299E3771C876EB37B">
    <w:name w:val="7F0C16CB539846B299E3771C876EB37B"/>
    <w:rsid w:val="00CE1752"/>
    <w:rPr>
      <w:lang w:val="en-GB" w:eastAsia="en-GB"/>
    </w:rPr>
  </w:style>
  <w:style w:type="paragraph" w:customStyle="1" w:styleId="2A808650C35A4D149FB19D165FF7A3AE">
    <w:name w:val="2A808650C35A4D149FB19D165FF7A3AE"/>
    <w:rsid w:val="00CE1752"/>
    <w:rPr>
      <w:lang w:val="en-GB" w:eastAsia="en-GB"/>
    </w:rPr>
  </w:style>
  <w:style w:type="paragraph" w:customStyle="1" w:styleId="77BC557F2C5543B69009A8E56F7D01A9">
    <w:name w:val="77BC557F2C5543B69009A8E56F7D01A9"/>
    <w:rsid w:val="00CE1752"/>
    <w:rPr>
      <w:lang w:val="en-GB" w:eastAsia="en-GB"/>
    </w:rPr>
  </w:style>
  <w:style w:type="paragraph" w:customStyle="1" w:styleId="13B05E62BD4345ABACD6F0490F399290">
    <w:name w:val="13B05E62BD4345ABACD6F0490F399290"/>
    <w:rsid w:val="00CE1752"/>
    <w:rPr>
      <w:lang w:val="en-GB" w:eastAsia="en-GB"/>
    </w:rPr>
  </w:style>
  <w:style w:type="paragraph" w:customStyle="1" w:styleId="BD7435FBD41D462696FDAC9FC73FB0EA">
    <w:name w:val="BD7435FBD41D462696FDAC9FC73FB0EA"/>
    <w:rsid w:val="00CE1752"/>
    <w:rPr>
      <w:lang w:val="en-GB" w:eastAsia="en-GB"/>
    </w:rPr>
  </w:style>
  <w:style w:type="paragraph" w:customStyle="1" w:styleId="2D3FEC7716C44637B67131F367B6886B">
    <w:name w:val="2D3FEC7716C44637B67131F367B6886B"/>
    <w:rsid w:val="00CE1752"/>
    <w:rPr>
      <w:lang w:val="en-GB" w:eastAsia="en-GB"/>
    </w:rPr>
  </w:style>
  <w:style w:type="paragraph" w:customStyle="1" w:styleId="199D359F40734F1397DFE9E815646203">
    <w:name w:val="199D359F40734F1397DFE9E815646203"/>
    <w:rsid w:val="00CE1752"/>
    <w:rPr>
      <w:lang w:val="en-GB" w:eastAsia="en-GB"/>
    </w:rPr>
  </w:style>
  <w:style w:type="paragraph" w:customStyle="1" w:styleId="8C2CBBAB1CF54988AACFAD9345F1A21F">
    <w:name w:val="8C2CBBAB1CF54988AACFAD9345F1A21F"/>
    <w:rsid w:val="00CE1752"/>
    <w:rPr>
      <w:lang w:val="en-GB" w:eastAsia="en-GB"/>
    </w:rPr>
  </w:style>
  <w:style w:type="paragraph" w:customStyle="1" w:styleId="2B697E80C92747548D7ABD4F414F3583">
    <w:name w:val="2B697E80C92747548D7ABD4F414F3583"/>
    <w:rsid w:val="00CE1752"/>
    <w:rPr>
      <w:lang w:val="en-GB" w:eastAsia="en-GB"/>
    </w:rPr>
  </w:style>
  <w:style w:type="paragraph" w:customStyle="1" w:styleId="A171A9AAC9304462810B844384A9B4F1">
    <w:name w:val="A171A9AAC9304462810B844384A9B4F1"/>
    <w:rsid w:val="00CE1752"/>
    <w:rPr>
      <w:lang w:val="en-GB" w:eastAsia="en-GB"/>
    </w:rPr>
  </w:style>
  <w:style w:type="paragraph" w:customStyle="1" w:styleId="BAAF39F2C2754720BBBC846D349884F8">
    <w:name w:val="BAAF39F2C2754720BBBC846D349884F8"/>
    <w:rsid w:val="00CE1752"/>
    <w:rPr>
      <w:lang w:val="en-GB" w:eastAsia="en-GB"/>
    </w:rPr>
  </w:style>
  <w:style w:type="paragraph" w:customStyle="1" w:styleId="E50E3CD16CEC4312ADF361AB1B335811">
    <w:name w:val="E50E3CD16CEC4312ADF361AB1B335811"/>
    <w:rsid w:val="00CE1752"/>
    <w:rPr>
      <w:lang w:val="en-GB" w:eastAsia="en-GB"/>
    </w:rPr>
  </w:style>
  <w:style w:type="paragraph" w:customStyle="1" w:styleId="7C259E57838644258D2E3E9157CC4B5A">
    <w:name w:val="7C259E57838644258D2E3E9157CC4B5A"/>
    <w:rsid w:val="00CE1752"/>
    <w:rPr>
      <w:lang w:val="en-GB" w:eastAsia="en-GB"/>
    </w:rPr>
  </w:style>
  <w:style w:type="paragraph" w:customStyle="1" w:styleId="8E0A78DDF0A7432C8ECCF6D31B9C9AC2">
    <w:name w:val="8E0A78DDF0A7432C8ECCF6D31B9C9AC2"/>
    <w:rsid w:val="00CE1752"/>
    <w:rPr>
      <w:lang w:val="en-GB" w:eastAsia="en-GB"/>
    </w:rPr>
  </w:style>
  <w:style w:type="paragraph" w:customStyle="1" w:styleId="4293B02ACE8641C2833D2C6AE58C1372">
    <w:name w:val="4293B02ACE8641C2833D2C6AE58C1372"/>
    <w:rsid w:val="00CE1752"/>
    <w:rPr>
      <w:lang w:val="en-GB" w:eastAsia="en-GB"/>
    </w:rPr>
  </w:style>
  <w:style w:type="paragraph" w:customStyle="1" w:styleId="B8836361C10646DEA4816DC9F2007F74">
    <w:name w:val="B8836361C10646DEA4816DC9F2007F74"/>
    <w:rsid w:val="00CE1752"/>
    <w:rPr>
      <w:lang w:val="en-GB" w:eastAsia="en-GB"/>
    </w:rPr>
  </w:style>
  <w:style w:type="paragraph" w:customStyle="1" w:styleId="8966EF01A8E3491F8E975B54053D71D8">
    <w:name w:val="8966EF01A8E3491F8E975B54053D71D8"/>
    <w:rsid w:val="00CE1752"/>
    <w:rPr>
      <w:lang w:val="en-GB" w:eastAsia="en-GB"/>
    </w:rPr>
  </w:style>
  <w:style w:type="paragraph" w:customStyle="1" w:styleId="64743CA7FE29422AAE395BE5B32C7D2A">
    <w:name w:val="64743CA7FE29422AAE395BE5B32C7D2A"/>
    <w:rsid w:val="00CE1752"/>
    <w:rPr>
      <w:lang w:val="en-GB" w:eastAsia="en-GB"/>
    </w:rPr>
  </w:style>
  <w:style w:type="paragraph" w:customStyle="1" w:styleId="14184E4B0A23467FBD482E83FF01DBB1">
    <w:name w:val="14184E4B0A23467FBD482E83FF01DBB1"/>
    <w:rsid w:val="006F2DE8"/>
    <w:pPr>
      <w:spacing w:after="200" w:line="276" w:lineRule="auto"/>
    </w:pPr>
    <w:rPr>
      <w:lang w:val="en-IN" w:eastAsia="en-IN"/>
    </w:rPr>
  </w:style>
  <w:style w:type="paragraph" w:customStyle="1" w:styleId="5D2CFE6FC80449F59547E88245813B49">
    <w:name w:val="5D2CFE6FC80449F59547E88245813B49"/>
    <w:rsid w:val="00BE7964"/>
    <w:pPr>
      <w:spacing w:after="200" w:line="276" w:lineRule="auto"/>
    </w:pPr>
    <w:rPr>
      <w:lang w:val="en-IN" w:eastAsia="en-IN"/>
    </w:rPr>
  </w:style>
  <w:style w:type="paragraph" w:customStyle="1" w:styleId="5EB8333C49E145899BCB4D0A2BAA17BA">
    <w:name w:val="5EB8333C49E145899BCB4D0A2BAA17BA"/>
    <w:rsid w:val="00BE7964"/>
    <w:pPr>
      <w:spacing w:after="200" w:line="276" w:lineRule="auto"/>
    </w:pPr>
    <w:rPr>
      <w:lang w:val="en-IN" w:eastAsia="en-IN"/>
    </w:rPr>
  </w:style>
  <w:style w:type="paragraph" w:customStyle="1" w:styleId="C63F3D2F1E02467485E1E8B308ACCE6B">
    <w:name w:val="C63F3D2F1E02467485E1E8B308ACCE6B"/>
    <w:rsid w:val="00787BFF"/>
    <w:pPr>
      <w:spacing w:after="200" w:line="276" w:lineRule="auto"/>
    </w:pPr>
    <w:rPr>
      <w:lang w:val="en-IN" w:eastAsia="en-IN"/>
    </w:rPr>
  </w:style>
  <w:style w:type="paragraph" w:customStyle="1" w:styleId="141FCAC373DB451B9504F5A1EF7EF7EC">
    <w:name w:val="141FCAC373DB451B9504F5A1EF7EF7EC"/>
    <w:rsid w:val="00787BFF"/>
    <w:pPr>
      <w:spacing w:after="200" w:line="276" w:lineRule="auto"/>
    </w:pPr>
    <w:rPr>
      <w:lang w:val="en-IN" w:eastAsia="en-IN"/>
    </w:rPr>
  </w:style>
  <w:style w:type="paragraph" w:customStyle="1" w:styleId="A3EBBA78C53D4091940088FF8F239635">
    <w:name w:val="A3EBBA78C53D4091940088FF8F239635"/>
    <w:rsid w:val="00787BFF"/>
    <w:pPr>
      <w:spacing w:after="200" w:line="276" w:lineRule="auto"/>
    </w:pPr>
    <w:rPr>
      <w:lang w:val="en-IN" w:eastAsia="en-IN"/>
    </w:rPr>
  </w:style>
  <w:style w:type="paragraph" w:customStyle="1" w:styleId="5031F47FC04B4BC2AE848231AAD4EF82">
    <w:name w:val="5031F47FC04B4BC2AE848231AAD4EF82"/>
    <w:rsid w:val="005E21C3"/>
  </w:style>
  <w:style w:type="paragraph" w:customStyle="1" w:styleId="0F45D0099900413CBBE55A4F5373FFF8">
    <w:name w:val="0F45D0099900413CBBE55A4F5373FFF8"/>
    <w:rsid w:val="005E21C3"/>
  </w:style>
  <w:style w:type="paragraph" w:customStyle="1" w:styleId="57CB313550A34EBC8F585CD0A2DA2692">
    <w:name w:val="57CB313550A34EBC8F585CD0A2DA2692"/>
    <w:rsid w:val="00207A11"/>
    <w:pPr>
      <w:spacing w:after="200" w:line="276" w:lineRule="auto"/>
    </w:pPr>
  </w:style>
  <w:style w:type="paragraph" w:customStyle="1" w:styleId="451F4B060AFD45C89E0CE732C875ADCC">
    <w:name w:val="451F4B060AFD45C89E0CE732C875ADCC"/>
    <w:rsid w:val="00D948AA"/>
    <w:pPr>
      <w:spacing w:after="200" w:line="276" w:lineRule="auto"/>
    </w:pPr>
  </w:style>
  <w:style w:type="paragraph" w:customStyle="1" w:styleId="669852A572BB4E4DB40C54BF58714B12">
    <w:name w:val="669852A572BB4E4DB40C54BF58714B12"/>
    <w:rsid w:val="00D948AA"/>
    <w:pPr>
      <w:spacing w:after="200" w:line="276" w:lineRule="auto"/>
    </w:pPr>
  </w:style>
  <w:style w:type="paragraph" w:customStyle="1" w:styleId="5E366A0982F049BD916D527B3998B6AF">
    <w:name w:val="5E366A0982F049BD916D527B3998B6AF"/>
    <w:rsid w:val="005D0B77"/>
    <w:pPr>
      <w:spacing w:after="200" w:line="276" w:lineRule="auto"/>
    </w:pPr>
  </w:style>
  <w:style w:type="paragraph" w:customStyle="1" w:styleId="A1BC29547C31400195663F3DE04AEFDB">
    <w:name w:val="A1BC29547C31400195663F3DE04AEFDB"/>
    <w:rsid w:val="005D0B77"/>
    <w:pPr>
      <w:spacing w:after="200" w:line="276" w:lineRule="auto"/>
    </w:pPr>
  </w:style>
  <w:style w:type="paragraph" w:customStyle="1" w:styleId="A2AE659E59AB47D8B040B1F960EF777A">
    <w:name w:val="A2AE659E59AB47D8B040B1F960EF777A"/>
    <w:rsid w:val="00FD6A40"/>
    <w:pPr>
      <w:spacing w:after="200" w:line="276" w:lineRule="auto"/>
    </w:pPr>
  </w:style>
  <w:style w:type="paragraph" w:customStyle="1" w:styleId="BE03C892ADAD4AB6B638D0E6FED2DC80">
    <w:name w:val="BE03C892ADAD4AB6B638D0E6FED2DC80"/>
    <w:rsid w:val="00FD6A40"/>
    <w:pPr>
      <w:spacing w:after="200" w:line="276" w:lineRule="auto"/>
    </w:pPr>
  </w:style>
  <w:style w:type="paragraph" w:customStyle="1" w:styleId="D7D1424B7A4349159DEF02919CCAD166">
    <w:name w:val="D7D1424B7A4349159DEF02919CCAD166"/>
    <w:rsid w:val="00F32AA2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zumeet-SoHo-Blu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84B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84B4"/>
      </a:hlink>
      <a:folHlink>
        <a:srgbClr val="0084B4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0B3F2A-B864-4C91-BE3E-2DA7D1B5A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bham Mathur</dc:creator>
  <cp:lastModifiedBy>ismail - [2010]</cp:lastModifiedBy>
  <cp:revision>7</cp:revision>
  <cp:lastPrinted>2019-02-18T18:36:00Z</cp:lastPrinted>
  <dcterms:created xsi:type="dcterms:W3CDTF">2019-02-19T09:26:00Z</dcterms:created>
  <dcterms:modified xsi:type="dcterms:W3CDTF">2019-02-19T17:09:00Z</dcterms:modified>
</cp:coreProperties>
</file>